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19FEB4B7" w14:textId="623CF523" w:rsidR="002C5F00" w:rsidRDefault="00237B84" w:rsidP="002C5F00">
      <w:pPr>
        <w:pStyle w:val="NormalWeb"/>
        <w:bidi/>
        <w:spacing w:before="0" w:beforeAutospacing="0" w:after="0" w:afterAutospacing="0" w:line="360" w:lineRule="auto"/>
        <w:contextualSpacing/>
        <w:jc w:val="center"/>
        <w:rPr>
          <w:rFonts w:ascii="Tahoma" w:hAnsi="Tahoma" w:cs="B Mitra"/>
          <w:b/>
          <w:bCs/>
          <w:rtl/>
        </w:rPr>
      </w:pPr>
      <w:r>
        <w:fldChar w:fldCharType="begin"/>
      </w:r>
      <w:r>
        <w:instrText xml:space="preserve"> INCLUDEPICTURE "https://gerums.ac.ir/uploads/1/2023/Sep/09/logo_daneshsdsdf_2_2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D9D428F" wp14:editId="046A1259">
            <wp:extent cx="1445185" cy="1445185"/>
            <wp:effectExtent l="0" t="0" r="3175" b="3175"/>
            <wp:docPr id="1889853228" name="Picture 1" descr="معرفی کانال های خبری و رسمی روابط عمومی دانشکده علوم پزشکی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معرفی کانال های خبری و رسمی روابط عمومی دانشکده علوم پزشکی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421" cy="146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B67A1ED" w14:textId="3FDC03FA" w:rsidR="002C5F00" w:rsidRPr="002C5F00" w:rsidRDefault="002C5F00" w:rsidP="002C5F00">
      <w:pPr>
        <w:pStyle w:val="NormalWeb"/>
        <w:bidi/>
        <w:spacing w:before="0" w:beforeAutospacing="0" w:after="0" w:afterAutospacing="0" w:line="360" w:lineRule="auto"/>
        <w:contextualSpacing/>
        <w:jc w:val="center"/>
        <w:rPr>
          <w:rFonts w:ascii="Tahoma" w:hAnsi="Tahoma" w:cs="B Mitra"/>
          <w:b/>
          <w:bCs/>
          <w:sz w:val="18"/>
          <w:szCs w:val="18"/>
          <w:rtl/>
        </w:rPr>
      </w:pPr>
      <w:r w:rsidRPr="002C5F00">
        <w:rPr>
          <w:rFonts w:ascii="Tahoma" w:hAnsi="Tahoma" w:cs="B Mitra" w:hint="cs"/>
          <w:b/>
          <w:bCs/>
          <w:sz w:val="18"/>
          <w:szCs w:val="18"/>
          <w:rtl/>
        </w:rPr>
        <w:t xml:space="preserve">دانشگاه علوم پزشکی و خدمات بهداشتی درمانی </w:t>
      </w:r>
      <w:r w:rsidR="00555AA4">
        <w:rPr>
          <w:rFonts w:ascii="Tahoma" w:hAnsi="Tahoma" w:cs="B Mitra" w:hint="cs"/>
          <w:b/>
          <w:bCs/>
          <w:sz w:val="18"/>
          <w:szCs w:val="18"/>
          <w:rtl/>
        </w:rPr>
        <w:t xml:space="preserve"> </w:t>
      </w:r>
      <w:proofErr w:type="spellStart"/>
      <w:r w:rsidR="00237B84">
        <w:rPr>
          <w:rFonts w:ascii="Tahoma" w:hAnsi="Tahoma" w:cs="B Mitra" w:hint="cs"/>
          <w:b/>
          <w:bCs/>
          <w:sz w:val="18"/>
          <w:szCs w:val="18"/>
          <w:rtl/>
        </w:rPr>
        <w:t>گراش</w:t>
      </w:r>
      <w:proofErr w:type="spellEnd"/>
    </w:p>
    <w:p w14:paraId="45203296" w14:textId="6501A28D" w:rsidR="00F55FC3" w:rsidRPr="002C5F00" w:rsidRDefault="00F55FC3" w:rsidP="002C5F00">
      <w:pPr>
        <w:pStyle w:val="NormalWeb"/>
        <w:bidi/>
        <w:spacing w:before="0" w:beforeAutospacing="0" w:after="0" w:afterAutospacing="0" w:line="360" w:lineRule="auto"/>
        <w:contextualSpacing/>
        <w:jc w:val="center"/>
        <w:rPr>
          <w:rFonts w:ascii="Tahoma" w:hAnsi="Tahoma" w:cs="B Mitra"/>
          <w:b/>
          <w:bCs/>
          <w:sz w:val="18"/>
          <w:szCs w:val="18"/>
          <w:rtl/>
        </w:rPr>
      </w:pPr>
      <w:r w:rsidRPr="002C5F00">
        <w:rPr>
          <w:rFonts w:ascii="Tahoma" w:hAnsi="Tahoma" w:cs="B Mitra" w:hint="cs"/>
          <w:b/>
          <w:bCs/>
          <w:sz w:val="18"/>
          <w:szCs w:val="18"/>
          <w:rtl/>
        </w:rPr>
        <w:t>معاونت آموزشی</w:t>
      </w:r>
    </w:p>
    <w:p w14:paraId="105300A3" w14:textId="5171A346" w:rsidR="00F55FC3" w:rsidRPr="002C5F00" w:rsidRDefault="00F55FC3" w:rsidP="002C5F00">
      <w:pPr>
        <w:pStyle w:val="NormalWeb"/>
        <w:bidi/>
        <w:spacing w:before="0" w:beforeAutospacing="0" w:after="0" w:afterAutospacing="0" w:line="360" w:lineRule="auto"/>
        <w:contextualSpacing/>
        <w:jc w:val="center"/>
        <w:rPr>
          <w:rFonts w:ascii="Tahoma" w:hAnsi="Tahoma" w:cs="B Mitra"/>
          <w:b/>
          <w:bCs/>
          <w:sz w:val="20"/>
          <w:szCs w:val="20"/>
          <w:rtl/>
        </w:rPr>
      </w:pPr>
      <w:r w:rsidRPr="002C5F00">
        <w:rPr>
          <w:rFonts w:ascii="Tahoma" w:hAnsi="Tahoma" w:cs="B Mitra" w:hint="cs"/>
          <w:b/>
          <w:bCs/>
          <w:sz w:val="18"/>
          <w:szCs w:val="18"/>
          <w:rtl/>
        </w:rPr>
        <w:t xml:space="preserve">مرکز مطالعات و توسعه آموزش </w:t>
      </w:r>
      <w:r w:rsidR="00DC244A">
        <w:rPr>
          <w:rFonts w:ascii="Tahoma" w:hAnsi="Tahoma" w:cs="B Mitra" w:hint="cs"/>
          <w:b/>
          <w:bCs/>
          <w:sz w:val="18"/>
          <w:szCs w:val="18"/>
          <w:rtl/>
        </w:rPr>
        <w:t xml:space="preserve">علوم </w:t>
      </w:r>
      <w:r w:rsidRPr="002C5F00">
        <w:rPr>
          <w:rFonts w:ascii="Tahoma" w:hAnsi="Tahoma" w:cs="B Mitra" w:hint="cs"/>
          <w:b/>
          <w:bCs/>
          <w:sz w:val="18"/>
          <w:szCs w:val="18"/>
          <w:rtl/>
        </w:rPr>
        <w:t>پزشکی</w:t>
      </w:r>
    </w:p>
    <w:p w14:paraId="18827CF9" w14:textId="77777777" w:rsidR="002C5F00" w:rsidRPr="002C5F00" w:rsidRDefault="002C5F00" w:rsidP="002C5F00">
      <w:pPr>
        <w:pStyle w:val="NormalWeb"/>
        <w:bidi/>
        <w:spacing w:before="0" w:beforeAutospacing="0" w:after="0" w:afterAutospacing="0" w:line="360" w:lineRule="auto"/>
        <w:contextualSpacing/>
        <w:jc w:val="center"/>
        <w:rPr>
          <w:rFonts w:ascii="Tahoma" w:hAnsi="Tahoma" w:cs="B Mitra"/>
          <w:b/>
          <w:bCs/>
          <w:sz w:val="22"/>
          <w:szCs w:val="22"/>
          <w:rtl/>
        </w:rPr>
      </w:pPr>
    </w:p>
    <w:p w14:paraId="29355F53" w14:textId="1C504F0E" w:rsidR="009F7027" w:rsidRDefault="00007FB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  <w:r w:rsidRPr="0095154C">
        <w:rPr>
          <w:rFonts w:cs="B Mitra" w:hint="cs"/>
          <w:b/>
          <w:bCs/>
          <w:sz w:val="28"/>
          <w:szCs w:val="28"/>
          <w:rtl/>
          <w:lang w:bidi="fa-IR"/>
        </w:rPr>
        <w:t>فرم</w:t>
      </w:r>
      <w:r w:rsidRPr="0095154C">
        <w:rPr>
          <w:rFonts w:cs="B Mitra"/>
          <w:b/>
          <w:bCs/>
          <w:sz w:val="28"/>
          <w:szCs w:val="28"/>
          <w:rtl/>
          <w:lang w:bidi="fa-IR"/>
        </w:rPr>
        <w:t xml:space="preserve"> </w:t>
      </w:r>
      <w:r w:rsidRPr="0095154C">
        <w:rPr>
          <w:rFonts w:cs="B Mitra" w:hint="cs"/>
          <w:b/>
          <w:bCs/>
          <w:sz w:val="28"/>
          <w:szCs w:val="28"/>
          <w:rtl/>
          <w:lang w:bidi="fa-IR"/>
        </w:rPr>
        <w:t>طرح</w:t>
      </w:r>
      <w:r w:rsidRPr="0095154C">
        <w:rPr>
          <w:rFonts w:cs="B Mitra"/>
          <w:b/>
          <w:bCs/>
          <w:sz w:val="28"/>
          <w:szCs w:val="28"/>
          <w:rtl/>
          <w:lang w:bidi="fa-IR"/>
        </w:rPr>
        <w:t xml:space="preserve"> </w:t>
      </w:r>
      <w:r w:rsidRPr="0095154C">
        <w:rPr>
          <w:rFonts w:cs="B Mitra" w:hint="cs"/>
          <w:b/>
          <w:bCs/>
          <w:sz w:val="28"/>
          <w:szCs w:val="28"/>
          <w:rtl/>
          <w:lang w:bidi="fa-IR"/>
        </w:rPr>
        <w:t>دوره</w:t>
      </w:r>
      <w:r w:rsidRPr="0095154C">
        <w:rPr>
          <w:rFonts w:cs="B Mitra"/>
          <w:b/>
          <w:bCs/>
          <w:sz w:val="28"/>
          <w:szCs w:val="28"/>
          <w:rtl/>
          <w:lang w:bidi="fa-IR"/>
        </w:rPr>
        <w:t xml:space="preserve"> </w:t>
      </w:r>
      <w:r w:rsidR="006369F7">
        <w:rPr>
          <w:rFonts w:cs="B Mitra" w:hint="cs"/>
          <w:b/>
          <w:bCs/>
          <w:sz w:val="28"/>
          <w:szCs w:val="28"/>
          <w:rtl/>
          <w:lang w:bidi="fa-IR"/>
        </w:rPr>
        <w:t>(ترکیبی/مجازی)</w:t>
      </w:r>
      <w:r w:rsidRPr="0095154C">
        <w:rPr>
          <w:rFonts w:cs="B Mitra"/>
          <w:b/>
          <w:bCs/>
          <w:sz w:val="28"/>
          <w:szCs w:val="28"/>
          <w:rtl/>
          <w:lang w:bidi="fa-IR"/>
        </w:rPr>
        <w:t xml:space="preserve"> </w:t>
      </w:r>
      <w:r w:rsidR="006369F7">
        <w:rPr>
          <w:rFonts w:cs="B Mitra" w:hint="cs"/>
          <w:b/>
          <w:bCs/>
          <w:sz w:val="28"/>
          <w:szCs w:val="28"/>
          <w:rtl/>
          <w:lang w:bidi="fa-IR"/>
        </w:rPr>
        <w:t>درس</w:t>
      </w:r>
      <w:r w:rsidR="00237B84">
        <w:rPr>
          <w:rFonts w:cs="B Mitra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237B84" w:rsidRPr="00237B84">
        <w:rPr>
          <w:rFonts w:cs="B Mitra"/>
          <w:b/>
          <w:bCs/>
          <w:sz w:val="28"/>
          <w:szCs w:val="28"/>
          <w:rtl/>
          <w:lang w:bidi="fa-IR"/>
        </w:rPr>
        <w:t>فیزیوپاتولوژی</w:t>
      </w:r>
      <w:proofErr w:type="spellEnd"/>
      <w:r w:rsidR="00237B84" w:rsidRPr="00237B84">
        <w:rPr>
          <w:rFonts w:cs="B Mitra"/>
          <w:b/>
          <w:bCs/>
          <w:sz w:val="28"/>
          <w:szCs w:val="28"/>
          <w:rtl/>
          <w:lang w:bidi="fa-IR"/>
        </w:rPr>
        <w:t xml:space="preserve"> ( مقدمات بالینی )</w:t>
      </w:r>
      <w:r w:rsidR="00237B84">
        <w:rPr>
          <w:rFonts w:cs="B Mitra" w:hint="cs"/>
          <w:b/>
          <w:bCs/>
          <w:sz w:val="28"/>
          <w:szCs w:val="28"/>
          <w:rtl/>
          <w:lang w:bidi="fa-IR"/>
        </w:rPr>
        <w:t xml:space="preserve"> </w:t>
      </w:r>
    </w:p>
    <w:p w14:paraId="1964DAE4" w14:textId="35741123" w:rsidR="00237B84" w:rsidRPr="0095154C" w:rsidRDefault="00237B84" w:rsidP="00237B84">
      <w:pPr>
        <w:bidi/>
        <w:rPr>
          <w:rFonts w:cs="B Mitra"/>
          <w:b/>
          <w:bCs/>
          <w:sz w:val="28"/>
          <w:szCs w:val="28"/>
          <w:rtl/>
          <w:lang w:bidi="fa-IR"/>
        </w:rPr>
      </w:pPr>
      <w:r>
        <w:rPr>
          <w:rFonts w:cs="B Mitra" w:hint="cs"/>
          <w:b/>
          <w:bCs/>
          <w:sz w:val="28"/>
          <w:szCs w:val="28"/>
          <w:rtl/>
          <w:lang w:bidi="fa-IR"/>
        </w:rPr>
        <w:t xml:space="preserve">پزشکی اجتماعی </w:t>
      </w:r>
      <w:r w:rsidR="00317013">
        <w:rPr>
          <w:rFonts w:cs="B Mitra" w:hint="cs"/>
          <w:b/>
          <w:bCs/>
          <w:sz w:val="28"/>
          <w:szCs w:val="28"/>
          <w:rtl/>
          <w:lang w:bidi="fa-IR"/>
        </w:rPr>
        <w:t xml:space="preserve">(بیماری های واگیر و غیر واگیر ) </w:t>
      </w:r>
    </w:p>
    <w:p w14:paraId="7F96B9BB" w14:textId="77777777" w:rsidR="00924348" w:rsidRPr="0095154C" w:rsidRDefault="00924348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47"/>
        <w:gridCol w:w="1647"/>
        <w:gridCol w:w="1647"/>
        <w:gridCol w:w="1647"/>
        <w:gridCol w:w="1647"/>
        <w:gridCol w:w="1647"/>
        <w:gridCol w:w="1647"/>
        <w:gridCol w:w="1986"/>
      </w:tblGrid>
      <w:tr w:rsidR="00BD40F8" w:rsidRPr="0095154C" w14:paraId="0B64B87B" w14:textId="77777777" w:rsidTr="002C5F00">
        <w:trPr>
          <w:tblHeader/>
        </w:trPr>
        <w:tc>
          <w:tcPr>
            <w:tcW w:w="13515" w:type="dxa"/>
            <w:gridSpan w:val="8"/>
            <w:shd w:val="clear" w:color="auto" w:fill="C00000"/>
            <w:vAlign w:val="center"/>
          </w:tcPr>
          <w:p w14:paraId="54603F2E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طلاعات مربوط به واحد درسی</w:t>
            </w:r>
          </w:p>
        </w:tc>
      </w:tr>
      <w:tr w:rsidR="00BD40F8" w:rsidRPr="0095154C" w14:paraId="5CB5E42E" w14:textId="77777777" w:rsidTr="002C5F00">
        <w:trPr>
          <w:tblHeader/>
        </w:trPr>
        <w:tc>
          <w:tcPr>
            <w:tcW w:w="1647" w:type="dxa"/>
            <w:vMerge w:val="restart"/>
            <w:shd w:val="clear" w:color="auto" w:fill="C00000"/>
            <w:vAlign w:val="center"/>
          </w:tcPr>
          <w:p w14:paraId="32060852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عنوان کامل درس</w:t>
            </w:r>
          </w:p>
        </w:tc>
        <w:tc>
          <w:tcPr>
            <w:tcW w:w="1647" w:type="dxa"/>
            <w:vMerge w:val="restart"/>
            <w:shd w:val="clear" w:color="auto" w:fill="C00000"/>
            <w:vAlign w:val="center"/>
          </w:tcPr>
          <w:p w14:paraId="2C7A1020" w14:textId="77777777" w:rsidR="00BD40F8" w:rsidRPr="0095154C" w:rsidRDefault="00103401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کد</w:t>
            </w:r>
            <w:r w:rsidR="00BD40F8" w:rsidRPr="0095154C">
              <w:rPr>
                <w:rFonts w:cs="B Mitra" w:hint="cs"/>
                <w:b/>
                <w:bCs/>
                <w:rtl/>
                <w:lang w:bidi="fa-IR"/>
              </w:rPr>
              <w:t xml:space="preserve"> درس</w:t>
            </w:r>
          </w:p>
        </w:tc>
        <w:tc>
          <w:tcPr>
            <w:tcW w:w="1647" w:type="dxa"/>
            <w:vMerge w:val="restart"/>
            <w:shd w:val="clear" w:color="auto" w:fill="C00000"/>
            <w:vAlign w:val="center"/>
          </w:tcPr>
          <w:p w14:paraId="61C96966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پیش نیاز</w:t>
            </w:r>
          </w:p>
        </w:tc>
        <w:tc>
          <w:tcPr>
            <w:tcW w:w="3294" w:type="dxa"/>
            <w:gridSpan w:val="2"/>
            <w:shd w:val="clear" w:color="auto" w:fill="C00000"/>
            <w:vAlign w:val="center"/>
          </w:tcPr>
          <w:p w14:paraId="06DD5CBA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عداد کل واحد</w:t>
            </w:r>
          </w:p>
        </w:tc>
        <w:tc>
          <w:tcPr>
            <w:tcW w:w="1647" w:type="dxa"/>
            <w:vMerge w:val="restart"/>
            <w:shd w:val="clear" w:color="auto" w:fill="C00000"/>
            <w:vAlign w:val="center"/>
          </w:tcPr>
          <w:p w14:paraId="753B09E8" w14:textId="39B4B991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زمان شروع </w:t>
            </w:r>
            <w:r w:rsidR="00BB759C">
              <w:rPr>
                <w:rFonts w:cs="B Mitra" w:hint="cs"/>
                <w:b/>
                <w:bCs/>
                <w:rtl/>
                <w:lang w:bidi="fa-IR"/>
              </w:rPr>
              <w:t>دوره</w:t>
            </w:r>
          </w:p>
        </w:tc>
        <w:tc>
          <w:tcPr>
            <w:tcW w:w="1647" w:type="dxa"/>
            <w:vMerge w:val="restart"/>
            <w:shd w:val="clear" w:color="auto" w:fill="C00000"/>
            <w:vAlign w:val="center"/>
          </w:tcPr>
          <w:p w14:paraId="74F80E47" w14:textId="2B549CF8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زمان خاتمه </w:t>
            </w:r>
            <w:r w:rsidR="00BB759C">
              <w:rPr>
                <w:rFonts w:cs="B Mitra" w:hint="cs"/>
                <w:b/>
                <w:bCs/>
                <w:rtl/>
                <w:lang w:bidi="fa-IR"/>
              </w:rPr>
              <w:t>دوره</w:t>
            </w:r>
          </w:p>
        </w:tc>
        <w:tc>
          <w:tcPr>
            <w:tcW w:w="1986" w:type="dxa"/>
            <w:vMerge w:val="restart"/>
            <w:shd w:val="clear" w:color="auto" w:fill="C00000"/>
            <w:vAlign w:val="center"/>
          </w:tcPr>
          <w:p w14:paraId="6B48A384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نیمسال تحصیلی</w:t>
            </w:r>
          </w:p>
        </w:tc>
      </w:tr>
      <w:tr w:rsidR="00BD40F8" w:rsidRPr="0095154C" w14:paraId="6DC5560F" w14:textId="77777777" w:rsidTr="002C5F00">
        <w:trPr>
          <w:tblHeader/>
        </w:trPr>
        <w:tc>
          <w:tcPr>
            <w:tcW w:w="1647" w:type="dxa"/>
            <w:vMerge/>
            <w:shd w:val="clear" w:color="auto" w:fill="E7E6E6" w:themeFill="background2"/>
          </w:tcPr>
          <w:p w14:paraId="48FFA1D6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647" w:type="dxa"/>
            <w:vMerge/>
            <w:shd w:val="clear" w:color="auto" w:fill="E7E6E6" w:themeFill="background2"/>
          </w:tcPr>
          <w:p w14:paraId="11F06284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647" w:type="dxa"/>
            <w:vMerge/>
            <w:shd w:val="clear" w:color="auto" w:fill="E7E6E6" w:themeFill="background2"/>
          </w:tcPr>
          <w:p w14:paraId="4E001847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647" w:type="dxa"/>
            <w:shd w:val="clear" w:color="auto" w:fill="C00000"/>
            <w:vAlign w:val="center"/>
          </w:tcPr>
          <w:p w14:paraId="74B029B7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نظری</w:t>
            </w:r>
          </w:p>
        </w:tc>
        <w:tc>
          <w:tcPr>
            <w:tcW w:w="1647" w:type="dxa"/>
            <w:shd w:val="clear" w:color="auto" w:fill="C00000"/>
            <w:vAlign w:val="center"/>
          </w:tcPr>
          <w:p w14:paraId="253D4E17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عملی</w:t>
            </w:r>
          </w:p>
        </w:tc>
        <w:tc>
          <w:tcPr>
            <w:tcW w:w="1647" w:type="dxa"/>
            <w:vMerge/>
            <w:shd w:val="clear" w:color="auto" w:fill="E7E6E6" w:themeFill="background2"/>
            <w:vAlign w:val="center"/>
          </w:tcPr>
          <w:p w14:paraId="3BE97E87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647" w:type="dxa"/>
            <w:vMerge/>
            <w:shd w:val="clear" w:color="auto" w:fill="E7E6E6" w:themeFill="background2"/>
            <w:vAlign w:val="center"/>
          </w:tcPr>
          <w:p w14:paraId="07A7E766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986" w:type="dxa"/>
            <w:vMerge/>
            <w:shd w:val="clear" w:color="auto" w:fill="E7E6E6" w:themeFill="background2"/>
            <w:vAlign w:val="center"/>
          </w:tcPr>
          <w:p w14:paraId="4F64EC2D" w14:textId="77777777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BD40F8" w:rsidRPr="0095154C" w14:paraId="2F0B94EC" w14:textId="77777777" w:rsidTr="002C5F00">
        <w:tc>
          <w:tcPr>
            <w:tcW w:w="1647" w:type="dxa"/>
            <w:vAlign w:val="center"/>
          </w:tcPr>
          <w:p w14:paraId="468363E0" w14:textId="07BB8E82" w:rsidR="00BD40F8" w:rsidRPr="0095154C" w:rsidRDefault="00BB661C" w:rsidP="00210911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proofErr w:type="spellStart"/>
            <w:r>
              <w:rPr>
                <w:rFonts w:cs="B Mitra" w:hint="cs"/>
                <w:b/>
                <w:bCs/>
                <w:rtl/>
              </w:rPr>
              <w:t>اپیدمیولوژ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بیمار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ها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واگیر</w:t>
            </w:r>
            <w:proofErr w:type="spellEnd"/>
            <w:r w:rsidR="00317013">
              <w:rPr>
                <w:rFonts w:cs="B Mitra" w:hint="cs"/>
                <w:b/>
                <w:bCs/>
                <w:rtl/>
              </w:rPr>
              <w:t xml:space="preserve"> </w:t>
            </w:r>
          </w:p>
        </w:tc>
        <w:tc>
          <w:tcPr>
            <w:tcW w:w="1647" w:type="dxa"/>
            <w:vAlign w:val="center"/>
          </w:tcPr>
          <w:p w14:paraId="399B6DE7" w14:textId="3E7E44D9" w:rsidR="00BD40F8" w:rsidRPr="0095154C" w:rsidRDefault="00BD40F8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</w:tc>
        <w:tc>
          <w:tcPr>
            <w:tcW w:w="1647" w:type="dxa"/>
            <w:vAlign w:val="center"/>
          </w:tcPr>
          <w:p w14:paraId="1AD4157B" w14:textId="4C31D8F9" w:rsidR="00BD40F8" w:rsidRPr="0095154C" w:rsidRDefault="00F3337D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7" w:type="dxa"/>
            <w:vAlign w:val="center"/>
          </w:tcPr>
          <w:p w14:paraId="5548CC00" w14:textId="28F389EB" w:rsidR="00BD40F8" w:rsidRPr="0095154C" w:rsidRDefault="00BB661C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1647" w:type="dxa"/>
            <w:vAlign w:val="center"/>
          </w:tcPr>
          <w:p w14:paraId="64C6FE4E" w14:textId="6603E43A" w:rsidR="00BD40F8" w:rsidRPr="0095154C" w:rsidRDefault="00237B84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7" w:type="dxa"/>
            <w:vAlign w:val="center"/>
          </w:tcPr>
          <w:p w14:paraId="4116DC2A" w14:textId="4CA9BBCA" w:rsidR="00BD40F8" w:rsidRPr="0095154C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۱۵</w:t>
            </w:r>
            <w:r w:rsidR="00C56328">
              <w:rPr>
                <w:rFonts w:cs="B Mitra" w:hint="cs"/>
                <w:b/>
                <w:bCs/>
                <w:rtl/>
                <w:lang w:bidi="fa-IR"/>
              </w:rPr>
              <w:t>/</w:t>
            </w:r>
            <w:r>
              <w:rPr>
                <w:rFonts w:cs="B Mitra" w:hint="cs"/>
                <w:b/>
                <w:bCs/>
                <w:rtl/>
                <w:lang w:bidi="fa-IR"/>
              </w:rPr>
              <w:t>۰۷</w:t>
            </w:r>
            <w:r w:rsidR="00F3337D">
              <w:rPr>
                <w:rFonts w:cs="B Mitra" w:hint="cs"/>
                <w:b/>
                <w:bCs/>
                <w:rtl/>
                <w:lang w:bidi="fa-IR"/>
              </w:rPr>
              <w:t>/</w:t>
            </w:r>
            <w:r>
              <w:rPr>
                <w:rFonts w:cs="B Mitra" w:hint="cs"/>
                <w:b/>
                <w:bCs/>
                <w:rtl/>
                <w:lang w:bidi="fa-IR"/>
              </w:rPr>
              <w:t>۱۴۰۴</w:t>
            </w:r>
          </w:p>
        </w:tc>
        <w:tc>
          <w:tcPr>
            <w:tcW w:w="1647" w:type="dxa"/>
            <w:vAlign w:val="center"/>
          </w:tcPr>
          <w:p w14:paraId="25090B54" w14:textId="6A699DEF" w:rsidR="00BD40F8" w:rsidRPr="0095154C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۱۶/۱۰/۱۴۰۴</w:t>
            </w:r>
          </w:p>
        </w:tc>
        <w:tc>
          <w:tcPr>
            <w:tcW w:w="1986" w:type="dxa"/>
            <w:vAlign w:val="center"/>
          </w:tcPr>
          <w:p w14:paraId="670467B6" w14:textId="1F723252" w:rsidR="00BD40F8" w:rsidRPr="0095154C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اول</w:t>
            </w:r>
          </w:p>
        </w:tc>
      </w:tr>
      <w:tr w:rsidR="00317013" w:rsidRPr="0095154C" w14:paraId="4166DE91" w14:textId="77777777" w:rsidTr="002C5F00">
        <w:tc>
          <w:tcPr>
            <w:tcW w:w="1647" w:type="dxa"/>
            <w:vAlign w:val="center"/>
          </w:tcPr>
          <w:p w14:paraId="3727A88F" w14:textId="5728F18D" w:rsidR="00317013" w:rsidRDefault="00317013" w:rsidP="00210911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proofErr w:type="spellStart"/>
            <w:r>
              <w:rPr>
                <w:rFonts w:cs="B Mitra" w:hint="cs"/>
                <w:b/>
                <w:bCs/>
                <w:rtl/>
              </w:rPr>
              <w:t>اپیدمیولوژ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بیمار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های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غیر</w:t>
            </w:r>
            <w:proofErr w:type="spellEnd"/>
            <w:r>
              <w:rPr>
                <w:rFonts w:cs="B Mitra" w:hint="cs"/>
                <w:b/>
                <w:bCs/>
                <w:rtl/>
              </w:rPr>
              <w:t xml:space="preserve"> </w:t>
            </w:r>
            <w:proofErr w:type="spellStart"/>
            <w:r>
              <w:rPr>
                <w:rFonts w:cs="B Mitra" w:hint="cs"/>
                <w:b/>
                <w:bCs/>
                <w:rtl/>
              </w:rPr>
              <w:t>واگیر</w:t>
            </w:r>
            <w:proofErr w:type="spellEnd"/>
          </w:p>
        </w:tc>
        <w:tc>
          <w:tcPr>
            <w:tcW w:w="1647" w:type="dxa"/>
            <w:vAlign w:val="center"/>
          </w:tcPr>
          <w:p w14:paraId="077A4B85" w14:textId="77777777" w:rsidR="00317013" w:rsidRPr="0095154C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</w:tc>
        <w:tc>
          <w:tcPr>
            <w:tcW w:w="1647" w:type="dxa"/>
            <w:vAlign w:val="center"/>
          </w:tcPr>
          <w:p w14:paraId="79AFF16C" w14:textId="58C795B3" w:rsidR="00317013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7" w:type="dxa"/>
            <w:vAlign w:val="center"/>
          </w:tcPr>
          <w:p w14:paraId="6DCDC0B5" w14:textId="7BC6C7F2" w:rsidR="00317013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۱</w:t>
            </w:r>
          </w:p>
        </w:tc>
        <w:tc>
          <w:tcPr>
            <w:tcW w:w="1647" w:type="dxa"/>
            <w:vAlign w:val="center"/>
          </w:tcPr>
          <w:p w14:paraId="0966BEFE" w14:textId="13F1798A" w:rsidR="00317013" w:rsidRDefault="00317013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7" w:type="dxa"/>
            <w:vAlign w:val="center"/>
          </w:tcPr>
          <w:p w14:paraId="45B9C4A7" w14:textId="6CD1F266" w:rsidR="00317013" w:rsidRDefault="001A466E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۱۶/۰۱/۱۴۰۵</w:t>
            </w:r>
          </w:p>
        </w:tc>
        <w:tc>
          <w:tcPr>
            <w:tcW w:w="1647" w:type="dxa"/>
            <w:vAlign w:val="center"/>
          </w:tcPr>
          <w:p w14:paraId="02BA2538" w14:textId="5103CCF5" w:rsidR="00317013" w:rsidRDefault="001A466E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۷/۲/۱۴۰۵</w:t>
            </w:r>
          </w:p>
        </w:tc>
        <w:tc>
          <w:tcPr>
            <w:tcW w:w="1986" w:type="dxa"/>
            <w:vAlign w:val="center"/>
          </w:tcPr>
          <w:p w14:paraId="3A32940F" w14:textId="1434FCD3" w:rsidR="00317013" w:rsidRDefault="001A466E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دوم</w:t>
            </w:r>
          </w:p>
        </w:tc>
      </w:tr>
    </w:tbl>
    <w:p w14:paraId="0BDB8BB3" w14:textId="77777777" w:rsidR="008C7A4E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008B055C" w14:textId="77777777" w:rsidR="008C7A4E" w:rsidRPr="0095154C" w:rsidRDefault="008C7A4E" w:rsidP="00426276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36"/>
        <w:gridCol w:w="1849"/>
        <w:gridCol w:w="1812"/>
        <w:gridCol w:w="1822"/>
        <w:gridCol w:w="1790"/>
        <w:gridCol w:w="3377"/>
        <w:gridCol w:w="2104"/>
      </w:tblGrid>
      <w:tr w:rsidR="00606CFE" w:rsidRPr="0095154C" w14:paraId="29BE4861" w14:textId="77777777" w:rsidTr="002C5F00">
        <w:trPr>
          <w:tblHeader/>
        </w:trPr>
        <w:tc>
          <w:tcPr>
            <w:tcW w:w="13515" w:type="dxa"/>
            <w:gridSpan w:val="7"/>
            <w:shd w:val="clear" w:color="auto" w:fill="C00000"/>
            <w:vAlign w:val="center"/>
          </w:tcPr>
          <w:p w14:paraId="705937CB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طلاعات مربوط به استاد(اساتید)</w:t>
            </w:r>
          </w:p>
        </w:tc>
      </w:tr>
      <w:tr w:rsidR="00C56328" w:rsidRPr="0095154C" w14:paraId="3231D830" w14:textId="77777777" w:rsidTr="002C5F00">
        <w:trPr>
          <w:tblHeader/>
        </w:trPr>
        <w:tc>
          <w:tcPr>
            <w:tcW w:w="3663" w:type="dxa"/>
            <w:gridSpan w:val="2"/>
            <w:shd w:val="clear" w:color="auto" w:fill="C00000"/>
            <w:vAlign w:val="center"/>
          </w:tcPr>
          <w:p w14:paraId="03EB8A55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نام و نام خانوادگی استاد مسئول و استاد</w:t>
            </w:r>
            <w:r w:rsidR="00900C0A" w:rsidRPr="0095154C">
              <w:rPr>
                <w:rFonts w:cs="B Mitra" w:hint="cs"/>
                <w:b/>
                <w:bCs/>
                <w:rtl/>
                <w:lang w:bidi="fa-IR"/>
              </w:rPr>
              <w:t>(اساتید)</w:t>
            </w: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 همکار</w:t>
            </w:r>
            <w:r w:rsidR="00900C0A"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درس</w:t>
            </w:r>
          </w:p>
        </w:tc>
        <w:tc>
          <w:tcPr>
            <w:tcW w:w="1902" w:type="dxa"/>
            <w:shd w:val="clear" w:color="auto" w:fill="C00000"/>
            <w:vAlign w:val="center"/>
          </w:tcPr>
          <w:p w14:paraId="7E26913A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آخرین مدرک  </w:t>
            </w:r>
            <w:r w:rsidR="00EA5996" w:rsidRPr="0095154C">
              <w:rPr>
                <w:rFonts w:cs="B Mitra" w:hint="cs"/>
                <w:b/>
                <w:bCs/>
                <w:rtl/>
                <w:lang w:bidi="fa-IR"/>
              </w:rPr>
              <w:t xml:space="preserve">و رشته </w:t>
            </w:r>
            <w:r w:rsidRPr="0095154C">
              <w:rPr>
                <w:rFonts w:cs="B Mitra" w:hint="cs"/>
                <w:b/>
                <w:bCs/>
                <w:rtl/>
                <w:lang w:bidi="fa-IR"/>
              </w:rPr>
              <w:t>تحصیلی</w:t>
            </w:r>
          </w:p>
        </w:tc>
        <w:tc>
          <w:tcPr>
            <w:tcW w:w="1934" w:type="dxa"/>
            <w:shd w:val="clear" w:color="auto" w:fill="C00000"/>
            <w:vAlign w:val="center"/>
          </w:tcPr>
          <w:p w14:paraId="289E60AC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رتبه</w:t>
            </w:r>
          </w:p>
          <w:p w14:paraId="5EEF7109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دانشگاهی</w:t>
            </w:r>
          </w:p>
        </w:tc>
        <w:tc>
          <w:tcPr>
            <w:tcW w:w="1878" w:type="dxa"/>
            <w:shd w:val="clear" w:color="auto" w:fill="C00000"/>
            <w:vAlign w:val="center"/>
          </w:tcPr>
          <w:p w14:paraId="22D05C35" w14:textId="7E4C58B0" w:rsidR="00606CFE" w:rsidRPr="0095154C" w:rsidRDefault="00487D19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گروه آموزشی</w:t>
            </w:r>
          </w:p>
        </w:tc>
        <w:tc>
          <w:tcPr>
            <w:tcW w:w="1941" w:type="dxa"/>
            <w:shd w:val="clear" w:color="auto" w:fill="C00000"/>
            <w:vAlign w:val="center"/>
          </w:tcPr>
          <w:p w14:paraId="2E6E3359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پست الکترونیک</w:t>
            </w:r>
          </w:p>
        </w:tc>
        <w:tc>
          <w:tcPr>
            <w:tcW w:w="2197" w:type="dxa"/>
            <w:shd w:val="clear" w:color="auto" w:fill="C00000"/>
            <w:vAlign w:val="center"/>
          </w:tcPr>
          <w:p w14:paraId="54B4ABDB" w14:textId="7777777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شماره تلفن</w:t>
            </w:r>
            <w:r w:rsidR="00103401" w:rsidRPr="0095154C">
              <w:rPr>
                <w:rFonts w:cs="B Mitra" w:hint="cs"/>
                <w:b/>
                <w:bCs/>
                <w:rtl/>
                <w:lang w:bidi="fa-IR"/>
              </w:rPr>
              <w:t xml:space="preserve"> همراه</w:t>
            </w:r>
          </w:p>
        </w:tc>
      </w:tr>
      <w:tr w:rsidR="00C56328" w:rsidRPr="0095154C" w14:paraId="18E91D4F" w14:textId="77777777" w:rsidTr="002C5F00">
        <w:trPr>
          <w:tblHeader/>
        </w:trPr>
        <w:tc>
          <w:tcPr>
            <w:tcW w:w="1745" w:type="dxa"/>
            <w:shd w:val="clear" w:color="auto" w:fill="C00000"/>
            <w:vAlign w:val="center"/>
          </w:tcPr>
          <w:p w14:paraId="3D3F64EE" w14:textId="455DEB07" w:rsidR="00606CFE" w:rsidRPr="0095154C" w:rsidRDefault="00606CFE" w:rsidP="002C5F00">
            <w:pPr>
              <w:bidi/>
              <w:jc w:val="center"/>
              <w:rPr>
                <w:rFonts w:cs="B Mitra"/>
                <w:b/>
                <w:bCs/>
                <w:i/>
                <w:i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i/>
                <w:iCs/>
                <w:rtl/>
                <w:lang w:bidi="fa-IR"/>
              </w:rPr>
              <w:t>استاد مسئول</w:t>
            </w:r>
          </w:p>
        </w:tc>
        <w:tc>
          <w:tcPr>
            <w:tcW w:w="1918" w:type="dxa"/>
            <w:vAlign w:val="center"/>
          </w:tcPr>
          <w:p w14:paraId="440FE0D8" w14:textId="167EACA3" w:rsidR="00606CFE" w:rsidRPr="0095154C" w:rsidRDefault="00C56328" w:rsidP="005779E6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مهدی شرفی</w:t>
            </w:r>
          </w:p>
        </w:tc>
        <w:tc>
          <w:tcPr>
            <w:tcW w:w="1902" w:type="dxa"/>
            <w:vAlign w:val="center"/>
          </w:tcPr>
          <w:p w14:paraId="303184E7" w14:textId="0AFEB3E6" w:rsidR="00606CFE" w:rsidRPr="0095154C" w:rsidRDefault="00F3337D" w:rsidP="002C5F00">
            <w:pPr>
              <w:bidi/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دکتری اپیدمیولوژی</w:t>
            </w:r>
          </w:p>
        </w:tc>
        <w:tc>
          <w:tcPr>
            <w:tcW w:w="1934" w:type="dxa"/>
            <w:vAlign w:val="center"/>
          </w:tcPr>
          <w:p w14:paraId="76C461DD" w14:textId="16FC481F" w:rsidR="00606CFE" w:rsidRPr="0095154C" w:rsidRDefault="00C56328" w:rsidP="002C5F00">
            <w:pPr>
              <w:bidi/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استادیار</w:t>
            </w:r>
          </w:p>
        </w:tc>
        <w:tc>
          <w:tcPr>
            <w:tcW w:w="1878" w:type="dxa"/>
            <w:vAlign w:val="center"/>
          </w:tcPr>
          <w:p w14:paraId="66EB5438" w14:textId="7BD31DD1" w:rsidR="00606CFE" w:rsidRPr="0095154C" w:rsidRDefault="00C56328" w:rsidP="002C5F00">
            <w:pPr>
              <w:bidi/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پزشکی اجتماعی </w:t>
            </w:r>
          </w:p>
        </w:tc>
        <w:tc>
          <w:tcPr>
            <w:tcW w:w="1941" w:type="dxa"/>
            <w:vAlign w:val="center"/>
          </w:tcPr>
          <w:p w14:paraId="6D0AC8C6" w14:textId="11E621BF" w:rsidR="00606CFE" w:rsidRPr="0095154C" w:rsidRDefault="00C56328" w:rsidP="002C5F00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/>
                <w:lang w:bidi="fa-IR"/>
              </w:rPr>
              <w:t>Mehdisharafi_2002@yahoo.com</w:t>
            </w:r>
          </w:p>
        </w:tc>
        <w:tc>
          <w:tcPr>
            <w:tcW w:w="2197" w:type="dxa"/>
            <w:vAlign w:val="center"/>
          </w:tcPr>
          <w:p w14:paraId="51C54B5D" w14:textId="49E4594D" w:rsidR="00606CFE" w:rsidRPr="0095154C" w:rsidRDefault="00C56328" w:rsidP="00C56328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/>
                <w:lang w:bidi="fa-IR"/>
              </w:rPr>
              <w:t>0171351748</w:t>
            </w:r>
          </w:p>
        </w:tc>
      </w:tr>
      <w:tr w:rsidR="00C56328" w:rsidRPr="0095154C" w14:paraId="5BA7F140" w14:textId="77777777" w:rsidTr="002C5F00">
        <w:trPr>
          <w:tblHeader/>
        </w:trPr>
        <w:tc>
          <w:tcPr>
            <w:tcW w:w="1745" w:type="dxa"/>
            <w:vMerge w:val="restart"/>
            <w:shd w:val="clear" w:color="auto" w:fill="C00000"/>
            <w:vAlign w:val="center"/>
          </w:tcPr>
          <w:p w14:paraId="4216101A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i/>
                <w:i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i/>
                <w:iCs/>
                <w:rtl/>
                <w:lang w:bidi="fa-IR"/>
              </w:rPr>
              <w:t>استاد (اساتید) همکار</w:t>
            </w:r>
          </w:p>
        </w:tc>
        <w:tc>
          <w:tcPr>
            <w:tcW w:w="1918" w:type="dxa"/>
            <w:vAlign w:val="center"/>
          </w:tcPr>
          <w:p w14:paraId="63749C52" w14:textId="1521AFCB" w:rsidR="00900C0A" w:rsidRPr="00237B84" w:rsidRDefault="005779E6" w:rsidP="005779E6">
            <w:pPr>
              <w:pStyle w:val="ListParagraph"/>
              <w:spacing w:after="0" w:line="240" w:lineRule="auto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 xml:space="preserve"> جعفر </w:t>
            </w:r>
            <w:r w:rsidR="00237B84">
              <w:rPr>
                <w:rFonts w:cs="B Mitra" w:hint="cs"/>
                <w:b/>
                <w:bCs/>
                <w:rtl/>
              </w:rPr>
              <w:t>حسن زاده</w:t>
            </w:r>
          </w:p>
        </w:tc>
        <w:tc>
          <w:tcPr>
            <w:tcW w:w="1902" w:type="dxa"/>
            <w:vAlign w:val="center"/>
          </w:tcPr>
          <w:p w14:paraId="0B9DDEB1" w14:textId="1799460E" w:rsidR="00900C0A" w:rsidRPr="0095154C" w:rsidRDefault="00237B84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دکتری اپیدمیولوژی</w:t>
            </w:r>
          </w:p>
        </w:tc>
        <w:tc>
          <w:tcPr>
            <w:tcW w:w="1934" w:type="dxa"/>
            <w:vAlign w:val="center"/>
          </w:tcPr>
          <w:p w14:paraId="4274EB2A" w14:textId="562D4750" w:rsidR="00900C0A" w:rsidRPr="001E43BD" w:rsidRDefault="00237B84" w:rsidP="002C5F00">
            <w:pPr>
              <w:bidi/>
              <w:jc w:val="center"/>
              <w:rPr>
                <w:rFonts w:cs="B Mitra"/>
                <w:sz w:val="28"/>
                <w:szCs w:val="28"/>
                <w:rtl/>
                <w:lang w:bidi="fa-IR"/>
              </w:rPr>
            </w:pPr>
            <w:r w:rsidRPr="001E43BD">
              <w:rPr>
                <w:rFonts w:cs="B Mitra" w:hint="cs"/>
                <w:sz w:val="28"/>
                <w:szCs w:val="28"/>
                <w:rtl/>
                <w:lang w:bidi="fa-IR"/>
              </w:rPr>
              <w:t xml:space="preserve">استاد تمام </w:t>
            </w:r>
          </w:p>
        </w:tc>
        <w:tc>
          <w:tcPr>
            <w:tcW w:w="1878" w:type="dxa"/>
            <w:vAlign w:val="center"/>
          </w:tcPr>
          <w:p w14:paraId="1A6E934F" w14:textId="7D509929" w:rsidR="00900C0A" w:rsidRPr="0095154C" w:rsidRDefault="00237B84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اپیدمیولوژی</w:t>
            </w:r>
          </w:p>
        </w:tc>
        <w:tc>
          <w:tcPr>
            <w:tcW w:w="1941" w:type="dxa"/>
            <w:vAlign w:val="center"/>
          </w:tcPr>
          <w:p w14:paraId="1F160A81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197" w:type="dxa"/>
            <w:vAlign w:val="center"/>
          </w:tcPr>
          <w:p w14:paraId="2B9DB14F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C56328" w:rsidRPr="0095154C" w14:paraId="1014715F" w14:textId="77777777" w:rsidTr="002C5F00">
        <w:trPr>
          <w:tblHeader/>
        </w:trPr>
        <w:tc>
          <w:tcPr>
            <w:tcW w:w="1745" w:type="dxa"/>
            <w:vMerge/>
            <w:shd w:val="clear" w:color="auto" w:fill="C00000"/>
            <w:vAlign w:val="center"/>
          </w:tcPr>
          <w:p w14:paraId="54DEFE03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i/>
                <w:iCs/>
                <w:rtl/>
                <w:lang w:bidi="fa-IR"/>
              </w:rPr>
            </w:pPr>
          </w:p>
        </w:tc>
        <w:tc>
          <w:tcPr>
            <w:tcW w:w="1918" w:type="dxa"/>
            <w:vAlign w:val="center"/>
          </w:tcPr>
          <w:p w14:paraId="09C3AA29" w14:textId="43C8AB8D" w:rsidR="00900C0A" w:rsidRPr="0095154C" w:rsidRDefault="00900C0A" w:rsidP="002C5F00">
            <w:pPr>
              <w:bidi/>
              <w:rPr>
                <w:rFonts w:cs="B Mitra"/>
                <w:b/>
                <w:bCs/>
                <w:rtl/>
                <w:lang w:bidi="fa-IR"/>
              </w:rPr>
            </w:pPr>
          </w:p>
        </w:tc>
        <w:tc>
          <w:tcPr>
            <w:tcW w:w="1902" w:type="dxa"/>
            <w:vAlign w:val="center"/>
          </w:tcPr>
          <w:p w14:paraId="32639E0B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934" w:type="dxa"/>
            <w:vAlign w:val="center"/>
          </w:tcPr>
          <w:p w14:paraId="32B2D9D9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878" w:type="dxa"/>
            <w:vAlign w:val="center"/>
          </w:tcPr>
          <w:p w14:paraId="125C291C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941" w:type="dxa"/>
            <w:vAlign w:val="center"/>
          </w:tcPr>
          <w:p w14:paraId="74A1D163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197" w:type="dxa"/>
            <w:vAlign w:val="center"/>
          </w:tcPr>
          <w:p w14:paraId="7EEAC855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C56328" w:rsidRPr="0095154C" w14:paraId="70C19FC8" w14:textId="77777777" w:rsidTr="002C5F00">
        <w:trPr>
          <w:tblHeader/>
        </w:trPr>
        <w:tc>
          <w:tcPr>
            <w:tcW w:w="1745" w:type="dxa"/>
            <w:vMerge/>
            <w:shd w:val="clear" w:color="auto" w:fill="C00000"/>
            <w:vAlign w:val="center"/>
          </w:tcPr>
          <w:p w14:paraId="7B4E132A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i/>
                <w:iCs/>
                <w:rtl/>
                <w:lang w:bidi="fa-IR"/>
              </w:rPr>
            </w:pPr>
          </w:p>
        </w:tc>
        <w:tc>
          <w:tcPr>
            <w:tcW w:w="1918" w:type="dxa"/>
            <w:vAlign w:val="center"/>
          </w:tcPr>
          <w:p w14:paraId="7D42214C" w14:textId="45BB76C8" w:rsidR="00900C0A" w:rsidRPr="0095154C" w:rsidRDefault="00900C0A" w:rsidP="002C5F00">
            <w:pPr>
              <w:bidi/>
              <w:rPr>
                <w:rFonts w:cs="B Mitra"/>
                <w:b/>
                <w:bCs/>
                <w:rtl/>
                <w:lang w:bidi="fa-IR"/>
              </w:rPr>
            </w:pPr>
          </w:p>
        </w:tc>
        <w:tc>
          <w:tcPr>
            <w:tcW w:w="1902" w:type="dxa"/>
            <w:vAlign w:val="center"/>
          </w:tcPr>
          <w:p w14:paraId="6D04684D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934" w:type="dxa"/>
            <w:vAlign w:val="center"/>
          </w:tcPr>
          <w:p w14:paraId="5D225060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878" w:type="dxa"/>
            <w:vAlign w:val="center"/>
          </w:tcPr>
          <w:p w14:paraId="08725D34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941" w:type="dxa"/>
            <w:vAlign w:val="center"/>
          </w:tcPr>
          <w:p w14:paraId="266E3DB4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197" w:type="dxa"/>
            <w:vAlign w:val="center"/>
          </w:tcPr>
          <w:p w14:paraId="6E41E380" w14:textId="77777777" w:rsidR="00900C0A" w:rsidRPr="0095154C" w:rsidRDefault="00900C0A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F1BA647" w14:textId="77777777" w:rsidR="008C7A4E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2916E963" w14:textId="77777777" w:rsidR="00F55FC3" w:rsidRPr="0095154C" w:rsidRDefault="00F55FC3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77"/>
        <w:gridCol w:w="3377"/>
        <w:gridCol w:w="3135"/>
        <w:gridCol w:w="3626"/>
      </w:tblGrid>
      <w:tr w:rsidR="002A1877" w:rsidRPr="0095154C" w14:paraId="523C37F8" w14:textId="77777777" w:rsidTr="002C5F00">
        <w:trPr>
          <w:tblHeader/>
        </w:trPr>
        <w:tc>
          <w:tcPr>
            <w:tcW w:w="13515" w:type="dxa"/>
            <w:gridSpan w:val="4"/>
            <w:tcBorders>
              <w:bottom w:val="single" w:sz="4" w:space="0" w:color="auto"/>
            </w:tcBorders>
            <w:shd w:val="clear" w:color="auto" w:fill="C00000"/>
          </w:tcPr>
          <w:p w14:paraId="72C6DDE9" w14:textId="77777777" w:rsidR="002A1877" w:rsidRPr="0095154C" w:rsidRDefault="002A1877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طلاعات مربوط به فراگیران</w:t>
            </w:r>
          </w:p>
        </w:tc>
      </w:tr>
      <w:tr w:rsidR="002A1877" w:rsidRPr="0095154C" w14:paraId="03731339" w14:textId="77777777" w:rsidTr="002C5F00">
        <w:trPr>
          <w:tblHeader/>
        </w:trPr>
        <w:tc>
          <w:tcPr>
            <w:tcW w:w="3377" w:type="dxa"/>
            <w:shd w:val="clear" w:color="auto" w:fill="C00000"/>
          </w:tcPr>
          <w:p w14:paraId="6B3BF68A" w14:textId="77777777" w:rsidR="002A1877" w:rsidRPr="0095154C" w:rsidRDefault="002A1877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رشته تحصیلی</w:t>
            </w:r>
          </w:p>
        </w:tc>
        <w:tc>
          <w:tcPr>
            <w:tcW w:w="3377" w:type="dxa"/>
            <w:shd w:val="clear" w:color="auto" w:fill="C00000"/>
          </w:tcPr>
          <w:p w14:paraId="766DF6FA" w14:textId="77777777" w:rsidR="002A1877" w:rsidRPr="0095154C" w:rsidRDefault="002A1877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مقطع تحصیلی</w:t>
            </w:r>
          </w:p>
        </w:tc>
        <w:tc>
          <w:tcPr>
            <w:tcW w:w="3135" w:type="dxa"/>
            <w:shd w:val="clear" w:color="auto" w:fill="C00000"/>
          </w:tcPr>
          <w:p w14:paraId="73A8D5EB" w14:textId="77777777" w:rsidR="002A1877" w:rsidRPr="0095154C" w:rsidRDefault="002A1877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رم تحصیلی</w:t>
            </w:r>
          </w:p>
        </w:tc>
        <w:tc>
          <w:tcPr>
            <w:tcW w:w="3626" w:type="dxa"/>
            <w:shd w:val="clear" w:color="auto" w:fill="C00000"/>
          </w:tcPr>
          <w:p w14:paraId="2F239760" w14:textId="77777777" w:rsidR="002A1877" w:rsidRPr="0095154C" w:rsidRDefault="002A1877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عداد</w:t>
            </w:r>
          </w:p>
        </w:tc>
      </w:tr>
      <w:tr w:rsidR="002A1877" w:rsidRPr="0095154C" w14:paraId="2006E8CD" w14:textId="77777777" w:rsidTr="002C5F00">
        <w:tc>
          <w:tcPr>
            <w:tcW w:w="3377" w:type="dxa"/>
          </w:tcPr>
          <w:p w14:paraId="70B520E9" w14:textId="4257E2EC" w:rsidR="002A1877" w:rsidRPr="0095154C" w:rsidRDefault="00C56328" w:rsidP="00210911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پزشکی عمومی</w:t>
            </w:r>
          </w:p>
        </w:tc>
        <w:tc>
          <w:tcPr>
            <w:tcW w:w="3377" w:type="dxa"/>
          </w:tcPr>
          <w:p w14:paraId="6FBC751D" w14:textId="7BD8406F" w:rsidR="002A1877" w:rsidRPr="0095154C" w:rsidRDefault="00C5632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دکتری </w:t>
            </w:r>
          </w:p>
        </w:tc>
        <w:tc>
          <w:tcPr>
            <w:tcW w:w="3135" w:type="dxa"/>
          </w:tcPr>
          <w:p w14:paraId="2BE5DE16" w14:textId="7E03F1E9" w:rsidR="002A1877" w:rsidRPr="0095154C" w:rsidRDefault="00C5632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3626" w:type="dxa"/>
          </w:tcPr>
          <w:p w14:paraId="2C85B1E8" w14:textId="76BFDBFB" w:rsidR="002A1877" w:rsidRPr="0095154C" w:rsidRDefault="00237B84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۲۲</w:t>
            </w:r>
          </w:p>
        </w:tc>
      </w:tr>
    </w:tbl>
    <w:p w14:paraId="441DB9F1" w14:textId="77777777" w:rsidR="002A1877" w:rsidRDefault="002A1877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4373389A" w14:textId="77777777" w:rsidR="008C7A4E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364F54EC" w14:textId="77777777" w:rsidR="00C43E5F" w:rsidRPr="0095154C" w:rsidRDefault="00C43E5F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2975"/>
      </w:tblGrid>
      <w:tr w:rsidR="004F4FEF" w:rsidRPr="0095154C" w14:paraId="7183405E" w14:textId="77777777" w:rsidTr="002C5F00">
        <w:tc>
          <w:tcPr>
            <w:tcW w:w="2635" w:type="dxa"/>
            <w:vMerge w:val="restart"/>
            <w:shd w:val="clear" w:color="auto" w:fill="C00000"/>
            <w:vAlign w:val="center"/>
          </w:tcPr>
          <w:p w14:paraId="34D80FCE" w14:textId="77777777" w:rsidR="004F4FEF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اطلاعات مربوط به نحوه برگزاری </w:t>
            </w:r>
            <w:r w:rsidR="004F0C26"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جلسات 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لاس</w:t>
            </w:r>
          </w:p>
          <w:p w14:paraId="1C79A792" w14:textId="7B950DC9" w:rsidR="0028472B" w:rsidRPr="0095154C" w:rsidRDefault="0028472B" w:rsidP="0028472B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proofErr w:type="spellStart"/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فیزیوپات</w:t>
            </w:r>
            <w:proofErr w:type="spellEnd"/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۱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021E4A9C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جلسات</w:t>
            </w:r>
            <w:r w:rsidR="004F0C26" w:rsidRPr="0095154C">
              <w:rPr>
                <w:rFonts w:cs="B Mitra" w:hint="cs"/>
                <w:b/>
                <w:bCs/>
                <w:rtl/>
                <w:lang w:bidi="fa-IR"/>
              </w:rPr>
              <w:t xml:space="preserve"> کلاس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5F20E97C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0CAA1757" w14:textId="3F0E381F" w:rsidR="004F4FEF" w:rsidRPr="0095154C" w:rsidRDefault="00C80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تاریخ و </w:t>
            </w:r>
            <w:r w:rsidR="00042B83">
              <w:rPr>
                <w:rFonts w:cs="B Mitra" w:hint="cs"/>
                <w:b/>
                <w:bCs/>
                <w:rtl/>
                <w:lang w:bidi="fa-IR"/>
              </w:rPr>
              <w:t>ساعت</w:t>
            </w:r>
            <w:r w:rsidR="004F4FEF" w:rsidRPr="0095154C">
              <w:rPr>
                <w:rFonts w:cs="B Mitra" w:hint="cs"/>
                <w:b/>
                <w:bCs/>
                <w:rtl/>
                <w:lang w:bidi="fa-IR"/>
              </w:rPr>
              <w:t xml:space="preserve"> برگزاری</w:t>
            </w:r>
          </w:p>
        </w:tc>
        <w:tc>
          <w:tcPr>
            <w:tcW w:w="2975" w:type="dxa"/>
            <w:shd w:val="clear" w:color="auto" w:fill="C00000"/>
            <w:vAlign w:val="center"/>
          </w:tcPr>
          <w:p w14:paraId="744E0E30" w14:textId="1F8BC92B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محل تشکیل</w:t>
            </w:r>
            <w:r w:rsidR="00BB759C">
              <w:rPr>
                <w:rFonts w:cs="B Mitra" w:hint="cs"/>
                <w:b/>
                <w:bCs/>
                <w:rtl/>
                <w:lang w:bidi="fa-IR"/>
              </w:rPr>
              <w:t xml:space="preserve"> ( لینک کلاس )</w:t>
            </w:r>
          </w:p>
        </w:tc>
      </w:tr>
      <w:tr w:rsidR="004F4FEF" w:rsidRPr="0095154C" w14:paraId="48A1B555" w14:textId="77777777" w:rsidTr="002C5F00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53495CF2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407F8110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حضوری</w:t>
            </w:r>
          </w:p>
        </w:tc>
        <w:tc>
          <w:tcPr>
            <w:tcW w:w="2635" w:type="dxa"/>
          </w:tcPr>
          <w:p w14:paraId="768711C9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</w:tcPr>
          <w:p w14:paraId="36C23718" w14:textId="2C19F6F2" w:rsidR="00F3337D" w:rsidRPr="00B44088" w:rsidRDefault="00F3337D" w:rsidP="005E0FBA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975" w:type="dxa"/>
          </w:tcPr>
          <w:p w14:paraId="53C85CEC" w14:textId="7B236472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4F4FEF" w:rsidRPr="0095154C" w14:paraId="30B0F69D" w14:textId="77777777" w:rsidTr="002C5F00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7EB6516C" w14:textId="0DCC364A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335E8A61" w14:textId="77CC8C5A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غیر حضوری همزمان</w:t>
            </w:r>
            <w:r w:rsidR="00B44088" w:rsidRPr="00B44088">
              <w:rPr>
                <w:rFonts w:cs="B Mitra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35" w:type="dxa"/>
          </w:tcPr>
          <w:p w14:paraId="4CEF85AD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</w:tcPr>
          <w:p w14:paraId="61E4F04B" w14:textId="446F72F5" w:rsidR="00B44088" w:rsidRDefault="001E43BD" w:rsidP="001E43BD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۱۵/۷/۱۴۰۴ ساعت ۱۱-۱۲</w:t>
            </w:r>
          </w:p>
          <w:p w14:paraId="69ABD175" w14:textId="77777777" w:rsidR="001E43BD" w:rsidRDefault="001E43BD" w:rsidP="001E43BD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۱۰/۸/۱۴۰۴ ساعت ۱۵-۱۸</w:t>
            </w:r>
          </w:p>
          <w:p w14:paraId="7554FCC1" w14:textId="77777777" w:rsidR="001E43BD" w:rsidRDefault="001E43BD" w:rsidP="001E43BD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۲۸/۸/۱۴۰۴ ساعت ۱۱-۱۲ </w:t>
            </w:r>
          </w:p>
          <w:p w14:paraId="360218DF" w14:textId="77777777" w:rsidR="001E43BD" w:rsidRDefault="0028472B" w:rsidP="001E43BD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۲۰/۹/۱۴۰۴ ساعت ۸-۱۲ </w:t>
            </w:r>
          </w:p>
          <w:p w14:paraId="28B563B9" w14:textId="77777777" w:rsidR="0028472B" w:rsidRDefault="0028472B" w:rsidP="0028472B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۱۶/۱۰/۱۴۰۴ ساعت ۸-۱۰</w:t>
            </w:r>
          </w:p>
          <w:p w14:paraId="1BE820E8" w14:textId="0435790D" w:rsidR="0028472B" w:rsidRPr="00B44088" w:rsidRDefault="0028472B" w:rsidP="0028472B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975" w:type="dxa"/>
          </w:tcPr>
          <w:p w14:paraId="33431CB4" w14:textId="40EB3D3F" w:rsidR="004F4FEF" w:rsidRPr="0095154C" w:rsidRDefault="001E43BD" w:rsidP="002C5F00">
            <w:pPr>
              <w:bidi/>
              <w:jc w:val="center"/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لاس ۲</w:t>
            </w:r>
          </w:p>
        </w:tc>
      </w:tr>
      <w:tr w:rsidR="004F4FEF" w:rsidRPr="0095154C" w14:paraId="0FD0933F" w14:textId="77777777" w:rsidTr="002C5F00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0FF1BAFB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479EEFC6" w14:textId="5CAE4D45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غیر حضوری غیر همزمان</w:t>
            </w:r>
            <w:r w:rsidR="00B44088" w:rsidRPr="00B44088">
              <w:rPr>
                <w:rFonts w:cs="B Mitra" w:hint="cs"/>
                <w:b/>
                <w:bCs/>
                <w:vertAlign w:val="superscript"/>
                <w:rtl/>
                <w:lang w:bidi="fa-IR"/>
              </w:rPr>
              <w:t>**</w:t>
            </w:r>
          </w:p>
        </w:tc>
        <w:tc>
          <w:tcPr>
            <w:tcW w:w="2635" w:type="dxa"/>
          </w:tcPr>
          <w:p w14:paraId="3761486F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</w:tcPr>
          <w:p w14:paraId="022E3F5B" w14:textId="77777777" w:rsidR="004F4FEF" w:rsidRPr="00B44088" w:rsidRDefault="00B44088" w:rsidP="002C5F00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44088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-</w:t>
            </w:r>
          </w:p>
          <w:p w14:paraId="4FBCBDCC" w14:textId="77777777" w:rsidR="00B44088" w:rsidRPr="00B44088" w:rsidRDefault="00B44088" w:rsidP="002C5F00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44088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-</w:t>
            </w:r>
          </w:p>
          <w:p w14:paraId="2A24AB6F" w14:textId="62EE504D" w:rsidR="00B44088" w:rsidRPr="00B44088" w:rsidRDefault="00B44088" w:rsidP="002C5F00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44088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</w:p>
        </w:tc>
        <w:tc>
          <w:tcPr>
            <w:tcW w:w="2975" w:type="dxa"/>
          </w:tcPr>
          <w:p w14:paraId="5BD18462" w14:textId="77777777" w:rsidR="004F4FEF" w:rsidRPr="0095154C" w:rsidRDefault="004F4FEF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FADA417" w14:textId="25D74ACD" w:rsidR="00EB0083" w:rsidRPr="002C5F00" w:rsidRDefault="00B44088" w:rsidP="002C5F00">
      <w:pPr>
        <w:bidi/>
        <w:rPr>
          <w:rFonts w:cs="B Mitra"/>
          <w:sz w:val="28"/>
          <w:szCs w:val="28"/>
          <w:rtl/>
          <w:lang w:bidi="fa-IR"/>
        </w:rPr>
      </w:pPr>
      <w:r w:rsidRPr="002C5F00">
        <w:rPr>
          <w:rFonts w:cs="B Mitra" w:hint="cs"/>
          <w:sz w:val="28"/>
          <w:szCs w:val="28"/>
          <w:vertAlign w:val="superscript"/>
          <w:rtl/>
          <w:lang w:bidi="fa-IR"/>
        </w:rPr>
        <w:t>*</w:t>
      </w:r>
      <w:r w:rsidRPr="002C5F00">
        <w:rPr>
          <w:rFonts w:cs="B Mitra" w:hint="cs"/>
          <w:sz w:val="28"/>
          <w:szCs w:val="28"/>
          <w:rtl/>
          <w:lang w:bidi="fa-IR"/>
        </w:rPr>
        <w:t>: جلسات آنلاین که دانشجو و مدرس بصورت همزمان در فضای مجازی حضور دارند</w:t>
      </w:r>
    </w:p>
    <w:p w14:paraId="4F5D622E" w14:textId="4FEE0A75" w:rsidR="00B44088" w:rsidRPr="002C5F00" w:rsidRDefault="00B44088" w:rsidP="002C5F00">
      <w:pPr>
        <w:bidi/>
        <w:rPr>
          <w:rFonts w:cs="B Mitra"/>
          <w:sz w:val="28"/>
          <w:szCs w:val="28"/>
          <w:rtl/>
          <w:lang w:bidi="fa-IR"/>
        </w:rPr>
      </w:pPr>
      <w:r w:rsidRPr="002C5F00">
        <w:rPr>
          <w:rFonts w:cs="B Mitra" w:hint="cs"/>
          <w:sz w:val="28"/>
          <w:szCs w:val="28"/>
          <w:vertAlign w:val="superscript"/>
          <w:rtl/>
          <w:lang w:bidi="fa-IR"/>
        </w:rPr>
        <w:t>**</w:t>
      </w:r>
      <w:r w:rsidRPr="002C5F00">
        <w:rPr>
          <w:rFonts w:cs="B Mitra" w:hint="cs"/>
          <w:sz w:val="28"/>
          <w:szCs w:val="28"/>
          <w:rtl/>
          <w:lang w:bidi="fa-IR"/>
        </w:rPr>
        <w:t xml:space="preserve">: </w:t>
      </w:r>
      <w:r w:rsidR="00000A7B" w:rsidRPr="002C5F00">
        <w:rPr>
          <w:rFonts w:cs="B Mitra" w:hint="cs"/>
          <w:sz w:val="28"/>
          <w:szCs w:val="28"/>
          <w:rtl/>
          <w:lang w:bidi="fa-IR"/>
        </w:rPr>
        <w:t>بصورت</w:t>
      </w:r>
      <w:r w:rsidRPr="002C5F00">
        <w:rPr>
          <w:rFonts w:cs="B Mitra" w:hint="cs"/>
          <w:sz w:val="28"/>
          <w:szCs w:val="28"/>
          <w:rtl/>
          <w:lang w:bidi="fa-IR"/>
        </w:rPr>
        <w:t xml:space="preserve"> جلسات آفلاین </w:t>
      </w:r>
      <w:r w:rsidR="00B54037" w:rsidRPr="002C5F00">
        <w:rPr>
          <w:rFonts w:cs="B Mitra" w:hint="cs"/>
          <w:sz w:val="28"/>
          <w:szCs w:val="28"/>
          <w:rtl/>
          <w:lang w:bidi="fa-IR"/>
        </w:rPr>
        <w:t>یا</w:t>
      </w:r>
      <w:r w:rsidRPr="002C5F00">
        <w:rPr>
          <w:rFonts w:cs="B Mitra" w:hint="cs"/>
          <w:sz w:val="28"/>
          <w:szCs w:val="28"/>
          <w:rtl/>
          <w:lang w:bidi="fa-IR"/>
        </w:rPr>
        <w:t xml:space="preserve"> </w:t>
      </w:r>
      <w:r w:rsidR="00B54037" w:rsidRPr="002C5F00">
        <w:rPr>
          <w:rFonts w:cs="B Mitra" w:hint="cs"/>
          <w:sz w:val="28"/>
          <w:szCs w:val="28"/>
          <w:rtl/>
          <w:lang w:bidi="fa-IR"/>
        </w:rPr>
        <w:t xml:space="preserve">در اختیار قرار دادن محتوا در قالب </w:t>
      </w:r>
      <w:r w:rsidR="009162B1" w:rsidRPr="002C5F00">
        <w:rPr>
          <w:rFonts w:cs="B Mitra" w:hint="cs"/>
          <w:sz w:val="28"/>
          <w:szCs w:val="28"/>
          <w:rtl/>
          <w:lang w:bidi="fa-IR"/>
        </w:rPr>
        <w:t xml:space="preserve">مولتی مدیا ، </w:t>
      </w:r>
      <w:r w:rsidRPr="002C5F00">
        <w:rPr>
          <w:rFonts w:cs="B Mitra" w:hint="cs"/>
          <w:sz w:val="28"/>
          <w:szCs w:val="28"/>
          <w:rtl/>
          <w:lang w:bidi="fa-IR"/>
        </w:rPr>
        <w:t>پادکست ، پاور</w:t>
      </w:r>
      <w:r w:rsidR="00B54037" w:rsidRPr="002C5F00">
        <w:rPr>
          <w:rFonts w:cs="B Mitra" w:hint="cs"/>
          <w:sz w:val="28"/>
          <w:szCs w:val="28"/>
          <w:rtl/>
          <w:lang w:bidi="fa-IR"/>
        </w:rPr>
        <w:t xml:space="preserve">پوینت، </w:t>
      </w:r>
      <w:r w:rsidR="00B54037" w:rsidRPr="002C5F00">
        <w:rPr>
          <w:rFonts w:cs="B Mitra"/>
          <w:sz w:val="28"/>
          <w:szCs w:val="28"/>
          <w:lang w:bidi="fa-IR"/>
        </w:rPr>
        <w:t>CD</w:t>
      </w:r>
      <w:r w:rsidR="00B54037" w:rsidRPr="002C5F00">
        <w:rPr>
          <w:rFonts w:cs="B Mitra" w:hint="cs"/>
          <w:sz w:val="28"/>
          <w:szCs w:val="28"/>
          <w:rtl/>
          <w:lang w:bidi="fa-IR"/>
        </w:rPr>
        <w:t>، لینک و ....</w:t>
      </w:r>
    </w:p>
    <w:p w14:paraId="537CD5C7" w14:textId="77777777" w:rsidR="008C7A4E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17E3CDF0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1A4D4B06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22FD72A0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2975"/>
      </w:tblGrid>
      <w:tr w:rsidR="0028472B" w:rsidRPr="0095154C" w14:paraId="51269358" w14:textId="77777777" w:rsidTr="00BE3853">
        <w:tc>
          <w:tcPr>
            <w:tcW w:w="2635" w:type="dxa"/>
            <w:vMerge w:val="restart"/>
            <w:shd w:val="clear" w:color="auto" w:fill="C00000"/>
            <w:vAlign w:val="center"/>
          </w:tcPr>
          <w:p w14:paraId="2433A8E4" w14:textId="77777777" w:rsidR="0028472B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طلاعات مربوط به نحوه برگزاری جلسات کلاس</w:t>
            </w:r>
          </w:p>
          <w:p w14:paraId="77CB0F0A" w14:textId="082363FC" w:rsidR="0028472B" w:rsidRPr="0095154C" w:rsidRDefault="0028472B" w:rsidP="0028472B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proofErr w:type="spellStart"/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فیزیوپات</w:t>
            </w:r>
            <w:proofErr w:type="spellEnd"/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۲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440CFA41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جلسات کلاس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40E960C3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2635" w:type="dxa"/>
            <w:shd w:val="clear" w:color="auto" w:fill="C00000"/>
            <w:vAlign w:val="center"/>
          </w:tcPr>
          <w:p w14:paraId="5431E7D0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تاریخ و </w:t>
            </w:r>
            <w:r>
              <w:rPr>
                <w:rFonts w:cs="B Mitra" w:hint="cs"/>
                <w:b/>
                <w:bCs/>
                <w:rtl/>
                <w:lang w:bidi="fa-IR"/>
              </w:rPr>
              <w:t>ساعت</w:t>
            </w:r>
            <w:r w:rsidRPr="0095154C">
              <w:rPr>
                <w:rFonts w:cs="B Mitra" w:hint="cs"/>
                <w:b/>
                <w:bCs/>
                <w:rtl/>
                <w:lang w:bidi="fa-IR"/>
              </w:rPr>
              <w:t xml:space="preserve"> برگزاری</w:t>
            </w:r>
          </w:p>
        </w:tc>
        <w:tc>
          <w:tcPr>
            <w:tcW w:w="2975" w:type="dxa"/>
            <w:shd w:val="clear" w:color="auto" w:fill="C00000"/>
            <w:vAlign w:val="center"/>
          </w:tcPr>
          <w:p w14:paraId="199701A3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محل تشکیل</w:t>
            </w:r>
            <w:r>
              <w:rPr>
                <w:rFonts w:cs="B Mitra" w:hint="cs"/>
                <w:b/>
                <w:bCs/>
                <w:rtl/>
                <w:lang w:bidi="fa-IR"/>
              </w:rPr>
              <w:t xml:space="preserve"> ( لینک کلاس )</w:t>
            </w:r>
          </w:p>
        </w:tc>
      </w:tr>
      <w:tr w:rsidR="0028472B" w:rsidRPr="0095154C" w14:paraId="2A170B3F" w14:textId="77777777" w:rsidTr="00BE3853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4FEF7B99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31657440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حضوری</w:t>
            </w:r>
          </w:p>
        </w:tc>
        <w:tc>
          <w:tcPr>
            <w:tcW w:w="2635" w:type="dxa"/>
          </w:tcPr>
          <w:p w14:paraId="1C2982A9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</w:tcPr>
          <w:p w14:paraId="7F8644D7" w14:textId="77777777" w:rsidR="0028472B" w:rsidRPr="00B44088" w:rsidRDefault="0028472B" w:rsidP="00BE3853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975" w:type="dxa"/>
          </w:tcPr>
          <w:p w14:paraId="5D0BD5D4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28472B" w:rsidRPr="0095154C" w14:paraId="27995FEB" w14:textId="77777777" w:rsidTr="00BE3853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51173292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01FBFE35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غیر حضوری همزمان</w:t>
            </w:r>
            <w:r w:rsidRPr="00B44088">
              <w:rPr>
                <w:rFonts w:cs="B Mitra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35" w:type="dxa"/>
          </w:tcPr>
          <w:p w14:paraId="3B53F1B3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</w:tcPr>
          <w:p w14:paraId="539F9E1A" w14:textId="54A655AA" w:rsidR="0028472B" w:rsidRDefault="0028472B" w:rsidP="0028472B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۴/۱۲/۱۴۰۴ ساعت ۱۲-۱۳</w:t>
            </w:r>
          </w:p>
          <w:p w14:paraId="5753FC66" w14:textId="3C7F6D6E" w:rsidR="0028472B" w:rsidRDefault="0028472B" w:rsidP="0028472B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۱۰/۱۲/۱۴۰۴ ساعت ۱۳-۱۴</w:t>
            </w:r>
          </w:p>
          <w:p w14:paraId="50FB769C" w14:textId="2BB279E5" w:rsidR="0028472B" w:rsidRDefault="0028472B" w:rsidP="0028472B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۲۳/۱۲/۱۴۰۴ ساعت ۱۱-۱۲</w:t>
            </w:r>
          </w:p>
          <w:p w14:paraId="4650049E" w14:textId="7E5FF9C0" w:rsidR="0028472B" w:rsidRPr="00B44088" w:rsidRDefault="00D845D5" w:rsidP="00D845D5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2975" w:type="dxa"/>
          </w:tcPr>
          <w:p w14:paraId="06CDFE17" w14:textId="77777777" w:rsidR="0028472B" w:rsidRPr="0095154C" w:rsidRDefault="0028472B" w:rsidP="00BE3853">
            <w:pPr>
              <w:bidi/>
              <w:jc w:val="center"/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لاس ۲</w:t>
            </w:r>
          </w:p>
        </w:tc>
      </w:tr>
      <w:tr w:rsidR="0028472B" w:rsidRPr="0095154C" w14:paraId="5D23FD6B" w14:textId="77777777" w:rsidTr="00BE3853">
        <w:tc>
          <w:tcPr>
            <w:tcW w:w="2635" w:type="dxa"/>
            <w:vMerge/>
            <w:shd w:val="clear" w:color="auto" w:fill="E7E6E6" w:themeFill="background2"/>
            <w:vAlign w:val="center"/>
          </w:tcPr>
          <w:p w14:paraId="4201909D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635" w:type="dxa"/>
            <w:shd w:val="clear" w:color="auto" w:fill="C00000"/>
            <w:vAlign w:val="center"/>
          </w:tcPr>
          <w:p w14:paraId="5115B37F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غیر حضوری غیر همزمان</w:t>
            </w:r>
            <w:r w:rsidRPr="00B44088">
              <w:rPr>
                <w:rFonts w:cs="B Mitra" w:hint="cs"/>
                <w:b/>
                <w:bCs/>
                <w:vertAlign w:val="superscript"/>
                <w:rtl/>
                <w:lang w:bidi="fa-IR"/>
              </w:rPr>
              <w:t>**</w:t>
            </w:r>
          </w:p>
        </w:tc>
        <w:tc>
          <w:tcPr>
            <w:tcW w:w="2635" w:type="dxa"/>
          </w:tcPr>
          <w:p w14:paraId="42FD2BBE" w14:textId="77777777" w:rsidR="00383C16" w:rsidRDefault="00383C16" w:rsidP="00383C16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۱۶/۱/۱۴۰۵  ساعت ۱۱-۱۲</w:t>
            </w:r>
          </w:p>
          <w:p w14:paraId="0583EE92" w14:textId="77777777" w:rsidR="00383C16" w:rsidRDefault="00383C16" w:rsidP="00383C16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۱۶/۱/۱۴۰۵ ساعت ۱۲-۱۳ </w:t>
            </w:r>
          </w:p>
          <w:p w14:paraId="316402A6" w14:textId="77777777" w:rsidR="00383C16" w:rsidRDefault="00383C16" w:rsidP="00383C16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۳۱/۱/۱۴۰۵ ساعت ۱۲- ۱۳ </w:t>
            </w:r>
          </w:p>
          <w:p w14:paraId="64C66934" w14:textId="77777777" w:rsidR="00383C16" w:rsidRDefault="00383C16" w:rsidP="00383C16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۶/۲/  ۱۴۰۵ ساعت ۱۱-۱۳</w:t>
            </w:r>
          </w:p>
          <w:p w14:paraId="4893EE85" w14:textId="2ABED3FF" w:rsidR="0028472B" w:rsidRPr="0095154C" w:rsidRDefault="00383C16" w:rsidP="00383C16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۷/۲/۱۴۰۵ ساعت ۸-۱۳</w:t>
            </w:r>
          </w:p>
        </w:tc>
        <w:tc>
          <w:tcPr>
            <w:tcW w:w="2635" w:type="dxa"/>
          </w:tcPr>
          <w:p w14:paraId="6E3246EB" w14:textId="58849442" w:rsidR="00383C16" w:rsidRPr="00B44088" w:rsidRDefault="00383C16" w:rsidP="00383C16">
            <w:pPr>
              <w:bidi/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</w:p>
          <w:p w14:paraId="01314791" w14:textId="62BE4B37" w:rsidR="0028472B" w:rsidRPr="00B44088" w:rsidRDefault="0028472B" w:rsidP="00BE3853">
            <w:pPr>
              <w:bidi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975" w:type="dxa"/>
          </w:tcPr>
          <w:p w14:paraId="5A9339F9" w14:textId="77777777" w:rsidR="0028472B" w:rsidRPr="0095154C" w:rsidRDefault="0028472B" w:rsidP="00BE3853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0D671F75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3AECB34E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26BE90F0" w14:textId="77777777" w:rsidR="0028472B" w:rsidRDefault="0028472B" w:rsidP="0028472B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772221CF" w14:textId="77777777" w:rsidR="008C7A4E" w:rsidRPr="0095154C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5B5359DF" w14:textId="77777777" w:rsidR="008C7A4E" w:rsidRPr="0095154C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86"/>
        <w:gridCol w:w="11929"/>
      </w:tblGrid>
      <w:tr w:rsidR="00F07E69" w:rsidRPr="0095154C" w14:paraId="7DE3AA3C" w14:textId="77777777" w:rsidTr="002C5F00">
        <w:trPr>
          <w:tblHeader/>
        </w:trPr>
        <w:tc>
          <w:tcPr>
            <w:tcW w:w="13515" w:type="dxa"/>
            <w:gridSpan w:val="2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7AB9E46" w14:textId="1F80622E" w:rsidR="00F07E69" w:rsidRPr="0095154C" w:rsidRDefault="00D760F2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اطلاعات مربوط به شرح درس، هدف </w:t>
            </w:r>
            <w:r w:rsidR="008662AB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لی</w:t>
            </w:r>
            <w:r w:rsidR="0050482F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دوره</w:t>
            </w:r>
          </w:p>
        </w:tc>
      </w:tr>
      <w:tr w:rsidR="00D760F2" w:rsidRPr="0095154C" w14:paraId="2DA54272" w14:textId="77777777" w:rsidTr="002C5F00">
        <w:trPr>
          <w:tblHeader/>
        </w:trPr>
        <w:tc>
          <w:tcPr>
            <w:tcW w:w="1586" w:type="dxa"/>
            <w:shd w:val="clear" w:color="auto" w:fill="C00000"/>
            <w:vAlign w:val="center"/>
          </w:tcPr>
          <w:p w14:paraId="2206B297" w14:textId="77777777" w:rsidR="00D760F2" w:rsidRPr="0095154C" w:rsidRDefault="00D760F2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شرح درس</w:t>
            </w:r>
          </w:p>
        </w:tc>
        <w:tc>
          <w:tcPr>
            <w:tcW w:w="11929" w:type="dxa"/>
            <w:vAlign w:val="center"/>
          </w:tcPr>
          <w:p w14:paraId="342369CC" w14:textId="77777777" w:rsidR="00D760F2" w:rsidRDefault="00D760F2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  <w:p w14:paraId="2FDC6F52" w14:textId="2E922C81" w:rsidR="00306314" w:rsidRDefault="00306314" w:rsidP="00306314">
            <w:pPr>
              <w:pStyle w:val="my-2"/>
              <w:bidi/>
            </w:pPr>
            <w:proofErr w:type="spellStart"/>
            <w:r>
              <w:rPr>
                <w:rStyle w:val="Strong"/>
                <w:rtl/>
              </w:rPr>
              <w:t>امروزه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علی‌رغم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گذا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اپیدمیولوژیک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یماری‌ها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تغییر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شرایط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زندگی</w:t>
            </w:r>
            <w:proofErr w:type="spellEnd"/>
            <w:r>
              <w:rPr>
                <w:rStyle w:val="Strong"/>
                <w:rtl/>
              </w:rPr>
              <w:t xml:space="preserve">، از جمله </w:t>
            </w:r>
            <w:proofErr w:type="spellStart"/>
            <w:r>
              <w:rPr>
                <w:rStyle w:val="Strong"/>
                <w:rtl/>
              </w:rPr>
              <w:t>شهرنشین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صنعتی</w:t>
            </w:r>
            <w:proofErr w:type="spellEnd"/>
            <w:r>
              <w:rPr>
                <w:rStyle w:val="Strong"/>
                <w:rtl/>
              </w:rPr>
              <w:t xml:space="preserve"> شدن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تغییر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الگو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تغذیه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سبک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زندگ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واگی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عفونی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همچنان</w:t>
            </w:r>
            <w:proofErr w:type="spellEnd"/>
            <w:r>
              <w:rPr>
                <w:rStyle w:val="Strong"/>
                <w:rtl/>
              </w:rPr>
              <w:t xml:space="preserve"> از </w:t>
            </w:r>
            <w:proofErr w:type="spellStart"/>
            <w:r>
              <w:rPr>
                <w:rStyle w:val="Strong"/>
                <w:rtl/>
              </w:rPr>
              <w:t>مهم‌ترین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تهدید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سلامت</w:t>
            </w:r>
            <w:proofErr w:type="spellEnd"/>
            <w:r>
              <w:rPr>
                <w:rStyle w:val="Strong"/>
                <w:rtl/>
              </w:rPr>
              <w:t xml:space="preserve"> جوامع </w:t>
            </w:r>
            <w:proofErr w:type="spellStart"/>
            <w:r>
              <w:rPr>
                <w:rStyle w:val="Strong"/>
                <w:rtl/>
              </w:rPr>
              <w:t>بشر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به‌ویژه</w:t>
            </w:r>
            <w:proofErr w:type="spellEnd"/>
            <w:r>
              <w:rPr>
                <w:rStyle w:val="Strong"/>
                <w:rtl/>
              </w:rPr>
              <w:t xml:space="preserve"> در </w:t>
            </w:r>
            <w:proofErr w:type="spellStart"/>
            <w:r>
              <w:rPr>
                <w:rStyle w:val="Strong"/>
                <w:rtl/>
              </w:rPr>
              <w:t>کشورهای</w:t>
            </w:r>
            <w:proofErr w:type="spellEnd"/>
            <w:r>
              <w:rPr>
                <w:rStyle w:val="Strong"/>
                <w:rtl/>
              </w:rPr>
              <w:t xml:space="preserve"> در حال توسعه، به شمار </w:t>
            </w:r>
            <w:proofErr w:type="spellStart"/>
            <w:r>
              <w:rPr>
                <w:rStyle w:val="Strong"/>
                <w:rtl/>
              </w:rPr>
              <w:t>می‌روند</w:t>
            </w:r>
            <w:proofErr w:type="spellEnd"/>
            <w:r>
              <w:rPr>
                <w:rStyle w:val="Strong"/>
                <w:rtl/>
              </w:rPr>
              <w:t xml:space="preserve">. در </w:t>
            </w:r>
            <w:proofErr w:type="spellStart"/>
            <w:r>
              <w:rPr>
                <w:rStyle w:val="Strong"/>
                <w:rtl/>
              </w:rPr>
              <w:t>عین</w:t>
            </w:r>
            <w:proofErr w:type="spellEnd"/>
            <w:r>
              <w:rPr>
                <w:rStyle w:val="Strong"/>
                <w:rtl/>
              </w:rPr>
              <w:t xml:space="preserve"> حال،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غیرواگی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مانند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قلبی‌عروق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دیابت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سرطان‌ها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مزمن </w:t>
            </w:r>
            <w:proofErr w:type="spellStart"/>
            <w:r>
              <w:rPr>
                <w:rStyle w:val="Strong"/>
                <w:rtl/>
              </w:rPr>
              <w:t>تنفس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نیز</w:t>
            </w:r>
            <w:proofErr w:type="spellEnd"/>
            <w:r>
              <w:rPr>
                <w:rStyle w:val="Strong"/>
                <w:rtl/>
              </w:rPr>
              <w:t xml:space="preserve"> به علت </w:t>
            </w:r>
            <w:proofErr w:type="spellStart"/>
            <w:r>
              <w:rPr>
                <w:rStyle w:val="Strong"/>
                <w:rtl/>
              </w:rPr>
              <w:t>افزایش</w:t>
            </w:r>
            <w:proofErr w:type="spellEnd"/>
            <w:r>
              <w:rPr>
                <w:rStyle w:val="Strong"/>
                <w:rtl/>
              </w:rPr>
              <w:t xml:space="preserve"> سن </w:t>
            </w:r>
            <w:proofErr w:type="spellStart"/>
            <w:r>
              <w:rPr>
                <w:rStyle w:val="Strong"/>
                <w:rtl/>
              </w:rPr>
              <w:t>جمعیت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کم‌تحرک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تغذیه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نامناسب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سایر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پیامد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زندگی</w:t>
            </w:r>
            <w:proofErr w:type="spellEnd"/>
            <w:r>
              <w:rPr>
                <w:rStyle w:val="Strong"/>
                <w:rtl/>
              </w:rPr>
              <w:t xml:space="preserve"> مدرن، به </w:t>
            </w:r>
            <w:proofErr w:type="spellStart"/>
            <w:r>
              <w:rPr>
                <w:rStyle w:val="Strong"/>
                <w:rtl/>
              </w:rPr>
              <w:t>یکی</w:t>
            </w:r>
            <w:proofErr w:type="spellEnd"/>
            <w:r>
              <w:rPr>
                <w:rStyle w:val="Strong"/>
                <w:rtl/>
              </w:rPr>
              <w:t xml:space="preserve"> از </w:t>
            </w:r>
            <w:proofErr w:type="spellStart"/>
            <w:r>
              <w:rPr>
                <w:rStyle w:val="Strong"/>
                <w:rtl/>
              </w:rPr>
              <w:t>مهم‌ترین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چالش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سلامت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عمومی</w:t>
            </w:r>
            <w:proofErr w:type="spellEnd"/>
            <w:r>
              <w:rPr>
                <w:rStyle w:val="Strong"/>
                <w:rtl/>
              </w:rPr>
              <w:t xml:space="preserve"> در جهان </w:t>
            </w:r>
            <w:proofErr w:type="spellStart"/>
            <w:r>
              <w:rPr>
                <w:rStyle w:val="Strong"/>
                <w:rtl/>
              </w:rPr>
              <w:t>تبدیل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شده‌اند</w:t>
            </w:r>
            <w:proofErr w:type="spellEnd"/>
            <w:r>
              <w:rPr>
                <w:rStyle w:val="Strong"/>
                <w:rtl/>
              </w:rPr>
              <w:t xml:space="preserve">. </w:t>
            </w:r>
            <w:proofErr w:type="spellStart"/>
            <w:r>
              <w:rPr>
                <w:rStyle w:val="Strong"/>
                <w:rtl/>
              </w:rPr>
              <w:t>حتی</w:t>
            </w:r>
            <w:proofErr w:type="spellEnd"/>
            <w:r>
              <w:rPr>
                <w:rStyle w:val="Strong"/>
                <w:rtl/>
              </w:rPr>
              <w:t xml:space="preserve"> در </w:t>
            </w:r>
            <w:proofErr w:type="spellStart"/>
            <w:r>
              <w:rPr>
                <w:rStyle w:val="Strong"/>
                <w:rtl/>
              </w:rPr>
              <w:t>کشور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پیشرفته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نیز</w:t>
            </w:r>
            <w:proofErr w:type="spellEnd"/>
            <w:r>
              <w:rPr>
                <w:rStyle w:val="Strong"/>
                <w:rtl/>
              </w:rPr>
              <w:t xml:space="preserve">، در صورت </w:t>
            </w:r>
            <w:proofErr w:type="spellStart"/>
            <w:r>
              <w:rPr>
                <w:rStyle w:val="Strong"/>
                <w:rtl/>
              </w:rPr>
              <w:t>نبود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رنامه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دقیق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>و مدون</w:t>
            </w:r>
            <w:proofErr w:type="gram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ر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پیشگیری</w:t>
            </w:r>
            <w:proofErr w:type="spell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کنترل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مراقبت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، </w:t>
            </w:r>
            <w:proofErr w:type="spellStart"/>
            <w:r>
              <w:rPr>
                <w:rStyle w:val="Strong"/>
                <w:rtl/>
              </w:rPr>
              <w:t>امکان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ازپدید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واگی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gramStart"/>
            <w:r>
              <w:rPr>
                <w:rStyle w:val="Strong"/>
                <w:rtl/>
              </w:rPr>
              <w:t xml:space="preserve">و </w:t>
            </w:r>
            <w:proofErr w:type="spellStart"/>
            <w:r>
              <w:rPr>
                <w:rStyle w:val="Strong"/>
                <w:rtl/>
              </w:rPr>
              <w:t>افزایش</w:t>
            </w:r>
            <w:proofErr w:type="spellEnd"/>
            <w:proofErr w:type="gramEnd"/>
            <w:r>
              <w:rPr>
                <w:rStyle w:val="Strong"/>
                <w:rtl/>
              </w:rPr>
              <w:t xml:space="preserve"> بار </w:t>
            </w:r>
            <w:proofErr w:type="spellStart"/>
            <w:r>
              <w:rPr>
                <w:rStyle w:val="Strong"/>
                <w:rtl/>
              </w:rPr>
              <w:t>بیماری‌های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غیرواگی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بسیار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زیاد</w:t>
            </w:r>
            <w:proofErr w:type="spellEnd"/>
            <w:r>
              <w:rPr>
                <w:rStyle w:val="Strong"/>
                <w:rtl/>
              </w:rPr>
              <w:t xml:space="preserve"> </w:t>
            </w:r>
            <w:proofErr w:type="spellStart"/>
            <w:r>
              <w:rPr>
                <w:rStyle w:val="Strong"/>
                <w:rtl/>
              </w:rPr>
              <w:t>خواهد</w:t>
            </w:r>
            <w:proofErr w:type="spellEnd"/>
            <w:r>
              <w:rPr>
                <w:rStyle w:val="Strong"/>
                <w:rtl/>
              </w:rPr>
              <w:t xml:space="preserve"> بود</w:t>
            </w:r>
            <w:r>
              <w:rPr>
                <w:rStyle w:val="Strong"/>
              </w:rPr>
              <w:t>.</w:t>
            </w:r>
          </w:p>
          <w:p w14:paraId="75FE08D1" w14:textId="6806BDAE" w:rsidR="009C60FC" w:rsidRPr="0095154C" w:rsidRDefault="00306314" w:rsidP="00306314">
            <w:pPr>
              <w:pStyle w:val="my-2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tl/>
              </w:rPr>
              <w:t>ا</w:t>
            </w:r>
          </w:p>
        </w:tc>
      </w:tr>
      <w:tr w:rsidR="00F07E69" w:rsidRPr="0095154C" w14:paraId="0FA7C089" w14:textId="77777777" w:rsidTr="002C5F00">
        <w:trPr>
          <w:tblHeader/>
        </w:trPr>
        <w:tc>
          <w:tcPr>
            <w:tcW w:w="1586" w:type="dxa"/>
            <w:shd w:val="clear" w:color="auto" w:fill="C00000"/>
            <w:vAlign w:val="center"/>
          </w:tcPr>
          <w:p w14:paraId="37F2E775" w14:textId="0AA481B9" w:rsidR="00F07E69" w:rsidRPr="0095154C" w:rsidRDefault="00F07E69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هدف کلی</w:t>
            </w:r>
          </w:p>
        </w:tc>
        <w:tc>
          <w:tcPr>
            <w:tcW w:w="11929" w:type="dxa"/>
            <w:vAlign w:val="center"/>
          </w:tcPr>
          <w:p w14:paraId="07F97C98" w14:textId="77777777" w:rsidR="00F07E69" w:rsidRDefault="00F07E69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  <w:p w14:paraId="30A102D7" w14:textId="6A27F98A" w:rsidR="009C60FC" w:rsidRDefault="00F3337D" w:rsidP="003E67D8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 xml:space="preserve">هدف از ارائه این درس انتقال اطلاعات لازم در مورد اصول </w:t>
            </w:r>
            <w:r w:rsidR="003E67D8" w:rsidRPr="003E67D8">
              <w:rPr>
                <w:rFonts w:cs="B Mitra"/>
                <w:b/>
                <w:bCs/>
                <w:rtl/>
              </w:rPr>
              <w:t xml:space="preserve">برنامه های ملی مبارزه </w:t>
            </w:r>
            <w:proofErr w:type="spellStart"/>
            <w:r w:rsidR="003E67D8" w:rsidRPr="003E67D8">
              <w:rPr>
                <w:rFonts w:cs="B Mitra"/>
                <w:b/>
                <w:bCs/>
                <w:rtl/>
              </w:rPr>
              <w:t>با</w:t>
            </w:r>
            <w:proofErr w:type="spellEnd"/>
            <w:r w:rsidR="003E67D8" w:rsidRPr="003E67D8">
              <w:rPr>
                <w:rFonts w:cs="B Mitra"/>
                <w:b/>
                <w:bCs/>
                <w:rtl/>
              </w:rPr>
              <w:t xml:space="preserve"> </w:t>
            </w:r>
            <w:proofErr w:type="spellStart"/>
            <w:r w:rsidR="003E67D8" w:rsidRPr="003E67D8">
              <w:rPr>
                <w:rFonts w:cs="B Mitra"/>
                <w:b/>
                <w:bCs/>
                <w:rtl/>
              </w:rPr>
              <w:t>بیماریهای</w:t>
            </w:r>
            <w:proofErr w:type="spellEnd"/>
            <w:r w:rsidR="003E67D8" w:rsidRPr="003E67D8">
              <w:rPr>
                <w:rFonts w:cs="B Mitra"/>
                <w:b/>
                <w:bCs/>
                <w:rtl/>
              </w:rPr>
              <w:t xml:space="preserve"> </w:t>
            </w:r>
            <w:proofErr w:type="spellStart"/>
            <w:r w:rsidR="003E67D8" w:rsidRPr="003E67D8">
              <w:rPr>
                <w:rFonts w:cs="B Mitra"/>
                <w:b/>
                <w:bCs/>
                <w:rtl/>
              </w:rPr>
              <w:t>واگیر</w:t>
            </w:r>
            <w:proofErr w:type="spellEnd"/>
            <w:r w:rsidR="00306314">
              <w:rPr>
                <w:rFonts w:cs="B Mitra" w:hint="cs"/>
                <w:b/>
                <w:bCs/>
                <w:rtl/>
              </w:rPr>
              <w:t xml:space="preserve"> و </w:t>
            </w:r>
            <w:proofErr w:type="spellStart"/>
            <w:r w:rsidR="00306314">
              <w:rPr>
                <w:rFonts w:cs="B Mitra" w:hint="cs"/>
                <w:b/>
                <w:bCs/>
                <w:rtl/>
              </w:rPr>
              <w:t>غیرواگیر</w:t>
            </w:r>
            <w:proofErr w:type="spellEnd"/>
            <w:r w:rsidR="00306314">
              <w:rPr>
                <w:rFonts w:cs="B Mitra" w:hint="cs"/>
                <w:b/>
                <w:bCs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rtl/>
                <w:lang w:bidi="fa-IR"/>
              </w:rPr>
              <w:t xml:space="preserve">، علل </w:t>
            </w:r>
            <w:r w:rsidR="003E67D8">
              <w:rPr>
                <w:rFonts w:cs="B Mitra" w:hint="cs"/>
                <w:b/>
                <w:bCs/>
                <w:rtl/>
                <w:lang w:bidi="fa-IR"/>
              </w:rPr>
              <w:t>ایجاد و چگونگی انتشار بیماری ها</w:t>
            </w:r>
            <w:r w:rsidR="00306314">
              <w:rPr>
                <w:rFonts w:cs="B Mitra" w:hint="cs"/>
                <w:b/>
                <w:bCs/>
                <w:rtl/>
                <w:lang w:bidi="fa-IR"/>
              </w:rPr>
              <w:t xml:space="preserve"> </w:t>
            </w:r>
            <w:r w:rsidR="007E2030">
              <w:rPr>
                <w:rFonts w:cs="B Mitra" w:hint="cs"/>
                <w:b/>
                <w:bCs/>
                <w:rtl/>
                <w:lang w:bidi="fa-IR"/>
              </w:rPr>
              <w:t>می باشد.</w:t>
            </w:r>
          </w:p>
          <w:p w14:paraId="7CA63763" w14:textId="092D79A9" w:rsidR="009C60FC" w:rsidRPr="0095154C" w:rsidRDefault="009C60FC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</w:tc>
      </w:tr>
    </w:tbl>
    <w:p w14:paraId="3A2BFE6A" w14:textId="77777777" w:rsidR="00F07E69" w:rsidRPr="0095154C" w:rsidRDefault="00F07E69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412F90F1" w14:textId="77777777" w:rsidR="008C7A4E" w:rsidRDefault="008C7A4E" w:rsidP="002C5F00">
      <w:pPr>
        <w:bidi/>
        <w:jc w:val="center"/>
        <w:rPr>
          <w:rFonts w:ascii="Tahoma" w:hAnsi="Tahoma" w:cs="B Mitra"/>
          <w:rtl/>
        </w:rPr>
      </w:pPr>
    </w:p>
    <w:p w14:paraId="58D84D28" w14:textId="77777777" w:rsidR="008C7A4E" w:rsidRPr="0095154C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515"/>
      </w:tblGrid>
      <w:tr w:rsidR="00017F54" w:rsidRPr="0095154C" w14:paraId="272347F9" w14:textId="77777777" w:rsidTr="002C5F00">
        <w:trPr>
          <w:tblHeader/>
        </w:trPr>
        <w:tc>
          <w:tcPr>
            <w:tcW w:w="13515" w:type="dxa"/>
            <w:shd w:val="clear" w:color="auto" w:fill="C00000"/>
            <w:vAlign w:val="center"/>
          </w:tcPr>
          <w:p w14:paraId="7D14EF0A" w14:textId="793E909B" w:rsidR="00017F54" w:rsidRPr="007A7B59" w:rsidRDefault="00017F54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7A7B59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lastRenderedPageBreak/>
              <w:t xml:space="preserve">اطلاعات </w:t>
            </w:r>
            <w:r w:rsidR="005C7160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ارزشیابی دوره</w:t>
            </w:r>
          </w:p>
        </w:tc>
      </w:tr>
      <w:tr w:rsidR="007A7B59" w:rsidRPr="0095154C" w14:paraId="65BDAD4F" w14:textId="77777777" w:rsidTr="002C5F00">
        <w:trPr>
          <w:trHeight w:val="800"/>
          <w:tblHeader/>
        </w:trPr>
        <w:tc>
          <w:tcPr>
            <w:tcW w:w="13515" w:type="dxa"/>
          </w:tcPr>
          <w:p w14:paraId="6D2D1858" w14:textId="7A19BA56" w:rsidR="007A7B59" w:rsidRPr="00600503" w:rsidRDefault="007A7B59" w:rsidP="00541D4F">
            <w:pPr>
              <w:bidi/>
              <w:rPr>
                <w:rFonts w:eastAsia="MS Mincho" w:cs="B Mitra"/>
                <w:szCs w:val="28"/>
                <w:lang w:eastAsia="ja-JP"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مراحل ارزشیابی                  </w:t>
            </w:r>
            <w:r w:rsidRPr="007A7B59">
              <w:rPr>
                <w:rFonts w:cs="B Mitra" w:hint="cs"/>
                <w:szCs w:val="28"/>
                <w:rtl/>
                <w:lang w:bidi="fa-IR"/>
              </w:rPr>
              <w:t>ارزشیابی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</w:t>
            </w:r>
            <w:r w:rsidRPr="007A7B59">
              <w:rPr>
                <w:rFonts w:cs="B Mitra" w:hint="cs"/>
                <w:szCs w:val="28"/>
                <w:rtl/>
                <w:lang w:bidi="fa-IR"/>
              </w:rPr>
              <w:t>تکوینی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( </w:t>
            </w:r>
            <w:r w:rsidRPr="007A7B59">
              <w:rPr>
                <w:rFonts w:cs="B Mitra"/>
                <w:szCs w:val="28"/>
                <w:lang w:bidi="fa-IR"/>
              </w:rPr>
              <w:t>formative evaluation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)</w:t>
            </w:r>
            <w:r w:rsidRPr="007E2030">
              <w:rPr>
                <w:rFonts w:hint="cs"/>
                <w:szCs w:val="28"/>
                <w:shd w:val="clear" w:color="auto" w:fill="000000" w:themeFill="text1"/>
                <w:rtl/>
                <w:lang w:bidi="fa-IR"/>
              </w:rPr>
              <w:t>□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      </w:t>
            </w:r>
            <w:r w:rsidRPr="007A7B59">
              <w:rPr>
                <w:rFonts w:cs="B Mitra" w:hint="cs"/>
                <w:szCs w:val="28"/>
                <w:rtl/>
                <w:lang w:bidi="fa-IR"/>
              </w:rPr>
              <w:t>ارزشیابی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</w:t>
            </w:r>
            <w:r w:rsidRPr="007A7B59">
              <w:rPr>
                <w:rFonts w:cs="B Mitra" w:hint="cs"/>
                <w:szCs w:val="28"/>
                <w:rtl/>
                <w:lang w:bidi="fa-IR"/>
              </w:rPr>
              <w:t>پایانی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</w:t>
            </w:r>
            <w:r w:rsidRPr="007A7B59">
              <w:rPr>
                <w:rFonts w:cs="B Mitra"/>
                <w:szCs w:val="28"/>
                <w:lang w:bidi="fa-IR"/>
              </w:rPr>
              <w:t>summative evaluation</w:t>
            </w:r>
            <w:r w:rsidRPr="007A7B59">
              <w:rPr>
                <w:rFonts w:cs="B Mitra"/>
                <w:szCs w:val="28"/>
                <w:rtl/>
                <w:lang w:bidi="fa-IR"/>
              </w:rPr>
              <w:t xml:space="preserve"> )) </w:t>
            </w:r>
            <w:r w:rsidRPr="007E2030">
              <w:rPr>
                <w:rFonts w:hint="cs"/>
                <w:szCs w:val="28"/>
                <w:shd w:val="clear" w:color="auto" w:fill="000000" w:themeFill="text1"/>
                <w:rtl/>
                <w:lang w:bidi="fa-IR"/>
              </w:rPr>
              <w:t>□</w:t>
            </w:r>
          </w:p>
          <w:p w14:paraId="51C43924" w14:textId="790CB820" w:rsidR="00596F1C" w:rsidRDefault="007A7B59" w:rsidP="007E203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فعالیت دانشجو </w:t>
            </w:r>
            <w:r w:rsidR="00596F1C">
              <w:rPr>
                <w:rFonts w:cs="B Mitra" w:hint="cs"/>
                <w:szCs w:val="28"/>
                <w:rtl/>
                <w:lang w:bidi="fa-IR"/>
              </w:rPr>
              <w:t xml:space="preserve">............................................................ </w:t>
            </w:r>
            <w:r w:rsidR="007E2030">
              <w:rPr>
                <w:rFonts w:cs="B Mitra" w:hint="cs"/>
                <w:szCs w:val="28"/>
                <w:rtl/>
                <w:lang w:bidi="fa-IR"/>
              </w:rPr>
              <w:t>5%</w:t>
            </w:r>
            <w:r w:rsidR="00596F1C">
              <w:rPr>
                <w:rFonts w:cs="B Mitra" w:hint="cs"/>
                <w:szCs w:val="28"/>
                <w:rtl/>
                <w:lang w:bidi="fa-IR"/>
              </w:rPr>
              <w:t xml:space="preserve"> </w:t>
            </w:r>
            <w:r w:rsidR="00596F1C"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4160D71C" w14:textId="7888399D" w:rsidR="007A7B59" w:rsidRPr="00600503" w:rsidRDefault="007A7B59" w:rsidP="002C5F0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>امتحان میان ترم..................................................</w:t>
            </w:r>
            <w:r w:rsidR="00596F1C">
              <w:rPr>
                <w:rFonts w:cs="B Mitra" w:hint="cs"/>
                <w:szCs w:val="28"/>
                <w:rtl/>
                <w:lang w:bidi="fa-IR"/>
              </w:rPr>
              <w:t>..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........</w:t>
            </w:r>
            <w:r w:rsidR="00D626B5">
              <w:rPr>
                <w:rFonts w:cs="B Mitra" w:hint="cs"/>
                <w:szCs w:val="28"/>
                <w:rtl/>
                <w:lang w:bidi="fa-IR"/>
              </w:rPr>
              <w:t>۱۰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3B291DB8" w14:textId="4C967567" w:rsidR="007A7B59" w:rsidRPr="00600503" w:rsidRDefault="007A7B59" w:rsidP="007E203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>کوئیزهای انجام شده.......................................................</w:t>
            </w:r>
            <w:r w:rsidR="007E2030">
              <w:rPr>
                <w:rFonts w:cs="B Mitra" w:hint="cs"/>
                <w:szCs w:val="28"/>
                <w:rtl/>
                <w:lang w:bidi="fa-IR"/>
              </w:rPr>
              <w:t>5%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3365FFCD" w14:textId="4B1531AC" w:rsidR="007A7B59" w:rsidRDefault="007A7B59" w:rsidP="002C5F0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>امتحان پایان ترم..............................................................</w:t>
            </w:r>
            <w:r w:rsidR="007E2030">
              <w:rPr>
                <w:rFonts w:cs="B Mitra" w:hint="cs"/>
                <w:szCs w:val="28"/>
                <w:rtl/>
                <w:lang w:bidi="fa-IR"/>
              </w:rPr>
              <w:t>80%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154464FF" w14:textId="6448919D" w:rsidR="00596F1C" w:rsidRDefault="00596F1C" w:rsidP="002C5F00">
            <w:pPr>
              <w:bidi/>
              <w:rPr>
                <w:rFonts w:cs="B Mitra"/>
                <w:szCs w:val="28"/>
                <w:rtl/>
                <w:lang w:bidi="fa-IR"/>
              </w:rPr>
            </w:pPr>
            <w:r>
              <w:rPr>
                <w:rFonts w:cs="B Mitra" w:hint="cs"/>
                <w:szCs w:val="28"/>
                <w:rtl/>
                <w:lang w:bidi="fa-IR"/>
              </w:rPr>
              <w:t xml:space="preserve">تکالیف دوره.................................................................... 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6B131AC9" w14:textId="008A0CAE" w:rsidR="007A7B59" w:rsidRDefault="007A7B59" w:rsidP="002C5F00">
            <w:pPr>
              <w:bidi/>
              <w:rPr>
                <w:rFonts w:cs="B Mitra"/>
                <w:szCs w:val="28"/>
                <w:rtl/>
                <w:lang w:bidi="fa-IR"/>
              </w:rPr>
            </w:pPr>
            <w:r>
              <w:rPr>
                <w:rFonts w:cs="B Mitra" w:hint="cs"/>
                <w:szCs w:val="28"/>
                <w:rtl/>
                <w:lang w:bidi="fa-IR"/>
              </w:rPr>
              <w:t>تکلیف  نهایی درس</w:t>
            </w:r>
            <w:r w:rsidR="00477488">
              <w:rPr>
                <w:rFonts w:cs="B Mitra" w:hint="cs"/>
                <w:szCs w:val="28"/>
                <w:rtl/>
                <w:lang w:bidi="fa-IR"/>
              </w:rPr>
              <w:t>.............................................</w:t>
            </w:r>
            <w:r w:rsidR="002C5F00">
              <w:rPr>
                <w:rFonts w:cs="B Mitra" w:hint="cs"/>
                <w:szCs w:val="28"/>
                <w:rtl/>
                <w:lang w:bidi="fa-IR"/>
              </w:rPr>
              <w:t>...</w:t>
            </w:r>
            <w:r w:rsidR="00477488">
              <w:rPr>
                <w:rFonts w:cs="B Mitra" w:hint="cs"/>
                <w:szCs w:val="28"/>
                <w:rtl/>
                <w:lang w:bidi="fa-IR"/>
              </w:rPr>
              <w:t>........</w:t>
            </w:r>
            <w:r w:rsidR="00477488" w:rsidRPr="00600503">
              <w:rPr>
                <w:rFonts w:cs="B Mitra" w:hint="cs"/>
                <w:szCs w:val="28"/>
                <w:rtl/>
                <w:lang w:bidi="fa-IR"/>
              </w:rPr>
              <w:t xml:space="preserve"> </w:t>
            </w:r>
            <w:r w:rsidR="007E2030">
              <w:rPr>
                <w:rFonts w:cs="B Mitra" w:hint="cs"/>
                <w:szCs w:val="28"/>
                <w:rtl/>
                <w:lang w:bidi="fa-IR"/>
              </w:rPr>
              <w:t>5%</w:t>
            </w:r>
            <w:r w:rsidR="00477488" w:rsidRPr="00600503">
              <w:rPr>
                <w:rFonts w:cs="B Mitra" w:hint="cs"/>
                <w:szCs w:val="28"/>
                <w:rtl/>
                <w:lang w:bidi="fa-IR"/>
              </w:rPr>
              <w:t>درصد از نمره نهایی</w:t>
            </w:r>
          </w:p>
          <w:p w14:paraId="109CDE63" w14:textId="77777777" w:rsidR="007A7B59" w:rsidRPr="00600503" w:rsidRDefault="007A7B59" w:rsidP="002C5F00">
            <w:pPr>
              <w:bidi/>
              <w:jc w:val="center"/>
              <w:rPr>
                <w:rFonts w:cs="B Mitra"/>
                <w:szCs w:val="28"/>
                <w:rtl/>
                <w:lang w:bidi="fa-IR"/>
              </w:rPr>
            </w:pPr>
          </w:p>
          <w:p w14:paraId="6C4389D3" w14:textId="781186AC" w:rsidR="007A7B59" w:rsidRDefault="007A7B59" w:rsidP="00647E7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>نوع امتحان میان ترم</w:t>
            </w:r>
            <w:r>
              <w:rPr>
                <w:rFonts w:cs="B Mitra" w:hint="cs"/>
                <w:szCs w:val="28"/>
                <w:rtl/>
                <w:lang w:bidi="fa-IR"/>
              </w:rPr>
              <w:t>: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شفاهی 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تشریحی  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   چند گزینه ای   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صحیح </w:t>
            </w:r>
            <w:r>
              <w:rPr>
                <w:rFonts w:cs="B Mitra" w:hint="cs"/>
                <w:szCs w:val="28"/>
                <w:rtl/>
                <w:lang w:bidi="fa-IR"/>
              </w:rPr>
              <w:t xml:space="preserve">و 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>غلط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 xml:space="preserve"> 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  جور کردنی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/>
                <w:szCs w:val="28"/>
                <w:lang w:eastAsia="ja-JP" w:bidi="fa-IR"/>
              </w:rPr>
              <w:t xml:space="preserve"> </w:t>
            </w:r>
            <w:r>
              <w:rPr>
                <w:rFonts w:cs="B Mitra" w:hint="cs"/>
                <w:szCs w:val="28"/>
                <w:rtl/>
                <w:lang w:eastAsia="ja-JP" w:bidi="fa-IR"/>
              </w:rPr>
              <w:t xml:space="preserve">  </w:t>
            </w:r>
            <w:r w:rsidR="00B6132E">
              <w:rPr>
                <w:rFonts w:cs="B Mitra" w:hint="cs"/>
                <w:szCs w:val="28"/>
                <w:rtl/>
                <w:lang w:eastAsia="ja-JP" w:bidi="fa-IR"/>
              </w:rPr>
              <w:t xml:space="preserve"> سایر ........</w:t>
            </w:r>
            <w:r w:rsidR="00647E70">
              <w:rPr>
                <w:rFonts w:cs="B Mitra" w:hint="cs"/>
                <w:szCs w:val="28"/>
                <w:rtl/>
                <w:lang w:eastAsia="ja-JP" w:bidi="fa-IR"/>
              </w:rPr>
              <w:t>...........................</w:t>
            </w:r>
          </w:p>
          <w:p w14:paraId="5A29539E" w14:textId="53687476" w:rsidR="00B6132E" w:rsidRDefault="007A7B59" w:rsidP="00647E70">
            <w:pPr>
              <w:bidi/>
              <w:rPr>
                <w:rFonts w:cs="B Mitra"/>
                <w:szCs w:val="28"/>
                <w:rtl/>
                <w:lang w:bidi="fa-IR"/>
              </w:rPr>
            </w:pPr>
            <w:r w:rsidRPr="00600503">
              <w:rPr>
                <w:rFonts w:cs="B Mitra" w:hint="cs"/>
                <w:szCs w:val="28"/>
                <w:rtl/>
                <w:lang w:bidi="fa-IR"/>
              </w:rPr>
              <w:t>نوع امتحان پایان ترم</w:t>
            </w:r>
            <w:r>
              <w:rPr>
                <w:rFonts w:cs="B Mitra" w:hint="cs"/>
                <w:szCs w:val="28"/>
                <w:rtl/>
                <w:lang w:bidi="fa-IR"/>
              </w:rPr>
              <w:t>: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شفاهی 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</w:t>
            </w:r>
            <w:r w:rsidRPr="00600503">
              <w:rPr>
                <w:rFonts w:cs="B Mitra"/>
                <w:szCs w:val="28"/>
                <w:lang w:bidi="fa-IR"/>
              </w:rPr>
              <w:t xml:space="preserve">  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تشریحی   </w:t>
            </w:r>
            <w:r w:rsidRPr="007E2030">
              <w:rPr>
                <w:rFonts w:eastAsia="MS Mincho" w:cs="B Mitra" w:hint="eastAsia"/>
                <w:szCs w:val="28"/>
                <w:shd w:val="clear" w:color="auto" w:fill="000000" w:themeFill="text1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   چند گزینه ای    </w:t>
            </w:r>
            <w:r w:rsidRPr="007E2030">
              <w:rPr>
                <w:rFonts w:eastAsia="MS Mincho" w:cs="B Mitra" w:hint="eastAsia"/>
                <w:szCs w:val="28"/>
                <w:shd w:val="clear" w:color="auto" w:fill="000000" w:themeFill="text1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صحیح </w:t>
            </w:r>
            <w:r>
              <w:rPr>
                <w:rFonts w:cs="B Mitra" w:hint="cs"/>
                <w:szCs w:val="28"/>
                <w:rtl/>
                <w:lang w:bidi="fa-IR"/>
              </w:rPr>
              <w:t xml:space="preserve">و 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غلط 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cs="B Mitra" w:hint="cs"/>
                <w:szCs w:val="28"/>
                <w:rtl/>
                <w:lang w:bidi="fa-IR"/>
              </w:rPr>
              <w:t xml:space="preserve">               جور کردنی</w:t>
            </w:r>
            <w:r w:rsidRPr="00600503">
              <w:rPr>
                <w:rFonts w:eastAsia="MS Mincho" w:cs="B Mitra" w:hint="eastAsia"/>
                <w:szCs w:val="28"/>
                <w:lang w:eastAsia="ja-JP" w:bidi="fa-IR"/>
              </w:rPr>
              <w:t>□</w:t>
            </w:r>
            <w:r w:rsidRPr="00600503">
              <w:rPr>
                <w:rFonts w:eastAsia="MS Mincho" w:cs="B Mitra" w:hint="cs"/>
                <w:szCs w:val="28"/>
                <w:rtl/>
                <w:lang w:eastAsia="ja-JP" w:bidi="fa-IR"/>
              </w:rPr>
              <w:t xml:space="preserve">  </w:t>
            </w:r>
            <w:r w:rsidR="00B6132E">
              <w:rPr>
                <w:rFonts w:eastAsia="MS Mincho" w:cs="B Mitra" w:hint="cs"/>
                <w:szCs w:val="28"/>
                <w:rtl/>
                <w:lang w:eastAsia="ja-JP" w:bidi="fa-IR"/>
              </w:rPr>
              <w:t xml:space="preserve"> </w:t>
            </w:r>
            <w:r w:rsidR="00B6132E">
              <w:rPr>
                <w:rFonts w:cs="B Mitra" w:hint="cs"/>
                <w:szCs w:val="28"/>
                <w:rtl/>
                <w:lang w:eastAsia="ja-JP" w:bidi="fa-IR"/>
              </w:rPr>
              <w:t>سایر ........</w:t>
            </w:r>
            <w:r w:rsidR="00647E70">
              <w:rPr>
                <w:rFonts w:cs="B Mitra" w:hint="cs"/>
                <w:szCs w:val="28"/>
                <w:rtl/>
                <w:lang w:bidi="fa-IR"/>
              </w:rPr>
              <w:t>........................</w:t>
            </w:r>
          </w:p>
          <w:p w14:paraId="7F4A7028" w14:textId="7E79B8B9" w:rsidR="007A7B59" w:rsidRPr="0095154C" w:rsidRDefault="007A7B59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</w:tc>
      </w:tr>
    </w:tbl>
    <w:p w14:paraId="7A79D1D3" w14:textId="458F01C6" w:rsidR="00B344D9" w:rsidRDefault="00B344D9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31D5F6C2" w14:textId="77777777" w:rsidR="002C5F00" w:rsidRDefault="002C5F00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257ADD64" w14:textId="77777777" w:rsidR="00647E70" w:rsidRDefault="00647E70" w:rsidP="00647E7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0"/>
        <w:gridCol w:w="2028"/>
        <w:gridCol w:w="1464"/>
        <w:gridCol w:w="1464"/>
        <w:gridCol w:w="1564"/>
        <w:gridCol w:w="1364"/>
        <w:gridCol w:w="1464"/>
        <w:gridCol w:w="1464"/>
        <w:gridCol w:w="1803"/>
      </w:tblGrid>
      <w:tr w:rsidR="00E5213B" w:rsidRPr="0095154C" w14:paraId="7FB684BF" w14:textId="77777777" w:rsidTr="002C5F00">
        <w:tc>
          <w:tcPr>
            <w:tcW w:w="13515" w:type="dxa"/>
            <w:gridSpan w:val="9"/>
            <w:shd w:val="clear" w:color="auto" w:fill="C00000"/>
            <w:vAlign w:val="center"/>
          </w:tcPr>
          <w:p w14:paraId="1A8F1F75" w14:textId="0997BAB5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طلاعات</w:t>
            </w:r>
            <w:r w:rsidRPr="0095154C"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مربوط</w:t>
            </w:r>
            <w:r w:rsidRPr="0095154C"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به</w:t>
            </w:r>
            <w:r w:rsidRPr="0095154C"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آزمون</w:t>
            </w:r>
            <w:r w:rsidR="00A8718D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های</w:t>
            </w:r>
            <w:r w:rsidRPr="0095154C"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دوره</w:t>
            </w:r>
          </w:p>
        </w:tc>
      </w:tr>
      <w:tr w:rsidR="00E5213B" w:rsidRPr="0095154C" w14:paraId="52C9CDFC" w14:textId="77777777" w:rsidTr="00647E70">
        <w:tc>
          <w:tcPr>
            <w:tcW w:w="7420" w:type="dxa"/>
            <w:gridSpan w:val="5"/>
            <w:shd w:val="clear" w:color="auto" w:fill="C00000"/>
          </w:tcPr>
          <w:p w14:paraId="180F8AE6" w14:textId="50B12A2C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آزمون های</w:t>
            </w:r>
            <w:r w:rsidR="00B95A13"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(کوئیزهای)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طول دوره</w:t>
            </w:r>
          </w:p>
        </w:tc>
        <w:tc>
          <w:tcPr>
            <w:tcW w:w="6095" w:type="dxa"/>
            <w:gridSpan w:val="4"/>
            <w:shd w:val="clear" w:color="auto" w:fill="C00000"/>
          </w:tcPr>
          <w:p w14:paraId="2750689B" w14:textId="7C91EC9A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آزمون</w:t>
            </w:r>
            <w:r w:rsidR="00A8718D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های میان دوره و</w:t>
            </w: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پایان دوره</w:t>
            </w:r>
          </w:p>
        </w:tc>
      </w:tr>
      <w:tr w:rsidR="00E5213B" w:rsidRPr="0095154C" w14:paraId="0ECF5F38" w14:textId="77777777" w:rsidTr="00647E70">
        <w:tc>
          <w:tcPr>
            <w:tcW w:w="900" w:type="dxa"/>
            <w:shd w:val="clear" w:color="auto" w:fill="C00000"/>
            <w:vAlign w:val="center"/>
          </w:tcPr>
          <w:p w14:paraId="22F027EC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2028" w:type="dxa"/>
            <w:shd w:val="clear" w:color="auto" w:fill="C00000"/>
          </w:tcPr>
          <w:p w14:paraId="7238475F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موضوع</w:t>
            </w:r>
          </w:p>
        </w:tc>
        <w:tc>
          <w:tcPr>
            <w:tcW w:w="1464" w:type="dxa"/>
            <w:shd w:val="clear" w:color="auto" w:fill="C00000"/>
            <w:vAlign w:val="center"/>
          </w:tcPr>
          <w:p w14:paraId="74170204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اریخ</w:t>
            </w:r>
          </w:p>
        </w:tc>
        <w:tc>
          <w:tcPr>
            <w:tcW w:w="1464" w:type="dxa"/>
            <w:shd w:val="clear" w:color="auto" w:fill="C00000"/>
            <w:vAlign w:val="center"/>
          </w:tcPr>
          <w:p w14:paraId="31B5530F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ساعت</w:t>
            </w:r>
          </w:p>
        </w:tc>
        <w:tc>
          <w:tcPr>
            <w:tcW w:w="1564" w:type="dxa"/>
            <w:shd w:val="clear" w:color="auto" w:fill="C00000"/>
            <w:vAlign w:val="center"/>
          </w:tcPr>
          <w:p w14:paraId="144026D1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نحوه برگزاری</w:t>
            </w:r>
          </w:p>
        </w:tc>
        <w:tc>
          <w:tcPr>
            <w:tcW w:w="1364" w:type="dxa"/>
            <w:shd w:val="clear" w:color="auto" w:fill="C00000"/>
          </w:tcPr>
          <w:p w14:paraId="7C1DD486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تاریخ</w:t>
            </w:r>
          </w:p>
        </w:tc>
        <w:tc>
          <w:tcPr>
            <w:tcW w:w="1464" w:type="dxa"/>
            <w:shd w:val="clear" w:color="auto" w:fill="C00000"/>
            <w:vAlign w:val="center"/>
          </w:tcPr>
          <w:p w14:paraId="1F6F0627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ساعت</w:t>
            </w:r>
          </w:p>
        </w:tc>
        <w:tc>
          <w:tcPr>
            <w:tcW w:w="1464" w:type="dxa"/>
            <w:shd w:val="clear" w:color="auto" w:fill="C00000"/>
            <w:vAlign w:val="center"/>
          </w:tcPr>
          <w:p w14:paraId="014BC82F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نحوه برگزاری</w:t>
            </w:r>
          </w:p>
        </w:tc>
        <w:tc>
          <w:tcPr>
            <w:tcW w:w="1803" w:type="dxa"/>
            <w:shd w:val="clear" w:color="auto" w:fill="C00000"/>
            <w:vAlign w:val="center"/>
          </w:tcPr>
          <w:p w14:paraId="534B6786" w14:textId="7B20120E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مکان</w:t>
            </w:r>
            <w:r w:rsidR="00505C89">
              <w:rPr>
                <w:rFonts w:cs="B Mitra" w:hint="cs"/>
                <w:b/>
                <w:bCs/>
                <w:rtl/>
                <w:lang w:bidi="fa-IR"/>
              </w:rPr>
              <w:t xml:space="preserve"> ( لینک )</w:t>
            </w:r>
          </w:p>
        </w:tc>
      </w:tr>
      <w:tr w:rsidR="00E5213B" w:rsidRPr="0095154C" w14:paraId="06780987" w14:textId="77777777" w:rsidTr="00647E70">
        <w:tc>
          <w:tcPr>
            <w:tcW w:w="900" w:type="dxa"/>
            <w:vMerge w:val="restart"/>
          </w:tcPr>
          <w:p w14:paraId="448496A0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028" w:type="dxa"/>
          </w:tcPr>
          <w:p w14:paraId="2D934334" w14:textId="31868641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مباحث تدریس شده</w:t>
            </w:r>
          </w:p>
        </w:tc>
        <w:tc>
          <w:tcPr>
            <w:tcW w:w="1464" w:type="dxa"/>
          </w:tcPr>
          <w:p w14:paraId="0585FBE2" w14:textId="505E7565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نامشخص</w:t>
            </w:r>
          </w:p>
        </w:tc>
        <w:tc>
          <w:tcPr>
            <w:tcW w:w="1464" w:type="dxa"/>
          </w:tcPr>
          <w:p w14:paraId="001CC65A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564" w:type="dxa"/>
          </w:tcPr>
          <w:p w14:paraId="6AF2157A" w14:textId="52CA82ED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تبی</w:t>
            </w:r>
          </w:p>
        </w:tc>
        <w:tc>
          <w:tcPr>
            <w:tcW w:w="1364" w:type="dxa"/>
            <w:vMerge w:val="restart"/>
          </w:tcPr>
          <w:p w14:paraId="642EDEA8" w14:textId="29C44CC9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در طول ترم</w:t>
            </w:r>
          </w:p>
        </w:tc>
        <w:tc>
          <w:tcPr>
            <w:tcW w:w="1464" w:type="dxa"/>
            <w:vMerge w:val="restart"/>
          </w:tcPr>
          <w:p w14:paraId="7520CC7D" w14:textId="6E34DD2C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</w:p>
        </w:tc>
        <w:tc>
          <w:tcPr>
            <w:tcW w:w="1464" w:type="dxa"/>
            <w:vMerge w:val="restart"/>
          </w:tcPr>
          <w:p w14:paraId="0651C21D" w14:textId="6AC27DDA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حضوری</w:t>
            </w:r>
          </w:p>
        </w:tc>
        <w:tc>
          <w:tcPr>
            <w:tcW w:w="1803" w:type="dxa"/>
            <w:vMerge w:val="restart"/>
          </w:tcPr>
          <w:p w14:paraId="099078D4" w14:textId="4263154C" w:rsidR="00E5213B" w:rsidRPr="0095154C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کلاس</w:t>
            </w:r>
          </w:p>
        </w:tc>
      </w:tr>
      <w:tr w:rsidR="00E5213B" w:rsidRPr="0095154C" w14:paraId="249F7A85" w14:textId="77777777" w:rsidTr="00647E70">
        <w:tc>
          <w:tcPr>
            <w:tcW w:w="900" w:type="dxa"/>
            <w:vMerge/>
          </w:tcPr>
          <w:p w14:paraId="46122F79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028" w:type="dxa"/>
          </w:tcPr>
          <w:p w14:paraId="42B40DF9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</w:tcPr>
          <w:p w14:paraId="1088DB35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</w:tcPr>
          <w:p w14:paraId="6D4E3A3F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564" w:type="dxa"/>
          </w:tcPr>
          <w:p w14:paraId="6D1D735A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364" w:type="dxa"/>
            <w:vMerge/>
          </w:tcPr>
          <w:p w14:paraId="1DDF3643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  <w:vMerge/>
          </w:tcPr>
          <w:p w14:paraId="173177D7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  <w:vMerge/>
          </w:tcPr>
          <w:p w14:paraId="5FCF423A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803" w:type="dxa"/>
            <w:vMerge/>
          </w:tcPr>
          <w:p w14:paraId="2D2CA415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E5213B" w:rsidRPr="0095154C" w14:paraId="60FAA029" w14:textId="77777777" w:rsidTr="00647E70">
        <w:tc>
          <w:tcPr>
            <w:tcW w:w="900" w:type="dxa"/>
            <w:vMerge/>
          </w:tcPr>
          <w:p w14:paraId="0712DBC5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028" w:type="dxa"/>
          </w:tcPr>
          <w:p w14:paraId="7985D620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</w:tcPr>
          <w:p w14:paraId="1E74875B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</w:tcPr>
          <w:p w14:paraId="7779801A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564" w:type="dxa"/>
          </w:tcPr>
          <w:p w14:paraId="0B3461AE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364" w:type="dxa"/>
            <w:vMerge/>
          </w:tcPr>
          <w:p w14:paraId="739409FA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  <w:vMerge/>
          </w:tcPr>
          <w:p w14:paraId="114FBDC0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464" w:type="dxa"/>
            <w:vMerge/>
          </w:tcPr>
          <w:p w14:paraId="3B2F2107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1803" w:type="dxa"/>
            <w:vMerge/>
          </w:tcPr>
          <w:p w14:paraId="1A12DED0" w14:textId="77777777" w:rsidR="00E5213B" w:rsidRPr="0095154C" w:rsidRDefault="00E5213B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09DF337E" w14:textId="07287627" w:rsidR="008C7A4E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68B6D3E6" w14:textId="77777777" w:rsidR="007A7B59" w:rsidRDefault="007A7B59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6734DD6F" w14:textId="77777777" w:rsidR="00FF41D7" w:rsidRDefault="00FF41D7" w:rsidP="00FF41D7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49B8D876" w14:textId="77777777" w:rsidR="00FF41D7" w:rsidRDefault="00FF41D7" w:rsidP="00FF41D7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294"/>
        <w:gridCol w:w="3294"/>
        <w:gridCol w:w="3294"/>
        <w:gridCol w:w="3633"/>
      </w:tblGrid>
      <w:tr w:rsidR="008A7E9B" w:rsidRPr="008A7E9B" w14:paraId="3481BB47" w14:textId="77777777" w:rsidTr="00647E70">
        <w:tc>
          <w:tcPr>
            <w:tcW w:w="13515" w:type="dxa"/>
            <w:gridSpan w:val="4"/>
            <w:shd w:val="clear" w:color="auto" w:fill="C00000"/>
          </w:tcPr>
          <w:p w14:paraId="2095F917" w14:textId="64E3CA03" w:rsidR="008A7E9B" w:rsidRPr="008A7E9B" w:rsidRDefault="008A7E9B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تک</w:t>
            </w:r>
            <w:r w:rsidR="00596F1C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ا</w:t>
            </w: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لیف دوره</w:t>
            </w:r>
          </w:p>
        </w:tc>
      </w:tr>
      <w:tr w:rsidR="008A7E9B" w:rsidRPr="008A7E9B" w14:paraId="4EF572BA" w14:textId="77777777" w:rsidTr="00647E70">
        <w:tc>
          <w:tcPr>
            <w:tcW w:w="3294" w:type="dxa"/>
            <w:shd w:val="clear" w:color="auto" w:fill="C00000"/>
          </w:tcPr>
          <w:p w14:paraId="6FFA6E0E" w14:textId="23D1596D" w:rsidR="008A7E9B" w:rsidRPr="008A7E9B" w:rsidRDefault="008A7E9B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موضوع</w:t>
            </w:r>
          </w:p>
        </w:tc>
        <w:tc>
          <w:tcPr>
            <w:tcW w:w="3294" w:type="dxa"/>
            <w:shd w:val="clear" w:color="auto" w:fill="C00000"/>
          </w:tcPr>
          <w:p w14:paraId="755CF210" w14:textId="4D838A2D" w:rsidR="008A7E9B" w:rsidRPr="008A7E9B" w:rsidRDefault="008A7E9B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تاریخ تحویل نهایی</w:t>
            </w:r>
          </w:p>
        </w:tc>
        <w:tc>
          <w:tcPr>
            <w:tcW w:w="3294" w:type="dxa"/>
            <w:shd w:val="clear" w:color="auto" w:fill="C00000"/>
          </w:tcPr>
          <w:p w14:paraId="09BF4E12" w14:textId="438E385C" w:rsidR="008A7E9B" w:rsidRPr="008A7E9B" w:rsidRDefault="008A7E9B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درصد نمره اختصاص داده شده</w:t>
            </w:r>
          </w:p>
        </w:tc>
        <w:tc>
          <w:tcPr>
            <w:tcW w:w="3633" w:type="dxa"/>
            <w:shd w:val="clear" w:color="auto" w:fill="C00000"/>
          </w:tcPr>
          <w:p w14:paraId="0B22BE91" w14:textId="4214EE39" w:rsidR="008A7E9B" w:rsidRPr="008A7E9B" w:rsidRDefault="008A7E9B" w:rsidP="002C5F00">
            <w:pPr>
              <w:bidi/>
              <w:jc w:val="center"/>
              <w:rPr>
                <w:rFonts w:cs="B Mitra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</w:pPr>
            <w:r w:rsidRPr="008A7E9B">
              <w:rPr>
                <w:rFonts w:cs="B Mitra" w:hint="cs"/>
                <w:b/>
                <w:bCs/>
                <w:color w:val="FFFFFF" w:themeColor="background1"/>
                <w:sz w:val="28"/>
                <w:szCs w:val="28"/>
                <w:rtl/>
                <w:lang w:bidi="fa-IR"/>
              </w:rPr>
              <w:t>شیوه ارسال</w:t>
            </w:r>
          </w:p>
        </w:tc>
      </w:tr>
      <w:tr w:rsidR="008A7E9B" w14:paraId="65A3E89B" w14:textId="77777777" w:rsidTr="00647E70">
        <w:tc>
          <w:tcPr>
            <w:tcW w:w="3294" w:type="dxa"/>
          </w:tcPr>
          <w:p w14:paraId="481B88B2" w14:textId="53C85AA1" w:rsidR="008A7E9B" w:rsidRDefault="003E67D8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رائه در مورد دیگر بیماری های واگیر</w:t>
            </w:r>
            <w:r w:rsidR="00FF41D7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 xml:space="preserve"> و غیر واگیر</w:t>
            </w:r>
          </w:p>
        </w:tc>
        <w:tc>
          <w:tcPr>
            <w:tcW w:w="3294" w:type="dxa"/>
          </w:tcPr>
          <w:p w14:paraId="63580043" w14:textId="2C68886C" w:rsidR="008A7E9B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در طول ترم</w:t>
            </w:r>
          </w:p>
        </w:tc>
        <w:tc>
          <w:tcPr>
            <w:tcW w:w="3294" w:type="dxa"/>
          </w:tcPr>
          <w:p w14:paraId="420EF4E3" w14:textId="3F9CA227" w:rsidR="008A7E9B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5 درصد از نمره نهایی</w:t>
            </w:r>
          </w:p>
        </w:tc>
        <w:tc>
          <w:tcPr>
            <w:tcW w:w="3633" w:type="dxa"/>
          </w:tcPr>
          <w:p w14:paraId="52D58D8B" w14:textId="4FB9F858" w:rsidR="008A7E9B" w:rsidRDefault="007E2030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رائه در کلاس</w:t>
            </w:r>
          </w:p>
        </w:tc>
      </w:tr>
    </w:tbl>
    <w:p w14:paraId="3649605B" w14:textId="77777777" w:rsidR="008A7E9B" w:rsidRDefault="008A7E9B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0A69DCB9" w14:textId="77777777" w:rsidR="008C7A4E" w:rsidRPr="0095154C" w:rsidRDefault="008C7A4E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88"/>
        <w:gridCol w:w="6927"/>
      </w:tblGrid>
      <w:tr w:rsidR="009E65FC" w:rsidRPr="0095154C" w14:paraId="7070E55C" w14:textId="77777777" w:rsidTr="00647E70">
        <w:trPr>
          <w:tblHeader/>
        </w:trPr>
        <w:tc>
          <w:tcPr>
            <w:tcW w:w="13515" w:type="dxa"/>
            <w:gridSpan w:val="2"/>
            <w:shd w:val="clear" w:color="auto" w:fill="C00000"/>
            <w:vAlign w:val="center"/>
          </w:tcPr>
          <w:p w14:paraId="1A45523E" w14:textId="77777777" w:rsidR="009E65FC" w:rsidRPr="0095154C" w:rsidRDefault="009E65FC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منابع درس</w:t>
            </w:r>
          </w:p>
        </w:tc>
      </w:tr>
      <w:tr w:rsidR="009E65FC" w:rsidRPr="0095154C" w14:paraId="46DF861A" w14:textId="77777777" w:rsidTr="00647E70">
        <w:trPr>
          <w:tblHeader/>
        </w:trPr>
        <w:tc>
          <w:tcPr>
            <w:tcW w:w="6588" w:type="dxa"/>
            <w:shd w:val="clear" w:color="auto" w:fill="C00000"/>
            <w:vAlign w:val="center"/>
          </w:tcPr>
          <w:p w14:paraId="361BEB01" w14:textId="77777777" w:rsidR="009E65FC" w:rsidRPr="0095154C" w:rsidRDefault="009E65FC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اصلی</w:t>
            </w:r>
          </w:p>
        </w:tc>
        <w:tc>
          <w:tcPr>
            <w:tcW w:w="6927" w:type="dxa"/>
            <w:shd w:val="clear" w:color="auto" w:fill="C00000"/>
            <w:vAlign w:val="center"/>
          </w:tcPr>
          <w:p w14:paraId="681348DF" w14:textId="77777777" w:rsidR="009E65FC" w:rsidRPr="0095154C" w:rsidRDefault="009E65FC" w:rsidP="002C5F00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95154C">
              <w:rPr>
                <w:rFonts w:cs="B Mitra" w:hint="cs"/>
                <w:b/>
                <w:bCs/>
                <w:rtl/>
                <w:lang w:bidi="fa-IR"/>
              </w:rPr>
              <w:t>کمکی</w:t>
            </w:r>
          </w:p>
        </w:tc>
      </w:tr>
      <w:tr w:rsidR="009E65FC" w:rsidRPr="0095154C" w14:paraId="0CB84032" w14:textId="77777777" w:rsidTr="00647E70">
        <w:tc>
          <w:tcPr>
            <w:tcW w:w="6588" w:type="dxa"/>
          </w:tcPr>
          <w:p w14:paraId="5B8C1DF6" w14:textId="460A980D" w:rsidR="00434B7B" w:rsidRDefault="00434B7B" w:rsidP="00434B7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="B Mitra"/>
                <w:b/>
                <w:bCs/>
                <w:sz w:val="28"/>
                <w:szCs w:val="28"/>
              </w:rPr>
            </w:pPr>
            <w:r w:rsidRPr="00434B7B"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 xml:space="preserve">شورای نویسندگان با سرپرستی دکتر پروین یاوری: مرجع اپیدمیولوژی بیماریهای شایع ایران : جلد </w:t>
            </w:r>
            <w:r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>اول</w:t>
            </w:r>
            <w:r w:rsidRPr="00434B7B"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 xml:space="preserve"> </w:t>
            </w:r>
            <w:r w:rsidRPr="00434B7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SA"/>
              </w:rPr>
              <w:t>–</w:t>
            </w:r>
            <w:r w:rsidRPr="00434B7B"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 xml:space="preserve"> بیماریهای واگیر تهران، انتشارات گپ: </w:t>
            </w:r>
          </w:p>
          <w:p w14:paraId="08286D4A" w14:textId="4AE44148" w:rsidR="00922CDC" w:rsidRPr="00922CDC" w:rsidRDefault="003E67D8" w:rsidP="003E67D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="B Mitra"/>
                <w:b/>
                <w:bCs/>
                <w:sz w:val="28"/>
                <w:szCs w:val="28"/>
                <w:rtl/>
              </w:rPr>
            </w:pPr>
            <w:r w:rsidRPr="003E67D8"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>وبگاه سازمان جهانی بهداشت (</w:t>
            </w:r>
            <w:r w:rsidRPr="003E67D8">
              <w:rPr>
                <w:rFonts w:cs="B Mitra"/>
                <w:b/>
                <w:bCs/>
                <w:sz w:val="28"/>
                <w:szCs w:val="28"/>
                <w:lang w:bidi="ar-SA"/>
              </w:rPr>
              <w:t>http:www.who.int</w:t>
            </w:r>
            <w:r w:rsidRPr="003E67D8">
              <w:rPr>
                <w:rFonts w:cs="B Mitra" w:hint="cs"/>
                <w:b/>
                <w:bCs/>
                <w:sz w:val="28"/>
                <w:szCs w:val="28"/>
                <w:rtl/>
                <w:lang w:bidi="ar-SA"/>
              </w:rPr>
              <w:t>)</w:t>
            </w:r>
          </w:p>
        </w:tc>
        <w:tc>
          <w:tcPr>
            <w:tcW w:w="6927" w:type="dxa"/>
          </w:tcPr>
          <w:p w14:paraId="11F55B32" w14:textId="77777777" w:rsidR="009E65FC" w:rsidRPr="0095154C" w:rsidRDefault="009E65FC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13836607" w14:textId="77777777" w:rsidR="00051EB5" w:rsidRDefault="00051EB5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55391FE3" w14:textId="77777777" w:rsidR="00596F1C" w:rsidRDefault="00596F1C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515"/>
      </w:tblGrid>
      <w:tr w:rsidR="00596F1C" w:rsidRPr="0095154C" w14:paraId="327E8A3D" w14:textId="77777777" w:rsidTr="00647E70">
        <w:trPr>
          <w:tblHeader/>
        </w:trPr>
        <w:tc>
          <w:tcPr>
            <w:tcW w:w="13515" w:type="dxa"/>
            <w:tcBorders>
              <w:bottom w:val="single" w:sz="4" w:space="0" w:color="auto"/>
            </w:tcBorders>
            <w:shd w:val="clear" w:color="auto" w:fill="C00000"/>
          </w:tcPr>
          <w:p w14:paraId="7048C370" w14:textId="762393C9" w:rsidR="00596F1C" w:rsidRPr="0095154C" w:rsidRDefault="00596F1C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انتظارات از دانشجو</w:t>
            </w:r>
          </w:p>
        </w:tc>
      </w:tr>
      <w:tr w:rsidR="00596F1C" w:rsidRPr="0095154C" w14:paraId="7CC991DB" w14:textId="77777777" w:rsidTr="00647E70">
        <w:trPr>
          <w:tblHeader/>
        </w:trPr>
        <w:tc>
          <w:tcPr>
            <w:tcW w:w="13515" w:type="dxa"/>
          </w:tcPr>
          <w:p w14:paraId="258F129B" w14:textId="18C74D5D" w:rsidR="00D41926" w:rsidRPr="00D41926" w:rsidRDefault="00922CDC" w:rsidP="00D4192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 xml:space="preserve">حضور </w:t>
            </w:r>
            <w:r w:rsidR="00D41926">
              <w:rPr>
                <w:rFonts w:cs="B Mitra" w:hint="cs"/>
                <w:b/>
                <w:bCs/>
                <w:rtl/>
              </w:rPr>
              <w:t>و مشارکت در مباحث کلاس</w:t>
            </w:r>
          </w:p>
        </w:tc>
      </w:tr>
      <w:tr w:rsidR="00596F1C" w:rsidRPr="0095154C" w14:paraId="3D1109EF" w14:textId="77777777" w:rsidTr="00647E70">
        <w:tc>
          <w:tcPr>
            <w:tcW w:w="13515" w:type="dxa"/>
          </w:tcPr>
          <w:p w14:paraId="24D290FD" w14:textId="72D1CD71" w:rsidR="00596F1C" w:rsidRPr="0095154C" w:rsidRDefault="00D41926" w:rsidP="00D41926">
            <w:pPr>
              <w:bidi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2-انجام به موقع تکالیف تعیین شده در کلاس</w:t>
            </w:r>
          </w:p>
        </w:tc>
      </w:tr>
      <w:tr w:rsidR="00596F1C" w:rsidRPr="0095154C" w14:paraId="2517D0C7" w14:textId="77777777" w:rsidTr="00647E70">
        <w:tc>
          <w:tcPr>
            <w:tcW w:w="13515" w:type="dxa"/>
          </w:tcPr>
          <w:p w14:paraId="52370DC3" w14:textId="61A37877" w:rsidR="00596F1C" w:rsidRPr="0095154C" w:rsidRDefault="00D41926" w:rsidP="00D41926">
            <w:pPr>
              <w:bidi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3-ارائه شفاهی تکالیف در کلاس</w:t>
            </w:r>
          </w:p>
        </w:tc>
      </w:tr>
    </w:tbl>
    <w:p w14:paraId="4FDD1A5A" w14:textId="77777777" w:rsidR="00596F1C" w:rsidRDefault="00596F1C" w:rsidP="002C5F0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1B9B5BD1" w14:textId="77777777" w:rsidR="003E67D8" w:rsidRDefault="003E67D8" w:rsidP="003E67D8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321E1B25" w14:textId="77777777" w:rsidR="003E67D8" w:rsidRDefault="003E67D8" w:rsidP="003E67D8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48043973" w14:textId="77777777" w:rsidR="003E67D8" w:rsidRDefault="003E67D8" w:rsidP="003E67D8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p w14:paraId="6948B5FF" w14:textId="77777777" w:rsidR="00647E70" w:rsidRDefault="00647E70" w:rsidP="00647E70">
      <w:pPr>
        <w:bidi/>
        <w:jc w:val="center"/>
        <w:rPr>
          <w:rFonts w:cs="B Mitr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shd w:val="clear" w:color="auto" w:fill="C00000"/>
        <w:tblLook w:val="04A0" w:firstRow="1" w:lastRow="0" w:firstColumn="1" w:lastColumn="0" w:noHBand="0" w:noVBand="1"/>
      </w:tblPr>
      <w:tblGrid>
        <w:gridCol w:w="13515"/>
      </w:tblGrid>
      <w:tr w:rsidR="007A7B59" w14:paraId="36287AC5" w14:textId="77777777" w:rsidTr="00647E70">
        <w:tc>
          <w:tcPr>
            <w:tcW w:w="13515" w:type="dxa"/>
            <w:shd w:val="clear" w:color="auto" w:fill="C00000"/>
          </w:tcPr>
          <w:p w14:paraId="25D34C72" w14:textId="22132A26" w:rsidR="007A7B59" w:rsidRDefault="007A7B59" w:rsidP="002C5F00">
            <w:pPr>
              <w:bidi/>
              <w:jc w:val="center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جلسات درس</w:t>
            </w:r>
          </w:p>
        </w:tc>
      </w:tr>
    </w:tbl>
    <w:p w14:paraId="2229DFBC" w14:textId="77777777" w:rsidR="00541D4F" w:rsidRDefault="00541D4F" w:rsidP="00647E70">
      <w:pPr>
        <w:bidi/>
        <w:rPr>
          <w:rFonts w:cs="B Nazanin"/>
          <w:b/>
          <w:bCs/>
          <w:sz w:val="32"/>
          <w:szCs w:val="32"/>
          <w:rtl/>
          <w:lang w:bidi="fa-IR"/>
        </w:rPr>
      </w:pPr>
    </w:p>
    <w:p w14:paraId="0586996B" w14:textId="77777777" w:rsidR="007A7B59" w:rsidRPr="00647E70" w:rsidRDefault="007A7B59" w:rsidP="00541D4F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>*جلسه اول</w:t>
      </w:r>
    </w:p>
    <w:p w14:paraId="17B840A4" w14:textId="2389DB58" w:rsidR="007A7B59" w:rsidRPr="00647E70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 w:rsidR="00523535">
        <w:rPr>
          <w:rFonts w:cs="B Nazanin"/>
          <w:sz w:val="32"/>
          <w:szCs w:val="32"/>
          <w:lang w:bidi="fa-IR"/>
        </w:rPr>
        <w:t xml:space="preserve"> </w:t>
      </w:r>
      <w:r w:rsidR="00523535"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 xml:space="preserve">دکترمهدی شرفی </w:t>
      </w:r>
    </w:p>
    <w:p w14:paraId="129491D9" w14:textId="7DDD9B7C" w:rsidR="007A7B59" w:rsidRDefault="007A7B59" w:rsidP="00434B7B">
      <w:pPr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 w:rsidR="00523535" w:rsidRPr="00523535">
        <w:rPr>
          <w:rFonts w:ascii="TT40Ct00" w:cs="TT40Ct00"/>
        </w:rPr>
        <w:t xml:space="preserve"> </w:t>
      </w:r>
      <w:r w:rsidR="00523535">
        <w:rPr>
          <w:rFonts w:ascii="TT40Ct00" w:cs="TT40Ct00" w:hint="cs"/>
          <w:rtl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شناخت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ویژگي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هاى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434B7B" w:rsidRPr="00434B7B">
        <w:rPr>
          <w:rFonts w:cs="B Nazanin" w:hint="cs"/>
          <w:sz w:val="32"/>
          <w:szCs w:val="32"/>
          <w:rtl/>
        </w:rPr>
        <w:t>اپیدمیولوژى</w:t>
      </w:r>
      <w:proofErr w:type="spellEnd"/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DC023F">
        <w:rPr>
          <w:rFonts w:cs="B Nazanin" w:hint="cs"/>
          <w:sz w:val="32"/>
          <w:szCs w:val="32"/>
          <w:rtl/>
        </w:rPr>
        <w:t xml:space="preserve"> اختلالات مزمن </w:t>
      </w:r>
      <w:proofErr w:type="spellStart"/>
      <w:r w:rsidR="00DC023F">
        <w:rPr>
          <w:rFonts w:cs="B Nazanin" w:hint="cs"/>
          <w:sz w:val="32"/>
          <w:szCs w:val="32"/>
          <w:rtl/>
        </w:rPr>
        <w:t>نورولوژیک</w:t>
      </w:r>
      <w:proofErr w:type="spellEnd"/>
      <w:r w:rsidR="00DC023F">
        <w:rPr>
          <w:rFonts w:cs="B Nazanin" w:hint="cs"/>
          <w:sz w:val="32"/>
          <w:szCs w:val="32"/>
          <w:rtl/>
        </w:rPr>
        <w:t xml:space="preserve"> 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و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434B7B" w:rsidRPr="00434B7B">
        <w:rPr>
          <w:rFonts w:cs="B Nazanin" w:hint="cs"/>
          <w:sz w:val="32"/>
          <w:szCs w:val="32"/>
          <w:rtl/>
        </w:rPr>
        <w:t>آشنایي</w:t>
      </w:r>
      <w:proofErr w:type="spellEnd"/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434B7B" w:rsidRPr="00434B7B">
        <w:rPr>
          <w:rFonts w:cs="B Nazanin" w:hint="cs"/>
          <w:sz w:val="32"/>
          <w:szCs w:val="32"/>
          <w:rtl/>
        </w:rPr>
        <w:t>با</w:t>
      </w:r>
      <w:proofErr w:type="spellEnd"/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اصطلاحات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رایج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در</w:t>
      </w:r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434B7B" w:rsidRPr="00434B7B">
        <w:rPr>
          <w:rFonts w:cs="B Nazanin" w:hint="cs"/>
          <w:sz w:val="32"/>
          <w:szCs w:val="32"/>
          <w:rtl/>
        </w:rPr>
        <w:t>این</w:t>
      </w:r>
      <w:proofErr w:type="spellEnd"/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434B7B" w:rsidRPr="00434B7B">
        <w:rPr>
          <w:rFonts w:cs="B Nazanin" w:hint="cs"/>
          <w:sz w:val="32"/>
          <w:szCs w:val="32"/>
          <w:rtl/>
        </w:rPr>
        <w:t>بیمارى</w:t>
      </w:r>
      <w:proofErr w:type="spellEnd"/>
      <w:r w:rsidR="00434B7B" w:rsidRPr="00434B7B">
        <w:rPr>
          <w:rFonts w:cs="B Nazanin"/>
          <w:sz w:val="32"/>
          <w:szCs w:val="32"/>
          <w:lang w:bidi="fa-IR"/>
        </w:rPr>
        <w:t xml:space="preserve"> </w:t>
      </w:r>
      <w:r w:rsidR="00434B7B" w:rsidRPr="00434B7B">
        <w:rPr>
          <w:rFonts w:cs="B Nazanin" w:hint="cs"/>
          <w:sz w:val="32"/>
          <w:szCs w:val="32"/>
          <w:rtl/>
        </w:rPr>
        <w:t>ها</w:t>
      </w:r>
    </w:p>
    <w:p w14:paraId="570879AC" w14:textId="2593EDD1" w:rsidR="00B43031" w:rsidRPr="00647E70" w:rsidRDefault="00B43031" w:rsidP="00B43031">
      <w:pPr>
        <w:bidi/>
        <w:rPr>
          <w:rFonts w:cs="B Nazanin"/>
          <w:sz w:val="32"/>
          <w:szCs w:val="32"/>
          <w:rtl/>
          <w:lang w:bidi="fa-IR"/>
        </w:rPr>
      </w:pPr>
      <w:r>
        <w:rPr>
          <w:rtl/>
        </w:rPr>
        <w:t xml:space="preserve">هدف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آشنای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نشجوی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پیدمیولوژی</w:t>
      </w:r>
      <w:proofErr w:type="spellEnd"/>
      <w:r>
        <w:rPr>
          <w:rtl/>
        </w:rPr>
        <w:t xml:space="preserve"> اختلالات </w:t>
      </w:r>
      <w:proofErr w:type="spellStart"/>
      <w:r>
        <w:rPr>
          <w:rtl/>
        </w:rPr>
        <w:t>شایع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ورولوژیک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نوروسایکاتریک</w:t>
      </w:r>
      <w:proofErr w:type="spellEnd"/>
      <w:proofErr w:type="gramEnd"/>
      <w:r>
        <w:rPr>
          <w:rtl/>
        </w:rPr>
        <w:t xml:space="preserve"> است. در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فراگیر</w:t>
      </w:r>
      <w:proofErr w:type="spellEnd"/>
      <w:r>
        <w:rPr>
          <w:rtl/>
        </w:rPr>
        <w:t xml:space="preserve"> ضمن </w:t>
      </w:r>
      <w:proofErr w:type="spellStart"/>
      <w:r>
        <w:rPr>
          <w:rtl/>
        </w:rPr>
        <w:t>بررس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لگوهای</w:t>
      </w:r>
      <w:proofErr w:type="spellEnd"/>
      <w:r>
        <w:rPr>
          <w:rtl/>
        </w:rPr>
        <w:t xml:space="preserve"> بروز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شیوع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بیماری‌های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ظیر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فسردگ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ساسی</w:t>
      </w:r>
      <w:proofErr w:type="spellEnd"/>
      <w:r>
        <w:rPr>
          <w:rtl/>
        </w:rPr>
        <w:t xml:space="preserve">، صرع، </w:t>
      </w:r>
      <w:proofErr w:type="spellStart"/>
      <w:r>
        <w:rPr>
          <w:rtl/>
        </w:rPr>
        <w:t>آلزایمر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پارکینسو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مالتیپل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اسکلروزیس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عوامل خطر، </w:t>
      </w:r>
      <w:proofErr w:type="spellStart"/>
      <w:r>
        <w:rPr>
          <w:rtl/>
        </w:rPr>
        <w:t>تفاوت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وزیعی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گروه‌های</w:t>
      </w:r>
      <w:proofErr w:type="spellEnd"/>
      <w:r>
        <w:rPr>
          <w:rtl/>
        </w:rPr>
        <w:t xml:space="preserve"> مختلف </w:t>
      </w:r>
      <w:proofErr w:type="spellStart"/>
      <w:r>
        <w:rPr>
          <w:rtl/>
        </w:rPr>
        <w:t>جمعیت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و بار</w:t>
      </w:r>
      <w:proofErr w:type="gramEnd"/>
      <w:r>
        <w:rPr>
          <w:rtl/>
        </w:rPr>
        <w:t xml:space="preserve"> </w:t>
      </w:r>
      <w:proofErr w:type="spellStart"/>
      <w:r>
        <w:rPr>
          <w:rtl/>
        </w:rPr>
        <w:t>اجتماعی-اقتصاد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ی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شن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ی‌شود</w:t>
      </w:r>
      <w:proofErr w:type="spellEnd"/>
      <w:r>
        <w:t>.</w:t>
      </w:r>
    </w:p>
    <w:p w14:paraId="68ABE322" w14:textId="346DE64B" w:rsidR="007A7B59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>:</w:t>
      </w:r>
    </w:p>
    <w:p w14:paraId="1456AD24" w14:textId="77777777" w:rsidR="00B43031" w:rsidRDefault="00B43031" w:rsidP="00B43031">
      <w:pPr>
        <w:bidi/>
        <w:rPr>
          <w:rFonts w:cs="B Nazanin"/>
          <w:sz w:val="32"/>
          <w:szCs w:val="32"/>
          <w:rtl/>
          <w:lang w:bidi="fa-IR"/>
        </w:rPr>
      </w:pPr>
    </w:p>
    <w:p w14:paraId="5AF03A6C" w14:textId="77777777" w:rsidR="00B43031" w:rsidRPr="00B43031" w:rsidRDefault="00B43031" w:rsidP="00B43031">
      <w:pPr>
        <w:pStyle w:val="NormalWeb"/>
        <w:bidi/>
      </w:pPr>
      <w:r w:rsidRPr="00B43031">
        <w:rPr>
          <w:rFonts w:hint="cs"/>
          <w:rtl/>
        </w:rPr>
        <w:t>در پایان این جلسه، فراگیر باید بتواند:</w:t>
      </w:r>
    </w:p>
    <w:p w14:paraId="4CFE26E9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lastRenderedPageBreak/>
        <w:t xml:space="preserve">الگوهای اپیدمیولوژیک اختلالات عصبی و </w:t>
      </w:r>
      <w:proofErr w:type="spellStart"/>
      <w:r w:rsidRPr="00B43031">
        <w:rPr>
          <w:rStyle w:val="Strong"/>
          <w:rFonts w:hint="cs"/>
          <w:b w:val="0"/>
          <w:bCs w:val="0"/>
          <w:rtl/>
          <w:lang w:bidi="fa-IR"/>
        </w:rPr>
        <w:t>روان‌شناختی</w:t>
      </w:r>
      <w:proofErr w:type="spellEnd"/>
      <w:r w:rsidRPr="00B43031">
        <w:rPr>
          <w:rFonts w:hint="cs"/>
          <w:rtl/>
          <w:lang w:bidi="fa-IR"/>
        </w:rPr>
        <w:t xml:space="preserve"> (بروز، شیوع و روند تغییرات در طول عمر) را در سطح جهانی و کشوری تبیین کند.</w:t>
      </w:r>
    </w:p>
    <w:p w14:paraId="4D27A524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اختلال افسردگی اساسی (</w:t>
      </w:r>
      <w:r w:rsidRPr="00B43031">
        <w:rPr>
          <w:rStyle w:val="Strong"/>
          <w:rFonts w:hint="cs"/>
          <w:b w:val="0"/>
          <w:bCs w:val="0"/>
          <w:lang w:bidi="fa-IR"/>
        </w:rPr>
        <w:t>MDD</w:t>
      </w:r>
      <w:r w:rsidRPr="00B43031">
        <w:rPr>
          <w:rStyle w:val="Strong"/>
          <w:rFonts w:hint="cs"/>
          <w:b w:val="0"/>
          <w:bCs w:val="0"/>
          <w:rtl/>
          <w:lang w:bidi="fa-IR"/>
        </w:rPr>
        <w:t>)</w:t>
      </w:r>
      <w:r w:rsidRPr="00B43031">
        <w:rPr>
          <w:rFonts w:hint="cs"/>
          <w:rtl/>
          <w:lang w:bidi="fa-IR"/>
        </w:rPr>
        <w:t xml:space="preserve"> را از نظر شیوع در </w:t>
      </w:r>
      <w:proofErr w:type="spellStart"/>
      <w:r w:rsidRPr="00B43031">
        <w:rPr>
          <w:rFonts w:hint="cs"/>
          <w:rtl/>
          <w:lang w:bidi="fa-IR"/>
        </w:rPr>
        <w:t>گروه‌های</w:t>
      </w:r>
      <w:proofErr w:type="spellEnd"/>
      <w:r w:rsidRPr="00B43031">
        <w:rPr>
          <w:rFonts w:hint="cs"/>
          <w:rtl/>
          <w:lang w:bidi="fa-IR"/>
        </w:rPr>
        <w:t xml:space="preserve"> سنی و جنسیتی، و نقش عوامل اجتماعی-اقتصادی در بروز آن تحلیل نماید.</w:t>
      </w:r>
    </w:p>
    <w:p w14:paraId="04F73085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اپیدمیولوژی بیماری صرع</w:t>
      </w:r>
      <w:r w:rsidRPr="00B43031">
        <w:rPr>
          <w:rFonts w:hint="cs"/>
          <w:rtl/>
          <w:lang w:bidi="fa-IR"/>
        </w:rPr>
        <w:t xml:space="preserve"> را از نظر توزیع سنی، عوامل خطر (مانند </w:t>
      </w:r>
      <w:proofErr w:type="spellStart"/>
      <w:r w:rsidRPr="00B43031">
        <w:rPr>
          <w:rFonts w:hint="cs"/>
          <w:rtl/>
          <w:lang w:bidi="fa-IR"/>
        </w:rPr>
        <w:t>آسیب‌های</w:t>
      </w:r>
      <w:proofErr w:type="spellEnd"/>
      <w:r w:rsidRPr="00B43031">
        <w:rPr>
          <w:rFonts w:hint="cs"/>
          <w:rtl/>
          <w:lang w:bidi="fa-IR"/>
        </w:rPr>
        <w:t xml:space="preserve"> مغزی یا ژنتیک) و ارتباط آن با سایر اختلالات شرح دهد.</w:t>
      </w:r>
    </w:p>
    <w:p w14:paraId="1A0D1B03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بیماری آلزایمر</w:t>
      </w:r>
      <w:r w:rsidRPr="00B43031">
        <w:rPr>
          <w:rFonts w:hint="cs"/>
          <w:rtl/>
          <w:lang w:bidi="fa-IR"/>
        </w:rPr>
        <w:t xml:space="preserve"> را از منظر افزایش نرخ بروز با افزایش سن، عوامل خطر (مانند سبک زندگی و ژنتیک) و بار اقتصادی آن بر نظام سلامت تبیین کند.</w:t>
      </w:r>
    </w:p>
    <w:p w14:paraId="03D1FA84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بیماری پارکینسون</w:t>
      </w:r>
      <w:r w:rsidRPr="00B43031">
        <w:rPr>
          <w:rFonts w:hint="cs"/>
          <w:rtl/>
          <w:lang w:bidi="fa-IR"/>
        </w:rPr>
        <w:t xml:space="preserve"> را از نظر الگوهای توزیع جنسیتی، سن ابتلا و عوامل خطر محیطی و شغلی توصیف نماید.</w:t>
      </w:r>
    </w:p>
    <w:p w14:paraId="298444D0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بیماری مالتیپل اسکلروزیس (</w:t>
      </w:r>
      <w:r w:rsidRPr="00B43031">
        <w:rPr>
          <w:rStyle w:val="Strong"/>
          <w:rFonts w:hint="cs"/>
          <w:b w:val="0"/>
          <w:bCs w:val="0"/>
          <w:lang w:bidi="fa-IR"/>
        </w:rPr>
        <w:t>MS</w:t>
      </w:r>
      <w:r w:rsidRPr="00B43031">
        <w:rPr>
          <w:rStyle w:val="Strong"/>
          <w:rFonts w:hint="cs"/>
          <w:b w:val="0"/>
          <w:bCs w:val="0"/>
          <w:rtl/>
          <w:lang w:bidi="fa-IR"/>
        </w:rPr>
        <w:t>)</w:t>
      </w:r>
      <w:r w:rsidRPr="00B43031">
        <w:rPr>
          <w:rFonts w:hint="cs"/>
          <w:rtl/>
          <w:lang w:bidi="fa-IR"/>
        </w:rPr>
        <w:t xml:space="preserve"> را از نظر </w:t>
      </w:r>
      <w:proofErr w:type="spellStart"/>
      <w:r w:rsidRPr="00B43031">
        <w:rPr>
          <w:rFonts w:hint="cs"/>
          <w:rtl/>
          <w:lang w:bidi="fa-IR"/>
        </w:rPr>
        <w:t>تفاوت‌های</w:t>
      </w:r>
      <w:proofErr w:type="spellEnd"/>
      <w:r w:rsidRPr="00B43031">
        <w:rPr>
          <w:rFonts w:hint="cs"/>
          <w:rtl/>
          <w:lang w:bidi="fa-IR"/>
        </w:rPr>
        <w:t xml:space="preserve"> اپیدمیولوژیک در جغرافیای مختلف (مانند شیوع بیشتر در </w:t>
      </w:r>
      <w:proofErr w:type="spellStart"/>
      <w:r w:rsidRPr="00B43031">
        <w:rPr>
          <w:rFonts w:hint="cs"/>
          <w:rtl/>
          <w:lang w:bidi="fa-IR"/>
        </w:rPr>
        <w:t>عرض‌های</w:t>
      </w:r>
      <w:proofErr w:type="spellEnd"/>
      <w:r w:rsidRPr="00B43031">
        <w:rPr>
          <w:rFonts w:hint="cs"/>
          <w:rtl/>
          <w:lang w:bidi="fa-IR"/>
        </w:rPr>
        <w:t xml:space="preserve"> جغرافیایی بالا) و عوامل خطر (مانند ویتامین </w:t>
      </w:r>
      <w:r w:rsidRPr="00B43031">
        <w:rPr>
          <w:rFonts w:hint="cs"/>
          <w:lang w:bidi="fa-IR"/>
        </w:rPr>
        <w:t>D</w:t>
      </w:r>
      <w:r w:rsidRPr="00B43031">
        <w:rPr>
          <w:rFonts w:hint="cs"/>
          <w:rtl/>
          <w:lang w:bidi="fa-IR"/>
        </w:rPr>
        <w:t xml:space="preserve"> و عوامل ایمنی) تحلیل کند.</w:t>
      </w:r>
    </w:p>
    <w:p w14:paraId="5250B581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ارتباط میان اختلالات عصبی و سلامت روان</w:t>
      </w:r>
      <w:r w:rsidRPr="00B43031">
        <w:rPr>
          <w:rFonts w:hint="cs"/>
          <w:rtl/>
          <w:lang w:bidi="fa-IR"/>
        </w:rPr>
        <w:t xml:space="preserve"> (</w:t>
      </w:r>
      <w:r w:rsidRPr="00B43031">
        <w:rPr>
          <w:rFonts w:hint="cs"/>
          <w:lang w:bidi="fa-IR"/>
        </w:rPr>
        <w:t>Neuropsychiatric overlap</w:t>
      </w:r>
      <w:r w:rsidRPr="00B43031">
        <w:rPr>
          <w:rFonts w:hint="cs"/>
          <w:rtl/>
          <w:lang w:bidi="fa-IR"/>
        </w:rPr>
        <w:t>) را از منظر اپیدمیولوژیک توضیح دهد.</w:t>
      </w:r>
    </w:p>
    <w:p w14:paraId="7D4FFCD0" w14:textId="7FC2A5CA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عوامل خطر مشترک</w:t>
      </w:r>
      <w:r w:rsidRPr="00B43031">
        <w:rPr>
          <w:rFonts w:hint="cs"/>
          <w:rtl/>
          <w:lang w:bidi="fa-IR"/>
        </w:rPr>
        <w:t xml:space="preserve"> (مانند سبک زندگی، محیط و عوامل ژنتیکی) در مجموع</w:t>
      </w:r>
      <w:r>
        <w:rPr>
          <w:rFonts w:hint="cs"/>
          <w:rtl/>
          <w:lang w:bidi="fa-IR"/>
        </w:rPr>
        <w:t>ه</w:t>
      </w:r>
      <w:r w:rsidRPr="00B43031">
        <w:rPr>
          <w:rFonts w:hint="cs"/>
          <w:rtl/>
          <w:lang w:bidi="fa-IR"/>
        </w:rPr>
        <w:t xml:space="preserve"> این </w:t>
      </w:r>
      <w:proofErr w:type="spellStart"/>
      <w:r w:rsidRPr="00B43031">
        <w:rPr>
          <w:rFonts w:hint="cs"/>
          <w:rtl/>
          <w:lang w:bidi="fa-IR"/>
        </w:rPr>
        <w:t>بیماری‌ها</w:t>
      </w:r>
      <w:proofErr w:type="spellEnd"/>
      <w:r w:rsidRPr="00B43031">
        <w:rPr>
          <w:rFonts w:hint="cs"/>
          <w:rtl/>
          <w:lang w:bidi="fa-IR"/>
        </w:rPr>
        <w:t xml:space="preserve"> را شناسایی و </w:t>
      </w:r>
      <w:proofErr w:type="spellStart"/>
      <w:r w:rsidRPr="00B43031">
        <w:rPr>
          <w:rFonts w:hint="cs"/>
          <w:rtl/>
          <w:lang w:bidi="fa-IR"/>
        </w:rPr>
        <w:t>دسته‌بندی</w:t>
      </w:r>
      <w:proofErr w:type="spellEnd"/>
      <w:r w:rsidRPr="00B43031">
        <w:rPr>
          <w:rFonts w:hint="cs"/>
          <w:rtl/>
          <w:lang w:bidi="fa-IR"/>
        </w:rPr>
        <w:t xml:space="preserve"> کند.</w:t>
      </w:r>
    </w:p>
    <w:p w14:paraId="00A2A76F" w14:textId="77777777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بار بیماری (</w:t>
      </w:r>
      <w:r w:rsidRPr="00B43031">
        <w:rPr>
          <w:rStyle w:val="Strong"/>
          <w:rFonts w:hint="cs"/>
          <w:b w:val="0"/>
          <w:bCs w:val="0"/>
          <w:lang w:bidi="fa-IR"/>
        </w:rPr>
        <w:t>Burden of Disease</w:t>
      </w:r>
      <w:r w:rsidRPr="00B43031">
        <w:rPr>
          <w:rStyle w:val="Strong"/>
          <w:rFonts w:hint="cs"/>
          <w:b w:val="0"/>
          <w:bCs w:val="0"/>
          <w:rtl/>
          <w:lang w:bidi="fa-IR"/>
        </w:rPr>
        <w:t>)</w:t>
      </w:r>
      <w:r w:rsidRPr="00B43031">
        <w:rPr>
          <w:rFonts w:hint="cs"/>
          <w:rtl/>
          <w:lang w:bidi="fa-IR"/>
        </w:rPr>
        <w:t xml:space="preserve"> این اختلالات را از نظر </w:t>
      </w:r>
      <w:proofErr w:type="spellStart"/>
      <w:r w:rsidRPr="00B43031">
        <w:rPr>
          <w:rFonts w:hint="cs"/>
          <w:rtl/>
          <w:lang w:bidi="fa-IR"/>
        </w:rPr>
        <w:t>سال‌های</w:t>
      </w:r>
      <w:proofErr w:type="spellEnd"/>
      <w:r w:rsidRPr="00B43031">
        <w:rPr>
          <w:rFonts w:hint="cs"/>
          <w:rtl/>
          <w:lang w:bidi="fa-IR"/>
        </w:rPr>
        <w:t xml:space="preserve"> از دست رفته عمر با ناتوانی (</w:t>
      </w:r>
      <w:r w:rsidRPr="00B43031">
        <w:rPr>
          <w:rFonts w:hint="cs"/>
          <w:lang w:bidi="fa-IR"/>
        </w:rPr>
        <w:t>DALYs</w:t>
      </w:r>
      <w:r w:rsidRPr="00B43031">
        <w:rPr>
          <w:rFonts w:hint="cs"/>
          <w:rtl/>
          <w:lang w:bidi="fa-IR"/>
        </w:rPr>
        <w:t>) در سطح فردی و اجتماعی تحلیل نماید.</w:t>
      </w:r>
    </w:p>
    <w:p w14:paraId="7AFE0824" w14:textId="41445F2F" w:rsidR="00B43031" w:rsidRPr="00B43031" w:rsidRDefault="00B43031" w:rsidP="00B43031">
      <w:pPr>
        <w:numPr>
          <w:ilvl w:val="0"/>
          <w:numId w:val="23"/>
        </w:numPr>
        <w:bidi/>
        <w:spacing w:before="100" w:beforeAutospacing="1" w:after="100" w:afterAutospacing="1"/>
        <w:rPr>
          <w:rFonts w:hint="cs"/>
          <w:rtl/>
          <w:lang w:bidi="fa-IR"/>
        </w:rPr>
      </w:pPr>
      <w:r w:rsidRPr="00B43031">
        <w:rPr>
          <w:rStyle w:val="Strong"/>
          <w:rFonts w:hint="cs"/>
          <w:b w:val="0"/>
          <w:bCs w:val="0"/>
          <w:rtl/>
          <w:lang w:bidi="fa-IR"/>
        </w:rPr>
        <w:t>اهمیت مداخلات پیشگیرانه، تشخیص زودهنگام و مدیریت اجتماعی</w:t>
      </w:r>
      <w:r w:rsidRPr="00B43031">
        <w:rPr>
          <w:rFonts w:hint="cs"/>
          <w:rtl/>
          <w:lang w:bidi="fa-IR"/>
        </w:rPr>
        <w:t xml:space="preserve"> را در کاهش </w:t>
      </w:r>
      <w:r>
        <w:rPr>
          <w:rFonts w:hint="cs"/>
          <w:rtl/>
          <w:lang w:bidi="fa-IR"/>
        </w:rPr>
        <w:t xml:space="preserve">عوارض </w:t>
      </w:r>
      <w:r w:rsidRPr="00B43031">
        <w:rPr>
          <w:rFonts w:hint="cs"/>
          <w:rtl/>
          <w:lang w:bidi="fa-IR"/>
        </w:rPr>
        <w:t>و بهبود کیفیت زندگی بیماران بیان کند.</w:t>
      </w:r>
    </w:p>
    <w:p w14:paraId="2C10E378" w14:textId="77777777" w:rsidR="00B43031" w:rsidRDefault="00B43031" w:rsidP="00B43031">
      <w:pPr>
        <w:bidi/>
        <w:rPr>
          <w:rFonts w:cs="B Nazanin"/>
          <w:sz w:val="32"/>
          <w:szCs w:val="32"/>
          <w:rtl/>
          <w:lang w:bidi="fa-IR"/>
        </w:rPr>
      </w:pPr>
    </w:p>
    <w:p w14:paraId="3738DE5A" w14:textId="77777777" w:rsidR="00B43031" w:rsidRPr="00647E70" w:rsidRDefault="00B43031" w:rsidP="00B43031">
      <w:pPr>
        <w:bidi/>
        <w:rPr>
          <w:rFonts w:cs="B Nazanin"/>
          <w:sz w:val="32"/>
          <w:szCs w:val="32"/>
          <w:rtl/>
          <w:lang w:bidi="fa-IR"/>
        </w:rPr>
      </w:pPr>
    </w:p>
    <w:p w14:paraId="339DE3F2" w14:textId="001FE881" w:rsidR="007A7B59" w:rsidRPr="00647E70" w:rsidRDefault="007A7B59" w:rsidP="00DC023F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523535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4B3E9354" w14:textId="339C4305" w:rsidR="007A7B59" w:rsidRPr="00647E70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523535">
        <w:rPr>
          <w:rFonts w:cs="B Nazanin" w:hint="cs"/>
          <w:sz w:val="32"/>
          <w:szCs w:val="32"/>
          <w:rtl/>
          <w:lang w:bidi="fa-IR"/>
        </w:rPr>
        <w:t xml:space="preserve"> سخنرانی</w:t>
      </w:r>
      <w:r w:rsidR="009D66D7">
        <w:rPr>
          <w:rFonts w:cs="B Nazanin" w:hint="cs"/>
          <w:sz w:val="32"/>
          <w:szCs w:val="32"/>
          <w:rtl/>
          <w:lang w:bidi="fa-IR"/>
        </w:rPr>
        <w:t>، پرسش و پاسخ</w:t>
      </w:r>
    </w:p>
    <w:p w14:paraId="3AA6E43E" w14:textId="53AF31CE" w:rsidR="007A7B59" w:rsidRPr="00647E70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523535">
        <w:rPr>
          <w:rFonts w:cs="B Nazanin" w:hint="cs"/>
          <w:sz w:val="32"/>
          <w:szCs w:val="32"/>
          <w:rtl/>
          <w:lang w:bidi="fa-IR"/>
        </w:rPr>
        <w:t xml:space="preserve"> لب تاب</w:t>
      </w:r>
      <w:r w:rsidR="009D66D7">
        <w:rPr>
          <w:rFonts w:cs="B Nazanin" w:hint="cs"/>
          <w:sz w:val="32"/>
          <w:szCs w:val="32"/>
          <w:rtl/>
          <w:lang w:bidi="fa-IR"/>
        </w:rPr>
        <w:t>، پاورپوینت، وایت بورد</w:t>
      </w:r>
    </w:p>
    <w:p w14:paraId="437E0460" w14:textId="575160D8" w:rsidR="008C7A4E" w:rsidRPr="00647E70" w:rsidRDefault="007A7B59" w:rsidP="00647E70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523535">
        <w:rPr>
          <w:rFonts w:cs="B Mitra" w:hint="cs"/>
          <w:sz w:val="32"/>
          <w:szCs w:val="32"/>
          <w:rtl/>
          <w:lang w:bidi="fa-IR"/>
        </w:rPr>
        <w:t xml:space="preserve"> 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2A0740B2" w14:textId="28DCD98E" w:rsidR="007A7B59" w:rsidRPr="00647E70" w:rsidRDefault="007A7B59" w:rsidP="00647E70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>*جلسه دوم</w:t>
      </w:r>
    </w:p>
    <w:p w14:paraId="7349A455" w14:textId="106B32C3" w:rsidR="007A7B59" w:rsidRPr="00647E70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 w:rsidR="00523535"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6B324F81" w14:textId="1635A258" w:rsidR="007A7B59" w:rsidRPr="00647E70" w:rsidRDefault="007A7B59" w:rsidP="00434B7B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 w:rsidR="00161554">
        <w:rPr>
          <w:rFonts w:cs="B Nazanin" w:hint="cs"/>
          <w:sz w:val="32"/>
          <w:szCs w:val="32"/>
          <w:rtl/>
          <w:lang w:bidi="fa-IR"/>
        </w:rPr>
        <w:t xml:space="preserve"> </w:t>
      </w:r>
    </w:p>
    <w:p w14:paraId="0421072C" w14:textId="713B68F9" w:rsidR="007A7B59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:</w:t>
      </w:r>
      <w:r w:rsidR="00E8325F">
        <w:rPr>
          <w:rFonts w:cs="B Nazanin" w:hint="cs"/>
          <w:sz w:val="32"/>
          <w:szCs w:val="32"/>
          <w:rtl/>
          <w:lang w:bidi="fa-IR"/>
        </w:rPr>
        <w:t>آشنایی</w:t>
      </w:r>
      <w:proofErr w:type="spellEnd"/>
      <w:r w:rsidR="00E8325F">
        <w:rPr>
          <w:rFonts w:cs="B Nazanin" w:hint="cs"/>
          <w:sz w:val="32"/>
          <w:szCs w:val="32"/>
          <w:rtl/>
          <w:lang w:bidi="fa-IR"/>
        </w:rPr>
        <w:t xml:space="preserve"> با </w:t>
      </w:r>
      <w:r w:rsidR="00E8325F" w:rsidRPr="00E8325F">
        <w:rPr>
          <w:rFonts w:cs="B Nazanin"/>
          <w:sz w:val="32"/>
          <w:szCs w:val="32"/>
          <w:rtl/>
          <w:lang w:bidi="fa-IR"/>
        </w:rPr>
        <w:t>سرطان ر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</w:t>
      </w:r>
      <w:r w:rsidR="00E8325F" w:rsidRPr="00E8325F">
        <w:rPr>
          <w:rFonts w:cs="B Nazanin" w:hint="eastAsia"/>
          <w:sz w:val="32"/>
          <w:szCs w:val="32"/>
          <w:rtl/>
          <w:lang w:bidi="fa-IR"/>
        </w:rPr>
        <w:t>ه،</w:t>
      </w:r>
      <w:r w:rsidR="00E8325F" w:rsidRPr="00E8325F">
        <w:rPr>
          <w:rFonts w:cs="B Nazanin"/>
          <w:sz w:val="32"/>
          <w:szCs w:val="32"/>
          <w:rtl/>
          <w:lang w:bidi="fa-IR"/>
        </w:rPr>
        <w:t xml:space="preserve"> آسم، آلرژ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</w:t>
      </w:r>
      <w:r w:rsidR="00E8325F" w:rsidRPr="00E8325F">
        <w:rPr>
          <w:rFonts w:cs="B Nazanin" w:hint="eastAsia"/>
          <w:sz w:val="32"/>
          <w:szCs w:val="32"/>
          <w:rtl/>
          <w:lang w:bidi="fa-IR"/>
        </w:rPr>
        <w:t>،</w:t>
      </w:r>
      <w:r w:rsidR="00E8325F"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="00E8325F" w:rsidRPr="00E8325F">
        <w:rPr>
          <w:rFonts w:cs="B Nazanin"/>
          <w:sz w:val="32"/>
          <w:szCs w:val="32"/>
          <w:rtl/>
          <w:lang w:bidi="fa-IR"/>
        </w:rPr>
        <w:t>ب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</w:t>
      </w:r>
      <w:r w:rsidR="00E8325F"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‌</w:t>
      </w:r>
      <w:r w:rsidR="00E8325F" w:rsidRPr="00E8325F">
        <w:rPr>
          <w:rFonts w:cs="B Nazanin" w:hint="eastAsia"/>
          <w:sz w:val="32"/>
          <w:szCs w:val="32"/>
          <w:rtl/>
          <w:lang w:bidi="fa-IR"/>
        </w:rPr>
        <w:t>ها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="00E8325F" w:rsidRPr="00E8325F">
        <w:rPr>
          <w:rFonts w:cs="B Nazanin"/>
          <w:sz w:val="32"/>
          <w:szCs w:val="32"/>
          <w:rtl/>
          <w:lang w:bidi="fa-IR"/>
        </w:rPr>
        <w:t xml:space="preserve"> قلب</w:t>
      </w:r>
      <w:r w:rsidR="00E8325F" w:rsidRPr="00E8325F">
        <w:rPr>
          <w:rFonts w:cs="B Nazanin" w:hint="cs"/>
          <w:sz w:val="32"/>
          <w:szCs w:val="32"/>
          <w:rtl/>
          <w:lang w:bidi="fa-IR"/>
        </w:rPr>
        <w:t>ی</w:t>
      </w:r>
      <w:r w:rsidR="00E8325F" w:rsidRPr="00E8325F">
        <w:rPr>
          <w:rFonts w:cs="B Nazanin"/>
          <w:sz w:val="32"/>
          <w:szCs w:val="32"/>
          <w:rtl/>
          <w:lang w:bidi="fa-IR"/>
        </w:rPr>
        <w:t xml:space="preserve"> و فشار خون</w:t>
      </w:r>
    </w:p>
    <w:p w14:paraId="047C7D70" w14:textId="77777777" w:rsidR="00E8325F" w:rsidRPr="00E8325F" w:rsidRDefault="00E8325F" w:rsidP="00E8325F">
      <w:pPr>
        <w:rPr>
          <w:rFonts w:cs="B Nazanin"/>
          <w:sz w:val="32"/>
          <w:szCs w:val="32"/>
          <w:rtl/>
          <w:lang w:bidi="fa-IR"/>
        </w:rPr>
      </w:pPr>
    </w:p>
    <w:p w14:paraId="36E4DE92" w14:textId="77777777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 w:rsidRPr="00E8325F">
        <w:rPr>
          <w:rFonts w:cs="B Nazanin" w:hint="eastAsia"/>
          <w:sz w:val="32"/>
          <w:szCs w:val="32"/>
          <w:rtl/>
          <w:lang w:bidi="fa-IR"/>
        </w:rPr>
        <w:t>در</w:t>
      </w:r>
      <w:r w:rsidRPr="00E8325F">
        <w:rPr>
          <w:rFonts w:cs="B Nazanin"/>
          <w:sz w:val="32"/>
          <w:szCs w:val="32"/>
          <w:rtl/>
          <w:lang w:bidi="fa-IR"/>
        </w:rPr>
        <w:t xml:space="preserve"> پ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ان</w:t>
      </w:r>
      <w:r w:rsidRPr="00E8325F">
        <w:rPr>
          <w:rFonts w:cs="B Nazanin"/>
          <w:sz w:val="32"/>
          <w:szCs w:val="32"/>
          <w:rtl/>
          <w:lang w:bidi="fa-IR"/>
        </w:rPr>
        <w:t xml:space="preserve">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ر</w:t>
      </w:r>
      <w:r w:rsidRPr="00E8325F">
        <w:rPr>
          <w:rFonts w:cs="B Nazanin"/>
          <w:sz w:val="32"/>
          <w:szCs w:val="32"/>
          <w:rtl/>
          <w:lang w:bidi="fa-IR"/>
        </w:rPr>
        <w:t xml:space="preserve"> ب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د</w:t>
      </w:r>
      <w:r w:rsidRPr="00E8325F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E8325F">
        <w:rPr>
          <w:rFonts w:cs="B Nazanin"/>
          <w:sz w:val="32"/>
          <w:szCs w:val="32"/>
          <w:lang w:bidi="fa-IR"/>
        </w:rPr>
        <w:t>:</w:t>
      </w:r>
    </w:p>
    <w:p w14:paraId="053B5950" w14:textId="77777777" w:rsidR="00E8325F" w:rsidRPr="00E8325F" w:rsidRDefault="00E8325F" w:rsidP="00E8325F">
      <w:pPr>
        <w:rPr>
          <w:rFonts w:cs="B Nazanin"/>
          <w:sz w:val="32"/>
          <w:szCs w:val="32"/>
          <w:rtl/>
          <w:lang w:bidi="fa-IR"/>
        </w:rPr>
      </w:pPr>
    </w:p>
    <w:p w14:paraId="50DE1679" w14:textId="77777777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 w:rsidRPr="00E8325F">
        <w:rPr>
          <w:rFonts w:cs="B Nazanin"/>
          <w:sz w:val="32"/>
          <w:szCs w:val="32"/>
          <w:rtl/>
          <w:lang w:bidi="fa-IR"/>
        </w:rPr>
        <w:t>1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اپ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دم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ولوژ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سرطان ر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ه،</w:t>
      </w:r>
      <w:r w:rsidRPr="00E8325F">
        <w:rPr>
          <w:rFonts w:cs="B Nazanin"/>
          <w:sz w:val="32"/>
          <w:szCs w:val="32"/>
          <w:rtl/>
          <w:lang w:bidi="fa-IR"/>
        </w:rPr>
        <w:t xml:space="preserve"> آسم، آلرژ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،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‌</w:t>
      </w:r>
      <w:r w:rsidRPr="00E8325F">
        <w:rPr>
          <w:rFonts w:cs="B Nazanin" w:hint="eastAsia"/>
          <w:sz w:val="32"/>
          <w:szCs w:val="32"/>
          <w:rtl/>
          <w:lang w:bidi="fa-IR"/>
        </w:rPr>
        <w:t>ه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قل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و فشار خون بالا را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ه‌صورت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کل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توض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ح</w:t>
      </w:r>
      <w:r w:rsidRPr="00E8325F">
        <w:rPr>
          <w:rFonts w:cs="B Nazanin"/>
          <w:sz w:val="32"/>
          <w:szCs w:val="32"/>
          <w:rtl/>
          <w:lang w:bidi="fa-IR"/>
        </w:rPr>
        <w:t xml:space="preserve"> ده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7310F393" w14:textId="77777777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 w:rsidRPr="00E8325F">
        <w:rPr>
          <w:rFonts w:cs="B Nazanin"/>
          <w:sz w:val="32"/>
          <w:szCs w:val="32"/>
          <w:rtl/>
          <w:lang w:bidi="fa-IR"/>
        </w:rPr>
        <w:t>2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عوامل خطر اصل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‌</w:t>
      </w:r>
      <w:r w:rsidRPr="00E8325F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را نام ببر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6C5D4383" w14:textId="77777777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 w:rsidRPr="00E8325F">
        <w:rPr>
          <w:rFonts w:cs="B Nazanin"/>
          <w:sz w:val="32"/>
          <w:szCs w:val="32"/>
          <w:rtl/>
          <w:lang w:bidi="fa-IR"/>
        </w:rPr>
        <w:t>3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نقش عوامل مح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ط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،</w:t>
      </w:r>
      <w:r w:rsidRPr="00E8325F">
        <w:rPr>
          <w:rFonts w:cs="B Nazanin"/>
          <w:sz w:val="32"/>
          <w:szCs w:val="32"/>
          <w:rtl/>
          <w:lang w:bidi="fa-IR"/>
        </w:rPr>
        <w:t xml:space="preserve"> رفتار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و ژنت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ک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را در بروز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‌</w:t>
      </w:r>
      <w:r w:rsidRPr="00E8325F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ان</w:t>
      </w:r>
      <w:r w:rsidRPr="00E8325F">
        <w:rPr>
          <w:rFonts w:cs="B Nazanin"/>
          <w:sz w:val="32"/>
          <w:szCs w:val="32"/>
          <w:rtl/>
          <w:lang w:bidi="fa-IR"/>
        </w:rPr>
        <w:t xml:space="preserve"> کن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50F3F532" w14:textId="77777777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 w:rsidRPr="00E8325F">
        <w:rPr>
          <w:rFonts w:cs="B Nazanin"/>
          <w:sz w:val="32"/>
          <w:szCs w:val="32"/>
          <w:rtl/>
          <w:lang w:bidi="fa-IR"/>
        </w:rPr>
        <w:t>4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اهم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ت</w:t>
      </w:r>
      <w:r w:rsidRPr="00E8325F">
        <w:rPr>
          <w:rFonts w:cs="B Nazanin"/>
          <w:sz w:val="32"/>
          <w:szCs w:val="32"/>
          <w:rtl/>
          <w:lang w:bidi="fa-IR"/>
        </w:rPr>
        <w:t xml:space="preserve"> پ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شگ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ر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،</w:t>
      </w:r>
      <w:r w:rsidRPr="00E8325F">
        <w:rPr>
          <w:rFonts w:cs="B Nazanin"/>
          <w:sz w:val="32"/>
          <w:szCs w:val="32"/>
          <w:rtl/>
          <w:lang w:bidi="fa-IR"/>
        </w:rPr>
        <w:t xml:space="preserve"> غربالگر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و تشخ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ص</w:t>
      </w:r>
      <w:r w:rsidRPr="00E8325F">
        <w:rPr>
          <w:rFonts w:cs="B Nazanin"/>
          <w:sz w:val="32"/>
          <w:szCs w:val="32"/>
          <w:rtl/>
          <w:lang w:bidi="fa-IR"/>
        </w:rPr>
        <w:t xml:space="preserve"> زودرس را در کاهش بار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‌</w:t>
      </w:r>
      <w:r w:rsidRPr="00E8325F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توض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ح</w:t>
      </w:r>
      <w:r w:rsidRPr="00E8325F">
        <w:rPr>
          <w:rFonts w:cs="B Nazanin"/>
          <w:sz w:val="32"/>
          <w:szCs w:val="32"/>
          <w:rtl/>
          <w:lang w:bidi="fa-IR"/>
        </w:rPr>
        <w:t xml:space="preserve"> ده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6D54C860" w14:textId="1D41B738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۵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پ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امده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فرد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،</w:t>
      </w:r>
      <w:r w:rsidRPr="00E8325F">
        <w:rPr>
          <w:rFonts w:cs="B Nazanin"/>
          <w:sz w:val="32"/>
          <w:szCs w:val="32"/>
          <w:rtl/>
          <w:lang w:bidi="fa-IR"/>
        </w:rPr>
        <w:t xml:space="preserve"> خانوادگ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و اجتماع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‌</w:t>
      </w:r>
      <w:r w:rsidRPr="00E8325F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را 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ان</w:t>
      </w:r>
      <w:r w:rsidRPr="00E8325F">
        <w:rPr>
          <w:rFonts w:cs="B Nazanin"/>
          <w:sz w:val="32"/>
          <w:szCs w:val="32"/>
          <w:rtl/>
          <w:lang w:bidi="fa-IR"/>
        </w:rPr>
        <w:t xml:space="preserve"> کن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2CA007FF" w14:textId="287BB2C9" w:rsidR="00E8325F" w:rsidRPr="00E8325F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lastRenderedPageBreak/>
        <w:t>۶</w:t>
      </w:r>
      <w:r w:rsidRPr="00E8325F">
        <w:rPr>
          <w:rFonts w:cs="B Nazanin"/>
          <w:sz w:val="32"/>
          <w:szCs w:val="32"/>
          <w:lang w:bidi="fa-IR"/>
        </w:rPr>
        <w:t xml:space="preserve">. </w:t>
      </w:r>
      <w:r w:rsidRPr="00E8325F">
        <w:rPr>
          <w:rFonts w:cs="B Nazanin"/>
          <w:sz w:val="32"/>
          <w:szCs w:val="32"/>
          <w:rtl/>
          <w:lang w:bidi="fa-IR"/>
        </w:rPr>
        <w:t>مفاه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</w:t>
      </w:r>
      <w:r w:rsidRPr="00E8325F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8325F">
        <w:rPr>
          <w:rFonts w:cs="B Nazanin"/>
          <w:sz w:val="32"/>
          <w:szCs w:val="32"/>
          <w:rtl/>
          <w:lang w:bidi="fa-IR"/>
        </w:rPr>
        <w:t>پ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ه‌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8325F">
        <w:rPr>
          <w:rFonts w:cs="B Nazanin"/>
          <w:sz w:val="32"/>
          <w:szCs w:val="32"/>
          <w:rtl/>
          <w:lang w:bidi="fa-IR"/>
        </w:rPr>
        <w:t xml:space="preserve"> مربوط به بروز، ش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وع</w:t>
      </w:r>
      <w:r w:rsidRPr="00E8325F">
        <w:rPr>
          <w:rFonts w:cs="B Nazanin"/>
          <w:sz w:val="32"/>
          <w:szCs w:val="32"/>
          <w:rtl/>
          <w:lang w:bidi="fa-IR"/>
        </w:rPr>
        <w:t xml:space="preserve"> و بار ب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مار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/>
          <w:sz w:val="32"/>
          <w:szCs w:val="32"/>
          <w:rtl/>
          <w:lang w:bidi="fa-IR"/>
        </w:rPr>
        <w:t xml:space="preserve"> را در مورد ا</w:t>
      </w:r>
      <w:r w:rsidRPr="00E8325F">
        <w:rPr>
          <w:rFonts w:cs="B Nazanin" w:hint="cs"/>
          <w:sz w:val="32"/>
          <w:szCs w:val="32"/>
          <w:rtl/>
          <w:lang w:bidi="fa-IR"/>
        </w:rPr>
        <w:t>ی</w:t>
      </w:r>
      <w:r w:rsidRPr="00E8325F">
        <w:rPr>
          <w:rFonts w:cs="B Nazanin" w:hint="eastAsia"/>
          <w:sz w:val="32"/>
          <w:szCs w:val="32"/>
          <w:rtl/>
          <w:lang w:bidi="fa-IR"/>
        </w:rPr>
        <w:t>ن</w:t>
      </w:r>
      <w:r w:rsidRPr="00E8325F">
        <w:rPr>
          <w:rFonts w:cs="B Nazanin"/>
          <w:sz w:val="32"/>
          <w:szCs w:val="32"/>
          <w:rtl/>
          <w:lang w:bidi="fa-IR"/>
        </w:rPr>
        <w:t xml:space="preserve"> اختلالات به کار ببرد</w:t>
      </w:r>
      <w:r w:rsidRPr="00E8325F">
        <w:rPr>
          <w:rFonts w:cs="B Nazanin"/>
          <w:sz w:val="32"/>
          <w:szCs w:val="32"/>
          <w:lang w:bidi="fa-IR"/>
        </w:rPr>
        <w:t xml:space="preserve">.  </w:t>
      </w:r>
    </w:p>
    <w:p w14:paraId="44F70CEA" w14:textId="77777777" w:rsidR="00E8325F" w:rsidRPr="00647E70" w:rsidRDefault="00E8325F" w:rsidP="00E8325F">
      <w:pPr>
        <w:bidi/>
        <w:rPr>
          <w:rFonts w:cs="B Nazanin"/>
          <w:sz w:val="32"/>
          <w:szCs w:val="32"/>
          <w:rtl/>
          <w:lang w:bidi="fa-IR"/>
        </w:rPr>
      </w:pPr>
    </w:p>
    <w:p w14:paraId="6850BF43" w14:textId="77777777" w:rsidR="007A7B59" w:rsidRPr="00647E70" w:rsidRDefault="007A7B59" w:rsidP="00647E70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1C5FEC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7CC65304" w14:textId="0037C8E2" w:rsidR="007A7B59" w:rsidRPr="00647E70" w:rsidRDefault="007A7B59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5F6BACF3" w14:textId="46930ABD" w:rsidR="007A7B59" w:rsidRPr="00647E70" w:rsidRDefault="007A7B59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6536C830" w14:textId="64BDCE22" w:rsidR="00161554" w:rsidRPr="00D41926" w:rsidRDefault="007A7B59" w:rsidP="00D41926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 w:rsidRPr="00D41926">
        <w:rPr>
          <w:rFonts w:cs="B Mitra" w:hint="cs"/>
          <w:sz w:val="32"/>
          <w:szCs w:val="32"/>
          <w:rtl/>
          <w:lang w:bidi="fa-IR"/>
        </w:rPr>
        <w:t xml:space="preserve"> ندارد</w:t>
      </w:r>
    </w:p>
    <w:p w14:paraId="06EC5E56" w14:textId="185557B2" w:rsidR="00161554" w:rsidRPr="00647E70" w:rsidRDefault="00161554" w:rsidP="00161554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سوم </w:t>
      </w:r>
    </w:p>
    <w:p w14:paraId="34EBC7A9" w14:textId="0A8F3AA9" w:rsidR="00161554" w:rsidRPr="00647E70" w:rsidRDefault="00161554" w:rsidP="00161554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519B6396" w14:textId="162C140A" w:rsidR="00BB59D5" w:rsidRDefault="00161554" w:rsidP="00BB59D5">
      <w:pPr>
        <w:tabs>
          <w:tab w:val="left" w:pos="7140"/>
        </w:tabs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062DAF" w:rsidRPr="00062DAF">
        <w:rPr>
          <w:rFonts w:cs="B Nazanin"/>
          <w:sz w:val="32"/>
          <w:szCs w:val="32"/>
          <w:rtl/>
          <w:lang w:bidi="fa-IR"/>
        </w:rPr>
        <w:t>اپ</w:t>
      </w:r>
      <w:r w:rsidR="00062DAF" w:rsidRPr="00062DAF">
        <w:rPr>
          <w:rFonts w:cs="B Nazanin" w:hint="cs"/>
          <w:sz w:val="32"/>
          <w:szCs w:val="32"/>
          <w:rtl/>
          <w:lang w:bidi="fa-IR"/>
        </w:rPr>
        <w:t>ی</w:t>
      </w:r>
      <w:r w:rsidR="00062DAF" w:rsidRPr="00062DAF">
        <w:rPr>
          <w:rFonts w:cs="B Nazanin" w:hint="eastAsia"/>
          <w:sz w:val="32"/>
          <w:szCs w:val="32"/>
          <w:rtl/>
          <w:lang w:bidi="fa-IR"/>
        </w:rPr>
        <w:t>دم</w:t>
      </w:r>
      <w:r w:rsidR="00062DAF" w:rsidRPr="00062DAF">
        <w:rPr>
          <w:rFonts w:cs="B Nazanin" w:hint="cs"/>
          <w:sz w:val="32"/>
          <w:szCs w:val="32"/>
          <w:rtl/>
          <w:lang w:bidi="fa-IR"/>
        </w:rPr>
        <w:t>ی</w:t>
      </w:r>
      <w:r w:rsidR="00062DAF" w:rsidRPr="00062DAF">
        <w:rPr>
          <w:rFonts w:cs="B Nazanin" w:hint="eastAsia"/>
          <w:sz w:val="32"/>
          <w:szCs w:val="32"/>
          <w:rtl/>
          <w:lang w:bidi="fa-IR"/>
        </w:rPr>
        <w:t>ولوژ</w:t>
      </w:r>
      <w:r w:rsidR="00062DAF" w:rsidRPr="00062DAF">
        <w:rPr>
          <w:rFonts w:cs="B Nazanin" w:hint="cs"/>
          <w:sz w:val="32"/>
          <w:szCs w:val="32"/>
          <w:rtl/>
          <w:lang w:bidi="fa-IR"/>
        </w:rPr>
        <w:t>ی</w:t>
      </w:r>
      <w:r w:rsidR="00062DAF" w:rsidRPr="00062DAF">
        <w:rPr>
          <w:rFonts w:cs="B Nazanin"/>
          <w:sz w:val="32"/>
          <w:szCs w:val="32"/>
          <w:rtl/>
          <w:lang w:bidi="fa-IR"/>
        </w:rPr>
        <w:t xml:space="preserve"> افسردگ</w:t>
      </w:r>
      <w:r w:rsidR="00062DAF" w:rsidRPr="00062DAF">
        <w:rPr>
          <w:rFonts w:cs="B Nazanin" w:hint="cs"/>
          <w:sz w:val="32"/>
          <w:szCs w:val="32"/>
          <w:rtl/>
          <w:lang w:bidi="fa-IR"/>
        </w:rPr>
        <w:t>ی</w:t>
      </w:r>
      <w:r w:rsidR="00062DAF" w:rsidRPr="00062DAF">
        <w:rPr>
          <w:rFonts w:cs="B Nazanin"/>
          <w:sz w:val="32"/>
          <w:szCs w:val="32"/>
          <w:rtl/>
          <w:lang w:bidi="fa-IR"/>
        </w:rPr>
        <w:t xml:space="preserve"> و اعت</w:t>
      </w:r>
      <w:r w:rsidR="00062DAF" w:rsidRPr="00062DAF">
        <w:rPr>
          <w:rFonts w:cs="B Nazanin" w:hint="cs"/>
          <w:sz w:val="32"/>
          <w:szCs w:val="32"/>
          <w:rtl/>
          <w:lang w:bidi="fa-IR"/>
        </w:rPr>
        <w:t>ی</w:t>
      </w:r>
      <w:r w:rsidR="00062DAF" w:rsidRPr="00062DAF">
        <w:rPr>
          <w:rFonts w:cs="B Nazanin" w:hint="eastAsia"/>
          <w:sz w:val="32"/>
          <w:szCs w:val="32"/>
          <w:rtl/>
          <w:lang w:bidi="fa-IR"/>
        </w:rPr>
        <w:t>اد</w:t>
      </w:r>
    </w:p>
    <w:p w14:paraId="36AFF561" w14:textId="51484D34" w:rsidR="00161554" w:rsidRPr="00647E70" w:rsidRDefault="00161554" w:rsidP="00BB59D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1982BD1E" w14:textId="77777777" w:rsidR="00062DAF" w:rsidRPr="00062DAF" w:rsidRDefault="00062DAF" w:rsidP="00062DAF">
      <w:pPr>
        <w:rPr>
          <w:rFonts w:cs="B Nazanin"/>
          <w:sz w:val="32"/>
          <w:szCs w:val="32"/>
          <w:rtl/>
          <w:lang w:bidi="fa-IR"/>
        </w:rPr>
      </w:pPr>
    </w:p>
    <w:p w14:paraId="479DF560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 w:hint="eastAsia"/>
          <w:sz w:val="32"/>
          <w:szCs w:val="32"/>
          <w:rtl/>
          <w:lang w:bidi="fa-IR"/>
        </w:rPr>
        <w:t>در</w:t>
      </w:r>
      <w:r w:rsidRPr="00062DAF">
        <w:rPr>
          <w:rFonts w:cs="B Nazanin"/>
          <w:sz w:val="32"/>
          <w:szCs w:val="32"/>
          <w:rtl/>
          <w:lang w:bidi="fa-IR"/>
        </w:rPr>
        <w:t xml:space="preserve"> پ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ن</w:t>
      </w:r>
      <w:r w:rsidRPr="00062DAF">
        <w:rPr>
          <w:rFonts w:cs="B Nazanin"/>
          <w:sz w:val="32"/>
          <w:szCs w:val="32"/>
          <w:rtl/>
          <w:lang w:bidi="fa-IR"/>
        </w:rPr>
        <w:t xml:space="preserve"> 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ن</w:t>
      </w:r>
      <w:r w:rsidRPr="00062DAF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ر</w:t>
      </w:r>
      <w:r w:rsidRPr="00062DAF">
        <w:rPr>
          <w:rFonts w:cs="B Nazanin"/>
          <w:sz w:val="32"/>
          <w:szCs w:val="32"/>
          <w:rtl/>
          <w:lang w:bidi="fa-IR"/>
        </w:rPr>
        <w:t xml:space="preserve"> ب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د</w:t>
      </w:r>
      <w:r w:rsidRPr="00062DAF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062DAF">
        <w:rPr>
          <w:rFonts w:cs="B Nazanin"/>
          <w:sz w:val="32"/>
          <w:szCs w:val="32"/>
          <w:lang w:bidi="fa-IR"/>
        </w:rPr>
        <w:t>:</w:t>
      </w:r>
    </w:p>
    <w:p w14:paraId="11DB36AD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</w:p>
    <w:p w14:paraId="21CD3350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1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>اپ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دم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ولوژ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افسرد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عت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د</w:t>
      </w:r>
      <w:r w:rsidRPr="00062DAF">
        <w:rPr>
          <w:rFonts w:cs="B Nazanin"/>
          <w:sz w:val="32"/>
          <w:szCs w:val="32"/>
          <w:rtl/>
          <w:lang w:bidi="fa-IR"/>
        </w:rPr>
        <w:t xml:space="preserve"> را </w:t>
      </w:r>
      <w:proofErr w:type="spellStart"/>
      <w:r w:rsidRPr="00062DAF">
        <w:rPr>
          <w:rFonts w:cs="B Nazanin"/>
          <w:sz w:val="32"/>
          <w:szCs w:val="32"/>
          <w:rtl/>
          <w:lang w:bidi="fa-IR"/>
        </w:rPr>
        <w:t>به‌صورت</w:t>
      </w:r>
      <w:proofErr w:type="spellEnd"/>
      <w:r w:rsidRPr="00062DAF">
        <w:rPr>
          <w:rFonts w:cs="B Nazanin"/>
          <w:sz w:val="32"/>
          <w:szCs w:val="32"/>
          <w:rtl/>
          <w:lang w:bidi="fa-IR"/>
        </w:rPr>
        <w:t xml:space="preserve"> کل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توض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ح</w:t>
      </w:r>
      <w:r w:rsidRPr="00062DAF">
        <w:rPr>
          <w:rFonts w:cs="B Nazanin"/>
          <w:sz w:val="32"/>
          <w:szCs w:val="32"/>
          <w:rtl/>
          <w:lang w:bidi="fa-IR"/>
        </w:rPr>
        <w:t xml:space="preserve"> ده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58363AD5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2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 xml:space="preserve">عوامل خطر و </w:t>
      </w:r>
      <w:proofErr w:type="spellStart"/>
      <w:r w:rsidRPr="00062DAF">
        <w:rPr>
          <w:rFonts w:cs="B Nazanin"/>
          <w:sz w:val="32"/>
          <w:szCs w:val="32"/>
          <w:rtl/>
          <w:lang w:bidi="fa-IR"/>
        </w:rPr>
        <w:t>زم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نه‌ساز</w:t>
      </w:r>
      <w:proofErr w:type="spellEnd"/>
      <w:r w:rsidRPr="00062DAF">
        <w:rPr>
          <w:rFonts w:cs="B Nazanin"/>
          <w:sz w:val="32"/>
          <w:szCs w:val="32"/>
          <w:rtl/>
          <w:lang w:bidi="fa-IR"/>
        </w:rPr>
        <w:t xml:space="preserve"> افسرد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عت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د</w:t>
      </w:r>
      <w:r w:rsidRPr="00062DAF">
        <w:rPr>
          <w:rFonts w:cs="B Nazanin"/>
          <w:sz w:val="32"/>
          <w:szCs w:val="32"/>
          <w:rtl/>
          <w:lang w:bidi="fa-IR"/>
        </w:rPr>
        <w:t xml:space="preserve"> را نام ببر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337BF51E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3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>پ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مده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جسم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،</w:t>
      </w:r>
      <w:r w:rsidRPr="00062DAF">
        <w:rPr>
          <w:rFonts w:cs="B Nazanin"/>
          <w:sz w:val="32"/>
          <w:szCs w:val="32"/>
          <w:rtl/>
          <w:lang w:bidi="fa-IR"/>
        </w:rPr>
        <w:t xml:space="preserve"> روان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،</w:t>
      </w:r>
      <w:r w:rsidRPr="00062DAF">
        <w:rPr>
          <w:rFonts w:cs="B Nazanin"/>
          <w:sz w:val="32"/>
          <w:szCs w:val="32"/>
          <w:rtl/>
          <w:lang w:bidi="fa-IR"/>
        </w:rPr>
        <w:t xml:space="preserve"> خانواد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جتماع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افسرد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عت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د</w:t>
      </w:r>
      <w:r w:rsidRPr="00062DAF">
        <w:rPr>
          <w:rFonts w:cs="B Nazanin"/>
          <w:sz w:val="32"/>
          <w:szCs w:val="32"/>
          <w:rtl/>
          <w:lang w:bidi="fa-IR"/>
        </w:rPr>
        <w:t xml:space="preserve"> را ب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ن</w:t>
      </w:r>
      <w:r w:rsidRPr="00062DAF">
        <w:rPr>
          <w:rFonts w:cs="B Nazanin"/>
          <w:sz w:val="32"/>
          <w:szCs w:val="32"/>
          <w:rtl/>
          <w:lang w:bidi="fa-IR"/>
        </w:rPr>
        <w:t xml:space="preserve"> کن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35773D6A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4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>نقش عوامل ز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ست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،</w:t>
      </w:r>
      <w:r w:rsidRPr="00062DAF">
        <w:rPr>
          <w:rFonts w:cs="B Nazanin"/>
          <w:sz w:val="32"/>
          <w:szCs w:val="32"/>
          <w:rtl/>
          <w:lang w:bidi="fa-IR"/>
        </w:rPr>
        <w:t xml:space="preserve"> روان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جتماع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را در بروز 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ن</w:t>
      </w:r>
      <w:r w:rsidRPr="00062DAF">
        <w:rPr>
          <w:rFonts w:cs="B Nazanin"/>
          <w:sz w:val="32"/>
          <w:szCs w:val="32"/>
          <w:rtl/>
          <w:lang w:bidi="fa-IR"/>
        </w:rPr>
        <w:t xml:space="preserve"> دو مشکل توض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ح</w:t>
      </w:r>
      <w:r w:rsidRPr="00062DAF">
        <w:rPr>
          <w:rFonts w:cs="B Nazanin"/>
          <w:sz w:val="32"/>
          <w:szCs w:val="32"/>
          <w:rtl/>
          <w:lang w:bidi="fa-IR"/>
        </w:rPr>
        <w:t xml:space="preserve"> ده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3A7BEA38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5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>تفاوت ب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ن</w:t>
      </w:r>
      <w:r w:rsidRPr="00062DAF">
        <w:rPr>
          <w:rFonts w:cs="B Nazanin"/>
          <w:sz w:val="32"/>
          <w:szCs w:val="32"/>
          <w:rtl/>
          <w:lang w:bidi="fa-IR"/>
        </w:rPr>
        <w:t xml:space="preserve"> اختلالات روان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ختلالات ناش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از مصرف مواد را بدان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3ED53099" w14:textId="77777777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6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>اهم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ت</w:t>
      </w:r>
      <w:r w:rsidRPr="00062DAF">
        <w:rPr>
          <w:rFonts w:cs="B Nazanin"/>
          <w:sz w:val="32"/>
          <w:szCs w:val="32"/>
          <w:rtl/>
          <w:lang w:bidi="fa-IR"/>
        </w:rPr>
        <w:t xml:space="preserve"> پ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ش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ر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،</w:t>
      </w:r>
      <w:r w:rsidRPr="00062DAF">
        <w:rPr>
          <w:rFonts w:cs="B Nazanin"/>
          <w:sz w:val="32"/>
          <w:szCs w:val="32"/>
          <w:rtl/>
          <w:lang w:bidi="fa-IR"/>
        </w:rPr>
        <w:t xml:space="preserve"> تشخ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ص</w:t>
      </w:r>
      <w:r w:rsidRPr="00062DAF">
        <w:rPr>
          <w:rFonts w:cs="B Nazanin"/>
          <w:sz w:val="32"/>
          <w:szCs w:val="32"/>
          <w:rtl/>
          <w:lang w:bidi="fa-IR"/>
        </w:rPr>
        <w:t xml:space="preserve"> زودرس و مداخله </w:t>
      </w:r>
      <w:proofErr w:type="spellStart"/>
      <w:r w:rsidRPr="00062DAF">
        <w:rPr>
          <w:rFonts w:cs="B Nazanin"/>
          <w:sz w:val="32"/>
          <w:szCs w:val="32"/>
          <w:rtl/>
          <w:lang w:bidi="fa-IR"/>
        </w:rPr>
        <w:t>به‌موقع</w:t>
      </w:r>
      <w:proofErr w:type="spellEnd"/>
      <w:r w:rsidRPr="00062DAF">
        <w:rPr>
          <w:rFonts w:cs="B Nazanin"/>
          <w:sz w:val="32"/>
          <w:szCs w:val="32"/>
          <w:rtl/>
          <w:lang w:bidi="fa-IR"/>
        </w:rPr>
        <w:t xml:space="preserve"> را در کاهش بار 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ن</w:t>
      </w:r>
      <w:r w:rsidRPr="00062DAF">
        <w:rPr>
          <w:rFonts w:cs="B Nazanin"/>
          <w:sz w:val="32"/>
          <w:szCs w:val="32"/>
          <w:rtl/>
          <w:lang w:bidi="fa-IR"/>
        </w:rPr>
        <w:t xml:space="preserve"> مشکلات ب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ن</w:t>
      </w:r>
      <w:r w:rsidRPr="00062DAF">
        <w:rPr>
          <w:rFonts w:cs="B Nazanin"/>
          <w:sz w:val="32"/>
          <w:szCs w:val="32"/>
          <w:rtl/>
          <w:lang w:bidi="fa-IR"/>
        </w:rPr>
        <w:t xml:space="preserve"> کن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50819B84" w14:textId="340970D1" w:rsidR="00062DAF" w:rsidRPr="00062DAF" w:rsidRDefault="00062DAF" w:rsidP="00062DAF">
      <w:pPr>
        <w:bidi/>
        <w:rPr>
          <w:rFonts w:cs="B Nazanin"/>
          <w:sz w:val="32"/>
          <w:szCs w:val="32"/>
          <w:rtl/>
          <w:lang w:bidi="fa-IR"/>
        </w:rPr>
      </w:pPr>
      <w:r w:rsidRPr="00062DAF">
        <w:rPr>
          <w:rFonts w:cs="B Nazanin"/>
          <w:sz w:val="32"/>
          <w:szCs w:val="32"/>
          <w:rtl/>
          <w:lang w:bidi="fa-IR"/>
        </w:rPr>
        <w:t>7</w:t>
      </w:r>
      <w:r w:rsidRPr="00062DAF">
        <w:rPr>
          <w:rFonts w:cs="B Nazanin"/>
          <w:sz w:val="32"/>
          <w:szCs w:val="32"/>
          <w:lang w:bidi="fa-IR"/>
        </w:rPr>
        <w:t xml:space="preserve">. </w:t>
      </w:r>
      <w:r w:rsidRPr="00062DAF">
        <w:rPr>
          <w:rFonts w:cs="B Nazanin"/>
          <w:sz w:val="32"/>
          <w:szCs w:val="32"/>
          <w:rtl/>
          <w:lang w:bidi="fa-IR"/>
        </w:rPr>
        <w:t xml:space="preserve">اصطلاحات </w:t>
      </w:r>
      <w:proofErr w:type="spellStart"/>
      <w:r w:rsidRPr="00062DAF">
        <w:rPr>
          <w:rFonts w:cs="B Nazanin"/>
          <w:sz w:val="32"/>
          <w:szCs w:val="32"/>
          <w:rtl/>
          <w:lang w:bidi="fa-IR"/>
        </w:rPr>
        <w:t>پ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ه‌ا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062DAF">
        <w:rPr>
          <w:rFonts w:cs="B Nazanin"/>
          <w:sz w:val="32"/>
          <w:szCs w:val="32"/>
          <w:rtl/>
          <w:lang w:bidi="fa-IR"/>
        </w:rPr>
        <w:t xml:space="preserve"> مانند بروز، ش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وع،</w:t>
      </w:r>
      <w:r w:rsidRPr="00062DAF">
        <w:rPr>
          <w:rFonts w:cs="B Nazanin"/>
          <w:sz w:val="32"/>
          <w:szCs w:val="32"/>
          <w:rtl/>
          <w:lang w:bidi="fa-IR"/>
        </w:rPr>
        <w:t xml:space="preserve"> بار ب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مار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عوامل خطر را در مورد افسردگ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/>
          <w:sz w:val="32"/>
          <w:szCs w:val="32"/>
          <w:rtl/>
          <w:lang w:bidi="fa-IR"/>
        </w:rPr>
        <w:t xml:space="preserve"> و اعت</w:t>
      </w:r>
      <w:r w:rsidRPr="00062DAF">
        <w:rPr>
          <w:rFonts w:cs="B Nazanin" w:hint="cs"/>
          <w:sz w:val="32"/>
          <w:szCs w:val="32"/>
          <w:rtl/>
          <w:lang w:bidi="fa-IR"/>
        </w:rPr>
        <w:t>ی</w:t>
      </w:r>
      <w:r w:rsidRPr="00062DAF">
        <w:rPr>
          <w:rFonts w:cs="B Nazanin" w:hint="eastAsia"/>
          <w:sz w:val="32"/>
          <w:szCs w:val="32"/>
          <w:rtl/>
          <w:lang w:bidi="fa-IR"/>
        </w:rPr>
        <w:t>اد</w:t>
      </w:r>
      <w:r w:rsidRPr="00062DAF">
        <w:rPr>
          <w:rFonts w:cs="B Nazanin"/>
          <w:sz w:val="32"/>
          <w:szCs w:val="32"/>
          <w:rtl/>
          <w:lang w:bidi="fa-IR"/>
        </w:rPr>
        <w:t xml:space="preserve"> به کار ببرد</w:t>
      </w:r>
      <w:r w:rsidRPr="00062DAF">
        <w:rPr>
          <w:rFonts w:cs="B Nazanin"/>
          <w:sz w:val="32"/>
          <w:szCs w:val="32"/>
          <w:lang w:bidi="fa-IR"/>
        </w:rPr>
        <w:t xml:space="preserve">.  </w:t>
      </w:r>
    </w:p>
    <w:p w14:paraId="3D9B8CC4" w14:textId="77777777" w:rsidR="00161554" w:rsidRPr="00647E70" w:rsidRDefault="00161554" w:rsidP="00161554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1C5FEC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13740F47" w14:textId="7B3DA662" w:rsidR="00161554" w:rsidRPr="00647E70" w:rsidRDefault="00161554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667AC2A0" w14:textId="6F3DF662" w:rsidR="00161554" w:rsidRPr="00647E70" w:rsidRDefault="00161554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0E8957EF" w14:textId="0C367133" w:rsidR="00161554" w:rsidRPr="00647E70" w:rsidRDefault="00161554" w:rsidP="00D41926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 w:rsidRPr="00D41926">
        <w:rPr>
          <w:rFonts w:cs="B Mitra" w:hint="cs"/>
          <w:sz w:val="32"/>
          <w:szCs w:val="32"/>
          <w:rtl/>
          <w:lang w:bidi="fa-IR"/>
        </w:rPr>
        <w:t xml:space="preserve"> ندارد</w:t>
      </w:r>
    </w:p>
    <w:p w14:paraId="45FF1D34" w14:textId="77777777" w:rsidR="00161554" w:rsidRPr="00647E70" w:rsidRDefault="00161554" w:rsidP="00161554">
      <w:pPr>
        <w:bidi/>
        <w:rPr>
          <w:rFonts w:cs="B Mitra"/>
          <w:b/>
          <w:bCs/>
          <w:rtl/>
          <w:lang w:bidi="fa-IR"/>
        </w:rPr>
      </w:pPr>
    </w:p>
    <w:p w14:paraId="6D74C70C" w14:textId="12C4FC51" w:rsidR="000F644F" w:rsidRPr="00647E70" w:rsidRDefault="000F644F" w:rsidP="000F644F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چهارم </w:t>
      </w:r>
    </w:p>
    <w:p w14:paraId="3405128B" w14:textId="695D0960" w:rsidR="000F644F" w:rsidRPr="00647E70" w:rsidRDefault="000F644F" w:rsidP="000F644F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7E85480C" w14:textId="77777777" w:rsidR="00EB2CFE" w:rsidRDefault="000F644F" w:rsidP="00BB59D5">
      <w:pPr>
        <w:tabs>
          <w:tab w:val="left" w:pos="7140"/>
        </w:tabs>
        <w:bidi/>
        <w:rPr>
          <w:rFonts w:ascii="B Nazanin" w:cs="B Nazanin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عنوان مبحث:</w:t>
      </w:r>
      <w:r w:rsidR="00BB59D5" w:rsidRPr="00BB59D5">
        <w:rPr>
          <w:rFonts w:ascii="B Nazanin" w:cs="B Nazanin" w:hint="cs"/>
          <w:rtl/>
        </w:rPr>
        <w:t xml:space="preserve"> </w:t>
      </w:r>
    </w:p>
    <w:p w14:paraId="41A529A6" w14:textId="7EBB9D0F" w:rsidR="000F644F" w:rsidRPr="00647E70" w:rsidRDefault="00EB2CFE" w:rsidP="00EB2CFE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هدف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جلسه آشنا</w:t>
      </w:r>
      <w:r w:rsidRPr="00EB2CFE">
        <w:rPr>
          <w:rFonts w:cs="B Nazanin" w:hint="cs"/>
          <w:sz w:val="32"/>
          <w:szCs w:val="32"/>
          <w:rtl/>
          <w:lang w:bidi="fa-IR"/>
        </w:rPr>
        <w:t>یی</w:t>
      </w:r>
      <w:r w:rsidRPr="00EB2CFE">
        <w:rPr>
          <w:rFonts w:cs="B Nazanin"/>
          <w:sz w:val="32"/>
          <w:szCs w:val="32"/>
          <w:rtl/>
          <w:lang w:bidi="fa-IR"/>
        </w:rPr>
        <w:t xml:space="preserve"> دانشجو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ان</w:t>
      </w:r>
      <w:r w:rsidRPr="00EB2CFE">
        <w:rPr>
          <w:rFonts w:cs="B Nazanin"/>
          <w:sz w:val="32"/>
          <w:szCs w:val="32"/>
          <w:rtl/>
          <w:lang w:bidi="fa-IR"/>
        </w:rPr>
        <w:t xml:space="preserve"> با 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و معده،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نتشره دستگاه گوارش و 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هپا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‌ها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است. در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r w:rsidRPr="00EB2CFE">
        <w:rPr>
          <w:rFonts w:cs="B Nazanin"/>
          <w:sz w:val="32"/>
          <w:szCs w:val="32"/>
          <w:rtl/>
          <w:lang w:bidi="fa-IR"/>
        </w:rPr>
        <w:t xml:space="preserve"> ضمن شناخت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ش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ع</w:t>
      </w:r>
      <w:r w:rsidRPr="00EB2CFE">
        <w:rPr>
          <w:rFonts w:cs="B Nazanin"/>
          <w:sz w:val="32"/>
          <w:szCs w:val="32"/>
          <w:rtl/>
          <w:lang w:bidi="fa-IR"/>
        </w:rPr>
        <w:t xml:space="preserve">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حوزه، با عوامل خطر،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راه‌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انتقال، الگو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بروز و ش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ع،</w:t>
      </w:r>
      <w:r w:rsidRPr="00EB2CFE">
        <w:rPr>
          <w:rFonts w:cs="B Nazanin"/>
          <w:sz w:val="32"/>
          <w:szCs w:val="32"/>
          <w:rtl/>
          <w:lang w:bidi="fa-IR"/>
        </w:rPr>
        <w:t xml:space="preserve"> و ن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ز</w:t>
      </w:r>
      <w:r w:rsidRPr="00EB2CFE">
        <w:rPr>
          <w:rFonts w:cs="B Nazanin"/>
          <w:sz w:val="32"/>
          <w:szCs w:val="32"/>
          <w:rtl/>
          <w:lang w:bidi="fa-IR"/>
        </w:rPr>
        <w:t xml:space="preserve"> اصول 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ش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r w:rsidRPr="00EB2CFE">
        <w:rPr>
          <w:rFonts w:cs="B Nazanin" w:hint="eastAsia"/>
          <w:sz w:val="32"/>
          <w:szCs w:val="32"/>
          <w:rtl/>
          <w:lang w:bidi="fa-IR"/>
        </w:rPr>
        <w:t>و</w:t>
      </w:r>
      <w:r w:rsidRPr="00EB2CFE">
        <w:rPr>
          <w:rFonts w:cs="B Nazanin"/>
          <w:sz w:val="32"/>
          <w:szCs w:val="32"/>
          <w:rtl/>
          <w:lang w:bidi="fa-IR"/>
        </w:rPr>
        <w:t xml:space="preserve"> کنترل آشنا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م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شود</w:t>
      </w:r>
      <w:proofErr w:type="spellEnd"/>
    </w:p>
    <w:p w14:paraId="783BA642" w14:textId="77777777" w:rsidR="000F644F" w:rsidRDefault="000F644F" w:rsidP="000F644F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>:</w:t>
      </w:r>
    </w:p>
    <w:p w14:paraId="188673D1" w14:textId="77777777" w:rsid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</w:p>
    <w:p w14:paraId="25FC6DFA" w14:textId="77777777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</w:p>
    <w:p w14:paraId="71CD858E" w14:textId="77777777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</w:p>
    <w:p w14:paraId="748981DB" w14:textId="77777777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 w:hint="eastAsia"/>
          <w:sz w:val="32"/>
          <w:szCs w:val="32"/>
          <w:rtl/>
          <w:lang w:bidi="fa-IR"/>
        </w:rPr>
        <w:t>در</w:t>
      </w:r>
      <w:r w:rsidRPr="00EB2CFE">
        <w:rPr>
          <w:rFonts w:cs="B Nazanin"/>
          <w:sz w:val="32"/>
          <w:szCs w:val="32"/>
          <w:rtl/>
          <w:lang w:bidi="fa-IR"/>
        </w:rPr>
        <w:t xml:space="preserve"> پ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ان</w:t>
      </w:r>
      <w:r w:rsidRPr="00EB2CFE">
        <w:rPr>
          <w:rFonts w:cs="B Nazanin"/>
          <w:sz w:val="32"/>
          <w:szCs w:val="32"/>
          <w:rtl/>
          <w:lang w:bidi="fa-IR"/>
        </w:rPr>
        <w:t xml:space="preserve">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r w:rsidRPr="00EB2CFE">
        <w:rPr>
          <w:rFonts w:cs="B Nazanin"/>
          <w:sz w:val="32"/>
          <w:szCs w:val="32"/>
          <w:rtl/>
          <w:lang w:bidi="fa-IR"/>
        </w:rPr>
        <w:t xml:space="preserve"> ب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</w:t>
      </w:r>
      <w:r w:rsidRPr="00EB2CFE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EB2CFE">
        <w:rPr>
          <w:rFonts w:cs="B Nazanin"/>
          <w:sz w:val="32"/>
          <w:szCs w:val="32"/>
          <w:lang w:bidi="fa-IR"/>
        </w:rPr>
        <w:t>:</w:t>
      </w:r>
    </w:p>
    <w:p w14:paraId="5A47B6B4" w14:textId="77777777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</w:p>
    <w:p w14:paraId="0C38F2E2" w14:textId="74C084B2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1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>ساختار ک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و معده را توض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ح</w:t>
      </w:r>
      <w:r w:rsidRPr="00EB2CFE">
        <w:rPr>
          <w:rFonts w:cs="B Nazanin"/>
          <w:sz w:val="32"/>
          <w:szCs w:val="32"/>
          <w:rtl/>
          <w:lang w:bidi="fa-IR"/>
        </w:rPr>
        <w:t xml:space="preserve"> دهد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ش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ع‌ت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اختلالات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دو دستگاه را نام ببر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7FCA7342" w14:textId="18AF91E2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2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ش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ع</w:t>
      </w:r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مانند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رفلاکس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عده به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ازوفا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proofErr w:type="spellEnd"/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تن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و اختلالات حرک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را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ه‌طور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ک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معرف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کن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14B49CCC" w14:textId="0CECC8F3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3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ش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ع</w:t>
      </w:r>
      <w:r w:rsidRPr="00EB2CFE">
        <w:rPr>
          <w:rFonts w:cs="B Nazanin"/>
          <w:sz w:val="32"/>
          <w:szCs w:val="32"/>
          <w:rtl/>
          <w:lang w:bidi="fa-IR"/>
        </w:rPr>
        <w:t xml:space="preserve"> معده مانند گاست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،</w:t>
      </w:r>
      <w:r w:rsidRPr="00EB2CFE">
        <w:rPr>
          <w:rFonts w:cs="B Nazanin"/>
          <w:sz w:val="32"/>
          <w:szCs w:val="32"/>
          <w:rtl/>
          <w:lang w:bidi="fa-IR"/>
        </w:rPr>
        <w:t xml:space="preserve"> زخم پپ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ک</w:t>
      </w:r>
      <w:r w:rsidRPr="00EB2CFE">
        <w:rPr>
          <w:rFonts w:cs="B Nazanin"/>
          <w:sz w:val="32"/>
          <w:szCs w:val="32"/>
          <w:rtl/>
          <w:lang w:bidi="fa-IR"/>
        </w:rPr>
        <w:t xml:space="preserve"> و سرطان معده را از نظر اه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/>
          <w:sz w:val="32"/>
          <w:szCs w:val="32"/>
          <w:rtl/>
          <w:lang w:bidi="fa-IR"/>
        </w:rPr>
        <w:t xml:space="preserve"> 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ک</w:t>
      </w:r>
      <w:r w:rsidRPr="00EB2CFE">
        <w:rPr>
          <w:rFonts w:cs="B Nazanin"/>
          <w:sz w:val="32"/>
          <w:szCs w:val="32"/>
          <w:rtl/>
          <w:lang w:bidi="fa-IR"/>
        </w:rPr>
        <w:t xml:space="preserve"> بشناس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6FEFEE49" w14:textId="64182268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4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نتشره دستگاه گوارش را تع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ف</w:t>
      </w:r>
      <w:r w:rsidRPr="00EB2CFE">
        <w:rPr>
          <w:rFonts w:cs="B Nazanin"/>
          <w:sz w:val="32"/>
          <w:szCs w:val="32"/>
          <w:rtl/>
          <w:lang w:bidi="fa-IR"/>
        </w:rPr>
        <w:t xml:space="preserve"> کند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نمونه‌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هم آن را از نظر الگو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انتشار و اه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/>
          <w:sz w:val="32"/>
          <w:szCs w:val="32"/>
          <w:rtl/>
          <w:lang w:bidi="fa-IR"/>
        </w:rPr>
        <w:t xml:space="preserve"> با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ان</w:t>
      </w:r>
      <w:r w:rsidRPr="00EB2CFE">
        <w:rPr>
          <w:rFonts w:cs="B Nazanin"/>
          <w:sz w:val="32"/>
          <w:szCs w:val="32"/>
          <w:rtl/>
          <w:lang w:bidi="fa-IR"/>
        </w:rPr>
        <w:t xml:space="preserve"> نم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62955EDA" w14:textId="5C61BAB6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5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 xml:space="preserve">عوامل خطر،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ز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ه‌ساز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تش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کننده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معده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نتشره گوارش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را شرح ده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1764C69C" w14:textId="227C5043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6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>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هپا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‌ها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را از نظر انواع اص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راه‌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انتقال،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گروه‌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در معرض خطر و اه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/>
          <w:sz w:val="32"/>
          <w:szCs w:val="32"/>
          <w:rtl/>
          <w:lang w:bidi="fa-IR"/>
        </w:rPr>
        <w:t xml:space="preserve"> بهداشت عمو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توض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ح</w:t>
      </w:r>
      <w:r w:rsidRPr="00EB2CFE">
        <w:rPr>
          <w:rFonts w:cs="B Nazanin"/>
          <w:sz w:val="32"/>
          <w:szCs w:val="32"/>
          <w:rtl/>
          <w:lang w:bidi="fa-IR"/>
        </w:rPr>
        <w:t xml:space="preserve"> ده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10241A5A" w14:textId="2D9F8944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7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 xml:space="preserve">تفاوت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هپا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‌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و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وس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lang w:bidi="fa-IR"/>
        </w:rPr>
        <w:t xml:space="preserve"> A</w:t>
      </w:r>
      <w:r w:rsidRPr="00EB2CFE">
        <w:rPr>
          <w:rFonts w:cs="B Nazanin"/>
          <w:sz w:val="32"/>
          <w:szCs w:val="32"/>
          <w:rtl/>
          <w:lang w:bidi="fa-IR"/>
        </w:rPr>
        <w:t xml:space="preserve">، </w:t>
      </w:r>
      <w:r w:rsidRPr="00EB2CFE">
        <w:rPr>
          <w:rFonts w:cs="B Nazanin"/>
          <w:sz w:val="32"/>
          <w:szCs w:val="32"/>
          <w:lang w:bidi="fa-IR"/>
        </w:rPr>
        <w:t>B</w:t>
      </w:r>
      <w:r w:rsidRPr="00EB2CFE">
        <w:rPr>
          <w:rFonts w:cs="B Nazanin"/>
          <w:sz w:val="32"/>
          <w:szCs w:val="32"/>
          <w:rtl/>
          <w:lang w:bidi="fa-IR"/>
        </w:rPr>
        <w:t xml:space="preserve">، </w:t>
      </w:r>
      <w:r w:rsidRPr="00EB2CFE">
        <w:rPr>
          <w:rFonts w:cs="B Nazanin"/>
          <w:sz w:val="32"/>
          <w:szCs w:val="32"/>
          <w:lang w:bidi="fa-IR"/>
        </w:rPr>
        <w:t>C</w:t>
      </w:r>
      <w:r w:rsidRPr="00EB2CFE">
        <w:rPr>
          <w:rFonts w:cs="B Nazanin"/>
          <w:sz w:val="32"/>
          <w:szCs w:val="32"/>
          <w:rtl/>
          <w:lang w:bidi="fa-IR"/>
        </w:rPr>
        <w:t xml:space="preserve">، </w:t>
      </w:r>
      <w:r w:rsidRPr="00EB2CFE">
        <w:rPr>
          <w:rFonts w:cs="B Nazanin"/>
          <w:sz w:val="32"/>
          <w:szCs w:val="32"/>
          <w:lang w:bidi="fa-IR"/>
        </w:rPr>
        <w:t xml:space="preserve">D </w:t>
      </w:r>
      <w:r w:rsidRPr="00EB2CFE">
        <w:rPr>
          <w:rFonts w:cs="B Nazanin"/>
          <w:sz w:val="32"/>
          <w:szCs w:val="32"/>
          <w:rtl/>
          <w:lang w:bidi="fa-IR"/>
        </w:rPr>
        <w:t>و</w:t>
      </w:r>
      <w:r w:rsidRPr="00EB2CFE">
        <w:rPr>
          <w:rFonts w:cs="B Nazanin"/>
          <w:sz w:val="32"/>
          <w:szCs w:val="32"/>
          <w:lang w:bidi="fa-IR"/>
        </w:rPr>
        <w:t xml:space="preserve"> E </w:t>
      </w:r>
      <w:r w:rsidRPr="00EB2CFE">
        <w:rPr>
          <w:rFonts w:cs="B Nazanin"/>
          <w:sz w:val="32"/>
          <w:szCs w:val="32"/>
          <w:rtl/>
          <w:lang w:bidi="fa-IR"/>
        </w:rPr>
        <w:t>را از نظر راه انتقال و اه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/>
          <w:sz w:val="32"/>
          <w:szCs w:val="32"/>
          <w:rtl/>
          <w:lang w:bidi="fa-IR"/>
        </w:rPr>
        <w:t xml:space="preserve"> با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ه‌طور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ک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ان</w:t>
      </w:r>
      <w:r w:rsidRPr="00EB2CFE">
        <w:rPr>
          <w:rFonts w:cs="B Nazanin"/>
          <w:sz w:val="32"/>
          <w:szCs w:val="32"/>
          <w:rtl/>
          <w:lang w:bidi="fa-IR"/>
        </w:rPr>
        <w:t xml:space="preserve"> کن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5413B3B4" w14:textId="2AE4EBFF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8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>نقش 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ش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غربالگ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تشخ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ص</w:t>
      </w:r>
      <w:r w:rsidRPr="00EB2CFE">
        <w:rPr>
          <w:rFonts w:cs="B Nazanin"/>
          <w:sz w:val="32"/>
          <w:szCs w:val="32"/>
          <w:rtl/>
          <w:lang w:bidi="fa-IR"/>
        </w:rPr>
        <w:t xml:space="preserve"> زودرس و آموزش سلامت را در کاهش بار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گوارش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هپا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‌ها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توض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ح</w:t>
      </w:r>
      <w:r w:rsidRPr="00EB2CFE">
        <w:rPr>
          <w:rFonts w:cs="B Nazanin"/>
          <w:sz w:val="32"/>
          <w:szCs w:val="32"/>
          <w:rtl/>
          <w:lang w:bidi="fa-IR"/>
        </w:rPr>
        <w:t xml:space="preserve"> ده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12E1E566" w14:textId="161FE6EB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9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>اصطلاحات ا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د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لوژ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ک</w:t>
      </w:r>
      <w:r w:rsidRPr="00EB2CFE">
        <w:rPr>
          <w:rFonts w:cs="B Nazanin"/>
          <w:sz w:val="32"/>
          <w:szCs w:val="32"/>
          <w:rtl/>
          <w:lang w:bidi="fa-IR"/>
        </w:rPr>
        <w:t xml:space="preserve"> پ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ه</w:t>
      </w:r>
      <w:r w:rsidRPr="00EB2CFE">
        <w:rPr>
          <w:rFonts w:cs="B Nazanin"/>
          <w:sz w:val="32"/>
          <w:szCs w:val="32"/>
          <w:rtl/>
          <w:lang w:bidi="fa-IR"/>
        </w:rPr>
        <w:t xml:space="preserve"> مانند بروز، ش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وع،</w:t>
      </w:r>
      <w:r w:rsidRPr="00EB2CFE">
        <w:rPr>
          <w:rFonts w:cs="B Nazanin"/>
          <w:sz w:val="32"/>
          <w:szCs w:val="32"/>
          <w:rtl/>
          <w:lang w:bidi="fa-IR"/>
        </w:rPr>
        <w:t xml:space="preserve"> عوامل خطر، پ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ش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او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ه،</w:t>
      </w:r>
      <w:r w:rsidRPr="00EB2CFE">
        <w:rPr>
          <w:rFonts w:cs="B Nazanin"/>
          <w:sz w:val="32"/>
          <w:szCs w:val="32"/>
          <w:rtl/>
          <w:lang w:bidi="fa-IR"/>
        </w:rPr>
        <w:t xml:space="preserve"> ثانو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ه</w:t>
      </w:r>
      <w:r w:rsidRPr="00EB2CFE">
        <w:rPr>
          <w:rFonts w:cs="B Nazanin"/>
          <w:sz w:val="32"/>
          <w:szCs w:val="32"/>
          <w:rtl/>
          <w:lang w:bidi="fa-IR"/>
        </w:rPr>
        <w:t xml:space="preserve"> و ثالث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ه</w:t>
      </w:r>
      <w:r w:rsidRPr="00EB2CFE">
        <w:rPr>
          <w:rFonts w:cs="B Nazanin"/>
          <w:sz w:val="32"/>
          <w:szCs w:val="32"/>
          <w:rtl/>
          <w:lang w:bidi="fa-IR"/>
        </w:rPr>
        <w:t xml:space="preserve"> را در ارتباط با 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ن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به کار ببر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7F2A27D5" w14:textId="21D40459" w:rsidR="00EB2CFE" w:rsidRPr="00EB2CFE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  <w:r w:rsidRPr="00EB2CFE">
        <w:rPr>
          <w:rFonts w:cs="B Nazanin"/>
          <w:sz w:val="32"/>
          <w:szCs w:val="32"/>
          <w:rtl/>
          <w:lang w:bidi="fa-IR"/>
        </w:rPr>
        <w:t>10</w:t>
      </w:r>
      <w:r w:rsidRPr="00EB2CFE">
        <w:rPr>
          <w:rFonts w:cs="B Nazanin"/>
          <w:sz w:val="32"/>
          <w:szCs w:val="32"/>
          <w:lang w:bidi="fa-IR"/>
        </w:rPr>
        <w:t xml:space="preserve">. </w:t>
      </w:r>
      <w:r w:rsidRPr="00EB2CFE">
        <w:rPr>
          <w:rFonts w:cs="B Nazanin"/>
          <w:sz w:val="32"/>
          <w:szCs w:val="32"/>
          <w:rtl/>
          <w:lang w:bidi="fa-IR"/>
        </w:rPr>
        <w:t>اهم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مر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،</w:t>
      </w:r>
      <w:r w:rsidRPr="00EB2CFE">
        <w:rPr>
          <w:rFonts w:cs="B Nazanin"/>
          <w:sz w:val="32"/>
          <w:szCs w:val="32"/>
          <w:rtl/>
          <w:lang w:bidi="fa-IR"/>
        </w:rPr>
        <w:t xml:space="preserve"> معده و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هپا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‌ها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را در بار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ب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مار</w:t>
      </w:r>
      <w:r w:rsidRPr="00EB2CFE">
        <w:rPr>
          <w:rFonts w:cs="B Nazanin" w:hint="cs"/>
          <w:sz w:val="32"/>
          <w:szCs w:val="32"/>
          <w:rtl/>
          <w:lang w:bidi="fa-IR"/>
        </w:rPr>
        <w:t>ی‌</w:t>
      </w:r>
      <w:r w:rsidRPr="00EB2CFE">
        <w:rPr>
          <w:rFonts w:cs="B Nazanin" w:hint="eastAsia"/>
          <w:sz w:val="32"/>
          <w:szCs w:val="32"/>
          <w:rtl/>
          <w:lang w:bidi="fa-IR"/>
        </w:rPr>
        <w:t>ها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EB2CFE">
        <w:rPr>
          <w:rFonts w:cs="B Nazanin"/>
          <w:sz w:val="32"/>
          <w:szCs w:val="32"/>
          <w:rtl/>
          <w:lang w:bidi="fa-IR"/>
        </w:rPr>
        <w:t>غ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وا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ر</w:t>
      </w:r>
      <w:proofErr w:type="spellEnd"/>
      <w:r w:rsidRPr="00EB2CFE">
        <w:rPr>
          <w:rFonts w:cs="B Nazanin"/>
          <w:sz w:val="32"/>
          <w:szCs w:val="32"/>
          <w:rtl/>
          <w:lang w:bidi="fa-IR"/>
        </w:rPr>
        <w:t xml:space="preserve"> و عفون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در سطح فرد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و جمع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ت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/>
          <w:sz w:val="32"/>
          <w:szCs w:val="32"/>
          <w:rtl/>
          <w:lang w:bidi="fa-IR"/>
        </w:rPr>
        <w:t xml:space="preserve"> تحل</w:t>
      </w:r>
      <w:r w:rsidRPr="00EB2CFE">
        <w:rPr>
          <w:rFonts w:cs="B Nazanin" w:hint="cs"/>
          <w:sz w:val="32"/>
          <w:szCs w:val="32"/>
          <w:rtl/>
          <w:lang w:bidi="fa-IR"/>
        </w:rPr>
        <w:t>ی</w:t>
      </w:r>
      <w:r w:rsidRPr="00EB2CFE">
        <w:rPr>
          <w:rFonts w:cs="B Nazanin" w:hint="eastAsia"/>
          <w:sz w:val="32"/>
          <w:szCs w:val="32"/>
          <w:rtl/>
          <w:lang w:bidi="fa-IR"/>
        </w:rPr>
        <w:t>ل</w:t>
      </w:r>
      <w:r w:rsidRPr="00EB2CFE">
        <w:rPr>
          <w:rFonts w:cs="B Nazanin"/>
          <w:sz w:val="32"/>
          <w:szCs w:val="32"/>
          <w:rtl/>
          <w:lang w:bidi="fa-IR"/>
        </w:rPr>
        <w:t xml:space="preserve"> کند</w:t>
      </w:r>
      <w:r w:rsidRPr="00EB2CFE">
        <w:rPr>
          <w:rFonts w:cs="B Nazanin"/>
          <w:sz w:val="32"/>
          <w:szCs w:val="32"/>
          <w:lang w:bidi="fa-IR"/>
        </w:rPr>
        <w:t xml:space="preserve">.  </w:t>
      </w:r>
    </w:p>
    <w:p w14:paraId="0F4715E9" w14:textId="77777777" w:rsidR="00EB2CFE" w:rsidRPr="00EB2CFE" w:rsidRDefault="00EB2CFE" w:rsidP="00EB2CFE">
      <w:pPr>
        <w:rPr>
          <w:rFonts w:cs="B Nazanin"/>
          <w:sz w:val="32"/>
          <w:szCs w:val="32"/>
          <w:rtl/>
          <w:lang w:bidi="fa-IR"/>
        </w:rPr>
      </w:pPr>
    </w:p>
    <w:p w14:paraId="03E21679" w14:textId="77777777" w:rsidR="00EB2CFE" w:rsidRPr="00EB2CFE" w:rsidRDefault="00EB2CFE" w:rsidP="00EB2CFE">
      <w:pPr>
        <w:rPr>
          <w:rFonts w:cs="B Nazanin"/>
          <w:sz w:val="32"/>
          <w:szCs w:val="32"/>
          <w:rtl/>
          <w:lang w:bidi="fa-IR"/>
        </w:rPr>
      </w:pPr>
    </w:p>
    <w:p w14:paraId="0D4D16D1" w14:textId="77777777" w:rsidR="00EB2CFE" w:rsidRPr="00EB2CFE" w:rsidRDefault="00EB2CFE" w:rsidP="00EB2CFE">
      <w:pPr>
        <w:rPr>
          <w:rFonts w:cs="B Nazanin"/>
          <w:sz w:val="32"/>
          <w:szCs w:val="32"/>
          <w:rtl/>
          <w:lang w:bidi="fa-IR"/>
        </w:rPr>
      </w:pPr>
    </w:p>
    <w:p w14:paraId="662BCD62" w14:textId="77777777" w:rsidR="00EB2CFE" w:rsidRPr="00647E70" w:rsidRDefault="00EB2CFE" w:rsidP="00EB2CFE">
      <w:pPr>
        <w:bidi/>
        <w:rPr>
          <w:rFonts w:cs="B Nazanin"/>
          <w:sz w:val="32"/>
          <w:szCs w:val="32"/>
          <w:rtl/>
          <w:lang w:bidi="fa-IR"/>
        </w:rPr>
      </w:pPr>
    </w:p>
    <w:p w14:paraId="191F74DA" w14:textId="77777777" w:rsidR="000F644F" w:rsidRPr="00647E70" w:rsidRDefault="000F644F" w:rsidP="000F644F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1C5FEC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66D29A92" w14:textId="37B560C5" w:rsidR="000F644F" w:rsidRPr="00647E70" w:rsidRDefault="000F644F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3880C8E7" w14:textId="35F9083C" w:rsidR="000F644F" w:rsidRPr="00647E70" w:rsidRDefault="000F644F" w:rsidP="00D41926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وسيله كمك آموزشي:</w:t>
      </w:r>
      <w:r w:rsidR="00D41926" w:rsidRPr="00D41926">
        <w:rPr>
          <w:rFonts w:cs="B Mitra" w:hint="cs"/>
          <w:sz w:val="32"/>
          <w:szCs w:val="32"/>
          <w:rtl/>
          <w:lang w:bidi="fa-IR"/>
        </w:rPr>
        <w:t xml:space="preserve"> </w:t>
      </w:r>
      <w:r w:rsidR="00D41926" w:rsidRPr="00D41926">
        <w:rPr>
          <w:rFonts w:cs="B Nazanin" w:hint="cs"/>
          <w:sz w:val="32"/>
          <w:szCs w:val="32"/>
          <w:rtl/>
          <w:lang w:bidi="fa-IR"/>
        </w:rPr>
        <w:t>لب تاب، پاورپوینت، وایت بورد</w:t>
      </w:r>
    </w:p>
    <w:p w14:paraId="2E3C19A5" w14:textId="270AE276" w:rsidR="000F644F" w:rsidRPr="00BB59D5" w:rsidRDefault="000F644F" w:rsidP="00BB59D5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</w:t>
      </w:r>
      <w:r w:rsidR="00D41926" w:rsidRP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1983A229" w14:textId="282DFD4F" w:rsidR="000F644F" w:rsidRPr="00647E70" w:rsidRDefault="000F644F" w:rsidP="000F644F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پنجم</w:t>
      </w:r>
    </w:p>
    <w:p w14:paraId="69F0CC4B" w14:textId="20A8CF84" w:rsidR="000F644F" w:rsidRPr="00647E70" w:rsidRDefault="000F644F" w:rsidP="000F644F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55DA4B70" w14:textId="59531EE6" w:rsidR="000F644F" w:rsidRDefault="000F644F" w:rsidP="00BB59D5">
      <w:pPr>
        <w:tabs>
          <w:tab w:val="left" w:pos="7140"/>
        </w:tabs>
        <w:bidi/>
        <w:rPr>
          <w:rFonts w:cs="B Nazanin"/>
          <w:sz w:val="32"/>
          <w:szCs w:val="32"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DA0F57">
        <w:rPr>
          <w:rFonts w:cs="B Nazanin" w:hint="cs"/>
          <w:sz w:val="32"/>
          <w:szCs w:val="32"/>
          <w:rtl/>
          <w:lang w:bidi="fa-IR"/>
        </w:rPr>
        <w:t xml:space="preserve">آشنایی با اپیدمیولوژی سل و </w:t>
      </w:r>
      <w:proofErr w:type="spellStart"/>
      <w:r w:rsidR="00DA0F57">
        <w:rPr>
          <w:rFonts w:cs="B Nazanin" w:hint="cs"/>
          <w:sz w:val="32"/>
          <w:szCs w:val="32"/>
          <w:rtl/>
          <w:lang w:bidi="fa-IR"/>
        </w:rPr>
        <w:t>بروسلوزیس</w:t>
      </w:r>
      <w:proofErr w:type="spellEnd"/>
      <w:r w:rsidR="00DA0F57">
        <w:rPr>
          <w:rFonts w:cs="B Nazanin" w:hint="cs"/>
          <w:sz w:val="32"/>
          <w:szCs w:val="32"/>
          <w:rtl/>
          <w:lang w:bidi="fa-IR"/>
        </w:rPr>
        <w:t xml:space="preserve"> </w:t>
      </w:r>
      <w:r w:rsidR="00CD703F">
        <w:rPr>
          <w:rFonts w:cs="B Nazanin" w:hint="cs"/>
          <w:sz w:val="32"/>
          <w:szCs w:val="32"/>
          <w:rtl/>
          <w:lang w:bidi="fa-IR"/>
        </w:rPr>
        <w:t xml:space="preserve">بیماری های مقاربتی و </w:t>
      </w:r>
      <w:r w:rsidR="00CD703F">
        <w:rPr>
          <w:rFonts w:cs="B Nazanin"/>
          <w:sz w:val="32"/>
          <w:szCs w:val="32"/>
          <w:lang w:bidi="fa-IR"/>
        </w:rPr>
        <w:t>HIV</w:t>
      </w:r>
    </w:p>
    <w:p w14:paraId="06538905" w14:textId="77777777" w:rsidR="00CD703F" w:rsidRPr="00DA0F57" w:rsidRDefault="00CD703F" w:rsidP="00CD703F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هدف 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ن</w:t>
      </w:r>
      <w:r w:rsidRPr="00DA0F57">
        <w:rPr>
          <w:rFonts w:cs="B Nazanin"/>
          <w:sz w:val="32"/>
          <w:szCs w:val="32"/>
          <w:rtl/>
          <w:lang w:bidi="fa-IR"/>
        </w:rPr>
        <w:t xml:space="preserve"> جلسه آشنا</w:t>
      </w:r>
      <w:r w:rsidRPr="00DA0F57">
        <w:rPr>
          <w:rFonts w:cs="B Nazanin" w:hint="cs"/>
          <w:sz w:val="32"/>
          <w:szCs w:val="32"/>
          <w:rtl/>
          <w:lang w:bidi="fa-IR"/>
        </w:rPr>
        <w:t>یی</w:t>
      </w:r>
      <w:r w:rsidRPr="00DA0F57">
        <w:rPr>
          <w:rFonts w:cs="B Nazanin"/>
          <w:sz w:val="32"/>
          <w:szCs w:val="32"/>
          <w:rtl/>
          <w:lang w:bidi="fa-IR"/>
        </w:rPr>
        <w:t xml:space="preserve"> دانشجو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ن</w:t>
      </w:r>
      <w:r w:rsidRPr="00DA0F57">
        <w:rPr>
          <w:rFonts w:cs="B Nazanin"/>
          <w:sz w:val="32"/>
          <w:szCs w:val="32"/>
          <w:rtl/>
          <w:lang w:bidi="fa-IR"/>
        </w:rPr>
        <w:t xml:space="preserve"> با ا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د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ولوژ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سل،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روسلوز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س</w:t>
      </w:r>
      <w:proofErr w:type="spellEnd"/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مقارب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</w:t>
      </w:r>
      <w:r w:rsidRPr="00DA0F57">
        <w:rPr>
          <w:rFonts w:cs="B Nazanin"/>
          <w:sz w:val="32"/>
          <w:szCs w:val="32"/>
          <w:lang w:bidi="fa-IR"/>
        </w:rPr>
        <w:t xml:space="preserve"> HIV/AIDS </w:t>
      </w:r>
      <w:r w:rsidRPr="00DA0F57">
        <w:rPr>
          <w:rFonts w:cs="B Nazanin"/>
          <w:sz w:val="32"/>
          <w:szCs w:val="32"/>
          <w:rtl/>
          <w:lang w:bidi="fa-IR"/>
        </w:rPr>
        <w:t>است. در 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ن</w:t>
      </w:r>
      <w:r w:rsidRPr="00DA0F57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r w:rsidRPr="00DA0F57">
        <w:rPr>
          <w:rFonts w:cs="B Nazanin"/>
          <w:sz w:val="32"/>
          <w:szCs w:val="32"/>
          <w:rtl/>
          <w:lang w:bidi="fa-IR"/>
        </w:rPr>
        <w:t xml:space="preserve"> ضمن شناخت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را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انتقال، عوامل خطر،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گرو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آس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ب‌پذ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و 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مد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ن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با اصول 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ش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کنترل و آموزش سلامت ن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ز</w:t>
      </w:r>
      <w:r w:rsidRPr="00DA0F57">
        <w:rPr>
          <w:rFonts w:cs="B Nazanin"/>
          <w:sz w:val="32"/>
          <w:szCs w:val="32"/>
          <w:rtl/>
          <w:lang w:bidi="fa-IR"/>
        </w:rPr>
        <w:t xml:space="preserve"> آشنا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م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شود</w:t>
      </w:r>
      <w:proofErr w:type="spellEnd"/>
      <w:r w:rsidRPr="00DA0F57">
        <w:rPr>
          <w:rFonts w:cs="B Nazanin"/>
          <w:sz w:val="32"/>
          <w:szCs w:val="32"/>
          <w:lang w:bidi="fa-IR"/>
        </w:rPr>
        <w:t>.</w:t>
      </w:r>
    </w:p>
    <w:p w14:paraId="5C6E161F" w14:textId="77777777" w:rsidR="00CD703F" w:rsidRPr="00647E70" w:rsidRDefault="00CD703F" w:rsidP="00CD703F">
      <w:pPr>
        <w:tabs>
          <w:tab w:val="left" w:pos="7140"/>
        </w:tabs>
        <w:bidi/>
        <w:rPr>
          <w:rFonts w:cs="B Nazanin"/>
          <w:sz w:val="32"/>
          <w:szCs w:val="32"/>
          <w:lang w:bidi="fa-IR"/>
        </w:rPr>
      </w:pPr>
    </w:p>
    <w:p w14:paraId="3E15F5FE" w14:textId="2A9CFAFB" w:rsidR="00DA0F57" w:rsidRPr="00DA0F57" w:rsidRDefault="000F644F" w:rsidP="00DA0F57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>:</w:t>
      </w:r>
    </w:p>
    <w:p w14:paraId="49FA99C3" w14:textId="77777777" w:rsidR="00DA0F57" w:rsidRPr="00DA0F57" w:rsidRDefault="00DA0F57" w:rsidP="00DA0F57">
      <w:pPr>
        <w:rPr>
          <w:rFonts w:cs="B Nazanin"/>
          <w:sz w:val="32"/>
          <w:szCs w:val="32"/>
          <w:rtl/>
          <w:lang w:bidi="fa-IR"/>
        </w:rPr>
      </w:pPr>
    </w:p>
    <w:p w14:paraId="765720F3" w14:textId="642DD5AE" w:rsidR="00DA0F57" w:rsidRPr="00DA0F57" w:rsidRDefault="00DA0F57" w:rsidP="00CD703F">
      <w:pPr>
        <w:bidi/>
        <w:rPr>
          <w:rFonts w:cs="B Nazanin"/>
          <w:sz w:val="32"/>
          <w:szCs w:val="32"/>
          <w:lang w:bidi="fa-IR"/>
        </w:rPr>
      </w:pPr>
      <w:r w:rsidRPr="00DA0F57">
        <w:rPr>
          <w:rFonts w:cs="B Nazanin" w:hint="eastAsia"/>
          <w:sz w:val="32"/>
          <w:szCs w:val="32"/>
          <w:rtl/>
          <w:lang w:bidi="fa-IR"/>
        </w:rPr>
        <w:t>در</w:t>
      </w:r>
      <w:r w:rsidRPr="00DA0F57">
        <w:rPr>
          <w:rFonts w:cs="B Nazanin"/>
          <w:sz w:val="32"/>
          <w:szCs w:val="32"/>
          <w:rtl/>
          <w:lang w:bidi="fa-IR"/>
        </w:rPr>
        <w:t xml:space="preserve"> پ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ن</w:t>
      </w:r>
      <w:r w:rsidRPr="00DA0F57">
        <w:rPr>
          <w:rFonts w:cs="B Nazanin"/>
          <w:sz w:val="32"/>
          <w:szCs w:val="32"/>
          <w:rtl/>
          <w:lang w:bidi="fa-IR"/>
        </w:rPr>
        <w:t xml:space="preserve"> 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ن</w:t>
      </w:r>
      <w:r w:rsidRPr="00DA0F57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r w:rsidRPr="00DA0F57">
        <w:rPr>
          <w:rFonts w:cs="B Nazanin"/>
          <w:sz w:val="32"/>
          <w:szCs w:val="32"/>
          <w:rtl/>
          <w:lang w:bidi="fa-IR"/>
        </w:rPr>
        <w:t xml:space="preserve"> ب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د</w:t>
      </w:r>
      <w:r w:rsidRPr="00DA0F57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DA0F57">
        <w:rPr>
          <w:rFonts w:cs="B Nazanin"/>
          <w:sz w:val="32"/>
          <w:szCs w:val="32"/>
          <w:lang w:bidi="fa-IR"/>
        </w:rPr>
        <w:t>:</w:t>
      </w:r>
    </w:p>
    <w:p w14:paraId="079810ED" w14:textId="2DC29F2A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1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ا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د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ولوژ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سل و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روسلوز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س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را از نظر اه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ت</w:t>
      </w:r>
      <w:r w:rsidRPr="00DA0F57">
        <w:rPr>
          <w:rFonts w:cs="B Nazanin"/>
          <w:sz w:val="32"/>
          <w:szCs w:val="32"/>
          <w:rtl/>
          <w:lang w:bidi="fa-IR"/>
        </w:rPr>
        <w:t xml:space="preserve"> بهداش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الگو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بروز و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گرو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در معرض خطر توض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ح</w:t>
      </w:r>
      <w:r w:rsidRPr="00DA0F57">
        <w:rPr>
          <w:rFonts w:cs="B Nazanin"/>
          <w:sz w:val="32"/>
          <w:szCs w:val="32"/>
          <w:rtl/>
          <w:lang w:bidi="fa-IR"/>
        </w:rPr>
        <w:t xml:space="preserve"> ده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6FCE174E" w14:textId="15351316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2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را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انتقال و عوامل خطر سل 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ن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 و تفاوت آن را با س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عفون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ش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ع</w:t>
      </w:r>
      <w:r w:rsidRPr="00DA0F57">
        <w:rPr>
          <w:rFonts w:cs="B Nazanin"/>
          <w:sz w:val="32"/>
          <w:szCs w:val="32"/>
          <w:rtl/>
          <w:lang w:bidi="fa-IR"/>
        </w:rPr>
        <w:t xml:space="preserve"> شرح ده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506108EA" w14:textId="3D51E1FB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3</w:t>
      </w:r>
      <w:r w:rsidR="00CD703F">
        <w:rPr>
          <w:rFonts w:cs="B Nazanin"/>
          <w:sz w:val="32"/>
          <w:szCs w:val="32"/>
          <w:lang w:bidi="fa-IR"/>
        </w:rPr>
        <w:t xml:space="preserve"> .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را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انتقال، منابع عفونت و عوامل خطر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روسلوز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س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را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ه‌طور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کل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معرف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359FE355" w14:textId="72E0AB6D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4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مقارب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ش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ع</w:t>
      </w:r>
      <w:r w:rsidRPr="00DA0F57">
        <w:rPr>
          <w:rFonts w:cs="B Nazanin"/>
          <w:sz w:val="32"/>
          <w:szCs w:val="32"/>
          <w:rtl/>
          <w:lang w:bidi="fa-IR"/>
        </w:rPr>
        <w:t xml:space="preserve"> را نام ببرد و اه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ت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آن‌ها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را در سلامت فر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 عمو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توض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ح</w:t>
      </w:r>
      <w:r w:rsidRPr="00DA0F57">
        <w:rPr>
          <w:rFonts w:cs="B Nazanin"/>
          <w:sz w:val="32"/>
          <w:szCs w:val="32"/>
          <w:rtl/>
          <w:lang w:bidi="fa-IR"/>
        </w:rPr>
        <w:t xml:space="preserve"> ده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51E1040D" w14:textId="7153B977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5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ا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د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ولوژ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lang w:bidi="fa-IR"/>
        </w:rPr>
        <w:t xml:space="preserve"> HIV/AIDS </w:t>
      </w:r>
      <w:r w:rsidRPr="00DA0F57">
        <w:rPr>
          <w:rFonts w:cs="B Nazanin"/>
          <w:sz w:val="32"/>
          <w:szCs w:val="32"/>
          <w:rtl/>
          <w:lang w:bidi="fa-IR"/>
        </w:rPr>
        <w:t xml:space="preserve">را از نظر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را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انتقال،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گروه‌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آس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ب‌پذ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و 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مد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بهداش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ن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40654E33" w14:textId="5A1AB7D3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6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نقش رفتار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پرخطر، عوامل اجتماع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 اقتصا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را در انتشار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مقارب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</w:t>
      </w:r>
      <w:r w:rsidRPr="00DA0F57">
        <w:rPr>
          <w:rFonts w:cs="B Nazanin"/>
          <w:sz w:val="32"/>
          <w:szCs w:val="32"/>
          <w:lang w:bidi="fa-IR"/>
        </w:rPr>
        <w:t xml:space="preserve"> HIV </w:t>
      </w:r>
      <w:r w:rsidRPr="00DA0F57">
        <w:rPr>
          <w:rFonts w:cs="B Nazanin"/>
          <w:sz w:val="32"/>
          <w:szCs w:val="32"/>
          <w:rtl/>
          <w:lang w:bidi="fa-IR"/>
        </w:rPr>
        <w:t>توض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ح</w:t>
      </w:r>
      <w:r w:rsidRPr="00DA0F57">
        <w:rPr>
          <w:rFonts w:cs="B Nazanin"/>
          <w:sz w:val="32"/>
          <w:szCs w:val="32"/>
          <w:rtl/>
          <w:lang w:bidi="fa-IR"/>
        </w:rPr>
        <w:t xml:space="preserve"> ده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0975CE73" w14:textId="3029FFF2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7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اصول 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ش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ر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کنترل و آموزش سلامت را در کاهش بروز سل،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روسلوز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س</w:t>
      </w:r>
      <w:proofErr w:type="spellEnd"/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مقارب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</w:t>
      </w:r>
      <w:r w:rsidRPr="00DA0F57">
        <w:rPr>
          <w:rFonts w:cs="B Nazanin"/>
          <w:sz w:val="32"/>
          <w:szCs w:val="32"/>
          <w:lang w:bidi="fa-IR"/>
        </w:rPr>
        <w:t xml:space="preserve"> HIV </w:t>
      </w:r>
      <w:r w:rsidRPr="00DA0F57">
        <w:rPr>
          <w:rFonts w:cs="B Nazanin"/>
          <w:sz w:val="32"/>
          <w:szCs w:val="32"/>
          <w:rtl/>
          <w:lang w:bidi="fa-IR"/>
        </w:rPr>
        <w:t>به کار ببر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077DD60A" w14:textId="4E8C2CED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8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اصطلاحات پ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ه</w:t>
      </w:r>
      <w:r w:rsidRPr="00DA0F57">
        <w:rPr>
          <w:rFonts w:cs="B Nazanin"/>
          <w:sz w:val="32"/>
          <w:szCs w:val="32"/>
          <w:rtl/>
          <w:lang w:bidi="fa-IR"/>
        </w:rPr>
        <w:t xml:space="preserve"> اپ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د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ولوژ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مانند بروز، ش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وع،</w:t>
      </w:r>
      <w:r w:rsidRPr="00DA0F57">
        <w:rPr>
          <w:rFonts w:cs="B Nazanin"/>
          <w:sz w:val="32"/>
          <w:szCs w:val="32"/>
          <w:rtl/>
          <w:lang w:bidi="fa-IR"/>
        </w:rPr>
        <w:t xml:space="preserve"> منبع عفونت، مخزن، راه انتقال و گروه در معرض خطر را در ارتباط با 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ن</w:t>
      </w:r>
      <w:r w:rsidRPr="00DA0F57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تعر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ف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01890352" w14:textId="76F201F7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9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>اهم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ت</w:t>
      </w:r>
      <w:r w:rsidRPr="00DA0F57">
        <w:rPr>
          <w:rFonts w:cs="B Nazanin"/>
          <w:sz w:val="32"/>
          <w:szCs w:val="32"/>
          <w:rtl/>
          <w:lang w:bidi="fa-IR"/>
        </w:rPr>
        <w:t xml:space="preserve"> تشخ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ص</w:t>
      </w:r>
      <w:r w:rsidRPr="00DA0F57">
        <w:rPr>
          <w:rFonts w:cs="B Nazanin"/>
          <w:sz w:val="32"/>
          <w:szCs w:val="32"/>
          <w:rtl/>
          <w:lang w:bidi="fa-IR"/>
        </w:rPr>
        <w:t xml:space="preserve"> زودرس و مداخله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ه‌موقع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را در کاهش عوارض و انتقال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ان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0051116C" w14:textId="564CAF4B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  <w:r w:rsidRPr="00DA0F57">
        <w:rPr>
          <w:rFonts w:cs="B Nazanin"/>
          <w:sz w:val="32"/>
          <w:szCs w:val="32"/>
          <w:rtl/>
          <w:lang w:bidi="fa-IR"/>
        </w:rPr>
        <w:t>10</w:t>
      </w:r>
      <w:r w:rsidRPr="00DA0F57">
        <w:rPr>
          <w:rFonts w:cs="B Nazanin"/>
          <w:sz w:val="32"/>
          <w:szCs w:val="32"/>
          <w:lang w:bidi="fa-IR"/>
        </w:rPr>
        <w:t xml:space="preserve">. </w:t>
      </w:r>
      <w:r w:rsidRPr="00DA0F57">
        <w:rPr>
          <w:rFonts w:cs="B Nazanin"/>
          <w:sz w:val="32"/>
          <w:szCs w:val="32"/>
          <w:rtl/>
          <w:lang w:bidi="fa-IR"/>
        </w:rPr>
        <w:t xml:space="preserve">بار </w:t>
      </w:r>
      <w:proofErr w:type="spellStart"/>
      <w:r w:rsidRPr="00DA0F57">
        <w:rPr>
          <w:rFonts w:cs="B Nazanin"/>
          <w:sz w:val="32"/>
          <w:szCs w:val="32"/>
          <w:rtl/>
          <w:lang w:bidi="fa-IR"/>
        </w:rPr>
        <w:t>ب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مار</w:t>
      </w:r>
      <w:r w:rsidRPr="00DA0F57">
        <w:rPr>
          <w:rFonts w:cs="B Nazanin" w:hint="cs"/>
          <w:sz w:val="32"/>
          <w:szCs w:val="32"/>
          <w:rtl/>
          <w:lang w:bidi="fa-IR"/>
        </w:rPr>
        <w:t>ی‌</w:t>
      </w:r>
      <w:r w:rsidRPr="00DA0F57">
        <w:rPr>
          <w:rFonts w:cs="B Nazanin" w:hint="eastAsia"/>
          <w:sz w:val="32"/>
          <w:szCs w:val="32"/>
          <w:rtl/>
          <w:lang w:bidi="fa-IR"/>
        </w:rPr>
        <w:t>ها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proofErr w:type="spellEnd"/>
      <w:r w:rsidRPr="00DA0F57">
        <w:rPr>
          <w:rFonts w:cs="B Nazanin"/>
          <w:sz w:val="32"/>
          <w:szCs w:val="32"/>
          <w:rtl/>
          <w:lang w:bidi="fa-IR"/>
        </w:rPr>
        <w:t xml:space="preserve"> عفون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مزمن و مقاربت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را در سطح فر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،</w:t>
      </w:r>
      <w:r w:rsidRPr="00DA0F57">
        <w:rPr>
          <w:rFonts w:cs="B Nazanin"/>
          <w:sz w:val="32"/>
          <w:szCs w:val="32"/>
          <w:rtl/>
          <w:lang w:bidi="fa-IR"/>
        </w:rPr>
        <w:t xml:space="preserve"> خانوادگ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و اجتماع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/>
          <w:sz w:val="32"/>
          <w:szCs w:val="32"/>
          <w:rtl/>
          <w:lang w:bidi="fa-IR"/>
        </w:rPr>
        <w:t xml:space="preserve"> تحل</w:t>
      </w:r>
      <w:r w:rsidRPr="00DA0F57">
        <w:rPr>
          <w:rFonts w:cs="B Nazanin" w:hint="cs"/>
          <w:sz w:val="32"/>
          <w:szCs w:val="32"/>
          <w:rtl/>
          <w:lang w:bidi="fa-IR"/>
        </w:rPr>
        <w:t>ی</w:t>
      </w:r>
      <w:r w:rsidRPr="00DA0F57">
        <w:rPr>
          <w:rFonts w:cs="B Nazanin" w:hint="eastAsia"/>
          <w:sz w:val="32"/>
          <w:szCs w:val="32"/>
          <w:rtl/>
          <w:lang w:bidi="fa-IR"/>
        </w:rPr>
        <w:t>ل</w:t>
      </w:r>
      <w:r w:rsidRPr="00DA0F57">
        <w:rPr>
          <w:rFonts w:cs="B Nazanin"/>
          <w:sz w:val="32"/>
          <w:szCs w:val="32"/>
          <w:rtl/>
          <w:lang w:bidi="fa-IR"/>
        </w:rPr>
        <w:t xml:space="preserve"> کند</w:t>
      </w:r>
      <w:r w:rsidRPr="00DA0F57">
        <w:rPr>
          <w:rFonts w:cs="B Nazanin"/>
          <w:sz w:val="32"/>
          <w:szCs w:val="32"/>
          <w:lang w:bidi="fa-IR"/>
        </w:rPr>
        <w:t xml:space="preserve">.  </w:t>
      </w:r>
    </w:p>
    <w:p w14:paraId="41160B4A" w14:textId="77777777" w:rsidR="00DA0F57" w:rsidRPr="00DA0F57" w:rsidRDefault="00DA0F57" w:rsidP="00DA0F57">
      <w:pPr>
        <w:bidi/>
        <w:rPr>
          <w:rFonts w:cs="B Nazanin"/>
          <w:sz w:val="32"/>
          <w:szCs w:val="32"/>
          <w:rtl/>
          <w:lang w:bidi="fa-IR"/>
        </w:rPr>
      </w:pPr>
    </w:p>
    <w:p w14:paraId="2C81EF22" w14:textId="77777777" w:rsidR="00DA0F57" w:rsidRPr="00DA0F57" w:rsidRDefault="00DA0F57" w:rsidP="00DA0F57">
      <w:pPr>
        <w:rPr>
          <w:rFonts w:cs="B Nazanin"/>
          <w:sz w:val="32"/>
          <w:szCs w:val="32"/>
          <w:rtl/>
          <w:lang w:bidi="fa-IR"/>
        </w:rPr>
      </w:pPr>
    </w:p>
    <w:p w14:paraId="17B01162" w14:textId="77777777" w:rsidR="00DA0F57" w:rsidRPr="00DA0F57" w:rsidRDefault="00DA0F57" w:rsidP="00DA0F57">
      <w:pPr>
        <w:rPr>
          <w:rFonts w:cs="B Nazanin"/>
          <w:sz w:val="32"/>
          <w:szCs w:val="32"/>
          <w:rtl/>
          <w:lang w:bidi="fa-IR"/>
        </w:rPr>
      </w:pPr>
    </w:p>
    <w:p w14:paraId="4EA858F7" w14:textId="77777777" w:rsidR="000F644F" w:rsidRPr="00647E70" w:rsidRDefault="000F644F" w:rsidP="000F644F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2B69D798" w14:textId="1341424C" w:rsidR="000F644F" w:rsidRPr="00647E70" w:rsidRDefault="000F644F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روش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1680B039" w14:textId="06F21FB8" w:rsidR="000F644F" w:rsidRPr="00647E70" w:rsidRDefault="000F644F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61F5318E" w14:textId="3A4F8225" w:rsidR="000F644F" w:rsidRPr="00647E70" w:rsidRDefault="000F644F" w:rsidP="00D41926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 w:rsidRPr="00D41926">
        <w:rPr>
          <w:rFonts w:cs="B Mitra" w:hint="cs"/>
          <w:sz w:val="32"/>
          <w:szCs w:val="32"/>
          <w:rtl/>
          <w:lang w:bidi="fa-IR"/>
        </w:rPr>
        <w:t xml:space="preserve"> ندارد</w:t>
      </w:r>
    </w:p>
    <w:p w14:paraId="167AECEE" w14:textId="77777777" w:rsidR="000F644F" w:rsidRPr="00647E70" w:rsidRDefault="000F644F" w:rsidP="000F644F">
      <w:pPr>
        <w:bidi/>
        <w:rPr>
          <w:rFonts w:cs="B Mitra"/>
          <w:b/>
          <w:bCs/>
          <w:rtl/>
          <w:lang w:bidi="fa-IR"/>
        </w:rPr>
      </w:pPr>
    </w:p>
    <w:p w14:paraId="23F1E01D" w14:textId="1A67F950" w:rsidR="006D2D9E" w:rsidRPr="00647E70" w:rsidRDefault="006D2D9E" w:rsidP="006D2D9E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ششم</w:t>
      </w:r>
    </w:p>
    <w:p w14:paraId="112F7156" w14:textId="0060EE6D" w:rsidR="006D2D9E" w:rsidRPr="00647E70" w:rsidRDefault="006D2D9E" w:rsidP="006D2D9E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641B9794" w14:textId="7E730A45" w:rsidR="006D2D9E" w:rsidRPr="00647E70" w:rsidRDefault="006D2D9E" w:rsidP="00BB59D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شناخت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پیدمیولوژ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هپاتیت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ها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یروسي</w:t>
      </w:r>
      <w:r w:rsidR="00BB59D5" w:rsidRPr="00BB59D5">
        <w:rPr>
          <w:rFonts w:cs="B Nazanin"/>
          <w:sz w:val="32"/>
          <w:szCs w:val="32"/>
          <w:lang w:bidi="fa-IR"/>
        </w:rPr>
        <w:t>.</w:t>
      </w:r>
    </w:p>
    <w:p w14:paraId="1192F078" w14:textId="77777777" w:rsidR="006D2D9E" w:rsidRPr="00647E70" w:rsidRDefault="006D2D9E" w:rsidP="006D2D9E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4D1FEE0E" w14:textId="29769317" w:rsidR="006D2D9E" w:rsidRPr="000F644F" w:rsidRDefault="006D2D9E" w:rsidP="00BB59D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BB59D5" w:rsidRPr="00BB59D5">
        <w:rPr>
          <w:rFonts w:ascii="B Nazanin" w:cs="B Nazanin" w:hint="cs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شکل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الیني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هپاتیت</w:t>
      </w:r>
      <w:r w:rsidR="00BB59D5">
        <w:rPr>
          <w:rFonts w:cs="B Nazanin"/>
          <w:sz w:val="32"/>
          <w:szCs w:val="32"/>
        </w:rPr>
        <w:t xml:space="preserve"> A</w:t>
      </w:r>
      <w:r w:rsidR="00BB59D5">
        <w:rPr>
          <w:rFonts w:cs="B Nazanin" w:hint="cs"/>
          <w:sz w:val="32"/>
          <w:szCs w:val="32"/>
          <w:rtl/>
          <w:lang w:bidi="fa-IR"/>
        </w:rPr>
        <w:t>را تعریف کنند</w:t>
      </w:r>
    </w:p>
    <w:p w14:paraId="5CFC6D58" w14:textId="14897172" w:rsidR="006D2D9E" w:rsidRDefault="006D2D9E" w:rsidP="00BB59D5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="00BB59D5" w:rsidRPr="00BB59D5">
        <w:rPr>
          <w:rFonts w:ascii="B Nazanin" w:cs="B Nazanin" w:hint="cs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پیدمیولوژ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مار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در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یران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جهان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مقایسه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ند</w:t>
      </w:r>
    </w:p>
    <w:p w14:paraId="7701BF35" w14:textId="4138B090" w:rsidR="00480B98" w:rsidRDefault="00480B98" w:rsidP="00BB59D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3-</w:t>
      </w:r>
      <w:r w:rsidR="00BB59D5" w:rsidRPr="00BB59D5">
        <w:rPr>
          <w:rFonts w:cs="B Nazanin" w:hint="cs"/>
          <w:sz w:val="32"/>
          <w:szCs w:val="32"/>
          <w:rtl/>
        </w:rPr>
        <w:t xml:space="preserve"> شکل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الیني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هپاتیت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>
        <w:rPr>
          <w:rFonts w:cs="B Nazanin"/>
          <w:sz w:val="32"/>
          <w:szCs w:val="32"/>
          <w:lang w:bidi="fa-IR"/>
        </w:rPr>
        <w:t>B</w:t>
      </w:r>
      <w:r w:rsidR="00BB59D5" w:rsidRPr="00BB59D5">
        <w:rPr>
          <w:rFonts w:cs="B Nazanin" w:hint="cs"/>
          <w:sz w:val="32"/>
          <w:szCs w:val="32"/>
          <w:rtl/>
          <w:lang w:bidi="fa-IR"/>
        </w:rPr>
        <w:t>را تعریف کنند</w:t>
      </w:r>
      <w:r>
        <w:rPr>
          <w:rFonts w:cs="B Nazanin" w:hint="cs"/>
          <w:sz w:val="32"/>
          <w:szCs w:val="32"/>
          <w:rtl/>
          <w:lang w:bidi="fa-IR"/>
        </w:rPr>
        <w:t>.</w:t>
      </w:r>
    </w:p>
    <w:p w14:paraId="0CBF001F" w14:textId="2BB655C7" w:rsidR="00480B98" w:rsidRDefault="00480B98" w:rsidP="00BB59D5">
      <w:pPr>
        <w:bidi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4-</w:t>
      </w:r>
      <w:r w:rsidR="00BB59D5" w:rsidRPr="00BB59D5">
        <w:rPr>
          <w:rFonts w:ascii="B Nazanin" w:cs="B Nazanin" w:hint="cs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پیدمیولوژ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مارى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در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یران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جهان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مقایسه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ند</w:t>
      </w:r>
      <w:r>
        <w:rPr>
          <w:rFonts w:cs="B Nazanin" w:hint="cs"/>
          <w:sz w:val="32"/>
          <w:szCs w:val="32"/>
          <w:rtl/>
          <w:lang w:bidi="fa-IR"/>
        </w:rPr>
        <w:t>.</w:t>
      </w:r>
    </w:p>
    <w:p w14:paraId="36DA6E1D" w14:textId="1546AB69" w:rsidR="00BB59D5" w:rsidRDefault="00BB59D5" w:rsidP="00BB59D5">
      <w:pPr>
        <w:bidi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5-</w:t>
      </w:r>
      <w:r w:rsidRPr="00BB59D5">
        <w:rPr>
          <w:rFonts w:cs="B Nazanin" w:hint="cs"/>
          <w:sz w:val="32"/>
          <w:szCs w:val="32"/>
          <w:rtl/>
        </w:rPr>
        <w:t xml:space="preserve"> شکل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بالیني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هپاتیت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>
        <w:rPr>
          <w:rFonts w:cs="B Nazanin"/>
          <w:sz w:val="32"/>
          <w:szCs w:val="32"/>
          <w:lang w:bidi="fa-IR"/>
        </w:rPr>
        <w:t>C</w:t>
      </w:r>
      <w:r w:rsidRPr="00BB59D5">
        <w:rPr>
          <w:rFonts w:cs="B Nazanin" w:hint="cs"/>
          <w:sz w:val="32"/>
          <w:szCs w:val="32"/>
          <w:rtl/>
          <w:lang w:bidi="fa-IR"/>
        </w:rPr>
        <w:t>را تعریف کنند</w:t>
      </w:r>
    </w:p>
    <w:p w14:paraId="38EF68AF" w14:textId="5D694060" w:rsidR="00BB59D5" w:rsidRPr="00647E70" w:rsidRDefault="00BB59D5" w:rsidP="00BB59D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6-</w:t>
      </w:r>
      <w:r w:rsidRPr="00BB59D5">
        <w:rPr>
          <w:rFonts w:ascii="B Nazanin" w:cs="B Nazanin" w:hint="cs"/>
          <w:rtl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پیدمیولوژى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بیمارى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در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یران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و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جهان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را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مقایسه</w:t>
      </w:r>
      <w:r w:rsidRPr="00BB59D5">
        <w:rPr>
          <w:rFonts w:cs="B Nazanin"/>
          <w:sz w:val="32"/>
          <w:szCs w:val="32"/>
          <w:lang w:bidi="fa-IR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کنند</w:t>
      </w:r>
    </w:p>
    <w:p w14:paraId="5AFBB623" w14:textId="77777777" w:rsidR="006D2D9E" w:rsidRPr="00647E70" w:rsidRDefault="006D2D9E" w:rsidP="006D2D9E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05874F82" w14:textId="5340D111" w:rsidR="006D2D9E" w:rsidRPr="00647E70" w:rsidRDefault="006D2D9E" w:rsidP="00D41926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D41926" w:rsidRPr="00D41926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3301EC32" w14:textId="779DEDDB" w:rsidR="006D2D9E" w:rsidRPr="00647E70" w:rsidRDefault="006D2D9E" w:rsidP="00D41926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</w:t>
      </w:r>
      <w:r w:rsidR="00D41926" w:rsidRPr="00D41926">
        <w:rPr>
          <w:rFonts w:cs="B Nazanin" w:hint="cs"/>
          <w:sz w:val="32"/>
          <w:szCs w:val="32"/>
          <w:rtl/>
          <w:lang w:bidi="fa-IR"/>
        </w:rPr>
        <w:t>لب تاب، پاورپوینت، وایت بورد</w:t>
      </w:r>
    </w:p>
    <w:p w14:paraId="6BCEF5F4" w14:textId="1A99D186" w:rsidR="006D2D9E" w:rsidRPr="00647E70" w:rsidRDefault="006D2D9E" w:rsidP="00D41926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</w:t>
      </w:r>
      <w:r w:rsidR="00D41926">
        <w:rPr>
          <w:rFonts w:cs="B Nazanin" w:hint="cs"/>
          <w:sz w:val="32"/>
          <w:szCs w:val="32"/>
          <w:rtl/>
          <w:lang w:bidi="fa-IR"/>
        </w:rPr>
        <w:t>ندارد</w:t>
      </w:r>
    </w:p>
    <w:p w14:paraId="7DBE8FE4" w14:textId="77777777" w:rsidR="006D2D9E" w:rsidRPr="00647E70" w:rsidRDefault="006D2D9E" w:rsidP="006D2D9E">
      <w:pPr>
        <w:bidi/>
        <w:rPr>
          <w:rFonts w:cs="B Mitra"/>
          <w:b/>
          <w:bCs/>
          <w:rtl/>
          <w:lang w:bidi="fa-IR"/>
        </w:rPr>
      </w:pPr>
    </w:p>
    <w:p w14:paraId="66FD6924" w14:textId="2384475C" w:rsidR="00480B98" w:rsidRPr="00647E70" w:rsidRDefault="00480B98" w:rsidP="00480B98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هفتم</w:t>
      </w:r>
    </w:p>
    <w:p w14:paraId="22B76964" w14:textId="33E4F501" w:rsidR="00480B98" w:rsidRPr="00647E70" w:rsidRDefault="00480B98" w:rsidP="00480B98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7152D699" w14:textId="7B8342DA" w:rsidR="00480B98" w:rsidRDefault="00480B98" w:rsidP="004D407A">
      <w:pPr>
        <w:tabs>
          <w:tab w:val="left" w:pos="7140"/>
        </w:tabs>
        <w:bidi/>
        <w:rPr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 w:rsidR="004D407A" w:rsidRPr="004D407A">
        <w:rPr>
          <w:rtl/>
        </w:rPr>
        <w:t xml:space="preserve"> </w:t>
      </w:r>
      <w:proofErr w:type="spellStart"/>
      <w:r w:rsidR="004D407A">
        <w:rPr>
          <w:rtl/>
        </w:rPr>
        <w:t>آشنایی</w:t>
      </w:r>
      <w:proofErr w:type="spellEnd"/>
      <w:r w:rsidR="004D407A">
        <w:rPr>
          <w:rtl/>
        </w:rPr>
        <w:t xml:space="preserve"> </w:t>
      </w:r>
      <w:proofErr w:type="spellStart"/>
      <w:r w:rsidR="004D407A">
        <w:rPr>
          <w:rtl/>
        </w:rPr>
        <w:t>دانشجویان</w:t>
      </w:r>
      <w:proofErr w:type="spellEnd"/>
      <w:r w:rsidR="004D407A">
        <w:rPr>
          <w:rtl/>
        </w:rPr>
        <w:t xml:space="preserve"> </w:t>
      </w:r>
      <w:proofErr w:type="spellStart"/>
      <w:r w:rsidR="004D407A">
        <w:rPr>
          <w:rtl/>
        </w:rPr>
        <w:t>با</w:t>
      </w:r>
      <w:proofErr w:type="spellEnd"/>
      <w:r w:rsidR="004D407A">
        <w:rPr>
          <w:rtl/>
        </w:rPr>
        <w:t xml:space="preserve"> ابعاد </w:t>
      </w:r>
      <w:proofErr w:type="spellStart"/>
      <w:r w:rsidR="004D407A">
        <w:rPr>
          <w:rtl/>
        </w:rPr>
        <w:t>اپیدمیولوژیک</w:t>
      </w:r>
      <w:proofErr w:type="spellEnd"/>
      <w:r w:rsidR="004D407A">
        <w:rPr>
          <w:rtl/>
        </w:rPr>
        <w:t xml:space="preserve"> </w:t>
      </w:r>
      <w:proofErr w:type="spellStart"/>
      <w:r w:rsidR="004D407A">
        <w:rPr>
          <w:rtl/>
        </w:rPr>
        <w:t>بیماری‌های</w:t>
      </w:r>
      <w:proofErr w:type="spellEnd"/>
      <w:r w:rsidR="004D407A">
        <w:rPr>
          <w:rtl/>
        </w:rPr>
        <w:t xml:space="preserve"> </w:t>
      </w:r>
      <w:proofErr w:type="spellStart"/>
      <w:r w:rsidR="004D407A">
        <w:rPr>
          <w:rtl/>
        </w:rPr>
        <w:t>خونی</w:t>
      </w:r>
      <w:proofErr w:type="spellEnd"/>
      <w:r w:rsidR="004D407A">
        <w:rPr>
          <w:rtl/>
        </w:rPr>
        <w:t xml:space="preserve">، </w:t>
      </w:r>
      <w:proofErr w:type="spellStart"/>
      <w:r w:rsidR="004D407A">
        <w:rPr>
          <w:rtl/>
        </w:rPr>
        <w:t>به‌ویژه</w:t>
      </w:r>
      <w:proofErr w:type="spellEnd"/>
      <w:r w:rsidR="004D407A">
        <w:rPr>
          <w:rtl/>
        </w:rPr>
        <w:t xml:space="preserve"> </w:t>
      </w:r>
      <w:proofErr w:type="spellStart"/>
      <w:r w:rsidR="004D407A">
        <w:rPr>
          <w:rtl/>
        </w:rPr>
        <w:t>تالاسمی</w:t>
      </w:r>
      <w:proofErr w:type="spellEnd"/>
      <w:r w:rsidR="004D407A">
        <w:rPr>
          <w:rtl/>
        </w:rPr>
        <w:t xml:space="preserve"> و </w:t>
      </w:r>
      <w:proofErr w:type="spellStart"/>
      <w:r w:rsidR="004D407A">
        <w:rPr>
          <w:rtl/>
        </w:rPr>
        <w:t>سرطان‌های</w:t>
      </w:r>
      <w:proofErr w:type="spellEnd"/>
      <w:r w:rsidR="004D407A">
        <w:rPr>
          <w:rtl/>
        </w:rPr>
        <w:t xml:space="preserve"> خون</w:t>
      </w:r>
    </w:p>
    <w:p w14:paraId="4ED4FEC6" w14:textId="5C3ECA32" w:rsidR="004D407A" w:rsidRPr="00647E70" w:rsidRDefault="004D407A" w:rsidP="004D407A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>
        <w:rPr>
          <w:rtl/>
        </w:rPr>
        <w:t xml:space="preserve">هدف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آشنای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نشجوی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ابعاد </w:t>
      </w:r>
      <w:proofErr w:type="spellStart"/>
      <w:r>
        <w:rPr>
          <w:rtl/>
        </w:rPr>
        <w:t>اپیدمیولوژیک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ی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خونی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به‌ویژه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الاسم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سرطان‌های</w:t>
      </w:r>
      <w:proofErr w:type="spellEnd"/>
      <w:proofErr w:type="gramEnd"/>
      <w:r>
        <w:rPr>
          <w:rtl/>
        </w:rPr>
        <w:t xml:space="preserve"> خون است. در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فراگیر</w:t>
      </w:r>
      <w:proofErr w:type="spellEnd"/>
      <w:r>
        <w:rPr>
          <w:rtl/>
        </w:rPr>
        <w:t xml:space="preserve"> ضمن </w:t>
      </w:r>
      <w:proofErr w:type="spellStart"/>
      <w:r>
        <w:rPr>
          <w:rtl/>
        </w:rPr>
        <w:t>شناخت</w:t>
      </w:r>
      <w:proofErr w:type="spellEnd"/>
      <w:r>
        <w:rPr>
          <w:rtl/>
        </w:rPr>
        <w:t xml:space="preserve"> عوامل خطر، </w:t>
      </w:r>
      <w:proofErr w:type="spellStart"/>
      <w:r>
        <w:rPr>
          <w:rtl/>
        </w:rPr>
        <w:t>الگوهای</w:t>
      </w:r>
      <w:proofErr w:type="spellEnd"/>
      <w:r>
        <w:rPr>
          <w:rtl/>
        </w:rPr>
        <w:t xml:space="preserve"> بروز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مبانی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ژنتیک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ی‌ها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رنام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ل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غربالگری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روش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یشگیر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اهمیت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تشخیص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ه‌موقع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مدیری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لام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ان</w:t>
      </w:r>
      <w:proofErr w:type="spellEnd"/>
      <w:r>
        <w:rPr>
          <w:rtl/>
        </w:rPr>
        <w:t xml:space="preserve"> مبتلا </w:t>
      </w:r>
      <w:proofErr w:type="spellStart"/>
      <w:r>
        <w:rPr>
          <w:rtl/>
        </w:rPr>
        <w:t>آشن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ی‌شود</w:t>
      </w:r>
      <w:proofErr w:type="spellEnd"/>
    </w:p>
    <w:p w14:paraId="11FFB168" w14:textId="77777777" w:rsidR="00480B98" w:rsidRDefault="00480B98" w:rsidP="00480B98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>:</w:t>
      </w:r>
    </w:p>
    <w:p w14:paraId="493AA2C0" w14:textId="77777777" w:rsidR="004D407A" w:rsidRPr="004D407A" w:rsidRDefault="004D407A" w:rsidP="004D407A">
      <w:pPr>
        <w:bidi/>
        <w:rPr>
          <w:rFonts w:cs="B Nazanin"/>
          <w:sz w:val="32"/>
          <w:szCs w:val="32"/>
          <w:rtl/>
          <w:lang w:bidi="fa-IR"/>
        </w:rPr>
      </w:pPr>
      <w:r w:rsidRPr="004D407A">
        <w:rPr>
          <w:rFonts w:cs="B Nazanin"/>
          <w:sz w:val="32"/>
          <w:szCs w:val="32"/>
          <w:rtl/>
          <w:lang w:bidi="fa-IR"/>
        </w:rPr>
        <w:t>در پا</w:t>
      </w:r>
      <w:r w:rsidRPr="004D407A">
        <w:rPr>
          <w:rFonts w:cs="B Nazanin" w:hint="cs"/>
          <w:sz w:val="32"/>
          <w:szCs w:val="32"/>
          <w:rtl/>
          <w:lang w:bidi="fa-IR"/>
        </w:rPr>
        <w:t>ی</w:t>
      </w:r>
      <w:r w:rsidRPr="004D407A">
        <w:rPr>
          <w:rFonts w:cs="B Nazanin" w:hint="eastAsia"/>
          <w:sz w:val="32"/>
          <w:szCs w:val="32"/>
          <w:rtl/>
          <w:lang w:bidi="fa-IR"/>
        </w:rPr>
        <w:t>ان</w:t>
      </w:r>
      <w:r w:rsidRPr="004D407A">
        <w:rPr>
          <w:rFonts w:cs="B Nazanin"/>
          <w:sz w:val="32"/>
          <w:szCs w:val="32"/>
          <w:rtl/>
          <w:lang w:bidi="fa-IR"/>
        </w:rPr>
        <w:t xml:space="preserve"> ا</w:t>
      </w:r>
      <w:r w:rsidRPr="004D407A">
        <w:rPr>
          <w:rFonts w:cs="B Nazanin" w:hint="cs"/>
          <w:sz w:val="32"/>
          <w:szCs w:val="32"/>
          <w:rtl/>
          <w:lang w:bidi="fa-IR"/>
        </w:rPr>
        <w:t>ی</w:t>
      </w:r>
      <w:r w:rsidRPr="004D407A">
        <w:rPr>
          <w:rFonts w:cs="B Nazanin" w:hint="eastAsia"/>
          <w:sz w:val="32"/>
          <w:szCs w:val="32"/>
          <w:rtl/>
          <w:lang w:bidi="fa-IR"/>
        </w:rPr>
        <w:t>ن</w:t>
      </w:r>
      <w:r w:rsidRPr="004D407A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4D407A">
        <w:rPr>
          <w:rFonts w:cs="B Nazanin" w:hint="cs"/>
          <w:sz w:val="32"/>
          <w:szCs w:val="32"/>
          <w:rtl/>
          <w:lang w:bidi="fa-IR"/>
        </w:rPr>
        <w:t>ی</w:t>
      </w:r>
      <w:r w:rsidRPr="004D407A">
        <w:rPr>
          <w:rFonts w:cs="B Nazanin" w:hint="eastAsia"/>
          <w:sz w:val="32"/>
          <w:szCs w:val="32"/>
          <w:rtl/>
          <w:lang w:bidi="fa-IR"/>
        </w:rPr>
        <w:t>ر</w:t>
      </w:r>
      <w:r w:rsidRPr="004D407A">
        <w:rPr>
          <w:rFonts w:cs="B Nazanin"/>
          <w:sz w:val="32"/>
          <w:szCs w:val="32"/>
          <w:rtl/>
          <w:lang w:bidi="fa-IR"/>
        </w:rPr>
        <w:t xml:space="preserve"> با</w:t>
      </w:r>
      <w:r w:rsidRPr="004D407A">
        <w:rPr>
          <w:rFonts w:cs="B Nazanin" w:hint="cs"/>
          <w:sz w:val="32"/>
          <w:szCs w:val="32"/>
          <w:rtl/>
          <w:lang w:bidi="fa-IR"/>
        </w:rPr>
        <w:t>ی</w:t>
      </w:r>
      <w:r w:rsidRPr="004D407A">
        <w:rPr>
          <w:rFonts w:cs="B Nazanin" w:hint="eastAsia"/>
          <w:sz w:val="32"/>
          <w:szCs w:val="32"/>
          <w:rtl/>
          <w:lang w:bidi="fa-IR"/>
        </w:rPr>
        <w:t>د</w:t>
      </w:r>
      <w:r w:rsidRPr="004D407A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4D407A">
        <w:rPr>
          <w:rFonts w:cs="B Nazanin"/>
          <w:sz w:val="32"/>
          <w:szCs w:val="32"/>
          <w:lang w:bidi="fa-IR"/>
        </w:rPr>
        <w:t>:</w:t>
      </w:r>
    </w:p>
    <w:p w14:paraId="69826FFF" w14:textId="77777777" w:rsidR="004D407A" w:rsidRPr="004D407A" w:rsidRDefault="004D407A" w:rsidP="004D407A">
      <w:pPr>
        <w:bidi/>
        <w:rPr>
          <w:rFonts w:cs="B Nazanin"/>
          <w:sz w:val="32"/>
          <w:szCs w:val="32"/>
          <w:rtl/>
          <w:lang w:bidi="fa-IR"/>
        </w:rPr>
      </w:pPr>
    </w:p>
    <w:p w14:paraId="4C0F7815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ا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لوژ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تالاس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را از نظر ش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ع</w:t>
      </w:r>
      <w:r w:rsidRPr="004D407A">
        <w:rPr>
          <w:rFonts w:cs="B Nazanin"/>
          <w:sz w:val="32"/>
          <w:szCs w:val="32"/>
          <w:rtl/>
        </w:rPr>
        <w:t xml:space="preserve"> جهان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،</w:t>
      </w:r>
      <w:r w:rsidRPr="004D407A">
        <w:rPr>
          <w:rFonts w:cs="B Nazanin"/>
          <w:sz w:val="32"/>
          <w:szCs w:val="32"/>
          <w:rtl/>
        </w:rPr>
        <w:t xml:space="preserve"> وضع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ت</w:t>
      </w:r>
      <w:r w:rsidRPr="004D407A">
        <w:rPr>
          <w:rFonts w:cs="B Nazanin"/>
          <w:sz w:val="32"/>
          <w:szCs w:val="32"/>
          <w:rtl/>
        </w:rPr>
        <w:t xml:space="preserve"> 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ران</w:t>
      </w:r>
      <w:r w:rsidRPr="004D407A">
        <w:rPr>
          <w:rFonts w:cs="B Nazanin"/>
          <w:sz w:val="32"/>
          <w:szCs w:val="32"/>
          <w:rtl/>
        </w:rPr>
        <w:t xml:space="preserve"> و بار 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بر نظام سلامت تب</w:t>
      </w:r>
      <w:r w:rsidRPr="004D407A">
        <w:rPr>
          <w:rFonts w:cs="B Nazanin" w:hint="cs"/>
          <w:sz w:val="32"/>
          <w:szCs w:val="32"/>
          <w:rtl/>
        </w:rPr>
        <w:t>یی</w:t>
      </w:r>
      <w:r w:rsidRPr="004D407A">
        <w:rPr>
          <w:rFonts w:cs="B Nazanin" w:hint="eastAsia"/>
          <w:sz w:val="32"/>
          <w:szCs w:val="32"/>
          <w:rtl/>
        </w:rPr>
        <w:t>ن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087E8D6E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lastRenderedPageBreak/>
        <w:t>پاتوف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ز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لوژ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پ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ه</w:t>
      </w:r>
      <w:r w:rsidRPr="004D407A">
        <w:rPr>
          <w:rFonts w:cs="B Nazanin"/>
          <w:sz w:val="32"/>
          <w:szCs w:val="32"/>
          <w:rtl/>
        </w:rPr>
        <w:t xml:space="preserve"> و الگو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</w:t>
      </w:r>
      <w:proofErr w:type="spellStart"/>
      <w:r w:rsidRPr="004D407A">
        <w:rPr>
          <w:rFonts w:cs="B Nazanin"/>
          <w:sz w:val="32"/>
          <w:szCs w:val="32"/>
          <w:rtl/>
        </w:rPr>
        <w:t>وراثت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تالاس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(آلفا و بتا) را </w:t>
      </w:r>
      <w:proofErr w:type="spellStart"/>
      <w:r w:rsidRPr="004D407A">
        <w:rPr>
          <w:rFonts w:cs="B Nazanin"/>
          <w:sz w:val="32"/>
          <w:szCs w:val="32"/>
          <w:rtl/>
        </w:rPr>
        <w:t>به‌طور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لاصه شرح دهد</w:t>
      </w:r>
      <w:r w:rsidRPr="004D407A">
        <w:rPr>
          <w:rFonts w:cs="B Nazanin"/>
          <w:sz w:val="32"/>
          <w:szCs w:val="32"/>
        </w:rPr>
        <w:t>.</w:t>
      </w:r>
    </w:p>
    <w:p w14:paraId="7A047998" w14:textId="16D2C1C9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ا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لوژ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انواع </w:t>
      </w:r>
      <w:proofErr w:type="spellStart"/>
      <w:r w:rsidRPr="004D407A">
        <w:rPr>
          <w:rFonts w:cs="B Nazanin"/>
          <w:sz w:val="32"/>
          <w:szCs w:val="32"/>
          <w:rtl/>
        </w:rPr>
        <w:t>سرطان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ون (</w:t>
      </w:r>
      <w:proofErr w:type="spellStart"/>
      <w:r w:rsidRPr="004D407A">
        <w:rPr>
          <w:rFonts w:cs="B Nazanin"/>
          <w:sz w:val="32"/>
          <w:szCs w:val="32"/>
          <w:rtl/>
        </w:rPr>
        <w:t>لوکم</w:t>
      </w:r>
      <w:r w:rsidRPr="004D407A">
        <w:rPr>
          <w:rFonts w:cs="B Nazanin" w:hint="cs"/>
          <w:sz w:val="32"/>
          <w:szCs w:val="32"/>
          <w:rtl/>
        </w:rPr>
        <w:t>ی‌</w:t>
      </w:r>
      <w:r w:rsidRPr="004D407A">
        <w:rPr>
          <w:rFonts w:cs="B Nazanin" w:hint="eastAsia"/>
          <w:sz w:val="32"/>
          <w:szCs w:val="32"/>
          <w:rtl/>
        </w:rPr>
        <w:t>ها</w:t>
      </w:r>
      <w:proofErr w:type="spellEnd"/>
      <w:r w:rsidRPr="004D407A">
        <w:rPr>
          <w:rFonts w:cs="B Nazanin" w:hint="eastAsia"/>
          <w:sz w:val="32"/>
          <w:szCs w:val="32"/>
          <w:rtl/>
        </w:rPr>
        <w:t>،</w:t>
      </w:r>
      <w:r w:rsidRPr="004D407A">
        <w:rPr>
          <w:rFonts w:cs="B Nazanin"/>
          <w:sz w:val="32"/>
          <w:szCs w:val="32"/>
          <w:rtl/>
        </w:rPr>
        <w:t xml:space="preserve"> </w:t>
      </w:r>
      <w:proofErr w:type="spellStart"/>
      <w:r w:rsidRPr="004D407A">
        <w:rPr>
          <w:rFonts w:cs="B Nazanin"/>
          <w:sz w:val="32"/>
          <w:szCs w:val="32"/>
          <w:rtl/>
        </w:rPr>
        <w:t>لنفوم‌ها</w:t>
      </w:r>
      <w:proofErr w:type="spellEnd"/>
      <w:r w:rsidRPr="004D407A">
        <w:rPr>
          <w:rFonts w:cs="B Nazanin"/>
          <w:sz w:val="32"/>
          <w:szCs w:val="32"/>
          <w:rtl/>
        </w:rPr>
        <w:t xml:space="preserve"> ) را با تأک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</w:t>
      </w:r>
      <w:r w:rsidRPr="004D407A">
        <w:rPr>
          <w:rFonts w:cs="B Nazanin"/>
          <w:sz w:val="32"/>
          <w:szCs w:val="32"/>
          <w:rtl/>
        </w:rPr>
        <w:t xml:space="preserve"> بر سن، جنس و عوامل خطر مح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ط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>/ژنت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توص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ف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18B9A4BF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عوامل</w:t>
      </w:r>
      <w:r w:rsidRPr="004D407A">
        <w:rPr>
          <w:rFonts w:cs="B Nazanin"/>
          <w:sz w:val="32"/>
          <w:szCs w:val="32"/>
          <w:rtl/>
        </w:rPr>
        <w:t xml:space="preserve"> خطر و </w:t>
      </w:r>
      <w:proofErr w:type="spellStart"/>
      <w:r w:rsidRPr="004D407A">
        <w:rPr>
          <w:rFonts w:cs="B Nazanin"/>
          <w:sz w:val="32"/>
          <w:szCs w:val="32"/>
          <w:rtl/>
        </w:rPr>
        <w:t>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سک‌فاکتور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مهم در بروز </w:t>
      </w:r>
      <w:proofErr w:type="spellStart"/>
      <w:r w:rsidRPr="004D407A">
        <w:rPr>
          <w:rFonts w:cs="B Nazanin"/>
          <w:sz w:val="32"/>
          <w:szCs w:val="32"/>
          <w:rtl/>
        </w:rPr>
        <w:t>سرطان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ون (شامل عوامل مح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ط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،</w:t>
      </w:r>
      <w:r w:rsidRPr="004D407A">
        <w:rPr>
          <w:rFonts w:cs="B Nazanin"/>
          <w:sz w:val="32"/>
          <w:szCs w:val="32"/>
          <w:rtl/>
        </w:rPr>
        <w:t xml:space="preserve"> شغل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و ژنت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>) را شناسا</w:t>
      </w:r>
      <w:r w:rsidRPr="004D407A">
        <w:rPr>
          <w:rFonts w:cs="B Nazanin" w:hint="cs"/>
          <w:sz w:val="32"/>
          <w:szCs w:val="32"/>
          <w:rtl/>
        </w:rPr>
        <w:t>یی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24F1F5DA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proofErr w:type="spellStart"/>
      <w:r w:rsidRPr="004D407A">
        <w:rPr>
          <w:rFonts w:cs="B Nazanin" w:hint="eastAsia"/>
          <w:sz w:val="32"/>
          <w:szCs w:val="32"/>
          <w:rtl/>
        </w:rPr>
        <w:t>تفاوت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ا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لوژ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/>
          <w:sz w:val="32"/>
          <w:szCs w:val="32"/>
          <w:rtl/>
        </w:rPr>
        <w:t xml:space="preserve"> 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ن</w:t>
      </w:r>
      <w:r w:rsidRPr="004D407A">
        <w:rPr>
          <w:rFonts w:cs="B Nazanin"/>
          <w:sz w:val="32"/>
          <w:szCs w:val="32"/>
          <w:rtl/>
        </w:rPr>
        <w:t xml:space="preserve"> تالاس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(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ژنت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/>
          <w:sz w:val="32"/>
          <w:szCs w:val="32"/>
          <w:rtl/>
        </w:rPr>
        <w:t xml:space="preserve">) و </w:t>
      </w:r>
      <w:proofErr w:type="spellStart"/>
      <w:r w:rsidRPr="004D407A">
        <w:rPr>
          <w:rFonts w:cs="B Nazanin"/>
          <w:sz w:val="32"/>
          <w:szCs w:val="32"/>
          <w:rtl/>
        </w:rPr>
        <w:t>سرطان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ون (</w:t>
      </w:r>
      <w:proofErr w:type="spellStart"/>
      <w:r w:rsidRPr="004D407A">
        <w:rPr>
          <w:rFonts w:cs="B Nazanin"/>
          <w:sz w:val="32"/>
          <w:szCs w:val="32"/>
          <w:rtl/>
        </w:rPr>
        <w:t>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</w:t>
      </w:r>
      <w:r w:rsidRPr="004D407A">
        <w:rPr>
          <w:rFonts w:cs="B Nazanin" w:hint="cs"/>
          <w:sz w:val="32"/>
          <w:szCs w:val="32"/>
          <w:rtl/>
        </w:rPr>
        <w:t>ی‌</w:t>
      </w:r>
      <w:r w:rsidRPr="004D407A">
        <w:rPr>
          <w:rFonts w:cs="B Nazanin" w:hint="eastAsia"/>
          <w:sz w:val="32"/>
          <w:szCs w:val="32"/>
          <w:rtl/>
        </w:rPr>
        <w:t>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</w:t>
      </w:r>
      <w:proofErr w:type="spellStart"/>
      <w:r w:rsidRPr="004D407A">
        <w:rPr>
          <w:rFonts w:cs="B Nazanin"/>
          <w:sz w:val="32"/>
          <w:szCs w:val="32"/>
          <w:rtl/>
        </w:rPr>
        <w:t>نئوپلاست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proofErr w:type="spellEnd"/>
      <w:r w:rsidRPr="004D407A">
        <w:rPr>
          <w:rFonts w:cs="B Nazanin"/>
          <w:sz w:val="32"/>
          <w:szCs w:val="32"/>
          <w:rtl/>
        </w:rPr>
        <w:t>) را تحل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ل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71716417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proofErr w:type="spellStart"/>
      <w:r w:rsidRPr="004D407A">
        <w:rPr>
          <w:rFonts w:cs="B Nazanin" w:hint="eastAsia"/>
          <w:sz w:val="32"/>
          <w:szCs w:val="32"/>
          <w:rtl/>
        </w:rPr>
        <w:t>برنامه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غربالگ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و 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شگ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از تالاس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(از جمله مشاوره ژنت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/>
          <w:sz w:val="32"/>
          <w:szCs w:val="32"/>
          <w:rtl/>
        </w:rPr>
        <w:t xml:space="preserve"> و غربالگر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ش</w:t>
      </w:r>
      <w:r w:rsidRPr="004D407A">
        <w:rPr>
          <w:rFonts w:cs="B Nazanin"/>
          <w:sz w:val="32"/>
          <w:szCs w:val="32"/>
          <w:rtl/>
        </w:rPr>
        <w:t xml:space="preserve"> از ازدواج) را ارز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ا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2619B387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نقش</w:t>
      </w:r>
      <w:r w:rsidRPr="004D407A">
        <w:rPr>
          <w:rFonts w:cs="B Nazanin"/>
          <w:sz w:val="32"/>
          <w:szCs w:val="32"/>
          <w:rtl/>
        </w:rPr>
        <w:t xml:space="preserve"> تشخ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ص</w:t>
      </w:r>
      <w:r w:rsidRPr="004D407A">
        <w:rPr>
          <w:rFonts w:cs="B Nazanin"/>
          <w:sz w:val="32"/>
          <w:szCs w:val="32"/>
          <w:rtl/>
        </w:rPr>
        <w:t xml:space="preserve"> زودرس و علائم هشداردهنده در بهبود </w:t>
      </w:r>
      <w:proofErr w:type="spellStart"/>
      <w:r w:rsidRPr="004D407A">
        <w:rPr>
          <w:rFonts w:cs="B Nazanin"/>
          <w:sz w:val="32"/>
          <w:szCs w:val="32"/>
          <w:rtl/>
        </w:rPr>
        <w:t>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ش‌آگه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</w:t>
      </w:r>
      <w:proofErr w:type="spellStart"/>
      <w:r w:rsidRPr="004D407A">
        <w:rPr>
          <w:rFonts w:cs="B Nazanin"/>
          <w:sz w:val="32"/>
          <w:szCs w:val="32"/>
          <w:rtl/>
        </w:rPr>
        <w:t>سرطان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ون را 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ان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43090E8B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اثرات</w:t>
      </w:r>
      <w:r w:rsidRPr="004D407A">
        <w:rPr>
          <w:rFonts w:cs="B Nazanin"/>
          <w:sz w:val="32"/>
          <w:szCs w:val="32"/>
          <w:rtl/>
        </w:rPr>
        <w:t xml:space="preserve"> روان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،</w:t>
      </w:r>
      <w:r w:rsidRPr="004D407A">
        <w:rPr>
          <w:rFonts w:cs="B Nazanin"/>
          <w:sz w:val="32"/>
          <w:szCs w:val="32"/>
          <w:rtl/>
        </w:rPr>
        <w:t xml:space="preserve"> اجتماع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و اقتصاد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ن</w:t>
      </w:r>
      <w:r w:rsidRPr="004D407A">
        <w:rPr>
          <w:rFonts w:cs="B Nazanin"/>
          <w:sz w:val="32"/>
          <w:szCs w:val="32"/>
          <w:rtl/>
        </w:rPr>
        <w:t xml:space="preserve"> </w:t>
      </w:r>
      <w:proofErr w:type="spellStart"/>
      <w:r w:rsidRPr="004D407A">
        <w:rPr>
          <w:rFonts w:cs="B Nazanin"/>
          <w:sz w:val="32"/>
          <w:szCs w:val="32"/>
          <w:rtl/>
        </w:rPr>
        <w:t>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</w:t>
      </w:r>
      <w:r w:rsidRPr="004D407A">
        <w:rPr>
          <w:rFonts w:cs="B Nazanin" w:hint="cs"/>
          <w:sz w:val="32"/>
          <w:szCs w:val="32"/>
          <w:rtl/>
        </w:rPr>
        <w:t>ی‌</w:t>
      </w:r>
      <w:r w:rsidRPr="004D407A">
        <w:rPr>
          <w:rFonts w:cs="B Nazanin" w:hint="eastAsia"/>
          <w:sz w:val="32"/>
          <w:szCs w:val="32"/>
          <w:rtl/>
        </w:rPr>
        <w:t>ها</w:t>
      </w:r>
      <w:proofErr w:type="spellEnd"/>
      <w:r w:rsidRPr="004D407A">
        <w:rPr>
          <w:rFonts w:cs="B Nazanin"/>
          <w:sz w:val="32"/>
          <w:szCs w:val="32"/>
          <w:rtl/>
        </w:rPr>
        <w:t xml:space="preserve"> بر 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</w:t>
      </w:r>
      <w:r w:rsidRPr="004D407A">
        <w:rPr>
          <w:rFonts w:cs="B Nazanin"/>
          <w:sz w:val="32"/>
          <w:szCs w:val="32"/>
          <w:rtl/>
        </w:rPr>
        <w:t xml:space="preserve"> و خانواده را تحل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ل</w:t>
      </w:r>
      <w:r w:rsidRPr="004D407A">
        <w:rPr>
          <w:rFonts w:cs="B Nazanin"/>
          <w:sz w:val="32"/>
          <w:szCs w:val="32"/>
          <w:rtl/>
        </w:rPr>
        <w:t xml:space="preserve"> نم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</w:t>
      </w:r>
      <w:r w:rsidRPr="004D407A">
        <w:rPr>
          <w:rFonts w:cs="B Nazanin"/>
          <w:sz w:val="32"/>
          <w:szCs w:val="32"/>
        </w:rPr>
        <w:t>.</w:t>
      </w:r>
    </w:p>
    <w:p w14:paraId="4D7FD5CB" w14:textId="77777777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proofErr w:type="spellStart"/>
      <w:r w:rsidRPr="004D407A">
        <w:rPr>
          <w:rFonts w:cs="B Nazanin" w:hint="eastAsia"/>
          <w:sz w:val="32"/>
          <w:szCs w:val="32"/>
          <w:rtl/>
        </w:rPr>
        <w:t>شاخص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ا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د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ولوژ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ک</w:t>
      </w:r>
      <w:r w:rsidRPr="004D407A">
        <w:rPr>
          <w:rFonts w:cs="B Nazanin"/>
          <w:sz w:val="32"/>
          <w:szCs w:val="32"/>
          <w:rtl/>
        </w:rPr>
        <w:t xml:space="preserve"> (مانند نرخ بقا، 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زان</w:t>
      </w:r>
      <w:r w:rsidRPr="004D407A">
        <w:rPr>
          <w:rFonts w:cs="B Nazanin"/>
          <w:sz w:val="32"/>
          <w:szCs w:val="32"/>
          <w:rtl/>
        </w:rPr>
        <w:t xml:space="preserve"> بروز و </w:t>
      </w:r>
      <w:proofErr w:type="spellStart"/>
      <w:r w:rsidRPr="004D407A">
        <w:rPr>
          <w:rFonts w:cs="B Nazanin"/>
          <w:sz w:val="32"/>
          <w:szCs w:val="32"/>
          <w:rtl/>
        </w:rPr>
        <w:t>مرگ‌وم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ر</w:t>
      </w:r>
      <w:proofErr w:type="spellEnd"/>
      <w:r w:rsidRPr="004D407A">
        <w:rPr>
          <w:rFonts w:cs="B Nazanin"/>
          <w:sz w:val="32"/>
          <w:szCs w:val="32"/>
          <w:rtl/>
        </w:rPr>
        <w:t xml:space="preserve">) را در خصوص </w:t>
      </w:r>
      <w:proofErr w:type="spellStart"/>
      <w:r w:rsidRPr="004D407A">
        <w:rPr>
          <w:rFonts w:cs="B Nazanin"/>
          <w:sz w:val="32"/>
          <w:szCs w:val="32"/>
          <w:rtl/>
        </w:rPr>
        <w:t>سرطان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خون تفس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ر</w:t>
      </w:r>
      <w:r w:rsidRPr="004D407A">
        <w:rPr>
          <w:rFonts w:cs="B Nazanin"/>
          <w:sz w:val="32"/>
          <w:szCs w:val="32"/>
          <w:rtl/>
        </w:rPr>
        <w:t xml:space="preserve"> کند</w:t>
      </w:r>
      <w:r w:rsidRPr="004D407A">
        <w:rPr>
          <w:rFonts w:cs="B Nazanin"/>
          <w:sz w:val="32"/>
          <w:szCs w:val="32"/>
        </w:rPr>
        <w:t>.</w:t>
      </w:r>
    </w:p>
    <w:p w14:paraId="40395316" w14:textId="3C39AAC8" w:rsidR="004D407A" w:rsidRPr="004D407A" w:rsidRDefault="004D407A" w:rsidP="004D407A">
      <w:pPr>
        <w:pStyle w:val="ListParagraph"/>
        <w:numPr>
          <w:ilvl w:val="0"/>
          <w:numId w:val="18"/>
        </w:numPr>
        <w:rPr>
          <w:rFonts w:cs="B Nazanin"/>
          <w:sz w:val="32"/>
          <w:szCs w:val="32"/>
          <w:rtl/>
        </w:rPr>
      </w:pPr>
      <w:r w:rsidRPr="004D407A">
        <w:rPr>
          <w:rFonts w:cs="B Nazanin" w:hint="eastAsia"/>
          <w:sz w:val="32"/>
          <w:szCs w:val="32"/>
          <w:rtl/>
        </w:rPr>
        <w:t>راهکاره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ارتق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سلامت و </w:t>
      </w:r>
      <w:proofErr w:type="spellStart"/>
      <w:r w:rsidRPr="004D407A">
        <w:rPr>
          <w:rFonts w:cs="B Nazanin"/>
          <w:sz w:val="32"/>
          <w:szCs w:val="32"/>
          <w:rtl/>
        </w:rPr>
        <w:t>حم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ت‌ها</w:t>
      </w:r>
      <w:r w:rsidRPr="004D407A">
        <w:rPr>
          <w:rFonts w:cs="B Nazanin" w:hint="cs"/>
          <w:sz w:val="32"/>
          <w:szCs w:val="32"/>
          <w:rtl/>
        </w:rPr>
        <w:t>ی</w:t>
      </w:r>
      <w:proofErr w:type="spellEnd"/>
      <w:r w:rsidRPr="004D407A">
        <w:rPr>
          <w:rFonts w:cs="B Nazanin"/>
          <w:sz w:val="32"/>
          <w:szCs w:val="32"/>
          <w:rtl/>
        </w:rPr>
        <w:t xml:space="preserve"> اجتماع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برا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ب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ماران</w:t>
      </w:r>
      <w:r w:rsidRPr="004D407A">
        <w:rPr>
          <w:rFonts w:cs="B Nazanin"/>
          <w:sz w:val="32"/>
          <w:szCs w:val="32"/>
          <w:rtl/>
        </w:rPr>
        <w:t xml:space="preserve"> مبتلا به اختلالات مزمن خون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/>
          <w:sz w:val="32"/>
          <w:szCs w:val="32"/>
          <w:rtl/>
        </w:rPr>
        <w:t xml:space="preserve"> را پ</w:t>
      </w:r>
      <w:r w:rsidRPr="004D407A">
        <w:rPr>
          <w:rFonts w:cs="B Nazanin" w:hint="cs"/>
          <w:sz w:val="32"/>
          <w:szCs w:val="32"/>
          <w:rtl/>
        </w:rPr>
        <w:t>ی</w:t>
      </w:r>
      <w:r w:rsidRPr="004D407A">
        <w:rPr>
          <w:rFonts w:cs="B Nazanin" w:hint="eastAsia"/>
          <w:sz w:val="32"/>
          <w:szCs w:val="32"/>
          <w:rtl/>
        </w:rPr>
        <w:t>شنهاد</w:t>
      </w:r>
      <w:r w:rsidRPr="004D407A">
        <w:rPr>
          <w:rFonts w:cs="B Nazanin"/>
          <w:sz w:val="32"/>
          <w:szCs w:val="32"/>
          <w:rtl/>
        </w:rPr>
        <w:t xml:space="preserve"> دهد.</w:t>
      </w:r>
    </w:p>
    <w:p w14:paraId="580AE2CE" w14:textId="77777777" w:rsidR="00480B98" w:rsidRPr="00647E70" w:rsidRDefault="00480B98" w:rsidP="00480B98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34ABF046" w14:textId="6661A3DB" w:rsidR="00480B98" w:rsidRPr="00647E70" w:rsidRDefault="00480B98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432D7570" w14:textId="79B08306" w:rsidR="00480B98" w:rsidRPr="00647E70" w:rsidRDefault="00480B98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41FF1285" w14:textId="1A07B3E3" w:rsidR="00480B98" w:rsidRDefault="00480B98" w:rsidP="00480B98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3C60697D" w14:textId="35BB08A4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>*جلس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هشتم</w:t>
      </w:r>
    </w:p>
    <w:p w14:paraId="59BBACE9" w14:textId="6F2DFCAA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0FE551F2" w14:textId="36AD7499" w:rsidR="001C5FEC" w:rsidRDefault="001C5FEC" w:rsidP="00BB59D5">
      <w:pPr>
        <w:tabs>
          <w:tab w:val="left" w:pos="7140"/>
        </w:tabs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="000731A1">
        <w:rPr>
          <w:rFonts w:cs="B Nazanin" w:hint="cs"/>
          <w:sz w:val="32"/>
          <w:szCs w:val="32"/>
          <w:rtl/>
        </w:rPr>
        <w:t>اپیدمیولوژی</w:t>
      </w:r>
      <w:proofErr w:type="spellEnd"/>
      <w:r w:rsidR="000731A1">
        <w:rPr>
          <w:rFonts w:cs="B Nazanin" w:hint="cs"/>
          <w:sz w:val="32"/>
          <w:szCs w:val="32"/>
          <w:rtl/>
        </w:rPr>
        <w:t xml:space="preserve"> سرطان </w:t>
      </w:r>
      <w:proofErr w:type="spellStart"/>
      <w:r w:rsidR="000731A1">
        <w:rPr>
          <w:rFonts w:cs="B Nazanin" w:hint="cs"/>
          <w:sz w:val="32"/>
          <w:szCs w:val="32"/>
          <w:rtl/>
        </w:rPr>
        <w:t>پوست</w:t>
      </w:r>
      <w:proofErr w:type="spellEnd"/>
      <w:r w:rsidR="000731A1">
        <w:rPr>
          <w:rFonts w:cs="B Nazanin" w:hint="cs"/>
          <w:sz w:val="32"/>
          <w:szCs w:val="32"/>
          <w:rtl/>
        </w:rPr>
        <w:t xml:space="preserve"> </w:t>
      </w:r>
    </w:p>
    <w:p w14:paraId="4C52A43F" w14:textId="77777777" w:rsidR="000731A1" w:rsidRPr="00647E70" w:rsidRDefault="000731A1" w:rsidP="000731A1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</w:p>
    <w:p w14:paraId="6B856895" w14:textId="77777777" w:rsidR="001C5FEC" w:rsidRPr="00647E70" w:rsidRDefault="001C5FEC" w:rsidP="000731A1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58EE7004" w14:textId="77777777" w:rsidR="000731A1" w:rsidRPr="000731A1" w:rsidRDefault="000731A1" w:rsidP="000731A1">
      <w:pPr>
        <w:bidi/>
        <w:rPr>
          <w:rFonts w:cs="B Nazanin"/>
          <w:sz w:val="32"/>
          <w:szCs w:val="32"/>
          <w:rtl/>
          <w:lang w:bidi="fa-IR"/>
        </w:rPr>
      </w:pPr>
      <w:r w:rsidRPr="000731A1">
        <w:rPr>
          <w:rFonts w:cs="B Nazanin"/>
          <w:sz w:val="32"/>
          <w:szCs w:val="32"/>
          <w:rtl/>
          <w:lang w:bidi="fa-IR"/>
        </w:rPr>
        <w:t>در پا</w:t>
      </w:r>
      <w:r w:rsidRPr="000731A1">
        <w:rPr>
          <w:rFonts w:cs="B Nazanin" w:hint="cs"/>
          <w:sz w:val="32"/>
          <w:szCs w:val="32"/>
          <w:rtl/>
          <w:lang w:bidi="fa-IR"/>
        </w:rPr>
        <w:t>ی</w:t>
      </w:r>
      <w:r w:rsidRPr="000731A1">
        <w:rPr>
          <w:rFonts w:cs="B Nazanin" w:hint="eastAsia"/>
          <w:sz w:val="32"/>
          <w:szCs w:val="32"/>
          <w:rtl/>
          <w:lang w:bidi="fa-IR"/>
        </w:rPr>
        <w:t>ان</w:t>
      </w:r>
      <w:r w:rsidRPr="000731A1">
        <w:rPr>
          <w:rFonts w:cs="B Nazanin"/>
          <w:sz w:val="32"/>
          <w:szCs w:val="32"/>
          <w:rtl/>
          <w:lang w:bidi="fa-IR"/>
        </w:rPr>
        <w:t xml:space="preserve"> ا</w:t>
      </w:r>
      <w:r w:rsidRPr="000731A1">
        <w:rPr>
          <w:rFonts w:cs="B Nazanin" w:hint="cs"/>
          <w:sz w:val="32"/>
          <w:szCs w:val="32"/>
          <w:rtl/>
          <w:lang w:bidi="fa-IR"/>
        </w:rPr>
        <w:t>ی</w:t>
      </w:r>
      <w:r w:rsidRPr="000731A1">
        <w:rPr>
          <w:rFonts w:cs="B Nazanin" w:hint="eastAsia"/>
          <w:sz w:val="32"/>
          <w:szCs w:val="32"/>
          <w:rtl/>
          <w:lang w:bidi="fa-IR"/>
        </w:rPr>
        <w:t>ن</w:t>
      </w:r>
      <w:r w:rsidRPr="000731A1">
        <w:rPr>
          <w:rFonts w:cs="B Nazanin"/>
          <w:sz w:val="32"/>
          <w:szCs w:val="32"/>
          <w:rtl/>
          <w:lang w:bidi="fa-IR"/>
        </w:rPr>
        <w:t xml:space="preserve"> جلسه، فراگ</w:t>
      </w:r>
      <w:r w:rsidRPr="000731A1">
        <w:rPr>
          <w:rFonts w:cs="B Nazanin" w:hint="cs"/>
          <w:sz w:val="32"/>
          <w:szCs w:val="32"/>
          <w:rtl/>
          <w:lang w:bidi="fa-IR"/>
        </w:rPr>
        <w:t>ی</w:t>
      </w:r>
      <w:r w:rsidRPr="000731A1">
        <w:rPr>
          <w:rFonts w:cs="B Nazanin" w:hint="eastAsia"/>
          <w:sz w:val="32"/>
          <w:szCs w:val="32"/>
          <w:rtl/>
          <w:lang w:bidi="fa-IR"/>
        </w:rPr>
        <w:t>ر</w:t>
      </w:r>
      <w:r w:rsidRPr="000731A1">
        <w:rPr>
          <w:rFonts w:cs="B Nazanin"/>
          <w:sz w:val="32"/>
          <w:szCs w:val="32"/>
          <w:rtl/>
          <w:lang w:bidi="fa-IR"/>
        </w:rPr>
        <w:t xml:space="preserve"> با</w:t>
      </w:r>
      <w:r w:rsidRPr="000731A1">
        <w:rPr>
          <w:rFonts w:cs="B Nazanin" w:hint="cs"/>
          <w:sz w:val="32"/>
          <w:szCs w:val="32"/>
          <w:rtl/>
          <w:lang w:bidi="fa-IR"/>
        </w:rPr>
        <w:t>ی</w:t>
      </w:r>
      <w:r w:rsidRPr="000731A1">
        <w:rPr>
          <w:rFonts w:cs="B Nazanin" w:hint="eastAsia"/>
          <w:sz w:val="32"/>
          <w:szCs w:val="32"/>
          <w:rtl/>
          <w:lang w:bidi="fa-IR"/>
        </w:rPr>
        <w:t>د</w:t>
      </w:r>
      <w:r w:rsidRPr="000731A1">
        <w:rPr>
          <w:rFonts w:cs="B Nazanin"/>
          <w:sz w:val="32"/>
          <w:szCs w:val="32"/>
          <w:rtl/>
          <w:lang w:bidi="fa-IR"/>
        </w:rPr>
        <w:t xml:space="preserve"> بتواند</w:t>
      </w:r>
      <w:r w:rsidRPr="000731A1">
        <w:rPr>
          <w:rFonts w:cs="B Nazanin"/>
          <w:sz w:val="32"/>
          <w:szCs w:val="32"/>
          <w:lang w:bidi="fa-IR"/>
        </w:rPr>
        <w:t>:</w:t>
      </w:r>
    </w:p>
    <w:p w14:paraId="4E4C25C4" w14:textId="77777777" w:rsidR="000731A1" w:rsidRPr="000731A1" w:rsidRDefault="000731A1" w:rsidP="000731A1">
      <w:pPr>
        <w:bidi/>
        <w:rPr>
          <w:rFonts w:cs="B Nazanin"/>
          <w:sz w:val="32"/>
          <w:szCs w:val="32"/>
          <w:rtl/>
          <w:lang w:bidi="fa-IR"/>
        </w:rPr>
      </w:pPr>
    </w:p>
    <w:p w14:paraId="5A51A1A6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اپ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د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ولوژ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سرطان پوست را از نظر ش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وع،</w:t>
      </w:r>
      <w:r w:rsidRPr="000731A1">
        <w:rPr>
          <w:rFonts w:cs="B Nazanin"/>
          <w:sz w:val="32"/>
          <w:szCs w:val="32"/>
          <w:rtl/>
        </w:rPr>
        <w:t xml:space="preserve"> بروز، </w:t>
      </w:r>
      <w:proofErr w:type="spellStart"/>
      <w:r w:rsidRPr="000731A1">
        <w:rPr>
          <w:rFonts w:cs="B Nazanin"/>
          <w:sz w:val="32"/>
          <w:szCs w:val="32"/>
          <w:rtl/>
        </w:rPr>
        <w:t>گروه‌ها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سن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و </w:t>
      </w:r>
      <w:proofErr w:type="spellStart"/>
      <w:r w:rsidRPr="000731A1">
        <w:rPr>
          <w:rFonts w:cs="B Nazanin"/>
          <w:sz w:val="32"/>
          <w:szCs w:val="32"/>
          <w:rtl/>
        </w:rPr>
        <w:t>جمع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ت‌ها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در معرض خطر تب</w:t>
      </w:r>
      <w:r w:rsidRPr="000731A1">
        <w:rPr>
          <w:rFonts w:cs="B Nazanin" w:hint="cs"/>
          <w:sz w:val="32"/>
          <w:szCs w:val="32"/>
          <w:rtl/>
        </w:rPr>
        <w:t>یی</w:t>
      </w:r>
      <w:r w:rsidRPr="000731A1">
        <w:rPr>
          <w:rFonts w:cs="B Nazanin" w:hint="eastAsia"/>
          <w:sz w:val="32"/>
          <w:szCs w:val="32"/>
          <w:rtl/>
        </w:rPr>
        <w:t>ن</w:t>
      </w:r>
      <w:r w:rsidRPr="000731A1">
        <w:rPr>
          <w:rFonts w:cs="B Nazanin"/>
          <w:sz w:val="32"/>
          <w:szCs w:val="32"/>
          <w:rtl/>
        </w:rPr>
        <w:t xml:space="preserve"> کند</w:t>
      </w:r>
      <w:r w:rsidRPr="000731A1">
        <w:rPr>
          <w:rFonts w:cs="B Nazanin"/>
          <w:sz w:val="32"/>
          <w:szCs w:val="32"/>
        </w:rPr>
        <w:t>.</w:t>
      </w:r>
    </w:p>
    <w:p w14:paraId="08B34828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انواع</w:t>
      </w:r>
      <w:r w:rsidRPr="000731A1">
        <w:rPr>
          <w:rFonts w:cs="B Nazanin"/>
          <w:sz w:val="32"/>
          <w:szCs w:val="32"/>
          <w:rtl/>
        </w:rPr>
        <w:t xml:space="preserve"> اص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</w:t>
      </w:r>
      <w:proofErr w:type="spellStart"/>
      <w:r w:rsidRPr="000731A1">
        <w:rPr>
          <w:rFonts w:cs="B Nazanin"/>
          <w:sz w:val="32"/>
          <w:szCs w:val="32"/>
          <w:rtl/>
        </w:rPr>
        <w:t>سرطان‌ها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پوست شامل </w:t>
      </w:r>
      <w:proofErr w:type="spellStart"/>
      <w:r w:rsidRPr="000731A1">
        <w:rPr>
          <w:rFonts w:cs="B Nazanin"/>
          <w:sz w:val="32"/>
          <w:szCs w:val="32"/>
          <w:rtl/>
        </w:rPr>
        <w:t>بازال‌سل</w:t>
      </w:r>
      <w:proofErr w:type="spellEnd"/>
      <w:r w:rsidRPr="000731A1">
        <w:rPr>
          <w:rFonts w:cs="B Nazanin"/>
          <w:sz w:val="32"/>
          <w:szCs w:val="32"/>
          <w:rtl/>
        </w:rPr>
        <w:t xml:space="preserve"> </w:t>
      </w:r>
      <w:proofErr w:type="spellStart"/>
      <w:r w:rsidRPr="000731A1">
        <w:rPr>
          <w:rFonts w:cs="B Nazanin"/>
          <w:sz w:val="32"/>
          <w:szCs w:val="32"/>
          <w:rtl/>
        </w:rPr>
        <w:t>کارس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نوما</w:t>
      </w:r>
      <w:proofErr w:type="spellEnd"/>
      <w:r w:rsidRPr="000731A1">
        <w:rPr>
          <w:rFonts w:cs="B Nazanin" w:hint="eastAsia"/>
          <w:sz w:val="32"/>
          <w:szCs w:val="32"/>
          <w:rtl/>
        </w:rPr>
        <w:t>،</w:t>
      </w:r>
      <w:r w:rsidRPr="000731A1">
        <w:rPr>
          <w:rFonts w:cs="B Nazanin"/>
          <w:sz w:val="32"/>
          <w:szCs w:val="32"/>
          <w:rtl/>
        </w:rPr>
        <w:t xml:space="preserve"> </w:t>
      </w:r>
      <w:proofErr w:type="spellStart"/>
      <w:r w:rsidRPr="000731A1">
        <w:rPr>
          <w:rFonts w:cs="B Nazanin"/>
          <w:sz w:val="32"/>
          <w:szCs w:val="32"/>
          <w:rtl/>
        </w:rPr>
        <w:t>اسکواموس‌سل</w:t>
      </w:r>
      <w:proofErr w:type="spellEnd"/>
      <w:r w:rsidRPr="000731A1">
        <w:rPr>
          <w:rFonts w:cs="B Nazanin"/>
          <w:sz w:val="32"/>
          <w:szCs w:val="32"/>
          <w:rtl/>
        </w:rPr>
        <w:t xml:space="preserve"> </w:t>
      </w:r>
      <w:proofErr w:type="spellStart"/>
      <w:r w:rsidRPr="000731A1">
        <w:rPr>
          <w:rFonts w:cs="B Nazanin"/>
          <w:sz w:val="32"/>
          <w:szCs w:val="32"/>
          <w:rtl/>
        </w:rPr>
        <w:t>کارس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نوما</w:t>
      </w:r>
      <w:proofErr w:type="spellEnd"/>
      <w:r w:rsidRPr="000731A1">
        <w:rPr>
          <w:rFonts w:cs="B Nazanin"/>
          <w:sz w:val="32"/>
          <w:szCs w:val="32"/>
          <w:rtl/>
        </w:rPr>
        <w:t xml:space="preserve"> و </w:t>
      </w:r>
      <w:proofErr w:type="spellStart"/>
      <w:r w:rsidRPr="000731A1">
        <w:rPr>
          <w:rFonts w:cs="B Nazanin"/>
          <w:sz w:val="32"/>
          <w:szCs w:val="32"/>
          <w:rtl/>
        </w:rPr>
        <w:t>ملانوما</w:t>
      </w:r>
      <w:proofErr w:type="spellEnd"/>
      <w:r w:rsidRPr="000731A1">
        <w:rPr>
          <w:rFonts w:cs="B Nazanin"/>
          <w:sz w:val="32"/>
          <w:szCs w:val="32"/>
          <w:rtl/>
        </w:rPr>
        <w:t xml:space="preserve"> را نام ببرد و </w:t>
      </w:r>
      <w:proofErr w:type="spellStart"/>
      <w:r w:rsidRPr="000731A1">
        <w:rPr>
          <w:rFonts w:cs="B Nazanin"/>
          <w:sz w:val="32"/>
          <w:szCs w:val="32"/>
          <w:rtl/>
        </w:rPr>
        <w:t>به‌طور</w:t>
      </w:r>
      <w:proofErr w:type="spellEnd"/>
      <w:r w:rsidRPr="000731A1">
        <w:rPr>
          <w:rFonts w:cs="B Nazanin"/>
          <w:sz w:val="32"/>
          <w:szCs w:val="32"/>
          <w:rtl/>
        </w:rPr>
        <w:t xml:space="preserve"> ک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از نظر اه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ت</w:t>
      </w:r>
      <w:r w:rsidRPr="000731A1">
        <w:rPr>
          <w:rFonts w:cs="B Nazanin"/>
          <w:sz w:val="32"/>
          <w:szCs w:val="32"/>
          <w:rtl/>
        </w:rPr>
        <w:t xml:space="preserve"> اپ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د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ولوژ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ک</w:t>
      </w:r>
      <w:r w:rsidRPr="000731A1">
        <w:rPr>
          <w:rFonts w:cs="B Nazanin"/>
          <w:sz w:val="32"/>
          <w:szCs w:val="32"/>
          <w:rtl/>
        </w:rPr>
        <w:t xml:space="preserve"> مقا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سه</w:t>
      </w:r>
      <w:r w:rsidRPr="000731A1">
        <w:rPr>
          <w:rFonts w:cs="B Nazanin"/>
          <w:sz w:val="32"/>
          <w:szCs w:val="32"/>
          <w:rtl/>
        </w:rPr>
        <w:t xml:space="preserve"> کند</w:t>
      </w:r>
      <w:r w:rsidRPr="000731A1">
        <w:rPr>
          <w:rFonts w:cs="B Nazanin"/>
          <w:sz w:val="32"/>
          <w:szCs w:val="32"/>
        </w:rPr>
        <w:t>.</w:t>
      </w:r>
    </w:p>
    <w:p w14:paraId="60E3DAC1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lastRenderedPageBreak/>
        <w:t>عوامل</w:t>
      </w:r>
      <w:r w:rsidRPr="000731A1">
        <w:rPr>
          <w:rFonts w:cs="B Nazanin"/>
          <w:sz w:val="32"/>
          <w:szCs w:val="32"/>
          <w:rtl/>
        </w:rPr>
        <w:t xml:space="preserve"> خطر سرطان پوست مانند مواجهه با اشعه فرابنفش، رنگ پوست روشن، سابقه </w:t>
      </w:r>
      <w:proofErr w:type="spellStart"/>
      <w:r w:rsidRPr="000731A1">
        <w:rPr>
          <w:rFonts w:cs="B Nazanin"/>
          <w:sz w:val="32"/>
          <w:szCs w:val="32"/>
          <w:rtl/>
        </w:rPr>
        <w:t>آفتاب‌سوختگ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 w:hint="eastAsia"/>
          <w:sz w:val="32"/>
          <w:szCs w:val="32"/>
          <w:rtl/>
        </w:rPr>
        <w:t>،</w:t>
      </w:r>
      <w:r w:rsidRPr="000731A1">
        <w:rPr>
          <w:rFonts w:cs="B Nazanin"/>
          <w:sz w:val="32"/>
          <w:szCs w:val="32"/>
          <w:rtl/>
        </w:rPr>
        <w:t xml:space="preserve"> تضع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ف</w:t>
      </w:r>
      <w:r w:rsidRPr="000731A1">
        <w:rPr>
          <w:rFonts w:cs="B Nazanin"/>
          <w:sz w:val="32"/>
          <w:szCs w:val="32"/>
          <w:rtl/>
        </w:rPr>
        <w:t xml:space="preserve"> ا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من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و عوامل ژنت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ک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را شرح دهد</w:t>
      </w:r>
      <w:r w:rsidRPr="000731A1">
        <w:rPr>
          <w:rFonts w:cs="B Nazanin"/>
          <w:sz w:val="32"/>
          <w:szCs w:val="32"/>
        </w:rPr>
        <w:t>.</w:t>
      </w:r>
    </w:p>
    <w:p w14:paraId="204C0F1B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نقش</w:t>
      </w:r>
      <w:r w:rsidRPr="000731A1">
        <w:rPr>
          <w:rFonts w:cs="B Nazanin"/>
          <w:sz w:val="32"/>
          <w:szCs w:val="32"/>
          <w:rtl/>
        </w:rPr>
        <w:t xml:space="preserve"> مواجهه شغ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و مح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ط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در بروز سرطان پوست را توض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ح</w:t>
      </w:r>
      <w:r w:rsidRPr="000731A1">
        <w:rPr>
          <w:rFonts w:cs="B Nazanin"/>
          <w:sz w:val="32"/>
          <w:szCs w:val="32"/>
          <w:rtl/>
        </w:rPr>
        <w:t xml:space="preserve"> دهد</w:t>
      </w:r>
      <w:r w:rsidRPr="000731A1">
        <w:rPr>
          <w:rFonts w:cs="B Nazanin"/>
          <w:sz w:val="32"/>
          <w:szCs w:val="32"/>
        </w:rPr>
        <w:t>.</w:t>
      </w:r>
    </w:p>
    <w:p w14:paraId="20EC555A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علائم</w:t>
      </w:r>
      <w:r w:rsidRPr="000731A1">
        <w:rPr>
          <w:rFonts w:cs="B Nazanin"/>
          <w:sz w:val="32"/>
          <w:szCs w:val="32"/>
          <w:rtl/>
        </w:rPr>
        <w:t xml:space="preserve"> هشداردهنده و </w:t>
      </w:r>
      <w:proofErr w:type="spellStart"/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افته‌ها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با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ن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او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ه</w:t>
      </w:r>
      <w:r w:rsidRPr="000731A1">
        <w:rPr>
          <w:rFonts w:cs="B Nazanin"/>
          <w:sz w:val="32"/>
          <w:szCs w:val="32"/>
          <w:rtl/>
        </w:rPr>
        <w:t xml:space="preserve"> مرتبط با سرطان پوست را ب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ان</w:t>
      </w:r>
      <w:r w:rsidRPr="000731A1">
        <w:rPr>
          <w:rFonts w:cs="B Nazanin"/>
          <w:sz w:val="32"/>
          <w:szCs w:val="32"/>
          <w:rtl/>
        </w:rPr>
        <w:t xml:space="preserve"> کند</w:t>
      </w:r>
      <w:r w:rsidRPr="000731A1">
        <w:rPr>
          <w:rFonts w:cs="B Nazanin"/>
          <w:sz w:val="32"/>
          <w:szCs w:val="32"/>
        </w:rPr>
        <w:t>.</w:t>
      </w:r>
    </w:p>
    <w:p w14:paraId="25932FAB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اصول</w:t>
      </w:r>
      <w:r w:rsidRPr="000731A1">
        <w:rPr>
          <w:rFonts w:cs="B Nazanin"/>
          <w:sz w:val="32"/>
          <w:szCs w:val="32"/>
          <w:rtl/>
        </w:rPr>
        <w:t xml:space="preserve"> پ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شگ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ر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او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ه</w:t>
      </w:r>
      <w:r w:rsidRPr="000731A1">
        <w:rPr>
          <w:rFonts w:cs="B Nazanin"/>
          <w:sz w:val="32"/>
          <w:szCs w:val="32"/>
          <w:rtl/>
        </w:rPr>
        <w:t xml:space="preserve"> و ثانو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ه</w:t>
      </w:r>
      <w:r w:rsidRPr="000731A1">
        <w:rPr>
          <w:rFonts w:cs="B Nazanin"/>
          <w:sz w:val="32"/>
          <w:szCs w:val="32"/>
          <w:rtl/>
        </w:rPr>
        <w:t xml:space="preserve"> از سرطان پوست، از جمله محافظت در برابر آفتاب و تشخ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ص</w:t>
      </w:r>
      <w:r w:rsidRPr="000731A1">
        <w:rPr>
          <w:rFonts w:cs="B Nazanin"/>
          <w:sz w:val="32"/>
          <w:szCs w:val="32"/>
          <w:rtl/>
        </w:rPr>
        <w:t xml:space="preserve"> زودرس را </w:t>
      </w:r>
      <w:proofErr w:type="spellStart"/>
      <w:r w:rsidRPr="000731A1">
        <w:rPr>
          <w:rFonts w:cs="B Nazanin"/>
          <w:sz w:val="32"/>
          <w:szCs w:val="32"/>
          <w:rtl/>
        </w:rPr>
        <w:t>به‌کار</w:t>
      </w:r>
      <w:proofErr w:type="spellEnd"/>
      <w:r w:rsidRPr="000731A1">
        <w:rPr>
          <w:rFonts w:cs="B Nazanin"/>
          <w:sz w:val="32"/>
          <w:szCs w:val="32"/>
          <w:rtl/>
        </w:rPr>
        <w:t xml:space="preserve"> ببرد</w:t>
      </w:r>
      <w:r w:rsidRPr="000731A1">
        <w:rPr>
          <w:rFonts w:cs="B Nazanin"/>
          <w:sz w:val="32"/>
          <w:szCs w:val="32"/>
        </w:rPr>
        <w:t>.</w:t>
      </w:r>
    </w:p>
    <w:p w14:paraId="1A988206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اه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ت</w:t>
      </w:r>
      <w:r w:rsidRPr="000731A1">
        <w:rPr>
          <w:rFonts w:cs="B Nazanin"/>
          <w:sz w:val="32"/>
          <w:szCs w:val="32"/>
          <w:rtl/>
        </w:rPr>
        <w:t xml:space="preserve"> آموزش سلامت و </w:t>
      </w:r>
      <w:proofErr w:type="spellStart"/>
      <w:r w:rsidRPr="000731A1">
        <w:rPr>
          <w:rFonts w:cs="B Nazanin"/>
          <w:sz w:val="32"/>
          <w:szCs w:val="32"/>
          <w:rtl/>
        </w:rPr>
        <w:t>خودمراقبت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در کاهش بروز و </w:t>
      </w:r>
      <w:proofErr w:type="spellStart"/>
      <w:r w:rsidRPr="000731A1">
        <w:rPr>
          <w:rFonts w:cs="B Nazanin"/>
          <w:sz w:val="32"/>
          <w:szCs w:val="32"/>
          <w:rtl/>
        </w:rPr>
        <w:t>مرگ‌و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ر</w:t>
      </w:r>
      <w:proofErr w:type="spellEnd"/>
      <w:r w:rsidRPr="000731A1">
        <w:rPr>
          <w:rFonts w:cs="B Nazanin"/>
          <w:sz w:val="32"/>
          <w:szCs w:val="32"/>
          <w:rtl/>
        </w:rPr>
        <w:t xml:space="preserve"> ناش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از سرطان پوست را توض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ح</w:t>
      </w:r>
      <w:r w:rsidRPr="000731A1">
        <w:rPr>
          <w:rFonts w:cs="B Nazanin"/>
          <w:sz w:val="32"/>
          <w:szCs w:val="32"/>
          <w:rtl/>
        </w:rPr>
        <w:t xml:space="preserve"> دهد</w:t>
      </w:r>
      <w:r w:rsidRPr="000731A1">
        <w:rPr>
          <w:rFonts w:cs="B Nazanin"/>
          <w:sz w:val="32"/>
          <w:szCs w:val="32"/>
        </w:rPr>
        <w:t>.</w:t>
      </w:r>
    </w:p>
    <w:p w14:paraId="67C0DDEB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بار</w:t>
      </w:r>
      <w:r w:rsidRPr="000731A1">
        <w:rPr>
          <w:rFonts w:cs="B Nazanin"/>
          <w:sz w:val="32"/>
          <w:szCs w:val="32"/>
          <w:rtl/>
        </w:rPr>
        <w:t xml:space="preserve"> ب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مار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و پ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امدها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فرد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،</w:t>
      </w:r>
      <w:r w:rsidRPr="000731A1">
        <w:rPr>
          <w:rFonts w:cs="B Nazanin"/>
          <w:sz w:val="32"/>
          <w:szCs w:val="32"/>
          <w:rtl/>
        </w:rPr>
        <w:t xml:space="preserve"> خانوادگ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و اجتماع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سرطان پوست را تحل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ل</w:t>
      </w:r>
      <w:r w:rsidRPr="000731A1">
        <w:rPr>
          <w:rFonts w:cs="B Nazanin"/>
          <w:sz w:val="32"/>
          <w:szCs w:val="32"/>
          <w:rtl/>
        </w:rPr>
        <w:t xml:space="preserve"> کند</w:t>
      </w:r>
      <w:r w:rsidRPr="000731A1">
        <w:rPr>
          <w:rFonts w:cs="B Nazanin"/>
          <w:sz w:val="32"/>
          <w:szCs w:val="32"/>
        </w:rPr>
        <w:t>.</w:t>
      </w:r>
    </w:p>
    <w:p w14:paraId="6D0E73FC" w14:textId="77777777" w:rsidR="000731A1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اصطلاحات</w:t>
      </w:r>
      <w:r w:rsidRPr="000731A1">
        <w:rPr>
          <w:rFonts w:cs="B Nazanin"/>
          <w:sz w:val="32"/>
          <w:szCs w:val="32"/>
          <w:rtl/>
        </w:rPr>
        <w:t xml:space="preserve"> پا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ه</w:t>
      </w:r>
      <w:r w:rsidRPr="000731A1">
        <w:rPr>
          <w:rFonts w:cs="B Nazanin"/>
          <w:sz w:val="32"/>
          <w:szCs w:val="32"/>
          <w:rtl/>
        </w:rPr>
        <w:t xml:space="preserve"> اپ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دم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ولوژ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مانند بروز، ش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وع،</w:t>
      </w:r>
      <w:r w:rsidRPr="000731A1">
        <w:rPr>
          <w:rFonts w:cs="B Nazanin"/>
          <w:sz w:val="32"/>
          <w:szCs w:val="32"/>
          <w:rtl/>
        </w:rPr>
        <w:t xml:space="preserve"> عوامل خطر و </w:t>
      </w:r>
      <w:proofErr w:type="spellStart"/>
      <w:r w:rsidRPr="000731A1">
        <w:rPr>
          <w:rFonts w:cs="B Nazanin"/>
          <w:sz w:val="32"/>
          <w:szCs w:val="32"/>
          <w:rtl/>
        </w:rPr>
        <w:t>گروه‌ها</w:t>
      </w:r>
      <w:r w:rsidRPr="000731A1">
        <w:rPr>
          <w:rFonts w:cs="B Nazanin" w:hint="cs"/>
          <w:sz w:val="32"/>
          <w:szCs w:val="32"/>
          <w:rtl/>
        </w:rPr>
        <w:t>ی</w:t>
      </w:r>
      <w:proofErr w:type="spellEnd"/>
      <w:r w:rsidRPr="000731A1">
        <w:rPr>
          <w:rFonts w:cs="B Nazanin"/>
          <w:sz w:val="32"/>
          <w:szCs w:val="32"/>
          <w:rtl/>
        </w:rPr>
        <w:t xml:space="preserve"> </w:t>
      </w:r>
      <w:proofErr w:type="spellStart"/>
      <w:r w:rsidRPr="000731A1">
        <w:rPr>
          <w:rFonts w:cs="B Nazanin"/>
          <w:sz w:val="32"/>
          <w:szCs w:val="32"/>
          <w:rtl/>
        </w:rPr>
        <w:t>آس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ب‌پذ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ر</w:t>
      </w:r>
      <w:proofErr w:type="spellEnd"/>
      <w:r w:rsidRPr="000731A1">
        <w:rPr>
          <w:rFonts w:cs="B Nazanin"/>
          <w:sz w:val="32"/>
          <w:szCs w:val="32"/>
          <w:rtl/>
        </w:rPr>
        <w:t xml:space="preserve"> را در ارتباط با سرطان پوست تعر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ف</w:t>
      </w:r>
      <w:r w:rsidRPr="000731A1">
        <w:rPr>
          <w:rFonts w:cs="B Nazanin"/>
          <w:sz w:val="32"/>
          <w:szCs w:val="32"/>
          <w:rtl/>
        </w:rPr>
        <w:t xml:space="preserve"> کند</w:t>
      </w:r>
      <w:r w:rsidRPr="000731A1">
        <w:rPr>
          <w:rFonts w:cs="B Nazanin"/>
          <w:sz w:val="32"/>
          <w:szCs w:val="32"/>
        </w:rPr>
        <w:t>.</w:t>
      </w:r>
    </w:p>
    <w:p w14:paraId="495062A5" w14:textId="5E846ECD" w:rsidR="00BB59D5" w:rsidRPr="000731A1" w:rsidRDefault="000731A1" w:rsidP="000731A1">
      <w:pPr>
        <w:pStyle w:val="ListParagraph"/>
        <w:numPr>
          <w:ilvl w:val="0"/>
          <w:numId w:val="19"/>
        </w:numPr>
        <w:rPr>
          <w:rFonts w:cs="B Nazanin"/>
          <w:sz w:val="32"/>
          <w:szCs w:val="32"/>
          <w:rtl/>
        </w:rPr>
      </w:pPr>
      <w:r w:rsidRPr="000731A1">
        <w:rPr>
          <w:rFonts w:cs="B Nazanin" w:hint="eastAsia"/>
          <w:sz w:val="32"/>
          <w:szCs w:val="32"/>
          <w:rtl/>
        </w:rPr>
        <w:t>نقش</w:t>
      </w:r>
      <w:r w:rsidRPr="000731A1">
        <w:rPr>
          <w:rFonts w:cs="B Nazanin"/>
          <w:sz w:val="32"/>
          <w:szCs w:val="32"/>
          <w:rtl/>
        </w:rPr>
        <w:t xml:space="preserve"> غربالگر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،</w:t>
      </w:r>
      <w:r w:rsidRPr="000731A1">
        <w:rPr>
          <w:rFonts w:cs="B Nazanin"/>
          <w:sz w:val="32"/>
          <w:szCs w:val="32"/>
          <w:rtl/>
        </w:rPr>
        <w:t xml:space="preserve"> مراجعه </w:t>
      </w:r>
      <w:proofErr w:type="spellStart"/>
      <w:r w:rsidRPr="000731A1">
        <w:rPr>
          <w:rFonts w:cs="B Nazanin"/>
          <w:sz w:val="32"/>
          <w:szCs w:val="32"/>
          <w:rtl/>
        </w:rPr>
        <w:t>به‌موقع</w:t>
      </w:r>
      <w:proofErr w:type="spellEnd"/>
      <w:r w:rsidRPr="000731A1">
        <w:rPr>
          <w:rFonts w:cs="B Nazanin"/>
          <w:sz w:val="32"/>
          <w:szCs w:val="32"/>
          <w:rtl/>
        </w:rPr>
        <w:t xml:space="preserve"> و ارجاع تخصص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/>
          <w:sz w:val="32"/>
          <w:szCs w:val="32"/>
          <w:rtl/>
        </w:rPr>
        <w:t xml:space="preserve"> را در کنترل و مد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ر</w:t>
      </w:r>
      <w:r w:rsidRPr="000731A1">
        <w:rPr>
          <w:rFonts w:cs="B Nazanin" w:hint="cs"/>
          <w:sz w:val="32"/>
          <w:szCs w:val="32"/>
          <w:rtl/>
        </w:rPr>
        <w:t>ی</w:t>
      </w:r>
      <w:r w:rsidRPr="000731A1">
        <w:rPr>
          <w:rFonts w:cs="B Nazanin" w:hint="eastAsia"/>
          <w:sz w:val="32"/>
          <w:szCs w:val="32"/>
          <w:rtl/>
        </w:rPr>
        <w:t>ت</w:t>
      </w:r>
      <w:r w:rsidRPr="000731A1">
        <w:rPr>
          <w:rFonts w:cs="B Nazanin"/>
          <w:sz w:val="32"/>
          <w:szCs w:val="32"/>
          <w:rtl/>
        </w:rPr>
        <w:t xml:space="preserve"> سرطان پوست تب</w:t>
      </w:r>
      <w:r w:rsidRPr="000731A1">
        <w:rPr>
          <w:rFonts w:cs="B Nazanin" w:hint="cs"/>
          <w:sz w:val="32"/>
          <w:szCs w:val="32"/>
          <w:rtl/>
        </w:rPr>
        <w:t>یی</w:t>
      </w:r>
      <w:r w:rsidRPr="000731A1">
        <w:rPr>
          <w:rFonts w:cs="B Nazanin" w:hint="eastAsia"/>
          <w:sz w:val="32"/>
          <w:szCs w:val="32"/>
          <w:rtl/>
        </w:rPr>
        <w:t>ن</w:t>
      </w:r>
      <w:r w:rsidRPr="000731A1">
        <w:rPr>
          <w:rFonts w:cs="B Nazanin"/>
          <w:sz w:val="32"/>
          <w:szCs w:val="32"/>
          <w:rtl/>
        </w:rPr>
        <w:t xml:space="preserve"> کند.</w:t>
      </w:r>
    </w:p>
    <w:p w14:paraId="4D599CB9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01DE50A9" w14:textId="56E845B7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48C902A4" w14:textId="407CD460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62771D9A" w14:textId="348CBEE7" w:rsidR="001C5FEC" w:rsidRPr="00647E70" w:rsidRDefault="001C5FEC" w:rsidP="001C5FEC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0EB78D7E" w14:textId="16286F1B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نهم</w:t>
      </w:r>
    </w:p>
    <w:p w14:paraId="32BBC782" w14:textId="6DD01C90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68E18A8F" w14:textId="48D32DFD" w:rsidR="001C5FEC" w:rsidRPr="00647E70" w:rsidRDefault="001C5FEC" w:rsidP="00BB59D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شناخت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لیشمانیوز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جلدی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حشایي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  <w:lang w:bidi="fa-IR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الاآزار</w:t>
      </w:r>
    </w:p>
    <w:p w14:paraId="2F8D82F7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62E61099" w14:textId="37BE80DE" w:rsidR="001C5FEC" w:rsidRPr="000F644F" w:rsidRDefault="001C5FEC" w:rsidP="00BB59D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BB59D5" w:rsidRPr="00BB59D5">
        <w:rPr>
          <w:rFonts w:ascii="B Nazanin" w:cs="B Nazanin" w:hint="cs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مار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توصیف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همیت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آن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ان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ند</w:t>
      </w:r>
    </w:p>
    <w:p w14:paraId="2F17B9BD" w14:textId="0F771173" w:rsidR="001C5FEC" w:rsidRDefault="001C5FEC" w:rsidP="00BB59D5">
      <w:pPr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Pr="00251F1F">
        <w:rPr>
          <w:rFonts w:cs="B Nazanin" w:hint="cs"/>
          <w:sz w:val="32"/>
          <w:szCs w:val="32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پیدمیولوژ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لشمانیوز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جلد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در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یران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توصیف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د</w:t>
      </w:r>
    </w:p>
    <w:p w14:paraId="3C3D60AD" w14:textId="49F04A6B" w:rsidR="001C5FEC" w:rsidRDefault="001C5FEC" w:rsidP="00BB59D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3-</w:t>
      </w:r>
      <w:r w:rsidR="00BB59D5" w:rsidRPr="00BB59D5">
        <w:rPr>
          <w:rFonts w:ascii="B Nazanin" w:cs="B Nazanin" w:hint="cs"/>
          <w:rtl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هها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ترل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و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پیشگیر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ز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ماری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بیان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ند</w:t>
      </w:r>
    </w:p>
    <w:p w14:paraId="19B29E99" w14:textId="7266B70B" w:rsidR="001C5FEC" w:rsidRDefault="001C5FEC" w:rsidP="00BB59D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 xml:space="preserve">4- </w:t>
      </w:r>
      <w:r w:rsidR="00BB59D5" w:rsidRPr="00BB59D5">
        <w:rPr>
          <w:rFonts w:cs="B Nazanin" w:hint="cs"/>
          <w:sz w:val="32"/>
          <w:szCs w:val="32"/>
          <w:rtl/>
        </w:rPr>
        <w:t>ل</w:t>
      </w:r>
      <w:r w:rsidR="00BB59D5">
        <w:rPr>
          <w:rFonts w:cs="B Nazanin" w:hint="cs"/>
          <w:sz w:val="32"/>
          <w:szCs w:val="32"/>
          <w:rtl/>
        </w:rPr>
        <w:t>ی</w:t>
      </w:r>
      <w:r w:rsidR="00BB59D5" w:rsidRPr="00BB59D5">
        <w:rPr>
          <w:rFonts w:cs="B Nazanin" w:hint="cs"/>
          <w:sz w:val="32"/>
          <w:szCs w:val="32"/>
          <w:rtl/>
        </w:rPr>
        <w:t>شمانیوز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احشایي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را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تعریف</w:t>
      </w:r>
      <w:r w:rsidR="00BB59D5" w:rsidRPr="00BB59D5">
        <w:rPr>
          <w:rFonts w:cs="B Nazanin"/>
          <w:sz w:val="32"/>
          <w:szCs w:val="32"/>
        </w:rPr>
        <w:t xml:space="preserve"> </w:t>
      </w:r>
      <w:r w:rsidR="00BB59D5" w:rsidRPr="00BB59D5">
        <w:rPr>
          <w:rFonts w:cs="B Nazanin" w:hint="cs"/>
          <w:sz w:val="32"/>
          <w:szCs w:val="32"/>
          <w:rtl/>
        </w:rPr>
        <w:t>کند</w:t>
      </w:r>
    </w:p>
    <w:p w14:paraId="69891E33" w14:textId="34D10C02" w:rsidR="00BB59D5" w:rsidRDefault="00BB59D5" w:rsidP="00BB59D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5-</w:t>
      </w:r>
      <w:r w:rsidRPr="00BB59D5">
        <w:rPr>
          <w:rFonts w:ascii="B Nazanin" w:cs="B Nazanin" w:hint="cs"/>
          <w:rtl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پیدمیولوژی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لشمانیوز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حشایي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در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یران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را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توصیف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کند</w:t>
      </w:r>
    </w:p>
    <w:p w14:paraId="221362CD" w14:textId="1EB1D1D4" w:rsidR="00BB59D5" w:rsidRDefault="00BB59D5" w:rsidP="00BB59D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6-</w:t>
      </w:r>
      <w:r w:rsidRPr="00BB59D5">
        <w:rPr>
          <w:rFonts w:ascii="B Nazanin" w:cs="B Nazanin" w:hint="cs"/>
          <w:rtl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راههای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کنترل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و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پیشگیری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از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بیماری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کالاآزار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را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بیان</w:t>
      </w:r>
      <w:r w:rsidRPr="00BB59D5">
        <w:rPr>
          <w:rFonts w:cs="B Nazanin"/>
          <w:sz w:val="32"/>
          <w:szCs w:val="32"/>
        </w:rPr>
        <w:t xml:space="preserve"> </w:t>
      </w:r>
      <w:r w:rsidRPr="00BB59D5">
        <w:rPr>
          <w:rFonts w:cs="B Nazanin" w:hint="cs"/>
          <w:sz w:val="32"/>
          <w:szCs w:val="32"/>
          <w:rtl/>
        </w:rPr>
        <w:t>کنند</w:t>
      </w:r>
    </w:p>
    <w:p w14:paraId="747B0D93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2FC4B0DF" w14:textId="2F4CA328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27C22737" w14:textId="7D2AECD6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5E673867" w14:textId="1684854A" w:rsidR="001C5FEC" w:rsidRPr="00647E70" w:rsidRDefault="001C5FEC" w:rsidP="001C5FEC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38EBB5F0" w14:textId="4B3ECA7E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دهم</w:t>
      </w:r>
    </w:p>
    <w:p w14:paraId="45AF8EF4" w14:textId="589806D6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7B0C0D84" w14:textId="6C75DF36" w:rsidR="001C5FEC" w:rsidRDefault="001C5FEC" w:rsidP="00A83AF5">
      <w:pPr>
        <w:tabs>
          <w:tab w:val="left" w:pos="7140"/>
        </w:tabs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="00D35DCF">
        <w:rPr>
          <w:rtl/>
        </w:rPr>
        <w:t>شناخت</w:t>
      </w:r>
      <w:proofErr w:type="spellEnd"/>
      <w:r w:rsidR="00D35DCF">
        <w:rPr>
          <w:rtl/>
        </w:rPr>
        <w:t xml:space="preserve"> ابعاد </w:t>
      </w:r>
      <w:proofErr w:type="spellStart"/>
      <w:r w:rsidR="00D35DCF">
        <w:rPr>
          <w:rtl/>
        </w:rPr>
        <w:t>اپیدمیولوژیک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شایع‌ترین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سرطان‌های</w:t>
      </w:r>
      <w:proofErr w:type="spellEnd"/>
      <w:r w:rsidR="00D35DCF">
        <w:rPr>
          <w:rtl/>
        </w:rPr>
        <w:t xml:space="preserve"> زنان (</w:t>
      </w:r>
      <w:proofErr w:type="spellStart"/>
      <w:r w:rsidR="00D35DCF">
        <w:rPr>
          <w:rtl/>
        </w:rPr>
        <w:t>پستان</w:t>
      </w:r>
      <w:proofErr w:type="spellEnd"/>
      <w:r w:rsidR="00D35DCF">
        <w:rPr>
          <w:rtl/>
        </w:rPr>
        <w:t>، دهانه رحم و تخمدان)</w:t>
      </w:r>
    </w:p>
    <w:p w14:paraId="08CA11A5" w14:textId="61E03BF3" w:rsidR="00D35DCF" w:rsidRPr="00647E70" w:rsidRDefault="00D35DCF" w:rsidP="00D35DCF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>
        <w:rPr>
          <w:rtl/>
        </w:rPr>
        <w:t xml:space="preserve">هدف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شناخت</w:t>
      </w:r>
      <w:proofErr w:type="spellEnd"/>
      <w:r>
        <w:rPr>
          <w:rtl/>
        </w:rPr>
        <w:t xml:space="preserve"> ابعاد </w:t>
      </w:r>
      <w:proofErr w:type="spellStart"/>
      <w:r>
        <w:rPr>
          <w:rtl/>
        </w:rPr>
        <w:t>اپیدمیولوژیک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شایع‌تری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رطان‌های</w:t>
      </w:r>
      <w:proofErr w:type="spellEnd"/>
      <w:r>
        <w:rPr>
          <w:rtl/>
        </w:rPr>
        <w:t xml:space="preserve"> زنان (</w:t>
      </w:r>
      <w:proofErr w:type="spellStart"/>
      <w:r>
        <w:rPr>
          <w:rtl/>
        </w:rPr>
        <w:t>پستان</w:t>
      </w:r>
      <w:proofErr w:type="spellEnd"/>
      <w:r>
        <w:rPr>
          <w:rtl/>
        </w:rPr>
        <w:t xml:space="preserve">، دهانه رحم </w:t>
      </w:r>
      <w:proofErr w:type="gramStart"/>
      <w:r>
        <w:rPr>
          <w:rtl/>
        </w:rPr>
        <w:t>و تخمدان</w:t>
      </w:r>
      <w:proofErr w:type="gramEnd"/>
      <w:r>
        <w:rPr>
          <w:rtl/>
        </w:rPr>
        <w:t xml:space="preserve">) است. در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فراگیر</w:t>
      </w:r>
      <w:proofErr w:type="spellEnd"/>
      <w:r>
        <w:rPr>
          <w:rtl/>
        </w:rPr>
        <w:t xml:space="preserve"> ضمن </w:t>
      </w:r>
      <w:proofErr w:type="spellStart"/>
      <w:r>
        <w:rPr>
          <w:rtl/>
        </w:rPr>
        <w:t>بررسی</w:t>
      </w:r>
      <w:proofErr w:type="spellEnd"/>
      <w:r>
        <w:rPr>
          <w:rtl/>
        </w:rPr>
        <w:t xml:space="preserve"> عوامل خطر، </w:t>
      </w:r>
      <w:proofErr w:type="spellStart"/>
      <w:r>
        <w:rPr>
          <w:rtl/>
        </w:rPr>
        <w:t>الگوهای</w:t>
      </w:r>
      <w:proofErr w:type="spellEnd"/>
      <w:r>
        <w:rPr>
          <w:rtl/>
        </w:rPr>
        <w:t xml:space="preserve"> بروز </w:t>
      </w:r>
      <w:proofErr w:type="gramStart"/>
      <w:r>
        <w:rPr>
          <w:rtl/>
        </w:rPr>
        <w:t>و نقش</w:t>
      </w:r>
      <w:proofErr w:type="gramEnd"/>
      <w:r>
        <w:rPr>
          <w:rtl/>
        </w:rPr>
        <w:t xml:space="preserve"> عوامل </w:t>
      </w:r>
      <w:proofErr w:type="spellStart"/>
      <w:r>
        <w:rPr>
          <w:rtl/>
        </w:rPr>
        <w:t>ژنتیک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محیطی</w:t>
      </w:r>
      <w:proofErr w:type="spellEnd"/>
      <w:proofErr w:type="gramEnd"/>
      <w:r>
        <w:rPr>
          <w:rtl/>
        </w:rPr>
        <w:t xml:space="preserve">،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رنام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ل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غربالگری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روش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یشگیر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اهمیت</w:t>
      </w:r>
      <w:proofErr w:type="spellEnd"/>
      <w:proofErr w:type="gramEnd"/>
      <w:r>
        <w:rPr>
          <w:rtl/>
        </w:rPr>
        <w:t xml:space="preserve"> مداخلات </w:t>
      </w:r>
      <w:proofErr w:type="spellStart"/>
      <w:r>
        <w:rPr>
          <w:rtl/>
        </w:rPr>
        <w:t>به‌موقع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مدیریت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کنترل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ی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شن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ی‌شود</w:t>
      </w:r>
      <w:proofErr w:type="spellEnd"/>
      <w:r>
        <w:t>.</w:t>
      </w:r>
    </w:p>
    <w:p w14:paraId="186F69DB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34E3A627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proofErr w:type="spellStart"/>
      <w:r w:rsidRPr="00D35DCF">
        <w:rPr>
          <w:rFonts w:cs="B Nazanin"/>
          <w:sz w:val="32"/>
          <w:szCs w:val="32"/>
          <w:rtl/>
        </w:rPr>
        <w:t>ا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د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ولوژ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اختصاص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سرطان‌ها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پستان</w:t>
      </w:r>
      <w:proofErr w:type="spellEnd"/>
      <w:r w:rsidRPr="00D35DCF">
        <w:rPr>
          <w:rFonts w:cs="B Nazanin"/>
          <w:sz w:val="32"/>
          <w:szCs w:val="32"/>
          <w:rtl/>
        </w:rPr>
        <w:t xml:space="preserve">، دهانه رحم و تخمدان را از نظر بروز، </w:t>
      </w:r>
      <w:proofErr w:type="spellStart"/>
      <w:r w:rsidRPr="00D35DCF">
        <w:rPr>
          <w:rFonts w:cs="B Nazanin"/>
          <w:sz w:val="32"/>
          <w:szCs w:val="32"/>
          <w:rtl/>
        </w:rPr>
        <w:t>ش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وع</w:t>
      </w:r>
      <w:proofErr w:type="spellEnd"/>
      <w:r w:rsidRPr="00D35DCF">
        <w:rPr>
          <w:rFonts w:cs="B Nazanin"/>
          <w:sz w:val="32"/>
          <w:szCs w:val="32"/>
          <w:rtl/>
        </w:rPr>
        <w:t xml:space="preserve"> و </w:t>
      </w:r>
      <w:proofErr w:type="spellStart"/>
      <w:r w:rsidRPr="00D35DCF">
        <w:rPr>
          <w:rFonts w:cs="B Nazanin"/>
          <w:sz w:val="32"/>
          <w:szCs w:val="32"/>
          <w:rtl/>
        </w:rPr>
        <w:t>مرگ‌و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</w:t>
      </w:r>
      <w:proofErr w:type="spellEnd"/>
      <w:r w:rsidRPr="00D35DCF">
        <w:rPr>
          <w:rFonts w:cs="B Nazanin"/>
          <w:sz w:val="32"/>
          <w:szCs w:val="32"/>
          <w:rtl/>
        </w:rPr>
        <w:t xml:space="preserve"> (در </w:t>
      </w:r>
      <w:proofErr w:type="spellStart"/>
      <w:r w:rsidRPr="00D35DCF">
        <w:rPr>
          <w:rFonts w:cs="B Nazanin"/>
          <w:sz w:val="32"/>
          <w:szCs w:val="32"/>
          <w:rtl/>
        </w:rPr>
        <w:t>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ان</w:t>
      </w:r>
      <w:proofErr w:type="spellEnd"/>
      <w:r w:rsidRPr="00D35DCF">
        <w:rPr>
          <w:rFonts w:cs="B Nazanin"/>
          <w:sz w:val="32"/>
          <w:szCs w:val="32"/>
          <w:rtl/>
        </w:rPr>
        <w:t xml:space="preserve"> و جهان) توص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ف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1C69F79E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r w:rsidRPr="00D35DCF">
        <w:rPr>
          <w:rFonts w:cs="B Nazanin" w:hint="eastAsia"/>
          <w:sz w:val="32"/>
          <w:szCs w:val="32"/>
          <w:rtl/>
        </w:rPr>
        <w:t>عوامل</w:t>
      </w:r>
      <w:r w:rsidRPr="00D35DCF">
        <w:rPr>
          <w:rFonts w:cs="B Nazanin"/>
          <w:sz w:val="32"/>
          <w:szCs w:val="32"/>
          <w:rtl/>
        </w:rPr>
        <w:t xml:space="preserve"> خطر اختصاص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بر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هر 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ک</w:t>
      </w:r>
      <w:r w:rsidRPr="00D35DCF">
        <w:rPr>
          <w:rFonts w:cs="B Nazanin"/>
          <w:sz w:val="32"/>
          <w:szCs w:val="32"/>
          <w:rtl/>
        </w:rPr>
        <w:t xml:space="preserve"> از </w:t>
      </w:r>
      <w:proofErr w:type="spellStart"/>
      <w:r w:rsidRPr="00D35DCF">
        <w:rPr>
          <w:rFonts w:cs="B Nazanin"/>
          <w:sz w:val="32"/>
          <w:szCs w:val="32"/>
          <w:rtl/>
        </w:rPr>
        <w:t>سرطان‌ها</w:t>
      </w:r>
      <w:proofErr w:type="spellEnd"/>
      <w:r w:rsidRPr="00D35DCF">
        <w:rPr>
          <w:rFonts w:cs="B Nazanin"/>
          <w:sz w:val="32"/>
          <w:szCs w:val="32"/>
          <w:rtl/>
        </w:rPr>
        <w:t xml:space="preserve"> (مانند فاکتوره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هورمون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،</w:t>
      </w:r>
      <w:r w:rsidRPr="00D35DCF">
        <w:rPr>
          <w:rFonts w:cs="B Nazanin"/>
          <w:sz w:val="32"/>
          <w:szCs w:val="32"/>
          <w:rtl/>
        </w:rPr>
        <w:t xml:space="preserve"> بارور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،</w:t>
      </w:r>
      <w:r w:rsidRPr="00D35DCF">
        <w:rPr>
          <w:rFonts w:cs="B Nazanin"/>
          <w:sz w:val="32"/>
          <w:szCs w:val="32"/>
          <w:rtl/>
        </w:rPr>
        <w:t xml:space="preserve"> ژنت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ک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و رفتار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>) را شناسا</w:t>
      </w:r>
      <w:r w:rsidRPr="00D35DCF">
        <w:rPr>
          <w:rFonts w:cs="B Nazanin" w:hint="cs"/>
          <w:sz w:val="32"/>
          <w:szCs w:val="32"/>
          <w:rtl/>
        </w:rPr>
        <w:t>یی</w:t>
      </w:r>
      <w:r w:rsidRPr="00D35DCF">
        <w:rPr>
          <w:rFonts w:cs="B Nazanin"/>
          <w:sz w:val="32"/>
          <w:szCs w:val="32"/>
          <w:rtl/>
        </w:rPr>
        <w:t xml:space="preserve"> و </w:t>
      </w:r>
      <w:proofErr w:type="spellStart"/>
      <w:r w:rsidRPr="00D35DCF">
        <w:rPr>
          <w:rFonts w:cs="B Nazanin"/>
          <w:sz w:val="32"/>
          <w:szCs w:val="32"/>
          <w:rtl/>
        </w:rPr>
        <w:t>دسته‌بند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284D2CE2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r w:rsidRPr="00D35DCF">
        <w:rPr>
          <w:rFonts w:cs="B Nazanin" w:hint="eastAsia"/>
          <w:sz w:val="32"/>
          <w:szCs w:val="32"/>
          <w:rtl/>
        </w:rPr>
        <w:t>نقش</w:t>
      </w:r>
      <w:r w:rsidRPr="00D35DCF">
        <w:rPr>
          <w:rFonts w:cs="B Nazanin"/>
          <w:sz w:val="32"/>
          <w:szCs w:val="32"/>
          <w:rtl/>
        </w:rPr>
        <w:t xml:space="preserve"> عفونت</w:t>
      </w:r>
      <w:r w:rsidRPr="00D35DCF">
        <w:rPr>
          <w:rFonts w:cs="B Nazanin"/>
          <w:sz w:val="32"/>
          <w:szCs w:val="32"/>
        </w:rPr>
        <w:t xml:space="preserve"> HPV </w:t>
      </w:r>
      <w:r w:rsidRPr="00D35DCF">
        <w:rPr>
          <w:rFonts w:cs="B Nazanin"/>
          <w:sz w:val="32"/>
          <w:szCs w:val="32"/>
          <w:rtl/>
        </w:rPr>
        <w:t xml:space="preserve">را </w:t>
      </w:r>
      <w:proofErr w:type="spellStart"/>
      <w:r w:rsidRPr="00D35DCF">
        <w:rPr>
          <w:rFonts w:cs="B Nazanin"/>
          <w:sz w:val="32"/>
          <w:szCs w:val="32"/>
          <w:rtl/>
        </w:rPr>
        <w:t>به‌عنوان</w:t>
      </w:r>
      <w:proofErr w:type="spellEnd"/>
      <w:r w:rsidRPr="00D35DCF">
        <w:rPr>
          <w:rFonts w:cs="B Nazanin"/>
          <w:sz w:val="32"/>
          <w:szCs w:val="32"/>
          <w:rtl/>
        </w:rPr>
        <w:t xml:space="preserve"> عامل اصل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در ا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د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ولوژ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سرطان دهانه رحم تب</w:t>
      </w:r>
      <w:r w:rsidRPr="00D35DCF">
        <w:rPr>
          <w:rFonts w:cs="B Nazanin" w:hint="cs"/>
          <w:sz w:val="32"/>
          <w:szCs w:val="32"/>
          <w:rtl/>
        </w:rPr>
        <w:t>یی</w:t>
      </w:r>
      <w:r w:rsidRPr="00D35DCF">
        <w:rPr>
          <w:rFonts w:cs="B Nazanin" w:hint="eastAsia"/>
          <w:sz w:val="32"/>
          <w:szCs w:val="32"/>
          <w:rtl/>
        </w:rPr>
        <w:t>ن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33BFB4B1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r w:rsidRPr="00D35DCF">
        <w:rPr>
          <w:rFonts w:cs="B Nazanin" w:hint="eastAsia"/>
          <w:sz w:val="32"/>
          <w:szCs w:val="32"/>
          <w:rtl/>
        </w:rPr>
        <w:t>اه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ت</w:t>
      </w:r>
      <w:r w:rsidRPr="00D35DCF">
        <w:rPr>
          <w:rFonts w:cs="B Nazanin"/>
          <w:sz w:val="32"/>
          <w:szCs w:val="32"/>
          <w:rtl/>
        </w:rPr>
        <w:t xml:space="preserve"> غربالگر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و تشخ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ص</w:t>
      </w:r>
      <w:r w:rsidRPr="00D35DCF">
        <w:rPr>
          <w:rFonts w:cs="B Nazanin"/>
          <w:sz w:val="32"/>
          <w:szCs w:val="32"/>
          <w:rtl/>
        </w:rPr>
        <w:t xml:space="preserve"> زودهنگام در کاهش نرخ </w:t>
      </w:r>
      <w:proofErr w:type="spellStart"/>
      <w:r w:rsidRPr="00D35DCF">
        <w:rPr>
          <w:rFonts w:cs="B Nazanin"/>
          <w:sz w:val="32"/>
          <w:szCs w:val="32"/>
          <w:rtl/>
        </w:rPr>
        <w:t>مرگ‌و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</w:t>
      </w:r>
      <w:proofErr w:type="spellEnd"/>
      <w:r w:rsidRPr="00D35DCF">
        <w:rPr>
          <w:rFonts w:cs="B Nazanin"/>
          <w:sz w:val="32"/>
          <w:szCs w:val="32"/>
          <w:rtl/>
        </w:rPr>
        <w:t xml:space="preserve"> 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ن</w:t>
      </w:r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سرطان‌ها</w:t>
      </w:r>
      <w:proofErr w:type="spellEnd"/>
      <w:r w:rsidRPr="00D35DCF">
        <w:rPr>
          <w:rFonts w:cs="B Nazanin"/>
          <w:sz w:val="32"/>
          <w:szCs w:val="32"/>
          <w:rtl/>
        </w:rPr>
        <w:t xml:space="preserve"> را تحل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ل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5C83B4EE" w14:textId="553F0D20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proofErr w:type="spellStart"/>
      <w:r w:rsidRPr="00D35DCF">
        <w:rPr>
          <w:rFonts w:cs="B Nazanin" w:hint="eastAsia"/>
          <w:sz w:val="32"/>
          <w:szCs w:val="32"/>
          <w:rtl/>
        </w:rPr>
        <w:t>روش‌ها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مختلف غربالگر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(مانند ماموگراف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،</w:t>
      </w:r>
      <w:r w:rsidRPr="00D35DCF">
        <w:rPr>
          <w:rFonts w:cs="B Nazanin"/>
          <w:sz w:val="32"/>
          <w:szCs w:val="32"/>
          <w:rtl/>
        </w:rPr>
        <w:t xml:space="preserve"> تست </w:t>
      </w:r>
      <w:proofErr w:type="spellStart"/>
      <w:r w:rsidRPr="00D35DCF">
        <w:rPr>
          <w:rFonts w:cs="B Nazanin"/>
          <w:sz w:val="32"/>
          <w:szCs w:val="32"/>
          <w:rtl/>
        </w:rPr>
        <w:t>پاپ‌اس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</w:t>
      </w:r>
      <w:proofErr w:type="spellEnd"/>
      <w:r w:rsidRPr="00D35DCF">
        <w:rPr>
          <w:rFonts w:cs="B Nazanin"/>
          <w:sz w:val="32"/>
          <w:szCs w:val="32"/>
          <w:rtl/>
        </w:rPr>
        <w:t xml:space="preserve"> و</w:t>
      </w:r>
      <w:r w:rsidRPr="00D35DCF">
        <w:rPr>
          <w:rFonts w:cs="B Nazanin"/>
          <w:sz w:val="32"/>
          <w:szCs w:val="32"/>
        </w:rPr>
        <w:t xml:space="preserve"> HPV-DNA </w:t>
      </w:r>
      <w:r w:rsidRPr="00D35DCF">
        <w:rPr>
          <w:rFonts w:cs="B Nazanin"/>
          <w:sz w:val="32"/>
          <w:szCs w:val="32"/>
          <w:rtl/>
        </w:rPr>
        <w:t>را با هم مق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سه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43C0E501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proofErr w:type="spellStart"/>
      <w:r w:rsidRPr="00D35DCF">
        <w:rPr>
          <w:rFonts w:cs="B Nazanin" w:hint="eastAsia"/>
          <w:sz w:val="32"/>
          <w:szCs w:val="32"/>
          <w:rtl/>
        </w:rPr>
        <w:t>تفاوت‌ها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ا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دم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ولوژ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ک</w:t>
      </w:r>
      <w:r w:rsidRPr="00D35DCF">
        <w:rPr>
          <w:rFonts w:cs="B Nazanin"/>
          <w:sz w:val="32"/>
          <w:szCs w:val="32"/>
          <w:rtl/>
        </w:rPr>
        <w:t xml:space="preserve"> ب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ن</w:t>
      </w:r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سرطان‌ها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پستان، دهانه رحم و تخمدان را از لحاظ سن ابتلا و </w:t>
      </w:r>
      <w:proofErr w:type="spellStart"/>
      <w:r w:rsidRPr="00D35DCF">
        <w:rPr>
          <w:rFonts w:cs="B Nazanin"/>
          <w:sz w:val="32"/>
          <w:szCs w:val="32"/>
          <w:rtl/>
        </w:rPr>
        <w:t>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ش‌آگه</w:t>
      </w:r>
      <w:r w:rsidRPr="00D35DCF">
        <w:rPr>
          <w:rFonts w:cs="B Nazanin" w:hint="cs"/>
          <w:sz w:val="32"/>
          <w:szCs w:val="32"/>
          <w:rtl/>
        </w:rPr>
        <w:t>ی</w:t>
      </w:r>
      <w:proofErr w:type="spellEnd"/>
      <w:r w:rsidRPr="00D35DCF">
        <w:rPr>
          <w:rFonts w:cs="B Nazanin"/>
          <w:sz w:val="32"/>
          <w:szCs w:val="32"/>
          <w:rtl/>
        </w:rPr>
        <w:t xml:space="preserve"> ب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ان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5A1E2955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r w:rsidRPr="00D35DCF">
        <w:rPr>
          <w:rFonts w:cs="B Nazanin" w:hint="eastAsia"/>
          <w:sz w:val="32"/>
          <w:szCs w:val="32"/>
          <w:rtl/>
        </w:rPr>
        <w:t>نقش</w:t>
      </w:r>
      <w:r w:rsidRPr="00D35DCF">
        <w:rPr>
          <w:rFonts w:cs="B Nazanin"/>
          <w:sz w:val="32"/>
          <w:szCs w:val="32"/>
          <w:rtl/>
        </w:rPr>
        <w:t xml:space="preserve"> سبک زندگ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و مداخلات 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شگ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انه</w:t>
      </w:r>
      <w:r w:rsidRPr="00D35DCF">
        <w:rPr>
          <w:rFonts w:cs="B Nazanin"/>
          <w:sz w:val="32"/>
          <w:szCs w:val="32"/>
          <w:rtl/>
        </w:rPr>
        <w:t xml:space="preserve"> (تغذ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ه،</w:t>
      </w:r>
      <w:r w:rsidRPr="00D35DCF">
        <w:rPr>
          <w:rFonts w:cs="B Nazanin"/>
          <w:sz w:val="32"/>
          <w:szCs w:val="32"/>
          <w:rtl/>
        </w:rPr>
        <w:t xml:space="preserve"> کنترل وزن، واکس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ناس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ون</w:t>
      </w:r>
      <w:r w:rsidRPr="00D35DCF">
        <w:rPr>
          <w:rFonts w:cs="B Nazanin"/>
          <w:sz w:val="32"/>
          <w:szCs w:val="32"/>
          <w:rtl/>
        </w:rPr>
        <w:t xml:space="preserve"> و فعال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ت</w:t>
      </w:r>
      <w:r w:rsidRPr="00D35DCF">
        <w:rPr>
          <w:rFonts w:cs="B Nazanin"/>
          <w:sz w:val="32"/>
          <w:szCs w:val="32"/>
          <w:rtl/>
        </w:rPr>
        <w:t xml:space="preserve"> بدن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>) را در کاهش بروز ا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ن</w:t>
      </w:r>
      <w:r w:rsidRPr="00D35DCF">
        <w:rPr>
          <w:rFonts w:cs="B Nazanin"/>
          <w:sz w:val="32"/>
          <w:szCs w:val="32"/>
          <w:rtl/>
        </w:rPr>
        <w:t xml:space="preserve"> </w:t>
      </w:r>
      <w:proofErr w:type="spellStart"/>
      <w:r w:rsidRPr="00D35DCF">
        <w:rPr>
          <w:rFonts w:cs="B Nazanin"/>
          <w:sz w:val="32"/>
          <w:szCs w:val="32"/>
          <w:rtl/>
        </w:rPr>
        <w:t>ب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مار</w:t>
      </w:r>
      <w:r w:rsidRPr="00D35DCF">
        <w:rPr>
          <w:rFonts w:cs="B Nazanin" w:hint="cs"/>
          <w:sz w:val="32"/>
          <w:szCs w:val="32"/>
          <w:rtl/>
        </w:rPr>
        <w:t>ی‌</w:t>
      </w:r>
      <w:r w:rsidRPr="00D35DCF">
        <w:rPr>
          <w:rFonts w:cs="B Nazanin" w:hint="eastAsia"/>
          <w:sz w:val="32"/>
          <w:szCs w:val="32"/>
          <w:rtl/>
        </w:rPr>
        <w:t>ها</w:t>
      </w:r>
      <w:proofErr w:type="spellEnd"/>
      <w:r w:rsidRPr="00D35DCF">
        <w:rPr>
          <w:rFonts w:cs="B Nazanin"/>
          <w:sz w:val="32"/>
          <w:szCs w:val="32"/>
          <w:rtl/>
        </w:rPr>
        <w:t xml:space="preserve"> توض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ح</w:t>
      </w:r>
      <w:r w:rsidRPr="00D35DCF">
        <w:rPr>
          <w:rFonts w:cs="B Nazanin"/>
          <w:sz w:val="32"/>
          <w:szCs w:val="32"/>
          <w:rtl/>
        </w:rPr>
        <w:t xml:space="preserve"> دهد</w:t>
      </w:r>
      <w:r w:rsidRPr="00D35DCF">
        <w:rPr>
          <w:rFonts w:cs="B Nazanin"/>
          <w:sz w:val="32"/>
          <w:szCs w:val="32"/>
        </w:rPr>
        <w:t>.</w:t>
      </w:r>
    </w:p>
    <w:p w14:paraId="52249724" w14:textId="77777777" w:rsidR="00D35DCF" w:rsidRPr="00D35DCF" w:rsidRDefault="00D35DCF" w:rsidP="00D35DCF">
      <w:pPr>
        <w:pStyle w:val="ListParagraph"/>
        <w:numPr>
          <w:ilvl w:val="0"/>
          <w:numId w:val="20"/>
        </w:numPr>
        <w:rPr>
          <w:rFonts w:cs="B Nazanin"/>
          <w:sz w:val="32"/>
          <w:szCs w:val="32"/>
          <w:rtl/>
        </w:rPr>
      </w:pPr>
      <w:r w:rsidRPr="00D35DCF">
        <w:rPr>
          <w:rFonts w:cs="B Nazanin" w:hint="eastAsia"/>
          <w:sz w:val="32"/>
          <w:szCs w:val="32"/>
          <w:rtl/>
        </w:rPr>
        <w:t>علائم</w:t>
      </w:r>
      <w:r w:rsidRPr="00D35DCF">
        <w:rPr>
          <w:rFonts w:cs="B Nazanin"/>
          <w:sz w:val="32"/>
          <w:szCs w:val="32"/>
          <w:rtl/>
        </w:rPr>
        <w:t xml:space="preserve"> هشداردهنده بال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ن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که ن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ازمند</w:t>
      </w:r>
      <w:r w:rsidRPr="00D35DCF">
        <w:rPr>
          <w:rFonts w:cs="B Nazanin"/>
          <w:sz w:val="32"/>
          <w:szCs w:val="32"/>
          <w:rtl/>
        </w:rPr>
        <w:t xml:space="preserve"> پ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گ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 w:hint="eastAsia"/>
          <w:sz w:val="32"/>
          <w:szCs w:val="32"/>
          <w:rtl/>
        </w:rPr>
        <w:t>ر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جد</w:t>
      </w:r>
      <w:r w:rsidRPr="00D35DCF">
        <w:rPr>
          <w:rFonts w:cs="B Nazanin" w:hint="cs"/>
          <w:sz w:val="32"/>
          <w:szCs w:val="32"/>
          <w:rtl/>
        </w:rPr>
        <w:t>ی</w:t>
      </w:r>
      <w:r w:rsidRPr="00D35DCF">
        <w:rPr>
          <w:rFonts w:cs="B Nazanin"/>
          <w:sz w:val="32"/>
          <w:szCs w:val="32"/>
          <w:rtl/>
        </w:rPr>
        <w:t xml:space="preserve"> هستند را شناسا</w:t>
      </w:r>
      <w:r w:rsidRPr="00D35DCF">
        <w:rPr>
          <w:rFonts w:cs="B Nazanin" w:hint="cs"/>
          <w:sz w:val="32"/>
          <w:szCs w:val="32"/>
          <w:rtl/>
        </w:rPr>
        <w:t>یی</w:t>
      </w:r>
      <w:r w:rsidRPr="00D35DCF">
        <w:rPr>
          <w:rFonts w:cs="B Nazanin"/>
          <w:sz w:val="32"/>
          <w:szCs w:val="32"/>
          <w:rtl/>
        </w:rPr>
        <w:t xml:space="preserve"> کند</w:t>
      </w:r>
      <w:r w:rsidRPr="00D35DCF">
        <w:rPr>
          <w:rFonts w:cs="B Nazanin"/>
          <w:sz w:val="32"/>
          <w:szCs w:val="32"/>
        </w:rPr>
        <w:t>.</w:t>
      </w:r>
    </w:p>
    <w:p w14:paraId="5BEE3498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5C649F22" w14:textId="70D20C95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1B39B51E" w14:textId="51D036B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0FE60A9B" w14:textId="74FA3026" w:rsidR="001C5FEC" w:rsidRDefault="001C5FEC" w:rsidP="001C5FEC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07319376" w14:textId="194D49B6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یازدهم</w:t>
      </w:r>
    </w:p>
    <w:p w14:paraId="13F2BD5B" w14:textId="6C494D7A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62571B55" w14:textId="597A24D9" w:rsidR="001C5FEC" w:rsidRPr="00647E70" w:rsidRDefault="001C5FEC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شناخت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پیدمیولوژی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الاریا</w:t>
      </w:r>
    </w:p>
    <w:p w14:paraId="42C06C76" w14:textId="2220488B" w:rsidR="001C5FEC" w:rsidRPr="00647E70" w:rsidRDefault="001C5FEC" w:rsidP="00A83AF5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</w:t>
      </w:r>
    </w:p>
    <w:p w14:paraId="6B0DC9E0" w14:textId="325E63CE" w:rsidR="001C5FEC" w:rsidRPr="000F644F" w:rsidRDefault="001C5FEC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همی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آ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0B067C81" w14:textId="02A1B3AA" w:rsidR="001C5FEC" w:rsidRDefault="001C5FEC" w:rsidP="00A83AF5">
      <w:pPr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Pr="00251F1F">
        <w:rPr>
          <w:rFonts w:cs="B Nazanin" w:hint="cs"/>
          <w:sz w:val="32"/>
          <w:szCs w:val="32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ام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ناق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الاری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دانند</w:t>
      </w:r>
      <w:r w:rsidR="00A83AF5" w:rsidRPr="00A83AF5">
        <w:rPr>
          <w:rFonts w:cs="B Nazanin"/>
          <w:sz w:val="32"/>
          <w:szCs w:val="32"/>
        </w:rPr>
        <w:t>.</w:t>
      </w:r>
    </w:p>
    <w:p w14:paraId="12E32A85" w14:textId="4B326122" w:rsidR="001C5FEC" w:rsidRDefault="001C5FEC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3-</w:t>
      </w:r>
      <w:r w:rsidR="00A83AF5" w:rsidRPr="00A83AF5"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ضعی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الاری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در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نطقه</w:t>
      </w:r>
      <w:r w:rsidR="00A83AF5" w:rsidRPr="00A83AF5">
        <w:rPr>
          <w:rFonts w:cs="B Nazanin"/>
          <w:sz w:val="32"/>
          <w:szCs w:val="32"/>
        </w:rPr>
        <w:t xml:space="preserve"> EMRO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2FE2F900" w14:textId="77777777" w:rsidR="001C5FEC" w:rsidRDefault="001C5FEC" w:rsidP="001C5FEC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4-</w:t>
      </w:r>
      <w:r w:rsidRPr="005A5449">
        <w:rPr>
          <w:rFonts w:cs="B Nazanin" w:hint="cs"/>
          <w:sz w:val="32"/>
          <w:szCs w:val="32"/>
          <w:rtl/>
        </w:rPr>
        <w:t xml:space="preserve"> روش تجزیه و تحلیل اطلاعات جمع آوری شده در مطالعات مورد </w:t>
      </w:r>
      <w:r>
        <w:rPr>
          <w:rFonts w:cs="B Nazanin" w:hint="cs"/>
          <w:sz w:val="32"/>
          <w:szCs w:val="32"/>
          <w:rtl/>
        </w:rPr>
        <w:t>همگروهی</w:t>
      </w:r>
      <w:r w:rsidRPr="005A5449">
        <w:rPr>
          <w:rFonts w:cs="B Nazanin" w:hint="cs"/>
          <w:sz w:val="32"/>
          <w:szCs w:val="32"/>
          <w:rtl/>
        </w:rPr>
        <w:t xml:space="preserve"> را شرح دهند</w:t>
      </w:r>
    </w:p>
    <w:p w14:paraId="31772FD2" w14:textId="0A1858C5" w:rsidR="001C5FEC" w:rsidRDefault="001C5FEC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5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رنامه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تر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شو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الاری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دانند</w:t>
      </w:r>
      <w:r w:rsidR="00A83AF5" w:rsidRPr="00A83AF5">
        <w:rPr>
          <w:rFonts w:cs="B Nazanin"/>
          <w:sz w:val="32"/>
          <w:szCs w:val="32"/>
        </w:rPr>
        <w:t>.</w:t>
      </w:r>
    </w:p>
    <w:p w14:paraId="44725551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713FEFF2" w14:textId="62084824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3CE509DB" w14:textId="4A523FFB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5E7D6285" w14:textId="4DD999BE" w:rsidR="001C5FEC" w:rsidRPr="00647E70" w:rsidRDefault="001C5FEC" w:rsidP="00A83AF5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0B397F15" w14:textId="58AB9551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دوازدهم</w:t>
      </w:r>
    </w:p>
    <w:p w14:paraId="37CCF849" w14:textId="30246866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35EA27D2" w14:textId="77777777" w:rsidR="00A83AF5" w:rsidRDefault="001C5FEC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شناخت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پیدمیولوژی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یدز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 xml:space="preserve"> </w:t>
      </w:r>
    </w:p>
    <w:p w14:paraId="230454A7" w14:textId="730671E3" w:rsidR="001C5FEC" w:rsidRPr="00647E70" w:rsidRDefault="001C5FEC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783045C9" w14:textId="0F5A8C4B" w:rsidR="001C5FEC" w:rsidRPr="000F644F" w:rsidRDefault="001C5FEC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همی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آ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6EF215EB" w14:textId="41F6367A" w:rsidR="001C5FEC" w:rsidRDefault="001C5FEC" w:rsidP="00A83AF5">
      <w:pPr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Pr="00251F1F">
        <w:rPr>
          <w:rFonts w:cs="B Nazanin" w:hint="cs"/>
          <w:sz w:val="32"/>
          <w:szCs w:val="32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ضعی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در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نطقه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یر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1BF09D6A" w14:textId="0C4B0B30" w:rsidR="001C5FEC" w:rsidRDefault="001C5FEC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3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هها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تر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پیشگی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ز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78D3BB9A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6DD109D0" w14:textId="61C0AD4E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07726EF8" w14:textId="2331FD2F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4C17E40E" w14:textId="135EBCCF" w:rsidR="001C5FEC" w:rsidRPr="00647E70" w:rsidRDefault="001C5FEC" w:rsidP="001C5FEC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4B94BD42" w14:textId="1439414E" w:rsidR="001C5FEC" w:rsidRPr="00647E70" w:rsidRDefault="001C5FEC" w:rsidP="001C5FEC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سیزدهم</w:t>
      </w:r>
    </w:p>
    <w:p w14:paraId="242D7474" w14:textId="6216FB4F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7ED95A0F" w14:textId="10D7BD0B" w:rsidR="001C5FEC" w:rsidRPr="00647E70" w:rsidRDefault="001C5FEC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شناخ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پیدمیولوژ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سل</w:t>
      </w:r>
    </w:p>
    <w:p w14:paraId="7360DC12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65E78AA9" w14:textId="737FFE4F" w:rsidR="001C5FEC" w:rsidRPr="000F644F" w:rsidRDefault="001C5FEC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lastRenderedPageBreak/>
        <w:t>1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همی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آ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</w:p>
    <w:p w14:paraId="7EBF536D" w14:textId="58821ADF" w:rsidR="001C5FEC" w:rsidRDefault="001C5FEC" w:rsidP="00A83AF5">
      <w:pPr>
        <w:bidi/>
        <w:rPr>
          <w:rFonts w:cs="B Nazanin"/>
          <w:sz w:val="32"/>
          <w:szCs w:val="32"/>
          <w:rtl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Pr="00251F1F">
        <w:rPr>
          <w:rFonts w:cs="B Nazanin" w:hint="cs"/>
          <w:sz w:val="32"/>
          <w:szCs w:val="32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اریخچه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ام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خز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چرخه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پیدمیولوژیك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س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وص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د</w:t>
      </w:r>
    </w:p>
    <w:p w14:paraId="0CF07B3B" w14:textId="675D74DA" w:rsidR="001C5FEC" w:rsidRDefault="001C5FEC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3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وام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خطر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ماس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و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آلودگي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د</w:t>
      </w:r>
    </w:p>
    <w:p w14:paraId="00B43904" w14:textId="0FEC703E" w:rsidR="001C5FEC" w:rsidRDefault="001C5FEC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4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وام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بدیل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فون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ه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ان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د</w:t>
      </w:r>
    </w:p>
    <w:p w14:paraId="3D4BA189" w14:textId="3D529D99" w:rsidR="00A83AF5" w:rsidRDefault="00A83AF5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5-</w:t>
      </w:r>
      <w:r w:rsidRPr="00A83AF5">
        <w:rPr>
          <w:rFonts w:ascii="B Nazanin" w:cs="B Nazanin" w:hint="cs"/>
          <w:rtl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عوامل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خطر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مرگ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ناشي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از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سل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را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بیان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کند</w:t>
      </w:r>
    </w:p>
    <w:p w14:paraId="0E528690" w14:textId="0C2B2F27" w:rsidR="00A83AF5" w:rsidRDefault="00A83AF5" w:rsidP="00A83AF5">
      <w:pPr>
        <w:bidi/>
        <w:rPr>
          <w:rFonts w:cs="B Nazanin"/>
          <w:sz w:val="32"/>
          <w:szCs w:val="32"/>
          <w:rtl/>
        </w:rPr>
      </w:pPr>
      <w:r>
        <w:rPr>
          <w:rFonts w:cs="B Nazanin" w:hint="cs"/>
          <w:sz w:val="32"/>
          <w:szCs w:val="32"/>
          <w:rtl/>
        </w:rPr>
        <w:t>6-</w:t>
      </w:r>
      <w:r w:rsidRPr="00A83AF5">
        <w:rPr>
          <w:rFonts w:ascii="B Nazanin" w:cs="B Nazanin" w:hint="cs"/>
          <w:rtl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برنامه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کنترل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سل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را</w:t>
      </w:r>
      <w:r w:rsidRPr="00A83AF5">
        <w:rPr>
          <w:rFonts w:cs="B Nazanin"/>
          <w:sz w:val="32"/>
          <w:szCs w:val="32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بیاموزد</w:t>
      </w:r>
    </w:p>
    <w:p w14:paraId="1CFBF2DF" w14:textId="77777777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08A11322" w14:textId="31D455F8" w:rsidR="001C5FEC" w:rsidRPr="00647E70" w:rsidRDefault="001C5FEC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2667AE39" w14:textId="363242AB" w:rsidR="001C5FEC" w:rsidRPr="00647E70" w:rsidRDefault="001C5FEC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04E01FDC" w14:textId="618352A6" w:rsidR="000F644F" w:rsidRPr="00D41926" w:rsidRDefault="001C5FEC" w:rsidP="00D41926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0741FBC4" w14:textId="28391302" w:rsidR="00480B98" w:rsidRPr="00647E70" w:rsidRDefault="00480B98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 w:rsidR="00B43031">
        <w:rPr>
          <w:rFonts w:cs="B Nazanin" w:hint="cs"/>
          <w:b/>
          <w:bCs/>
          <w:sz w:val="32"/>
          <w:szCs w:val="32"/>
          <w:rtl/>
          <w:lang w:bidi="fa-IR"/>
        </w:rPr>
        <w:t xml:space="preserve">دوازدهم </w:t>
      </w:r>
    </w:p>
    <w:p w14:paraId="09643B50" w14:textId="5ECFB494" w:rsidR="00480B98" w:rsidRPr="00647E70" w:rsidRDefault="00480B98" w:rsidP="00480B98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65442CE0" w14:textId="2E6A0A3C" w:rsidR="00480B98" w:rsidRPr="00647E70" w:rsidRDefault="00480B98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="00A83AF5" w:rsidRPr="00A83AF5">
        <w:rPr>
          <w:rFonts w:cs="B Nazanin" w:hint="cs"/>
          <w:sz w:val="32"/>
          <w:szCs w:val="32"/>
          <w:rtl/>
        </w:rPr>
        <w:t>شناخت</w:t>
      </w:r>
      <w:proofErr w:type="spellEnd"/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A83AF5" w:rsidRPr="00A83AF5">
        <w:rPr>
          <w:rFonts w:cs="B Nazanin" w:hint="cs"/>
          <w:sz w:val="32"/>
          <w:szCs w:val="32"/>
          <w:rtl/>
        </w:rPr>
        <w:t>اپیدمیولوژی</w:t>
      </w:r>
      <w:proofErr w:type="spellEnd"/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A83AF5" w:rsidRPr="00A83AF5">
        <w:rPr>
          <w:rFonts w:cs="B Nazanin" w:hint="cs"/>
          <w:sz w:val="32"/>
          <w:szCs w:val="32"/>
          <w:rtl/>
        </w:rPr>
        <w:t>عفونت</w:t>
      </w:r>
      <w:proofErr w:type="spellEnd"/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proofErr w:type="spellStart"/>
      <w:r w:rsidR="00A83AF5" w:rsidRPr="00A83AF5">
        <w:rPr>
          <w:rFonts w:cs="B Nazanin" w:hint="cs"/>
          <w:sz w:val="32"/>
          <w:szCs w:val="32"/>
          <w:rtl/>
        </w:rPr>
        <w:t>های</w:t>
      </w:r>
      <w:proofErr w:type="spellEnd"/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ناشي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ز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راقبت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های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هداشتي</w:t>
      </w:r>
      <w:r w:rsidR="00A83AF5" w:rsidRPr="00A83AF5">
        <w:rPr>
          <w:rFonts w:cs="B Nazanin"/>
          <w:sz w:val="32"/>
          <w:szCs w:val="32"/>
          <w:lang w:bidi="fa-IR"/>
        </w:rPr>
        <w:t>.</w:t>
      </w:r>
    </w:p>
    <w:p w14:paraId="037A6BCA" w14:textId="77777777" w:rsidR="00480B98" w:rsidRPr="00647E70" w:rsidRDefault="00480B98" w:rsidP="00480B98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0A85D2C4" w14:textId="269042C3" w:rsidR="00480B98" w:rsidRPr="000F644F" w:rsidRDefault="00480B98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فون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ها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ناشي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ز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مراقبت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های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هداشتي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تعریف</w:t>
      </w:r>
      <w:r w:rsidR="00A83AF5" w:rsidRPr="00A83AF5">
        <w:rPr>
          <w:rFonts w:cs="B Nazanin"/>
          <w:sz w:val="32"/>
          <w:szCs w:val="32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کنند</w:t>
      </w:r>
      <w:r w:rsidR="007A337D">
        <w:rPr>
          <w:rFonts w:cs="B Nazanin" w:hint="cs"/>
          <w:sz w:val="32"/>
          <w:szCs w:val="32"/>
          <w:rtl/>
        </w:rPr>
        <w:t>.</w:t>
      </w:r>
    </w:p>
    <w:p w14:paraId="62A55F96" w14:textId="77777777" w:rsidR="00A83AF5" w:rsidRDefault="00480B98" w:rsidP="00A83AF5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="00A83AF5" w:rsidRPr="00A83AF5">
        <w:rPr>
          <w:rFonts w:ascii="B Nazanin" w:cs="B Nazanin" w:hint="cs"/>
          <w:rtl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اپیدمیولوژی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چهار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عفونت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یمارستاني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یج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را</w:t>
      </w:r>
      <w:r w:rsidR="00A83AF5" w:rsidRPr="00A83AF5">
        <w:rPr>
          <w:rFonts w:cs="B Nazanin"/>
          <w:sz w:val="32"/>
          <w:szCs w:val="32"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</w:rPr>
        <w:t>بدانند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 xml:space="preserve"> </w:t>
      </w:r>
    </w:p>
    <w:p w14:paraId="0879C91D" w14:textId="09210C5A" w:rsidR="00A83AF5" w:rsidRDefault="00A83AF5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3-</w:t>
      </w:r>
      <w:r w:rsidRPr="00A83AF5">
        <w:rPr>
          <w:rFonts w:ascii="B Nazanin" w:cs="B Nazanin" w:hint="cs"/>
          <w:rtl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وضعیت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اپیدمیولوژی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عفونت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های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ناشي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از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مراقبت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در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ایران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را</w:t>
      </w:r>
      <w:r w:rsidRPr="00A83AF5">
        <w:rPr>
          <w:rFonts w:cs="B Nazanin"/>
          <w:sz w:val="32"/>
          <w:szCs w:val="32"/>
          <w:lang w:bidi="fa-IR"/>
        </w:rPr>
        <w:t xml:space="preserve"> </w:t>
      </w:r>
      <w:r w:rsidRPr="00A83AF5">
        <w:rPr>
          <w:rFonts w:cs="B Nazanin" w:hint="cs"/>
          <w:sz w:val="32"/>
          <w:szCs w:val="32"/>
          <w:rtl/>
        </w:rPr>
        <w:t>بدانند</w:t>
      </w:r>
      <w:r w:rsidRPr="00A83AF5">
        <w:rPr>
          <w:rFonts w:cs="B Nazanin"/>
          <w:sz w:val="32"/>
          <w:szCs w:val="32"/>
          <w:lang w:bidi="fa-IR"/>
        </w:rPr>
        <w:t>.</w:t>
      </w:r>
    </w:p>
    <w:p w14:paraId="5839D837" w14:textId="7D50E4AA" w:rsidR="00480B98" w:rsidRPr="00647E70" w:rsidRDefault="00480B98" w:rsidP="00A83AF5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3E28961D" w14:textId="27C7B528" w:rsidR="00480B98" w:rsidRPr="00647E70" w:rsidRDefault="00480B98" w:rsidP="00B548D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3613B219" w14:textId="5A3813BA" w:rsidR="00480B98" w:rsidRPr="00647E70" w:rsidRDefault="00480B98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34746BBC" w14:textId="5BF8407B" w:rsidR="00480B98" w:rsidRPr="00A83AF5" w:rsidRDefault="00480B98" w:rsidP="00A83AF5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244A8CAC" w14:textId="5744C2DF" w:rsidR="00E11BF2" w:rsidRPr="00647E70" w:rsidRDefault="00E11BF2" w:rsidP="001C5FEC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 w:rsidR="00B43031">
        <w:rPr>
          <w:rFonts w:cs="B Nazanin" w:hint="cs"/>
          <w:b/>
          <w:bCs/>
          <w:sz w:val="32"/>
          <w:szCs w:val="32"/>
          <w:rtl/>
          <w:lang w:bidi="fa-IR"/>
        </w:rPr>
        <w:t xml:space="preserve"> سیزدهم </w:t>
      </w:r>
    </w:p>
    <w:p w14:paraId="5B03568F" w14:textId="3FDCDF9A" w:rsidR="00E11BF2" w:rsidRPr="00647E70" w:rsidRDefault="00E11BF2" w:rsidP="00E11BF2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2A1C8F02" w14:textId="514036C7" w:rsidR="00E11BF2" w:rsidRPr="00647E70" w:rsidRDefault="00E11BF2" w:rsidP="00A83AF5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>برنامه ملی مبارزه با بیماریهای قابل کنترل از طریق واکسن ( دیفتری، فلج اطفال، هپاتیت ، سرخجه)</w:t>
      </w:r>
    </w:p>
    <w:p w14:paraId="24A6F826" w14:textId="77777777" w:rsidR="00E11BF2" w:rsidRPr="00647E70" w:rsidRDefault="00E11BF2" w:rsidP="00E11BF2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اهداف اختصاصي:</w:t>
      </w:r>
    </w:p>
    <w:p w14:paraId="348A9B07" w14:textId="7322EE23" w:rsidR="00E11BF2" w:rsidRPr="000F644F" w:rsidRDefault="00E11BF2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1-</w:t>
      </w:r>
      <w:r w:rsidR="00A83AF5" w:rsidRPr="00A83AF5">
        <w:rPr>
          <w:rFonts w:asciiTheme="majorBidi" w:eastAsia="SimSun" w:hAnsiTheme="majorBidi" w:cstheme="majorBidi" w:hint="cs"/>
          <w:color w:val="000000" w:themeColor="text1"/>
          <w:sz w:val="28"/>
          <w:szCs w:val="28"/>
          <w:rtl/>
          <w:lang w:eastAsia="zh-CN"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>بیماریهای قابل پیشگیری از طریق واکسن (دیفتری، فلج اطفال، هپاتیت ، سرخجه) را تعریف نماید.</w:t>
      </w:r>
    </w:p>
    <w:p w14:paraId="446A317C" w14:textId="407A042F" w:rsidR="00E11BF2" w:rsidRDefault="00E11BF2" w:rsidP="00A83AF5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2-</w:t>
      </w:r>
      <w:r w:rsidR="00A83AF5" w:rsidRPr="00A83AF5">
        <w:rPr>
          <w:rFonts w:asciiTheme="majorBidi" w:eastAsia="SimSun" w:hAnsiTheme="majorBidi" w:cstheme="majorBidi" w:hint="cs"/>
          <w:color w:val="000000" w:themeColor="text1"/>
          <w:sz w:val="28"/>
          <w:szCs w:val="28"/>
          <w:rtl/>
          <w:lang w:eastAsia="zh-CN"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>اپیدمیولوژی بیماریهای قابل پیشگیری از طریق واکسن (دیفتری فلج اطفال، هپاتیت ، سرخجه) را توضیح دهد</w:t>
      </w:r>
    </w:p>
    <w:p w14:paraId="12487037" w14:textId="7EB856D1" w:rsidR="00E11BF2" w:rsidRDefault="00E11BF2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lastRenderedPageBreak/>
        <w:t>3-</w:t>
      </w:r>
      <w:r w:rsidR="00A83AF5" w:rsidRPr="00A83AF5">
        <w:rPr>
          <w:rFonts w:asciiTheme="majorBidi" w:eastAsia="SimSun" w:hAnsiTheme="majorBidi" w:cstheme="majorBidi" w:hint="cs"/>
          <w:color w:val="000000" w:themeColor="text1"/>
          <w:sz w:val="28"/>
          <w:szCs w:val="28"/>
          <w:rtl/>
          <w:lang w:eastAsia="zh-CN" w:bidi="fa-IR"/>
        </w:rPr>
        <w:t xml:space="preserve"> </w:t>
      </w:r>
      <w:r w:rsidR="00A83AF5" w:rsidRPr="00A83AF5">
        <w:rPr>
          <w:rFonts w:cs="B Nazanin" w:hint="cs"/>
          <w:sz w:val="32"/>
          <w:szCs w:val="32"/>
          <w:rtl/>
          <w:lang w:bidi="fa-IR"/>
        </w:rPr>
        <w:t>سابقه برنامه ملی مبارزه با بیماریهای قابل پیشگیری از طریق واکسن(دیفتری فلج اطفال، هپاتیت ، سرخجه)  را تشریح نماید.</w:t>
      </w:r>
    </w:p>
    <w:p w14:paraId="68B81198" w14:textId="3B9047F0" w:rsidR="00A83AF5" w:rsidRPr="00A83AF5" w:rsidRDefault="00A83AF5" w:rsidP="00A83AF5">
      <w:pPr>
        <w:bidi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4</w:t>
      </w:r>
      <w:r w:rsidR="00E11BF2">
        <w:rPr>
          <w:rFonts w:cs="B Nazanin" w:hint="cs"/>
          <w:sz w:val="32"/>
          <w:szCs w:val="32"/>
          <w:rtl/>
          <w:lang w:bidi="fa-IR"/>
        </w:rPr>
        <w:t xml:space="preserve">-با </w:t>
      </w:r>
      <w:r w:rsidRPr="00A83AF5">
        <w:rPr>
          <w:rFonts w:cs="B Nazanin" w:hint="cs"/>
          <w:sz w:val="32"/>
          <w:szCs w:val="32"/>
          <w:rtl/>
          <w:lang w:bidi="fa-IR"/>
        </w:rPr>
        <w:t>استراتژی ملی کشوری جهت کنترل وپیشگیری از بیماریهای قابل پیشگیری از طریق واکسن را توضیح دهد.</w:t>
      </w:r>
    </w:p>
    <w:p w14:paraId="76B8ED03" w14:textId="0D21E76E" w:rsidR="00E11BF2" w:rsidRPr="00647E70" w:rsidRDefault="00E11BF2" w:rsidP="00A83AF5">
      <w:pPr>
        <w:bidi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.</w:t>
      </w:r>
    </w:p>
    <w:p w14:paraId="38F94900" w14:textId="77777777" w:rsidR="00E11BF2" w:rsidRPr="00647E70" w:rsidRDefault="00E11BF2" w:rsidP="00E11BF2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حيطه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4E724E81" w14:textId="6107B4DA" w:rsidR="00E11BF2" w:rsidRPr="00647E70" w:rsidRDefault="00E11BF2" w:rsidP="00B548D0">
      <w:pPr>
        <w:bidi/>
        <w:rPr>
          <w:rFonts w:cs="B Nazanin"/>
          <w:sz w:val="32"/>
          <w:szCs w:val="32"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="00B548D0"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123A8BF9" w14:textId="160D7F7C" w:rsidR="00E11BF2" w:rsidRPr="00647E70" w:rsidRDefault="00E11BF2" w:rsidP="001C5FEC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وسيله كمك آموزشي:</w:t>
      </w:r>
      <w:r w:rsidR="001C5FEC"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6B189284" w14:textId="43952AC7" w:rsidR="00E11BF2" w:rsidRPr="00647E70" w:rsidRDefault="00E11BF2" w:rsidP="00E11BF2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>تکلیف جلسه:</w:t>
      </w:r>
      <w:r w:rsidR="00D41926">
        <w:rPr>
          <w:rFonts w:cs="B Mitra" w:hint="cs"/>
          <w:sz w:val="32"/>
          <w:szCs w:val="32"/>
          <w:rtl/>
          <w:lang w:bidi="fa-IR"/>
        </w:rPr>
        <w:t>ندارد</w:t>
      </w:r>
    </w:p>
    <w:p w14:paraId="528E8343" w14:textId="481108C1" w:rsidR="00B97E10" w:rsidRPr="00647E70" w:rsidRDefault="00B97E10" w:rsidP="00B97E10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 w:rsidR="00B43031">
        <w:rPr>
          <w:rFonts w:cs="B Nazanin" w:hint="cs"/>
          <w:b/>
          <w:bCs/>
          <w:sz w:val="32"/>
          <w:szCs w:val="32"/>
          <w:rtl/>
          <w:lang w:bidi="fa-IR"/>
        </w:rPr>
        <w:t xml:space="preserve">چهاردهم </w:t>
      </w:r>
    </w:p>
    <w:p w14:paraId="404E812C" w14:textId="5FC7FF78" w:rsidR="00B97E10" w:rsidRPr="00647E70" w:rsidRDefault="00B97E10" w:rsidP="00B97E1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C56328">
        <w:rPr>
          <w:rFonts w:cs="B Nazanin" w:hint="cs"/>
          <w:sz w:val="32"/>
          <w:szCs w:val="32"/>
          <w:rtl/>
          <w:lang w:bidi="fa-IR"/>
        </w:rPr>
        <w:t>دکترمهدی شرفی</w:t>
      </w:r>
    </w:p>
    <w:p w14:paraId="776B13FC" w14:textId="2013C803" w:rsidR="00D35DCF" w:rsidRDefault="00B97E10" w:rsidP="00B97E10">
      <w:pPr>
        <w:tabs>
          <w:tab w:val="left" w:pos="7140"/>
        </w:tabs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:</w:t>
      </w:r>
      <w:r w:rsidR="00D35DCF" w:rsidRPr="00D35DCF">
        <w:rPr>
          <w:rtl/>
        </w:rPr>
        <w:t xml:space="preserve"> </w:t>
      </w:r>
      <w:proofErr w:type="spellStart"/>
      <w:r w:rsidR="00D35DCF">
        <w:rPr>
          <w:rtl/>
        </w:rPr>
        <w:t>آشنای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دانشجویان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با</w:t>
      </w:r>
      <w:proofErr w:type="spellEnd"/>
      <w:r w:rsidR="00D35DCF">
        <w:rPr>
          <w:rtl/>
        </w:rPr>
        <w:t xml:space="preserve"> ابعاد </w:t>
      </w:r>
      <w:proofErr w:type="spellStart"/>
      <w:r w:rsidR="00D35DCF">
        <w:rPr>
          <w:rtl/>
        </w:rPr>
        <w:t>اپیدمیولوژیک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بیماری‌ها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متابولیک</w:t>
      </w:r>
      <w:proofErr w:type="spellEnd"/>
      <w:r w:rsidR="00D35DCF">
        <w:rPr>
          <w:rtl/>
        </w:rPr>
        <w:t xml:space="preserve"> شامل </w:t>
      </w:r>
      <w:proofErr w:type="spellStart"/>
      <w:r w:rsidR="00D35DCF">
        <w:rPr>
          <w:rtl/>
        </w:rPr>
        <w:t>چاقی</w:t>
      </w:r>
      <w:proofErr w:type="spellEnd"/>
      <w:r w:rsidR="00D35DCF">
        <w:rPr>
          <w:rtl/>
        </w:rPr>
        <w:t xml:space="preserve">، </w:t>
      </w:r>
      <w:proofErr w:type="spellStart"/>
      <w:r w:rsidR="00D35DCF">
        <w:rPr>
          <w:rtl/>
        </w:rPr>
        <w:t>افزایش</w:t>
      </w:r>
      <w:proofErr w:type="spellEnd"/>
      <w:r w:rsidR="00D35DCF">
        <w:rPr>
          <w:rtl/>
        </w:rPr>
        <w:t xml:space="preserve"> وزن و </w:t>
      </w:r>
      <w:proofErr w:type="spellStart"/>
      <w:r w:rsidR="00D35DCF">
        <w:rPr>
          <w:rtl/>
        </w:rPr>
        <w:t>دیابت</w:t>
      </w:r>
      <w:proofErr w:type="spellEnd"/>
    </w:p>
    <w:p w14:paraId="1EBE5B0A" w14:textId="38B1B2FF" w:rsidR="00B97E10" w:rsidRPr="00B97E10" w:rsidRDefault="00B97E10" w:rsidP="00D35DCF">
      <w:pPr>
        <w:tabs>
          <w:tab w:val="left" w:pos="7140"/>
        </w:tabs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="00D35DCF">
        <w:rPr>
          <w:rtl/>
        </w:rPr>
        <w:t xml:space="preserve">هدف </w:t>
      </w:r>
      <w:proofErr w:type="spellStart"/>
      <w:r w:rsidR="00D35DCF">
        <w:rPr>
          <w:rtl/>
        </w:rPr>
        <w:t>این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>جلسه</w:t>
      </w:r>
      <w:proofErr w:type="gramEnd"/>
      <w:r w:rsidR="00D35DCF">
        <w:rPr>
          <w:rtl/>
        </w:rPr>
        <w:t xml:space="preserve">، </w:t>
      </w:r>
      <w:proofErr w:type="spellStart"/>
      <w:r w:rsidR="00D35DCF">
        <w:rPr>
          <w:rtl/>
        </w:rPr>
        <w:t>آشنای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دانشجویان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با</w:t>
      </w:r>
      <w:proofErr w:type="spellEnd"/>
      <w:r w:rsidR="00D35DCF">
        <w:rPr>
          <w:rtl/>
        </w:rPr>
        <w:t xml:space="preserve"> ابعاد </w:t>
      </w:r>
      <w:proofErr w:type="spellStart"/>
      <w:r w:rsidR="00D35DCF">
        <w:rPr>
          <w:rtl/>
        </w:rPr>
        <w:t>اپیدمیولوژیک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بیماری‌ها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متابولیک</w:t>
      </w:r>
      <w:proofErr w:type="spellEnd"/>
      <w:r w:rsidR="00D35DCF">
        <w:rPr>
          <w:rtl/>
        </w:rPr>
        <w:t xml:space="preserve"> شامل </w:t>
      </w:r>
      <w:proofErr w:type="spellStart"/>
      <w:r w:rsidR="00D35DCF">
        <w:rPr>
          <w:rtl/>
        </w:rPr>
        <w:t>چاقی</w:t>
      </w:r>
      <w:proofErr w:type="spellEnd"/>
      <w:r w:rsidR="00D35DCF">
        <w:rPr>
          <w:rtl/>
        </w:rPr>
        <w:t xml:space="preserve">، </w:t>
      </w:r>
      <w:proofErr w:type="spellStart"/>
      <w:r w:rsidR="00D35DCF">
        <w:rPr>
          <w:rtl/>
        </w:rPr>
        <w:t>افزایش</w:t>
      </w:r>
      <w:proofErr w:type="spellEnd"/>
      <w:r w:rsidR="00D35DCF">
        <w:rPr>
          <w:rtl/>
        </w:rPr>
        <w:t xml:space="preserve"> وزن </w:t>
      </w:r>
      <w:proofErr w:type="gramStart"/>
      <w:r w:rsidR="00D35DCF">
        <w:rPr>
          <w:rtl/>
        </w:rPr>
        <w:t xml:space="preserve">و </w:t>
      </w:r>
      <w:proofErr w:type="spellStart"/>
      <w:r w:rsidR="00D35DCF">
        <w:rPr>
          <w:rtl/>
        </w:rPr>
        <w:t>دیابت</w:t>
      </w:r>
      <w:proofErr w:type="spellEnd"/>
      <w:proofErr w:type="gramEnd"/>
      <w:r w:rsidR="00D35DCF">
        <w:rPr>
          <w:rtl/>
        </w:rPr>
        <w:t xml:space="preserve"> است. در </w:t>
      </w:r>
      <w:proofErr w:type="spellStart"/>
      <w:r w:rsidR="00D35DCF">
        <w:rPr>
          <w:rtl/>
        </w:rPr>
        <w:t>این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>جلسه</w:t>
      </w:r>
      <w:proofErr w:type="gramEnd"/>
      <w:r w:rsidR="00D35DCF">
        <w:rPr>
          <w:rtl/>
        </w:rPr>
        <w:t xml:space="preserve">، </w:t>
      </w:r>
      <w:proofErr w:type="spellStart"/>
      <w:r w:rsidR="00D35DCF">
        <w:rPr>
          <w:rtl/>
        </w:rPr>
        <w:t>فراگیر</w:t>
      </w:r>
      <w:proofErr w:type="spellEnd"/>
      <w:r w:rsidR="00D35DCF">
        <w:rPr>
          <w:rtl/>
        </w:rPr>
        <w:t xml:space="preserve"> ضمن </w:t>
      </w:r>
      <w:proofErr w:type="spellStart"/>
      <w:r w:rsidR="00D35DCF">
        <w:rPr>
          <w:rtl/>
        </w:rPr>
        <w:t>بررسی</w:t>
      </w:r>
      <w:proofErr w:type="spellEnd"/>
      <w:r w:rsidR="00D35DCF">
        <w:rPr>
          <w:rtl/>
        </w:rPr>
        <w:t xml:space="preserve"> عوامل </w:t>
      </w:r>
      <w:proofErr w:type="spellStart"/>
      <w:r w:rsidR="00D35DCF">
        <w:rPr>
          <w:rtl/>
        </w:rPr>
        <w:t>محیطی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 xml:space="preserve">و </w:t>
      </w:r>
      <w:proofErr w:type="spellStart"/>
      <w:r w:rsidR="00D35DCF">
        <w:rPr>
          <w:rtl/>
        </w:rPr>
        <w:t>رفتاری</w:t>
      </w:r>
      <w:proofErr w:type="spellEnd"/>
      <w:proofErr w:type="gramEnd"/>
      <w:r w:rsidR="00D35DCF">
        <w:rPr>
          <w:rtl/>
        </w:rPr>
        <w:t xml:space="preserve"> مؤثر بر </w:t>
      </w:r>
      <w:proofErr w:type="spellStart"/>
      <w:r w:rsidR="00D35DCF">
        <w:rPr>
          <w:rtl/>
        </w:rPr>
        <w:t>شیوع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این</w:t>
      </w:r>
      <w:proofErr w:type="spellEnd"/>
      <w:r w:rsidR="00D35DCF">
        <w:rPr>
          <w:rtl/>
        </w:rPr>
        <w:t xml:space="preserve"> اختلالات، </w:t>
      </w:r>
      <w:proofErr w:type="spellStart"/>
      <w:r w:rsidR="00D35DCF">
        <w:rPr>
          <w:rtl/>
        </w:rPr>
        <w:t>با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اهمیت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پیشگیر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اولیه</w:t>
      </w:r>
      <w:proofErr w:type="spellEnd"/>
      <w:r w:rsidR="00D35DCF">
        <w:rPr>
          <w:rtl/>
        </w:rPr>
        <w:t xml:space="preserve">، </w:t>
      </w:r>
      <w:proofErr w:type="spellStart"/>
      <w:r w:rsidR="00D35DCF">
        <w:rPr>
          <w:rtl/>
        </w:rPr>
        <w:t>غربالگری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 xml:space="preserve">و </w:t>
      </w:r>
      <w:proofErr w:type="spellStart"/>
      <w:r w:rsidR="00D35DCF">
        <w:rPr>
          <w:rtl/>
        </w:rPr>
        <w:t>استراتژی‌های</w:t>
      </w:r>
      <w:proofErr w:type="spellEnd"/>
      <w:proofErr w:type="gram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مداخله‌ای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>جهت</w:t>
      </w:r>
      <w:proofErr w:type="gram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کنترل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این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اپیدمی‌های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خاموش</w:t>
      </w:r>
      <w:proofErr w:type="spellEnd"/>
      <w:r w:rsidR="00D35DCF">
        <w:rPr>
          <w:rtl/>
        </w:rPr>
        <w:t xml:space="preserve"> </w:t>
      </w:r>
      <w:proofErr w:type="gramStart"/>
      <w:r w:rsidR="00D35DCF">
        <w:rPr>
          <w:rtl/>
        </w:rPr>
        <w:t xml:space="preserve">و </w:t>
      </w:r>
      <w:proofErr w:type="spellStart"/>
      <w:r w:rsidR="00D35DCF">
        <w:rPr>
          <w:rtl/>
        </w:rPr>
        <w:t>کاهش</w:t>
      </w:r>
      <w:proofErr w:type="spellEnd"/>
      <w:proofErr w:type="gramEnd"/>
      <w:r w:rsidR="00D35DCF">
        <w:rPr>
          <w:rtl/>
        </w:rPr>
        <w:t xml:space="preserve"> بار </w:t>
      </w:r>
      <w:proofErr w:type="spellStart"/>
      <w:r w:rsidR="00D35DCF">
        <w:rPr>
          <w:rtl/>
        </w:rPr>
        <w:t>آن‌ها</w:t>
      </w:r>
      <w:proofErr w:type="spellEnd"/>
      <w:r w:rsidR="00D35DCF">
        <w:rPr>
          <w:rtl/>
        </w:rPr>
        <w:t xml:space="preserve"> بر نظام </w:t>
      </w:r>
      <w:proofErr w:type="spellStart"/>
      <w:r w:rsidR="00D35DCF">
        <w:rPr>
          <w:rtl/>
        </w:rPr>
        <w:t>سلامت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آشنا</w:t>
      </w:r>
      <w:proofErr w:type="spellEnd"/>
      <w:r w:rsidR="00D35DCF">
        <w:rPr>
          <w:rtl/>
        </w:rPr>
        <w:t xml:space="preserve"> </w:t>
      </w:r>
      <w:proofErr w:type="spellStart"/>
      <w:r w:rsidR="00D35DCF">
        <w:rPr>
          <w:rtl/>
        </w:rPr>
        <w:t>می‌شود</w:t>
      </w:r>
      <w:proofErr w:type="spellEnd"/>
      <w:r w:rsidR="00D35DCF">
        <w:t>.</w:t>
      </w:r>
    </w:p>
    <w:p w14:paraId="07B7513F" w14:textId="77777777" w:rsidR="00B97E10" w:rsidRDefault="00B97E10" w:rsidP="00B97E1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 xml:space="preserve">اهداف </w:t>
      </w: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اختصاصي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>:</w:t>
      </w:r>
    </w:p>
    <w:p w14:paraId="4F436B0D" w14:textId="77777777" w:rsidR="00D35DCF" w:rsidRDefault="00D35DCF" w:rsidP="00D35DCF">
      <w:pPr>
        <w:bidi/>
        <w:rPr>
          <w:rFonts w:cs="B Nazanin"/>
          <w:sz w:val="32"/>
          <w:szCs w:val="32"/>
          <w:rtl/>
          <w:lang w:bidi="fa-IR"/>
        </w:rPr>
      </w:pPr>
    </w:p>
    <w:p w14:paraId="43A941CB" w14:textId="77777777" w:rsidR="00D35DCF" w:rsidRPr="00D35DCF" w:rsidRDefault="00D35DCF" w:rsidP="00D35DCF">
      <w:pPr>
        <w:pStyle w:val="NormalWeb"/>
        <w:bidi/>
        <w:spacing w:line="276" w:lineRule="auto"/>
      </w:pPr>
      <w:r w:rsidRPr="00D35DCF">
        <w:rPr>
          <w:rFonts w:hint="cs"/>
          <w:rtl/>
        </w:rPr>
        <w:t>در پایان این جلسه، فراگیر باید بتواند:</w:t>
      </w:r>
    </w:p>
    <w:p w14:paraId="4F4DE488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>اپیدمیولوژی و روند تغییرات جهانی و کشوری</w:t>
      </w:r>
      <w:r w:rsidRPr="00D35DCF">
        <w:rPr>
          <w:rFonts w:hint="cs"/>
          <w:rtl/>
          <w:lang w:bidi="fa-IR"/>
        </w:rPr>
        <w:t xml:space="preserve"> چاقی و دیابت را با استفاده از </w:t>
      </w:r>
      <w:proofErr w:type="spellStart"/>
      <w:r w:rsidRPr="00D35DCF">
        <w:rPr>
          <w:rFonts w:hint="cs"/>
          <w:rtl/>
          <w:lang w:bidi="fa-IR"/>
        </w:rPr>
        <w:t>شاخص‌های</w:t>
      </w:r>
      <w:proofErr w:type="spellEnd"/>
      <w:r w:rsidRPr="00D35DCF">
        <w:rPr>
          <w:rFonts w:hint="cs"/>
          <w:rtl/>
          <w:lang w:bidi="fa-IR"/>
        </w:rPr>
        <w:t xml:space="preserve"> اپیدمیولوژیک تبیین کند.</w:t>
      </w:r>
    </w:p>
    <w:p w14:paraId="7A4522CC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>تعاریف و معیارهای تشخیصی</w:t>
      </w:r>
      <w:r w:rsidRPr="00D35DCF">
        <w:rPr>
          <w:rFonts w:hint="cs"/>
          <w:rtl/>
          <w:lang w:bidi="fa-IR"/>
        </w:rPr>
        <w:t xml:space="preserve"> چاقی (مانند </w:t>
      </w:r>
      <w:r w:rsidRPr="00D35DCF">
        <w:rPr>
          <w:rFonts w:hint="cs"/>
          <w:lang w:bidi="fa-IR"/>
        </w:rPr>
        <w:t>BMI</w:t>
      </w:r>
      <w:r w:rsidRPr="00D35DCF">
        <w:rPr>
          <w:rFonts w:hint="cs"/>
          <w:rtl/>
          <w:lang w:bidi="fa-IR"/>
        </w:rPr>
        <w:t xml:space="preserve"> و دور کمر) و دیابت را بر اساس استانداردهای بهداشتی بیان کند.</w:t>
      </w:r>
    </w:p>
    <w:p w14:paraId="4954F3CE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 xml:space="preserve">عوامل خطر </w:t>
      </w:r>
      <w:proofErr w:type="spellStart"/>
      <w:r w:rsidRPr="00D35DCF">
        <w:rPr>
          <w:rStyle w:val="Strong"/>
          <w:rFonts w:hint="cs"/>
          <w:b w:val="0"/>
          <w:bCs w:val="0"/>
          <w:rtl/>
          <w:lang w:bidi="fa-IR"/>
        </w:rPr>
        <w:t>چندبعدی</w:t>
      </w:r>
      <w:proofErr w:type="spellEnd"/>
      <w:r w:rsidRPr="00D35DCF">
        <w:rPr>
          <w:rFonts w:hint="cs"/>
          <w:rtl/>
          <w:lang w:bidi="fa-IR"/>
        </w:rPr>
        <w:t xml:space="preserve"> (ژنتیکی، محیطی، رفتاری و اجتماعی-اقتصادی) در بروز چاقی و دیابت را تحلیل نماید.</w:t>
      </w:r>
    </w:p>
    <w:p w14:paraId="5B19FDE0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>تأثیر سبک زندگی مدرن</w:t>
      </w:r>
      <w:r w:rsidRPr="00D35DCF">
        <w:rPr>
          <w:rFonts w:hint="cs"/>
          <w:rtl/>
          <w:lang w:bidi="fa-IR"/>
        </w:rPr>
        <w:t xml:space="preserve"> (تغذیه نامناسب، </w:t>
      </w:r>
      <w:proofErr w:type="spellStart"/>
      <w:r w:rsidRPr="00D35DCF">
        <w:rPr>
          <w:rFonts w:hint="cs"/>
          <w:rtl/>
          <w:lang w:bidi="fa-IR"/>
        </w:rPr>
        <w:t>کم‌تحرکی</w:t>
      </w:r>
      <w:proofErr w:type="spellEnd"/>
      <w:r w:rsidRPr="00D35DCF">
        <w:rPr>
          <w:rFonts w:hint="cs"/>
          <w:rtl/>
          <w:lang w:bidi="fa-IR"/>
        </w:rPr>
        <w:t xml:space="preserve"> و استرس) را بر شیوع </w:t>
      </w:r>
      <w:proofErr w:type="spellStart"/>
      <w:r w:rsidRPr="00D35DCF">
        <w:rPr>
          <w:rFonts w:hint="cs"/>
          <w:rtl/>
          <w:lang w:bidi="fa-IR"/>
        </w:rPr>
        <w:t>بیماری‌های</w:t>
      </w:r>
      <w:proofErr w:type="spellEnd"/>
      <w:r w:rsidRPr="00D35DCF">
        <w:rPr>
          <w:rFonts w:hint="cs"/>
          <w:rtl/>
          <w:lang w:bidi="fa-IR"/>
        </w:rPr>
        <w:t xml:space="preserve"> متابولیک توضیح دهد.</w:t>
      </w:r>
    </w:p>
    <w:p w14:paraId="0F2D64A0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 xml:space="preserve">ارتباط </w:t>
      </w:r>
      <w:proofErr w:type="spellStart"/>
      <w:r w:rsidRPr="00D35DCF">
        <w:rPr>
          <w:rStyle w:val="Strong"/>
          <w:rFonts w:hint="cs"/>
          <w:b w:val="0"/>
          <w:bCs w:val="0"/>
          <w:rtl/>
          <w:lang w:bidi="fa-IR"/>
        </w:rPr>
        <w:t>زنجیره‌ای</w:t>
      </w:r>
      <w:proofErr w:type="spellEnd"/>
      <w:r w:rsidRPr="00D35DCF">
        <w:rPr>
          <w:rStyle w:val="Strong"/>
          <w:rFonts w:hint="cs"/>
          <w:b w:val="0"/>
          <w:bCs w:val="0"/>
          <w:rtl/>
          <w:lang w:bidi="fa-IR"/>
        </w:rPr>
        <w:t xml:space="preserve"> بین چاقی و دیابت نوع ۲</w:t>
      </w:r>
      <w:r w:rsidRPr="00D35DCF">
        <w:rPr>
          <w:rFonts w:hint="cs"/>
          <w:rtl/>
          <w:lang w:bidi="fa-IR"/>
        </w:rPr>
        <w:t xml:space="preserve"> و نقش آن را در بروز عوارض ثانویه بیان کند.</w:t>
      </w:r>
    </w:p>
    <w:p w14:paraId="5B7A1754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>پیامدهای بهداشتی و بار اقتصادی</w:t>
      </w:r>
      <w:r w:rsidRPr="00D35DCF">
        <w:rPr>
          <w:rFonts w:hint="cs"/>
          <w:rtl/>
          <w:lang w:bidi="fa-IR"/>
        </w:rPr>
        <w:t xml:space="preserve"> ناشی از عوارض مزمن این </w:t>
      </w:r>
      <w:proofErr w:type="spellStart"/>
      <w:r w:rsidRPr="00D35DCF">
        <w:rPr>
          <w:rFonts w:hint="cs"/>
          <w:rtl/>
          <w:lang w:bidi="fa-IR"/>
        </w:rPr>
        <w:t>بیماری‌ها</w:t>
      </w:r>
      <w:proofErr w:type="spellEnd"/>
      <w:r w:rsidRPr="00D35DCF">
        <w:rPr>
          <w:rFonts w:hint="cs"/>
          <w:rtl/>
          <w:lang w:bidi="fa-IR"/>
        </w:rPr>
        <w:t xml:space="preserve"> بر نظام سلامت را تشریح کند.</w:t>
      </w:r>
    </w:p>
    <w:p w14:paraId="75DDDD1C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proofErr w:type="spellStart"/>
      <w:r w:rsidRPr="00D35DCF">
        <w:rPr>
          <w:rStyle w:val="Strong"/>
          <w:rFonts w:hint="cs"/>
          <w:b w:val="0"/>
          <w:bCs w:val="0"/>
          <w:rtl/>
          <w:lang w:bidi="fa-IR"/>
        </w:rPr>
        <w:t>استراتژی‌های</w:t>
      </w:r>
      <w:proofErr w:type="spellEnd"/>
      <w:r w:rsidRPr="00D35DCF">
        <w:rPr>
          <w:rStyle w:val="Strong"/>
          <w:rFonts w:hint="cs"/>
          <w:b w:val="0"/>
          <w:bCs w:val="0"/>
          <w:rtl/>
          <w:lang w:bidi="fa-IR"/>
        </w:rPr>
        <w:t xml:space="preserve"> پیشگیری اولیه</w:t>
      </w:r>
      <w:r w:rsidRPr="00D35DCF">
        <w:rPr>
          <w:rFonts w:hint="cs"/>
          <w:rtl/>
          <w:lang w:bidi="fa-IR"/>
        </w:rPr>
        <w:t xml:space="preserve"> (تغییر سبک زندگی، ارتقای فعالیت بدنی و تغذیه سالم) را در سطح جامعه پیشنهاد دهد.</w:t>
      </w:r>
    </w:p>
    <w:p w14:paraId="5B787514" w14:textId="77777777" w:rsidR="00D35DCF" w:rsidRPr="00D35DCF" w:rsidRDefault="00D35DCF" w:rsidP="00D35DCF">
      <w:pPr>
        <w:numPr>
          <w:ilvl w:val="0"/>
          <w:numId w:val="21"/>
        </w:numPr>
        <w:bidi/>
        <w:spacing w:before="100" w:beforeAutospacing="1" w:after="100" w:afterAutospacing="1" w:line="276" w:lineRule="auto"/>
        <w:rPr>
          <w:rFonts w:hint="cs"/>
          <w:rtl/>
          <w:lang w:bidi="fa-IR"/>
        </w:rPr>
      </w:pPr>
      <w:r w:rsidRPr="00D35DCF">
        <w:rPr>
          <w:rStyle w:val="Strong"/>
          <w:rFonts w:hint="cs"/>
          <w:b w:val="0"/>
          <w:bCs w:val="0"/>
          <w:rtl/>
          <w:lang w:bidi="fa-IR"/>
        </w:rPr>
        <w:t xml:space="preserve">اهمیت غربالگری و تشخیص </w:t>
      </w:r>
      <w:proofErr w:type="spellStart"/>
      <w:r w:rsidRPr="00D35DCF">
        <w:rPr>
          <w:rStyle w:val="Strong"/>
          <w:rFonts w:hint="cs"/>
          <w:b w:val="0"/>
          <w:bCs w:val="0"/>
          <w:rtl/>
          <w:lang w:bidi="fa-IR"/>
        </w:rPr>
        <w:t>به‌موقع</w:t>
      </w:r>
      <w:proofErr w:type="spellEnd"/>
      <w:r w:rsidRPr="00D35DCF">
        <w:rPr>
          <w:rFonts w:hint="cs"/>
          <w:rtl/>
          <w:lang w:bidi="fa-IR"/>
        </w:rPr>
        <w:t xml:space="preserve"> را در پیشگیری از پیشرفت دیابت و عوارض آن (مانند </w:t>
      </w:r>
      <w:proofErr w:type="spellStart"/>
      <w:r w:rsidRPr="00D35DCF">
        <w:rPr>
          <w:rFonts w:hint="cs"/>
          <w:rtl/>
          <w:lang w:bidi="fa-IR"/>
        </w:rPr>
        <w:t>نفروپاتی</w:t>
      </w:r>
      <w:proofErr w:type="spellEnd"/>
      <w:r w:rsidRPr="00D35DCF">
        <w:rPr>
          <w:rFonts w:hint="cs"/>
          <w:rtl/>
          <w:lang w:bidi="fa-IR"/>
        </w:rPr>
        <w:t xml:space="preserve"> و </w:t>
      </w:r>
      <w:proofErr w:type="spellStart"/>
      <w:r w:rsidRPr="00D35DCF">
        <w:rPr>
          <w:rFonts w:hint="cs"/>
          <w:rtl/>
          <w:lang w:bidi="fa-IR"/>
        </w:rPr>
        <w:t>رتینوپاتی</w:t>
      </w:r>
      <w:proofErr w:type="spellEnd"/>
      <w:r w:rsidRPr="00D35DCF">
        <w:rPr>
          <w:rFonts w:hint="cs"/>
          <w:rtl/>
          <w:lang w:bidi="fa-IR"/>
        </w:rPr>
        <w:t>) تبیین کند.</w:t>
      </w:r>
    </w:p>
    <w:p w14:paraId="54C74145" w14:textId="77777777" w:rsidR="00D35DCF" w:rsidRDefault="00D35DCF" w:rsidP="00D35DCF">
      <w:pPr>
        <w:bidi/>
        <w:rPr>
          <w:rFonts w:cs="B Nazanin"/>
          <w:sz w:val="32"/>
          <w:szCs w:val="32"/>
          <w:rtl/>
          <w:lang w:bidi="fa-IR"/>
        </w:rPr>
      </w:pPr>
    </w:p>
    <w:p w14:paraId="10B1D1DC" w14:textId="77777777" w:rsidR="00D35DCF" w:rsidRPr="00647E70" w:rsidRDefault="00D35DCF" w:rsidP="00D35DCF">
      <w:pPr>
        <w:bidi/>
        <w:rPr>
          <w:rFonts w:cs="B Nazanin"/>
          <w:sz w:val="32"/>
          <w:szCs w:val="32"/>
          <w:rtl/>
          <w:lang w:bidi="fa-IR"/>
        </w:rPr>
      </w:pPr>
    </w:p>
    <w:p w14:paraId="195ADC2F" w14:textId="77777777" w:rsidR="00B97E10" w:rsidRPr="00647E70" w:rsidRDefault="00B97E10" w:rsidP="00B97E10">
      <w:pPr>
        <w:bidi/>
        <w:rPr>
          <w:rFonts w:cs="B Nazanin"/>
          <w:sz w:val="32"/>
          <w:szCs w:val="32"/>
          <w:rtl/>
          <w:lang w:bidi="fa-IR"/>
        </w:rPr>
      </w:pPr>
      <w:proofErr w:type="spellStart"/>
      <w:r w:rsidRPr="00647E70">
        <w:rPr>
          <w:rFonts w:cs="B Nazanin" w:hint="cs"/>
          <w:sz w:val="32"/>
          <w:szCs w:val="32"/>
          <w:rtl/>
          <w:lang w:bidi="fa-IR"/>
        </w:rPr>
        <w:t>حيطه</w:t>
      </w:r>
      <w:proofErr w:type="spellEnd"/>
      <w:r w:rsidRPr="00647E70">
        <w:rPr>
          <w:rFonts w:cs="B Nazanin" w:hint="cs"/>
          <w:sz w:val="32"/>
          <w:szCs w:val="32"/>
          <w:rtl/>
          <w:lang w:bidi="fa-IR"/>
        </w:rPr>
        <w:t xml:space="preserve"> :   شناختي </w:t>
      </w:r>
      <w:r w:rsidRPr="006D2D9E">
        <w:rPr>
          <w:rFonts w:eastAsia="MS Mincho" w:cs="B Mitra" w:hint="eastAsia"/>
          <w:sz w:val="28"/>
          <w:szCs w:val="32"/>
          <w:shd w:val="clear" w:color="auto" w:fill="000000" w:themeFill="text1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عاطفي   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  <w:r w:rsidRPr="00647E70">
        <w:rPr>
          <w:rFonts w:cs="B Nazanin" w:hint="cs"/>
          <w:sz w:val="32"/>
          <w:szCs w:val="32"/>
          <w:rtl/>
          <w:lang w:bidi="fa-IR"/>
        </w:rPr>
        <w:t xml:space="preserve">                       رواني حركتي</w:t>
      </w:r>
      <w:r w:rsidRPr="00647E70">
        <w:rPr>
          <w:rFonts w:eastAsia="MS Mincho" w:cs="B Mitra" w:hint="eastAsia"/>
          <w:sz w:val="28"/>
          <w:szCs w:val="32"/>
          <w:lang w:eastAsia="ja-JP" w:bidi="fa-IR"/>
        </w:rPr>
        <w:t>□</w:t>
      </w:r>
    </w:p>
    <w:p w14:paraId="4DBDB02B" w14:textId="77777777" w:rsidR="00B97E10" w:rsidRPr="00647E70" w:rsidRDefault="00B97E10" w:rsidP="00B97E10">
      <w:pPr>
        <w:bidi/>
        <w:rPr>
          <w:rFonts w:cs="B Nazanin"/>
          <w:sz w:val="32"/>
          <w:szCs w:val="32"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روش آموزشي:</w:t>
      </w:r>
      <w:r w:rsidRPr="00B548D0">
        <w:rPr>
          <w:rFonts w:cs="B Nazanin" w:hint="cs"/>
          <w:sz w:val="32"/>
          <w:szCs w:val="32"/>
          <w:rtl/>
          <w:lang w:bidi="fa-IR"/>
        </w:rPr>
        <w:t xml:space="preserve"> سخنرانی، پرسش و پاسخ</w:t>
      </w:r>
    </w:p>
    <w:p w14:paraId="011C4B33" w14:textId="77777777" w:rsidR="00B97E10" w:rsidRPr="00647E70" w:rsidRDefault="00B97E10" w:rsidP="00B97E10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lastRenderedPageBreak/>
        <w:t>وسيله كمك آموزشي:</w:t>
      </w:r>
      <w:r w:rsidRPr="001C5FEC">
        <w:rPr>
          <w:rFonts w:cs="B Nazanin" w:hint="cs"/>
          <w:sz w:val="32"/>
          <w:szCs w:val="32"/>
          <w:rtl/>
          <w:lang w:bidi="fa-IR"/>
        </w:rPr>
        <w:t xml:space="preserve"> لب تاب، پاورپوینت، وایت بورد</w:t>
      </w:r>
    </w:p>
    <w:p w14:paraId="118C3BD1" w14:textId="4E3E0D6C" w:rsidR="003F68A8" w:rsidRDefault="00B97E10" w:rsidP="00B43031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Mitra" w:hint="cs"/>
          <w:sz w:val="32"/>
          <w:szCs w:val="32"/>
          <w:rtl/>
          <w:lang w:bidi="fa-IR"/>
        </w:rPr>
        <w:t xml:space="preserve">تکلیف </w:t>
      </w:r>
      <w:proofErr w:type="spellStart"/>
      <w:r w:rsidRPr="00647E70">
        <w:rPr>
          <w:rFonts w:cs="B Mitra" w:hint="cs"/>
          <w:sz w:val="32"/>
          <w:szCs w:val="32"/>
          <w:rtl/>
          <w:lang w:bidi="fa-IR"/>
        </w:rPr>
        <w:t>جلسه:</w:t>
      </w:r>
      <w:r>
        <w:rPr>
          <w:rFonts w:cs="B Mitra" w:hint="cs"/>
          <w:sz w:val="32"/>
          <w:szCs w:val="32"/>
          <w:rtl/>
          <w:lang w:bidi="fa-IR"/>
        </w:rPr>
        <w:t>ندارد</w:t>
      </w:r>
      <w:proofErr w:type="spellEnd"/>
    </w:p>
    <w:p w14:paraId="41CC089A" w14:textId="77777777" w:rsidR="003F68A8" w:rsidRDefault="003F68A8" w:rsidP="003F68A8">
      <w:pPr>
        <w:bidi/>
        <w:rPr>
          <w:rFonts w:cs="B Mitra"/>
          <w:sz w:val="32"/>
          <w:szCs w:val="32"/>
          <w:rtl/>
          <w:lang w:bidi="fa-IR"/>
        </w:rPr>
      </w:pPr>
    </w:p>
    <w:p w14:paraId="018C7C36" w14:textId="5D34D0E0" w:rsidR="003F68A8" w:rsidRPr="00647E70" w:rsidRDefault="003F68A8" w:rsidP="003F68A8">
      <w:pPr>
        <w:bidi/>
        <w:rPr>
          <w:rFonts w:cs="B Nazanin"/>
          <w:b/>
          <w:bCs/>
          <w:sz w:val="32"/>
          <w:szCs w:val="32"/>
          <w:lang w:bidi="fa-IR"/>
        </w:rPr>
      </w:pPr>
      <w:r w:rsidRPr="00647E70">
        <w:rPr>
          <w:rFonts w:cs="B Nazanin" w:hint="cs"/>
          <w:b/>
          <w:bCs/>
          <w:sz w:val="32"/>
          <w:szCs w:val="32"/>
          <w:rtl/>
          <w:lang w:bidi="fa-IR"/>
        </w:rPr>
        <w:t xml:space="preserve">*جلسه </w:t>
      </w:r>
      <w:r w:rsidR="00B43031">
        <w:rPr>
          <w:rFonts w:cs="B Nazanin" w:hint="cs"/>
          <w:b/>
          <w:bCs/>
          <w:sz w:val="32"/>
          <w:szCs w:val="32"/>
          <w:rtl/>
          <w:lang w:bidi="fa-IR"/>
        </w:rPr>
        <w:t xml:space="preserve">پانزدهم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</w:p>
    <w:p w14:paraId="0585CF28" w14:textId="42BD32B4" w:rsidR="003F68A8" w:rsidRPr="00647E70" w:rsidRDefault="003F68A8" w:rsidP="003F68A8">
      <w:pPr>
        <w:bidi/>
        <w:rPr>
          <w:rFonts w:cs="B Nazanin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نام مدرس: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دکتر</w:t>
      </w:r>
      <w:r>
        <w:rPr>
          <w:rFonts w:cs="B Nazanin" w:hint="cs"/>
          <w:sz w:val="32"/>
          <w:szCs w:val="32"/>
          <w:rtl/>
          <w:lang w:bidi="fa-IR"/>
        </w:rPr>
        <w:t>حسن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زاده </w:t>
      </w:r>
    </w:p>
    <w:p w14:paraId="0C55B62A" w14:textId="77777777" w:rsidR="003F68A8" w:rsidRDefault="003F68A8" w:rsidP="003F68A8">
      <w:pPr>
        <w:bidi/>
        <w:rPr>
          <w:rFonts w:cs="B Mitra"/>
          <w:sz w:val="32"/>
          <w:szCs w:val="32"/>
          <w:rtl/>
          <w:lang w:bidi="fa-IR"/>
        </w:rPr>
      </w:pPr>
    </w:p>
    <w:p w14:paraId="050B175A" w14:textId="54AE60CB" w:rsidR="003F68A8" w:rsidRPr="00647E70" w:rsidRDefault="003F68A8" w:rsidP="003F68A8">
      <w:pPr>
        <w:bidi/>
        <w:rPr>
          <w:rFonts w:cs="B Mitra"/>
          <w:sz w:val="32"/>
          <w:szCs w:val="32"/>
          <w:rtl/>
          <w:lang w:bidi="fa-IR"/>
        </w:rPr>
      </w:pPr>
      <w:r w:rsidRPr="00647E70">
        <w:rPr>
          <w:rFonts w:cs="B Nazanin" w:hint="cs"/>
          <w:sz w:val="32"/>
          <w:szCs w:val="32"/>
          <w:rtl/>
          <w:lang w:bidi="fa-IR"/>
        </w:rPr>
        <w:t>عنوان مبحث</w:t>
      </w:r>
      <w:r>
        <w:rPr>
          <w:rFonts w:cs="B Nazanin" w:hint="cs"/>
          <w:sz w:val="32"/>
          <w:szCs w:val="32"/>
          <w:rtl/>
          <w:lang w:bidi="fa-IR"/>
        </w:rPr>
        <w:t xml:space="preserve">: </w:t>
      </w:r>
      <w:r>
        <w:rPr>
          <w:rtl/>
        </w:rPr>
        <w:t xml:space="preserve">، </w:t>
      </w:r>
      <w:proofErr w:type="spellStart"/>
      <w:r>
        <w:rPr>
          <w:rtl/>
        </w:rPr>
        <w:t>آشنای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نشجوی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مفهوم و </w:t>
      </w:r>
      <w:proofErr w:type="spellStart"/>
      <w:r>
        <w:rPr>
          <w:rtl/>
        </w:rPr>
        <w:t>کاربرد</w:t>
      </w:r>
      <w:proofErr w:type="spellEnd"/>
      <w:r>
        <w:rPr>
          <w:rtl/>
        </w:rPr>
        <w:t xml:space="preserve"> نظام </w:t>
      </w:r>
      <w:proofErr w:type="spellStart"/>
      <w:r>
        <w:rPr>
          <w:rtl/>
        </w:rPr>
        <w:t>مراقب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ندرمیک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سلام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عمومی</w:t>
      </w:r>
      <w:proofErr w:type="spellEnd"/>
      <w:r>
        <w:rPr>
          <w:rtl/>
        </w:rPr>
        <w:t xml:space="preserve"> است. در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جلسه</w:t>
      </w:r>
      <w:proofErr w:type="gramEnd"/>
      <w:r>
        <w:rPr>
          <w:rtl/>
        </w:rPr>
        <w:t xml:space="preserve">، </w:t>
      </w:r>
      <w:proofErr w:type="spellStart"/>
      <w:r>
        <w:rPr>
          <w:rtl/>
        </w:rPr>
        <w:t>فراگیر</w:t>
      </w:r>
      <w:proofErr w:type="spellEnd"/>
      <w:r>
        <w:rPr>
          <w:rtl/>
        </w:rPr>
        <w:t xml:space="preserve"> ضمن </w:t>
      </w:r>
      <w:proofErr w:type="spellStart"/>
      <w:r>
        <w:rPr>
          <w:rtl/>
        </w:rPr>
        <w:t>شناخ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فاوت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اختار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نظام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روش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نت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راقب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یماری‌ها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روش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جمع‌آوری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 xml:space="preserve">و </w:t>
      </w:r>
      <w:proofErr w:type="spellStart"/>
      <w:r>
        <w:rPr>
          <w:rtl/>
        </w:rPr>
        <w:t>تحلیل</w:t>
      </w:r>
      <w:proofErr w:type="spellEnd"/>
      <w:proofErr w:type="gramEnd"/>
      <w:r>
        <w:rPr>
          <w:rtl/>
        </w:rPr>
        <w:t xml:space="preserve"> </w:t>
      </w:r>
      <w:proofErr w:type="spellStart"/>
      <w:r>
        <w:rPr>
          <w:rtl/>
        </w:rPr>
        <w:t>داده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علامتی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اهمی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شخیص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ریع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طغیان‌ها</w:t>
      </w:r>
      <w:proofErr w:type="spellEnd"/>
      <w:r>
        <w:rPr>
          <w:rtl/>
        </w:rPr>
        <w:t xml:space="preserve"> </w:t>
      </w:r>
      <w:proofErr w:type="gramStart"/>
      <w:r>
        <w:rPr>
          <w:rtl/>
        </w:rPr>
        <w:t>و نقش</w:t>
      </w:r>
      <w:proofErr w:type="gramEnd"/>
      <w:r>
        <w:rPr>
          <w:rtl/>
        </w:rPr>
        <w:t xml:space="preserve"> </w:t>
      </w:r>
      <w:proofErr w:type="spellStart"/>
      <w:r>
        <w:rPr>
          <w:rtl/>
        </w:rPr>
        <w:t>این</w:t>
      </w:r>
      <w:proofErr w:type="spellEnd"/>
      <w:r>
        <w:rPr>
          <w:rtl/>
        </w:rPr>
        <w:t xml:space="preserve"> نظام در </w:t>
      </w:r>
      <w:proofErr w:type="spellStart"/>
      <w:r>
        <w:rPr>
          <w:rtl/>
        </w:rPr>
        <w:t>مدیری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حران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هداشت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شن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ی‌شود</w:t>
      </w:r>
      <w:proofErr w:type="spellEnd"/>
      <w:r>
        <w:t>.</w:t>
      </w:r>
    </w:p>
    <w:p w14:paraId="5DD8D62A" w14:textId="77777777" w:rsidR="003F68A8" w:rsidRPr="003F68A8" w:rsidRDefault="003F68A8" w:rsidP="003F68A8">
      <w:pPr>
        <w:bidi/>
        <w:spacing w:before="100" w:beforeAutospacing="1" w:after="100" w:afterAutospacing="1"/>
        <w:outlineLvl w:val="1"/>
        <w:rPr>
          <w:b/>
          <w:bCs/>
          <w:sz w:val="36"/>
          <w:szCs w:val="36"/>
          <w:lang w:bidi="fa-IR"/>
        </w:rPr>
      </w:pPr>
      <w:r w:rsidRPr="003F68A8">
        <w:rPr>
          <w:b/>
          <w:bCs/>
          <w:sz w:val="36"/>
          <w:szCs w:val="36"/>
          <w:rtl/>
          <w:lang w:bidi="fa-IR"/>
        </w:rPr>
        <w:t>اهداف اختصاصی</w:t>
      </w:r>
    </w:p>
    <w:p w14:paraId="629D01E4" w14:textId="77777777" w:rsidR="003F68A8" w:rsidRPr="003F68A8" w:rsidRDefault="003F68A8" w:rsidP="003F68A8">
      <w:pPr>
        <w:bidi/>
        <w:spacing w:before="100" w:beforeAutospacing="1" w:after="100" w:afterAutospacing="1"/>
        <w:rPr>
          <w:rtl/>
          <w:lang w:bidi="fa-IR"/>
        </w:rPr>
      </w:pPr>
      <w:r w:rsidRPr="003F68A8">
        <w:rPr>
          <w:rtl/>
          <w:lang w:bidi="fa-IR"/>
        </w:rPr>
        <w:t>در پایان این جلسه، فراگیر باید بتواند:</w:t>
      </w:r>
    </w:p>
    <w:p w14:paraId="3C5E729A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تعریف و مفهوم نظام مراقبت </w:t>
      </w:r>
      <w:proofErr w:type="spellStart"/>
      <w:r w:rsidRPr="003F68A8">
        <w:rPr>
          <w:rtl/>
          <w:lang w:bidi="fa-IR"/>
        </w:rPr>
        <w:t>سندرمیک</w:t>
      </w:r>
      <w:proofErr w:type="spellEnd"/>
      <w:r w:rsidRPr="003F68A8">
        <w:rPr>
          <w:rtl/>
          <w:lang w:bidi="fa-IR"/>
        </w:rPr>
        <w:t xml:space="preserve"> را بیان کرده و آن را با نظام </w:t>
      </w:r>
      <w:proofErr w:type="spellStart"/>
      <w:r w:rsidRPr="003F68A8">
        <w:rPr>
          <w:rtl/>
          <w:lang w:bidi="fa-IR"/>
        </w:rPr>
        <w:t>مراقبت‌های</w:t>
      </w:r>
      <w:proofErr w:type="spellEnd"/>
      <w:r w:rsidRPr="003F68A8">
        <w:rPr>
          <w:rtl/>
          <w:lang w:bidi="fa-IR"/>
        </w:rPr>
        <w:t xml:space="preserve"> معمول (سنتی) مقایسه کند.</w:t>
      </w:r>
    </w:p>
    <w:p w14:paraId="0E5F5192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اهداف و </w:t>
      </w:r>
      <w:proofErr w:type="spellStart"/>
      <w:r w:rsidRPr="003F68A8">
        <w:rPr>
          <w:rtl/>
          <w:lang w:bidi="fa-IR"/>
        </w:rPr>
        <w:t>ضرورت‌های</w:t>
      </w:r>
      <w:proofErr w:type="spellEnd"/>
      <w:r w:rsidRPr="003F68A8">
        <w:rPr>
          <w:rtl/>
          <w:lang w:bidi="fa-IR"/>
        </w:rPr>
        <w:t xml:space="preserve"> استقرار نظام مراقبت </w:t>
      </w:r>
      <w:proofErr w:type="spellStart"/>
      <w:r w:rsidRPr="003F68A8">
        <w:rPr>
          <w:rtl/>
          <w:lang w:bidi="fa-IR"/>
        </w:rPr>
        <w:t>سندرمیک</w:t>
      </w:r>
      <w:proofErr w:type="spellEnd"/>
      <w:r w:rsidRPr="003F68A8">
        <w:rPr>
          <w:rtl/>
          <w:lang w:bidi="fa-IR"/>
        </w:rPr>
        <w:t xml:space="preserve"> را در نظام سلامت توصیف نماید.</w:t>
      </w:r>
    </w:p>
    <w:p w14:paraId="79C8F66C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انواع </w:t>
      </w:r>
      <w:proofErr w:type="spellStart"/>
      <w:r w:rsidRPr="003F68A8">
        <w:rPr>
          <w:rtl/>
          <w:lang w:bidi="fa-IR"/>
        </w:rPr>
        <w:t>داده‌ها</w:t>
      </w:r>
      <w:proofErr w:type="spellEnd"/>
      <w:r w:rsidRPr="003F68A8">
        <w:rPr>
          <w:rtl/>
          <w:lang w:bidi="fa-IR"/>
        </w:rPr>
        <w:t xml:space="preserve"> و منابع اطلاعاتی مورد استفاده در مراقبت </w:t>
      </w:r>
      <w:proofErr w:type="spellStart"/>
      <w:r w:rsidRPr="003F68A8">
        <w:rPr>
          <w:rtl/>
          <w:lang w:bidi="fa-IR"/>
        </w:rPr>
        <w:t>سندرمیک</w:t>
      </w:r>
      <w:proofErr w:type="spellEnd"/>
      <w:r w:rsidRPr="003F68A8">
        <w:rPr>
          <w:rtl/>
          <w:lang w:bidi="fa-IR"/>
        </w:rPr>
        <w:t xml:space="preserve"> (مانند علائم بالینی، داروهای مصرفی، غیبت از کار/مدرسه و </w:t>
      </w:r>
      <w:proofErr w:type="spellStart"/>
      <w:r w:rsidRPr="003F68A8">
        <w:rPr>
          <w:rtl/>
          <w:lang w:bidi="fa-IR"/>
        </w:rPr>
        <w:t>داده‌های</w:t>
      </w:r>
      <w:proofErr w:type="spellEnd"/>
      <w:r w:rsidRPr="003F68A8">
        <w:rPr>
          <w:rtl/>
          <w:lang w:bidi="fa-IR"/>
        </w:rPr>
        <w:t xml:space="preserve"> فضای مجازی) را نام ببرد.</w:t>
      </w:r>
    </w:p>
    <w:p w14:paraId="2DA289C4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>تفاوت بین تشخیص قطعی (</w:t>
      </w:r>
      <w:r w:rsidRPr="003F68A8">
        <w:rPr>
          <w:lang w:bidi="fa-IR"/>
        </w:rPr>
        <w:t>Case-based</w:t>
      </w:r>
      <w:r w:rsidRPr="003F68A8">
        <w:rPr>
          <w:rtl/>
          <w:lang w:bidi="fa-IR"/>
        </w:rPr>
        <w:t xml:space="preserve">) و سندرم (مجموعه علائم) را در فرایند </w:t>
      </w:r>
      <w:proofErr w:type="spellStart"/>
      <w:r w:rsidRPr="003F68A8">
        <w:rPr>
          <w:rtl/>
          <w:lang w:bidi="fa-IR"/>
        </w:rPr>
        <w:t>جمع‌آوری</w:t>
      </w:r>
      <w:proofErr w:type="spellEnd"/>
      <w:r w:rsidRPr="003F68A8">
        <w:rPr>
          <w:rtl/>
          <w:lang w:bidi="fa-IR"/>
        </w:rPr>
        <w:t xml:space="preserve"> </w:t>
      </w:r>
      <w:proofErr w:type="spellStart"/>
      <w:r w:rsidRPr="003F68A8">
        <w:rPr>
          <w:rtl/>
          <w:lang w:bidi="fa-IR"/>
        </w:rPr>
        <w:t>داده‌ها</w:t>
      </w:r>
      <w:proofErr w:type="spellEnd"/>
      <w:r w:rsidRPr="003F68A8">
        <w:rPr>
          <w:rtl/>
          <w:lang w:bidi="fa-IR"/>
        </w:rPr>
        <w:t xml:space="preserve"> توضیح دهد.</w:t>
      </w:r>
    </w:p>
    <w:p w14:paraId="4F8BF9D8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مراحل اجرای نظام مراقبت </w:t>
      </w:r>
      <w:proofErr w:type="spellStart"/>
      <w:r w:rsidRPr="003F68A8">
        <w:rPr>
          <w:rtl/>
          <w:lang w:bidi="fa-IR"/>
        </w:rPr>
        <w:t>سندرمیک</w:t>
      </w:r>
      <w:proofErr w:type="spellEnd"/>
      <w:r w:rsidRPr="003F68A8">
        <w:rPr>
          <w:rtl/>
          <w:lang w:bidi="fa-IR"/>
        </w:rPr>
        <w:t xml:space="preserve"> (</w:t>
      </w:r>
      <w:proofErr w:type="spellStart"/>
      <w:r w:rsidRPr="003F68A8">
        <w:rPr>
          <w:rtl/>
          <w:lang w:bidi="fa-IR"/>
        </w:rPr>
        <w:t>جمع‌آوری</w:t>
      </w:r>
      <w:proofErr w:type="spellEnd"/>
      <w:r w:rsidRPr="003F68A8">
        <w:rPr>
          <w:rtl/>
          <w:lang w:bidi="fa-IR"/>
        </w:rPr>
        <w:t>، پردازش، تحلیل و واکنش) را تشریح کند.</w:t>
      </w:r>
    </w:p>
    <w:p w14:paraId="47FCC4E9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نقش مراقبت </w:t>
      </w:r>
      <w:proofErr w:type="spellStart"/>
      <w:r w:rsidRPr="003F68A8">
        <w:rPr>
          <w:rtl/>
          <w:lang w:bidi="fa-IR"/>
        </w:rPr>
        <w:t>سندرمیک</w:t>
      </w:r>
      <w:proofErr w:type="spellEnd"/>
      <w:r w:rsidRPr="003F68A8">
        <w:rPr>
          <w:rtl/>
          <w:lang w:bidi="fa-IR"/>
        </w:rPr>
        <w:t xml:space="preserve"> در شناسایی زودهنگام </w:t>
      </w:r>
      <w:proofErr w:type="spellStart"/>
      <w:r w:rsidRPr="003F68A8">
        <w:rPr>
          <w:rtl/>
          <w:lang w:bidi="fa-IR"/>
        </w:rPr>
        <w:t>طغیان‌ها</w:t>
      </w:r>
      <w:proofErr w:type="spellEnd"/>
      <w:r w:rsidRPr="003F68A8">
        <w:rPr>
          <w:rtl/>
          <w:lang w:bidi="fa-IR"/>
        </w:rPr>
        <w:t xml:space="preserve"> (</w:t>
      </w:r>
      <w:r w:rsidRPr="003F68A8">
        <w:rPr>
          <w:lang w:bidi="fa-IR"/>
        </w:rPr>
        <w:t>Outbreaks</w:t>
      </w:r>
      <w:r w:rsidRPr="003F68A8">
        <w:rPr>
          <w:rtl/>
          <w:lang w:bidi="fa-IR"/>
        </w:rPr>
        <w:t>) و حوادث بیوتروریسم را تحلیل نماید.</w:t>
      </w:r>
    </w:p>
    <w:p w14:paraId="471AF8A2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مزایا و </w:t>
      </w:r>
      <w:proofErr w:type="spellStart"/>
      <w:r w:rsidRPr="003F68A8">
        <w:rPr>
          <w:rtl/>
          <w:lang w:bidi="fa-IR"/>
        </w:rPr>
        <w:t>محدودیت‌های</w:t>
      </w:r>
      <w:proofErr w:type="spellEnd"/>
      <w:r w:rsidRPr="003F68A8">
        <w:rPr>
          <w:rtl/>
          <w:lang w:bidi="fa-IR"/>
        </w:rPr>
        <w:t xml:space="preserve"> استفاده از این نظام (مانند موارد مثبت/منفی کاذب و پیچیدگی تحلیل </w:t>
      </w:r>
      <w:proofErr w:type="spellStart"/>
      <w:r w:rsidRPr="003F68A8">
        <w:rPr>
          <w:rtl/>
          <w:lang w:bidi="fa-IR"/>
        </w:rPr>
        <w:t>داده‌ها</w:t>
      </w:r>
      <w:proofErr w:type="spellEnd"/>
      <w:r w:rsidRPr="003F68A8">
        <w:rPr>
          <w:rtl/>
          <w:lang w:bidi="fa-IR"/>
        </w:rPr>
        <w:t>) را ارزیابی کند.</w:t>
      </w:r>
    </w:p>
    <w:p w14:paraId="70C13E75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اهمیت استفاده از فناوری و </w:t>
      </w:r>
      <w:proofErr w:type="spellStart"/>
      <w:r w:rsidRPr="003F68A8">
        <w:rPr>
          <w:rtl/>
          <w:lang w:bidi="fa-IR"/>
        </w:rPr>
        <w:t>سیستم‌های</w:t>
      </w:r>
      <w:proofErr w:type="spellEnd"/>
      <w:r w:rsidRPr="003F68A8">
        <w:rPr>
          <w:rtl/>
          <w:lang w:bidi="fa-IR"/>
        </w:rPr>
        <w:t xml:space="preserve"> خودکار در تسریع </w:t>
      </w:r>
      <w:proofErr w:type="spellStart"/>
      <w:r w:rsidRPr="003F68A8">
        <w:rPr>
          <w:rtl/>
          <w:lang w:bidi="fa-IR"/>
        </w:rPr>
        <w:t>گزارش‌دهی</w:t>
      </w:r>
      <w:proofErr w:type="spellEnd"/>
      <w:r w:rsidRPr="003F68A8">
        <w:rPr>
          <w:rtl/>
          <w:lang w:bidi="fa-IR"/>
        </w:rPr>
        <w:t xml:space="preserve"> و هشدار سریع را بیان کند.</w:t>
      </w:r>
    </w:p>
    <w:p w14:paraId="40860604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r w:rsidRPr="003F68A8">
        <w:rPr>
          <w:rtl/>
          <w:lang w:bidi="fa-IR"/>
        </w:rPr>
        <w:t xml:space="preserve">نقش این نظام در مدیریت </w:t>
      </w:r>
      <w:proofErr w:type="spellStart"/>
      <w:r w:rsidRPr="003F68A8">
        <w:rPr>
          <w:rtl/>
          <w:lang w:bidi="fa-IR"/>
        </w:rPr>
        <w:t>بحران‌های</w:t>
      </w:r>
      <w:proofErr w:type="spellEnd"/>
      <w:r w:rsidRPr="003F68A8">
        <w:rPr>
          <w:rtl/>
          <w:lang w:bidi="fa-IR"/>
        </w:rPr>
        <w:t xml:space="preserve"> سلامت عمومی و پاسخ به </w:t>
      </w:r>
      <w:proofErr w:type="spellStart"/>
      <w:r w:rsidRPr="003F68A8">
        <w:rPr>
          <w:rtl/>
          <w:lang w:bidi="fa-IR"/>
        </w:rPr>
        <w:t>پاندمی‌ها</w:t>
      </w:r>
      <w:proofErr w:type="spellEnd"/>
      <w:r w:rsidRPr="003F68A8">
        <w:rPr>
          <w:rtl/>
          <w:lang w:bidi="fa-IR"/>
        </w:rPr>
        <w:t xml:space="preserve"> را توضیح دهد.</w:t>
      </w:r>
    </w:p>
    <w:p w14:paraId="70A19680" w14:textId="77777777" w:rsidR="003F68A8" w:rsidRPr="003F68A8" w:rsidRDefault="003F68A8" w:rsidP="003F68A8">
      <w:pPr>
        <w:numPr>
          <w:ilvl w:val="0"/>
          <w:numId w:val="22"/>
        </w:numPr>
        <w:bidi/>
        <w:spacing w:before="100" w:beforeAutospacing="1" w:after="100" w:afterAutospacing="1" w:line="276" w:lineRule="auto"/>
        <w:rPr>
          <w:rtl/>
          <w:lang w:bidi="fa-IR"/>
        </w:rPr>
      </w:pPr>
      <w:proofErr w:type="spellStart"/>
      <w:r w:rsidRPr="003F68A8">
        <w:rPr>
          <w:rtl/>
          <w:lang w:bidi="fa-IR"/>
        </w:rPr>
        <w:t>نمونه‌هایی</w:t>
      </w:r>
      <w:proofErr w:type="spellEnd"/>
      <w:r w:rsidRPr="003F68A8">
        <w:rPr>
          <w:rtl/>
          <w:lang w:bidi="fa-IR"/>
        </w:rPr>
        <w:t xml:space="preserve"> از کاربرد عملی این نظام را در سطوح محلی، ملی و </w:t>
      </w:r>
      <w:proofErr w:type="spellStart"/>
      <w:r w:rsidRPr="003F68A8">
        <w:rPr>
          <w:rtl/>
          <w:lang w:bidi="fa-IR"/>
        </w:rPr>
        <w:t>بین‌المللی</w:t>
      </w:r>
      <w:proofErr w:type="spellEnd"/>
      <w:r w:rsidRPr="003F68A8">
        <w:rPr>
          <w:rtl/>
          <w:lang w:bidi="fa-IR"/>
        </w:rPr>
        <w:t xml:space="preserve"> تحلیل نماید.</w:t>
      </w:r>
    </w:p>
    <w:p w14:paraId="452AC54B" w14:textId="77777777" w:rsidR="003F68A8" w:rsidRPr="003F68A8" w:rsidRDefault="003F68A8" w:rsidP="003F68A8">
      <w:pPr>
        <w:bidi/>
        <w:ind w:left="540"/>
        <w:rPr>
          <w:rFonts w:cs="B Nazanin"/>
          <w:sz w:val="32"/>
          <w:szCs w:val="32"/>
          <w:rtl/>
        </w:rPr>
      </w:pPr>
      <w:proofErr w:type="spellStart"/>
      <w:r w:rsidRPr="003F68A8">
        <w:rPr>
          <w:rFonts w:cs="B Nazanin" w:hint="cs"/>
          <w:sz w:val="32"/>
          <w:szCs w:val="32"/>
          <w:rtl/>
        </w:rPr>
        <w:t>حيطه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:   </w:t>
      </w:r>
      <w:proofErr w:type="spellStart"/>
      <w:r w:rsidRPr="003F68A8">
        <w:rPr>
          <w:rFonts w:cs="B Nazanin" w:hint="cs"/>
          <w:sz w:val="32"/>
          <w:szCs w:val="32"/>
          <w:rtl/>
        </w:rPr>
        <w:t>شناختي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</w:t>
      </w:r>
      <w:r w:rsidRPr="003F68A8">
        <w:rPr>
          <w:rFonts w:eastAsia="MS Mincho" w:cs="B Mitra" w:hint="eastAsia"/>
          <w:sz w:val="28"/>
          <w:szCs w:val="32"/>
          <w:shd w:val="clear" w:color="auto" w:fill="000000" w:themeFill="text1"/>
          <w:lang w:eastAsia="ja-JP"/>
        </w:rPr>
        <w:t>□</w:t>
      </w:r>
      <w:r w:rsidRPr="003F68A8">
        <w:rPr>
          <w:rFonts w:cs="B Nazanin" w:hint="cs"/>
          <w:sz w:val="32"/>
          <w:szCs w:val="32"/>
          <w:rtl/>
        </w:rPr>
        <w:t xml:space="preserve">                    </w:t>
      </w:r>
      <w:proofErr w:type="spellStart"/>
      <w:r w:rsidRPr="003F68A8">
        <w:rPr>
          <w:rFonts w:cs="B Nazanin" w:hint="cs"/>
          <w:sz w:val="32"/>
          <w:szCs w:val="32"/>
          <w:rtl/>
        </w:rPr>
        <w:t>عاطفي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  </w:t>
      </w:r>
      <w:r w:rsidRPr="003F68A8">
        <w:rPr>
          <w:rFonts w:eastAsia="MS Mincho" w:cs="B Mitra" w:hint="eastAsia"/>
          <w:sz w:val="28"/>
          <w:szCs w:val="32"/>
          <w:lang w:eastAsia="ja-JP"/>
        </w:rPr>
        <w:t>□</w:t>
      </w:r>
      <w:r w:rsidRPr="003F68A8">
        <w:rPr>
          <w:rFonts w:cs="B Nazanin" w:hint="cs"/>
          <w:sz w:val="32"/>
          <w:szCs w:val="32"/>
          <w:rtl/>
        </w:rPr>
        <w:t xml:space="preserve">                       </w:t>
      </w:r>
      <w:proofErr w:type="spellStart"/>
      <w:r w:rsidRPr="003F68A8">
        <w:rPr>
          <w:rFonts w:cs="B Nazanin" w:hint="cs"/>
          <w:sz w:val="32"/>
          <w:szCs w:val="32"/>
          <w:rtl/>
        </w:rPr>
        <w:t>رواني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</w:t>
      </w:r>
      <w:proofErr w:type="spellStart"/>
      <w:r w:rsidRPr="003F68A8">
        <w:rPr>
          <w:rFonts w:cs="B Nazanin" w:hint="cs"/>
          <w:sz w:val="32"/>
          <w:szCs w:val="32"/>
          <w:rtl/>
        </w:rPr>
        <w:t>حركتي</w:t>
      </w:r>
      <w:proofErr w:type="spellEnd"/>
      <w:r w:rsidRPr="003F68A8">
        <w:rPr>
          <w:rFonts w:eastAsia="MS Mincho" w:cs="B Mitra" w:hint="eastAsia"/>
          <w:sz w:val="28"/>
          <w:szCs w:val="32"/>
          <w:lang w:eastAsia="ja-JP"/>
        </w:rPr>
        <w:t>□</w:t>
      </w:r>
    </w:p>
    <w:p w14:paraId="14DFBAF8" w14:textId="77777777" w:rsidR="003F68A8" w:rsidRPr="003F68A8" w:rsidRDefault="003F68A8" w:rsidP="003F68A8">
      <w:pPr>
        <w:bidi/>
        <w:ind w:left="810"/>
        <w:rPr>
          <w:rFonts w:cs="B Nazanin"/>
          <w:sz w:val="32"/>
          <w:szCs w:val="32"/>
        </w:rPr>
      </w:pPr>
      <w:r w:rsidRPr="003F68A8">
        <w:rPr>
          <w:rFonts w:cs="B Nazanin" w:hint="cs"/>
          <w:sz w:val="32"/>
          <w:szCs w:val="32"/>
          <w:rtl/>
        </w:rPr>
        <w:t xml:space="preserve">روش </w:t>
      </w:r>
      <w:proofErr w:type="spellStart"/>
      <w:r w:rsidRPr="003F68A8">
        <w:rPr>
          <w:rFonts w:cs="B Nazanin" w:hint="cs"/>
          <w:sz w:val="32"/>
          <w:szCs w:val="32"/>
          <w:rtl/>
        </w:rPr>
        <w:t>آموزشي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: سخنرانی، پرسش </w:t>
      </w:r>
      <w:proofErr w:type="gramStart"/>
      <w:r w:rsidRPr="003F68A8">
        <w:rPr>
          <w:rFonts w:cs="B Nazanin" w:hint="cs"/>
          <w:sz w:val="32"/>
          <w:szCs w:val="32"/>
          <w:rtl/>
        </w:rPr>
        <w:t>و پاسخ</w:t>
      </w:r>
      <w:proofErr w:type="gramEnd"/>
    </w:p>
    <w:p w14:paraId="66148512" w14:textId="77777777" w:rsidR="003F68A8" w:rsidRPr="003F68A8" w:rsidRDefault="003F68A8" w:rsidP="003F68A8">
      <w:pPr>
        <w:pStyle w:val="ListParagraph"/>
        <w:ind w:left="1170"/>
        <w:rPr>
          <w:rFonts w:cs="B Nazanin"/>
          <w:sz w:val="32"/>
          <w:szCs w:val="32"/>
          <w:rtl/>
        </w:rPr>
      </w:pPr>
      <w:proofErr w:type="spellStart"/>
      <w:r w:rsidRPr="003F68A8">
        <w:rPr>
          <w:rFonts w:cs="B Nazanin" w:hint="cs"/>
          <w:sz w:val="32"/>
          <w:szCs w:val="32"/>
          <w:rtl/>
        </w:rPr>
        <w:t>وسيله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</w:t>
      </w:r>
      <w:proofErr w:type="spellStart"/>
      <w:r w:rsidRPr="003F68A8">
        <w:rPr>
          <w:rFonts w:cs="B Nazanin" w:hint="cs"/>
          <w:sz w:val="32"/>
          <w:szCs w:val="32"/>
          <w:rtl/>
        </w:rPr>
        <w:t>كمك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</w:t>
      </w:r>
      <w:proofErr w:type="spellStart"/>
      <w:r w:rsidRPr="003F68A8">
        <w:rPr>
          <w:rFonts w:cs="B Nazanin" w:hint="cs"/>
          <w:sz w:val="32"/>
          <w:szCs w:val="32"/>
          <w:rtl/>
        </w:rPr>
        <w:t>آموزشي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: لب تاب، </w:t>
      </w:r>
      <w:proofErr w:type="spellStart"/>
      <w:r w:rsidRPr="003F68A8">
        <w:rPr>
          <w:rFonts w:cs="B Nazanin" w:hint="cs"/>
          <w:sz w:val="32"/>
          <w:szCs w:val="32"/>
          <w:rtl/>
        </w:rPr>
        <w:t>پاورپوینت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، </w:t>
      </w:r>
      <w:proofErr w:type="spellStart"/>
      <w:r w:rsidRPr="003F68A8">
        <w:rPr>
          <w:rFonts w:cs="B Nazanin" w:hint="cs"/>
          <w:sz w:val="32"/>
          <w:szCs w:val="32"/>
          <w:rtl/>
        </w:rPr>
        <w:t>وایت</w:t>
      </w:r>
      <w:proofErr w:type="spellEnd"/>
      <w:r w:rsidRPr="003F68A8">
        <w:rPr>
          <w:rFonts w:cs="B Nazanin" w:hint="cs"/>
          <w:sz w:val="32"/>
          <w:szCs w:val="32"/>
          <w:rtl/>
        </w:rPr>
        <w:t xml:space="preserve"> بورد</w:t>
      </w:r>
    </w:p>
    <w:p w14:paraId="3C420098" w14:textId="77777777" w:rsidR="003F68A8" w:rsidRPr="003F68A8" w:rsidRDefault="003F68A8" w:rsidP="003F68A8">
      <w:pPr>
        <w:bidi/>
        <w:ind w:left="810"/>
        <w:rPr>
          <w:rFonts w:cs="B Mitra"/>
          <w:sz w:val="32"/>
          <w:szCs w:val="32"/>
          <w:rtl/>
        </w:rPr>
      </w:pPr>
      <w:r w:rsidRPr="003F68A8">
        <w:rPr>
          <w:rFonts w:cs="B Mitra" w:hint="cs"/>
          <w:sz w:val="32"/>
          <w:szCs w:val="32"/>
          <w:rtl/>
        </w:rPr>
        <w:t xml:space="preserve">تکلیف </w:t>
      </w:r>
      <w:proofErr w:type="spellStart"/>
      <w:proofErr w:type="gramStart"/>
      <w:r w:rsidRPr="003F68A8">
        <w:rPr>
          <w:rFonts w:cs="B Mitra" w:hint="cs"/>
          <w:sz w:val="32"/>
          <w:szCs w:val="32"/>
          <w:rtl/>
        </w:rPr>
        <w:t>جلسه:ندارد</w:t>
      </w:r>
      <w:proofErr w:type="spellEnd"/>
      <w:proofErr w:type="gramEnd"/>
    </w:p>
    <w:p w14:paraId="7944D6EE" w14:textId="77777777" w:rsidR="00E11BF2" w:rsidRPr="00647E70" w:rsidRDefault="00E11BF2" w:rsidP="00E11BF2">
      <w:pPr>
        <w:bidi/>
        <w:rPr>
          <w:rFonts w:cs="B Mitra"/>
          <w:b/>
          <w:bCs/>
          <w:rtl/>
          <w:lang w:bidi="fa-IR"/>
        </w:rPr>
      </w:pPr>
    </w:p>
    <w:sectPr w:rsidR="00E11BF2" w:rsidRPr="00647E70" w:rsidSect="00010EE5"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7EC7C26B" w14:textId="77777777" w:rsidR="004E0E55" w:rsidRDefault="004E0E55" w:rsidP="0068457B">
      <w:r>
        <w:separator/>
      </w:r>
    </w:p>
  </w:endnote>
  <w:endnote w:type="continuationSeparator" w:id="0">
    <w:p w14:paraId="05E98E54" w14:textId="77777777" w:rsidR="004E0E55" w:rsidRDefault="004E0E55" w:rsidP="00684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altName w:val="Arial"/>
    <w:panose1 w:val="020B0604020202020204"/>
    <w:charset w:val="B2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B Nazanin">
    <w:altName w:val="Arial"/>
    <w:panose1 w:val="020B0604020202020204"/>
    <w:charset w:val="B2"/>
    <w:family w:val="auto"/>
    <w:pitch w:val="variable"/>
    <w:sig w:usb0="E0002AFF" w:usb1="C0007843" w:usb2="00000009" w:usb3="00000000" w:csb0="000001FF" w:csb1="00000000"/>
  </w:font>
  <w:font w:name="TT40Ct00">
    <w:altName w:val="Arial"/>
    <w:panose1 w:val="020B0604020202020204"/>
    <w:charset w:val="B2"/>
    <w:family w:val="auto"/>
    <w:pitch w:val="default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sdt>
    <w:sdtPr>
      <w:id w:val="-1206247174"/>
      <w:docPartObj>
        <w:docPartGallery w:val="Page Numbers (Bottom of Page)"/>
        <w:docPartUnique/>
      </w:docPartObj>
    </w:sdtPr>
    <w:sdtContent>
      <w:p w14:paraId="457A0CEA" w14:textId="77777777" w:rsidR="00BB59D5" w:rsidRDefault="00BB59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67D8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764E506F" w14:textId="77777777" w:rsidR="00BB59D5" w:rsidRDefault="00BB5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0F8DBFB5" w14:textId="77777777" w:rsidR="004E0E55" w:rsidRDefault="004E0E55" w:rsidP="0068457B">
      <w:r>
        <w:separator/>
      </w:r>
    </w:p>
  </w:footnote>
  <w:footnote w:type="continuationSeparator" w:id="0">
    <w:p w14:paraId="42B3DE7F" w14:textId="77777777" w:rsidR="004E0E55" w:rsidRDefault="004E0E55" w:rsidP="00684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9D55CE5"/>
    <w:multiLevelType w:val="hybridMultilevel"/>
    <w:tmpl w:val="56208694"/>
    <w:lvl w:ilvl="0" w:tplc="B72E167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A3185"/>
    <w:multiLevelType w:val="hybridMultilevel"/>
    <w:tmpl w:val="16DA18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5298C"/>
    <w:multiLevelType w:val="multilevel"/>
    <w:tmpl w:val="5036B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20BD8"/>
    <w:multiLevelType w:val="hybridMultilevel"/>
    <w:tmpl w:val="2054C1B8"/>
    <w:lvl w:ilvl="0" w:tplc="11F417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74562"/>
    <w:multiLevelType w:val="hybridMultilevel"/>
    <w:tmpl w:val="BF4EA048"/>
    <w:lvl w:ilvl="0" w:tplc="1F50AB8C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93EDB"/>
    <w:multiLevelType w:val="multilevel"/>
    <w:tmpl w:val="54605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4D2842"/>
    <w:multiLevelType w:val="hybridMultilevel"/>
    <w:tmpl w:val="33E08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7C00FF"/>
    <w:multiLevelType w:val="hybridMultilevel"/>
    <w:tmpl w:val="D91C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75364"/>
    <w:multiLevelType w:val="hybridMultilevel"/>
    <w:tmpl w:val="EC2E6462"/>
    <w:lvl w:ilvl="0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419A6413"/>
    <w:multiLevelType w:val="multilevel"/>
    <w:tmpl w:val="FCFE4EF0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296D1D"/>
    <w:multiLevelType w:val="multilevel"/>
    <w:tmpl w:val="66BE1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A375A0"/>
    <w:multiLevelType w:val="hybridMultilevel"/>
    <w:tmpl w:val="2176F378"/>
    <w:lvl w:ilvl="0" w:tplc="387071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38E"/>
    <w:multiLevelType w:val="hybridMultilevel"/>
    <w:tmpl w:val="0248D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F4603"/>
    <w:multiLevelType w:val="hybridMultilevel"/>
    <w:tmpl w:val="0E682A68"/>
    <w:lvl w:ilvl="0" w:tplc="9FC25C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C3A17"/>
    <w:multiLevelType w:val="hybridMultilevel"/>
    <w:tmpl w:val="54A49D14"/>
    <w:lvl w:ilvl="0" w:tplc="6A8268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31BA3"/>
    <w:multiLevelType w:val="hybridMultilevel"/>
    <w:tmpl w:val="FDAC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550FC"/>
    <w:multiLevelType w:val="hybridMultilevel"/>
    <w:tmpl w:val="521EB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2496B"/>
    <w:multiLevelType w:val="hybridMultilevel"/>
    <w:tmpl w:val="DD5CB27E"/>
    <w:lvl w:ilvl="0" w:tplc="38A4715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70F70FE"/>
    <w:multiLevelType w:val="hybridMultilevel"/>
    <w:tmpl w:val="67F0E6FA"/>
    <w:lvl w:ilvl="0" w:tplc="387071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6658C2"/>
    <w:multiLevelType w:val="hybridMultilevel"/>
    <w:tmpl w:val="CAC2E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A94CED"/>
    <w:multiLevelType w:val="hybridMultilevel"/>
    <w:tmpl w:val="2EE22106"/>
    <w:lvl w:ilvl="0" w:tplc="2520C8E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E42D9E"/>
    <w:multiLevelType w:val="hybridMultilevel"/>
    <w:tmpl w:val="7286F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0B49DE"/>
    <w:multiLevelType w:val="multilevel"/>
    <w:tmpl w:val="30D84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49323348">
    <w:abstractNumId w:val="21"/>
  </w:num>
  <w:num w:numId="2" w16cid:durableId="1976521279">
    <w:abstractNumId w:val="16"/>
  </w:num>
  <w:num w:numId="3" w16cid:durableId="669454597">
    <w:abstractNumId w:val="4"/>
  </w:num>
  <w:num w:numId="4" w16cid:durableId="1297760246">
    <w:abstractNumId w:val="19"/>
  </w:num>
  <w:num w:numId="5" w16cid:durableId="2097481103">
    <w:abstractNumId w:val="0"/>
  </w:num>
  <w:num w:numId="6" w16cid:durableId="263421328">
    <w:abstractNumId w:val="20"/>
  </w:num>
  <w:num w:numId="7" w16cid:durableId="1095832508">
    <w:abstractNumId w:val="11"/>
  </w:num>
  <w:num w:numId="8" w16cid:durableId="1041324540">
    <w:abstractNumId w:val="18"/>
  </w:num>
  <w:num w:numId="9" w16cid:durableId="1208227717">
    <w:abstractNumId w:val="13"/>
  </w:num>
  <w:num w:numId="10" w16cid:durableId="1444035003">
    <w:abstractNumId w:val="3"/>
  </w:num>
  <w:num w:numId="11" w16cid:durableId="1606574381">
    <w:abstractNumId w:val="17"/>
  </w:num>
  <w:num w:numId="12" w16cid:durableId="831719419">
    <w:abstractNumId w:val="12"/>
  </w:num>
  <w:num w:numId="13" w16cid:durableId="439377702">
    <w:abstractNumId w:val="8"/>
  </w:num>
  <w:num w:numId="14" w16cid:durableId="1653488765">
    <w:abstractNumId w:val="1"/>
  </w:num>
  <w:num w:numId="15" w16cid:durableId="190609156">
    <w:abstractNumId w:val="14"/>
  </w:num>
  <w:num w:numId="16" w16cid:durableId="1020860825">
    <w:abstractNumId w:val="2"/>
  </w:num>
  <w:num w:numId="17" w16cid:durableId="1047795555">
    <w:abstractNumId w:val="22"/>
  </w:num>
  <w:num w:numId="18" w16cid:durableId="1910575816">
    <w:abstractNumId w:val="7"/>
  </w:num>
  <w:num w:numId="19" w16cid:durableId="34042225">
    <w:abstractNumId w:val="15"/>
  </w:num>
  <w:num w:numId="20" w16cid:durableId="1828009531">
    <w:abstractNumId w:val="6"/>
  </w:num>
  <w:num w:numId="21" w16cid:durableId="1163164775">
    <w:abstractNumId w:val="10"/>
  </w:num>
  <w:num w:numId="22" w16cid:durableId="1656759593">
    <w:abstractNumId w:val="9"/>
  </w:num>
  <w:num w:numId="23" w16cid:durableId="1833909861">
    <w:abstractNumId w:val="5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wNLMwMzSzNDQ2sDRX0lEKTi0uzszPAykwqgUAHNmcsiwAAAA="/>
  </w:docVars>
  <w:rsids>
    <w:rsidRoot w:val="0002267A"/>
    <w:rsid w:val="00000A7B"/>
    <w:rsid w:val="0000283C"/>
    <w:rsid w:val="0000314C"/>
    <w:rsid w:val="00006BAE"/>
    <w:rsid w:val="00007FBE"/>
    <w:rsid w:val="00010EE5"/>
    <w:rsid w:val="00013CBD"/>
    <w:rsid w:val="000145C9"/>
    <w:rsid w:val="00017F54"/>
    <w:rsid w:val="00020BB3"/>
    <w:rsid w:val="00020EA1"/>
    <w:rsid w:val="0002267A"/>
    <w:rsid w:val="00022E0F"/>
    <w:rsid w:val="000234AD"/>
    <w:rsid w:val="00034DED"/>
    <w:rsid w:val="000360DA"/>
    <w:rsid w:val="0003616D"/>
    <w:rsid w:val="00042B83"/>
    <w:rsid w:val="000439D6"/>
    <w:rsid w:val="000448E0"/>
    <w:rsid w:val="000455C6"/>
    <w:rsid w:val="00046766"/>
    <w:rsid w:val="000513CA"/>
    <w:rsid w:val="00051EB5"/>
    <w:rsid w:val="00060CF7"/>
    <w:rsid w:val="0006148B"/>
    <w:rsid w:val="0006218C"/>
    <w:rsid w:val="00062DAF"/>
    <w:rsid w:val="000640AF"/>
    <w:rsid w:val="0006545B"/>
    <w:rsid w:val="0006785F"/>
    <w:rsid w:val="000731A1"/>
    <w:rsid w:val="00073A08"/>
    <w:rsid w:val="00073F05"/>
    <w:rsid w:val="000751B9"/>
    <w:rsid w:val="0008533F"/>
    <w:rsid w:val="000857FC"/>
    <w:rsid w:val="0009014E"/>
    <w:rsid w:val="00091E6F"/>
    <w:rsid w:val="0009214E"/>
    <w:rsid w:val="000A0DC0"/>
    <w:rsid w:val="000A46C8"/>
    <w:rsid w:val="000A497B"/>
    <w:rsid w:val="000A4C32"/>
    <w:rsid w:val="000A64A5"/>
    <w:rsid w:val="000A73B2"/>
    <w:rsid w:val="000B0899"/>
    <w:rsid w:val="000B4251"/>
    <w:rsid w:val="000B45CB"/>
    <w:rsid w:val="000B4AF7"/>
    <w:rsid w:val="000B615F"/>
    <w:rsid w:val="000B6A18"/>
    <w:rsid w:val="000C0EB7"/>
    <w:rsid w:val="000C55BF"/>
    <w:rsid w:val="000D05DC"/>
    <w:rsid w:val="000D5F20"/>
    <w:rsid w:val="000D7090"/>
    <w:rsid w:val="000E0AF3"/>
    <w:rsid w:val="000E4701"/>
    <w:rsid w:val="000E63D9"/>
    <w:rsid w:val="000F175D"/>
    <w:rsid w:val="000F3A73"/>
    <w:rsid w:val="000F3B32"/>
    <w:rsid w:val="000F644F"/>
    <w:rsid w:val="000F6D64"/>
    <w:rsid w:val="000F7D24"/>
    <w:rsid w:val="00102C2A"/>
    <w:rsid w:val="00103401"/>
    <w:rsid w:val="00103B30"/>
    <w:rsid w:val="00105011"/>
    <w:rsid w:val="001068E4"/>
    <w:rsid w:val="001135A1"/>
    <w:rsid w:val="0011482B"/>
    <w:rsid w:val="001169A9"/>
    <w:rsid w:val="00116F6B"/>
    <w:rsid w:val="00120216"/>
    <w:rsid w:val="00120B07"/>
    <w:rsid w:val="00122B35"/>
    <w:rsid w:val="00127D89"/>
    <w:rsid w:val="00130BFE"/>
    <w:rsid w:val="00130E28"/>
    <w:rsid w:val="0013720F"/>
    <w:rsid w:val="00140A7E"/>
    <w:rsid w:val="00153DF0"/>
    <w:rsid w:val="00161554"/>
    <w:rsid w:val="00165396"/>
    <w:rsid w:val="00167BEE"/>
    <w:rsid w:val="00171F7F"/>
    <w:rsid w:val="00172B67"/>
    <w:rsid w:val="00173B02"/>
    <w:rsid w:val="0017413A"/>
    <w:rsid w:val="00174A67"/>
    <w:rsid w:val="00181BE2"/>
    <w:rsid w:val="00183B45"/>
    <w:rsid w:val="00185670"/>
    <w:rsid w:val="0019000F"/>
    <w:rsid w:val="00192471"/>
    <w:rsid w:val="00196E2F"/>
    <w:rsid w:val="00196EAE"/>
    <w:rsid w:val="001A1A75"/>
    <w:rsid w:val="001A3115"/>
    <w:rsid w:val="001A466E"/>
    <w:rsid w:val="001B0B96"/>
    <w:rsid w:val="001B2D39"/>
    <w:rsid w:val="001B551A"/>
    <w:rsid w:val="001B716F"/>
    <w:rsid w:val="001B71D6"/>
    <w:rsid w:val="001C00AC"/>
    <w:rsid w:val="001C053B"/>
    <w:rsid w:val="001C3EFE"/>
    <w:rsid w:val="001C40BA"/>
    <w:rsid w:val="001C4F11"/>
    <w:rsid w:val="001C5758"/>
    <w:rsid w:val="001C5FEC"/>
    <w:rsid w:val="001D0790"/>
    <w:rsid w:val="001D124A"/>
    <w:rsid w:val="001D13D8"/>
    <w:rsid w:val="001D4A75"/>
    <w:rsid w:val="001D659B"/>
    <w:rsid w:val="001E12E8"/>
    <w:rsid w:val="001E31EB"/>
    <w:rsid w:val="001E3209"/>
    <w:rsid w:val="001E3640"/>
    <w:rsid w:val="001E43BD"/>
    <w:rsid w:val="001F0C58"/>
    <w:rsid w:val="001F2559"/>
    <w:rsid w:val="001F5DCC"/>
    <w:rsid w:val="001F696E"/>
    <w:rsid w:val="001F6D0D"/>
    <w:rsid w:val="002002EF"/>
    <w:rsid w:val="00200D36"/>
    <w:rsid w:val="00210911"/>
    <w:rsid w:val="0021152B"/>
    <w:rsid w:val="00232082"/>
    <w:rsid w:val="002352CF"/>
    <w:rsid w:val="0023662B"/>
    <w:rsid w:val="00237B84"/>
    <w:rsid w:val="002435E0"/>
    <w:rsid w:val="002454B5"/>
    <w:rsid w:val="00246BF1"/>
    <w:rsid w:val="0024779D"/>
    <w:rsid w:val="00247BC5"/>
    <w:rsid w:val="00251F1F"/>
    <w:rsid w:val="0025265B"/>
    <w:rsid w:val="002535BF"/>
    <w:rsid w:val="00253B92"/>
    <w:rsid w:val="0026452E"/>
    <w:rsid w:val="0026597B"/>
    <w:rsid w:val="002663B5"/>
    <w:rsid w:val="002701E7"/>
    <w:rsid w:val="00270747"/>
    <w:rsid w:val="00271DA9"/>
    <w:rsid w:val="00276408"/>
    <w:rsid w:val="00276479"/>
    <w:rsid w:val="0028472B"/>
    <w:rsid w:val="0028695C"/>
    <w:rsid w:val="002952FE"/>
    <w:rsid w:val="00296617"/>
    <w:rsid w:val="00297101"/>
    <w:rsid w:val="002A0258"/>
    <w:rsid w:val="002A176A"/>
    <w:rsid w:val="002A1877"/>
    <w:rsid w:val="002A3DC9"/>
    <w:rsid w:val="002B0086"/>
    <w:rsid w:val="002B192A"/>
    <w:rsid w:val="002B2454"/>
    <w:rsid w:val="002B3AFF"/>
    <w:rsid w:val="002B3D75"/>
    <w:rsid w:val="002C022E"/>
    <w:rsid w:val="002C15AC"/>
    <w:rsid w:val="002C1E04"/>
    <w:rsid w:val="002C5729"/>
    <w:rsid w:val="002C5F00"/>
    <w:rsid w:val="002D2B36"/>
    <w:rsid w:val="002D33CA"/>
    <w:rsid w:val="002D54D9"/>
    <w:rsid w:val="002D550D"/>
    <w:rsid w:val="002D6800"/>
    <w:rsid w:val="002E0461"/>
    <w:rsid w:val="002E056B"/>
    <w:rsid w:val="002E0E89"/>
    <w:rsid w:val="002E3B2B"/>
    <w:rsid w:val="002E7FE0"/>
    <w:rsid w:val="002F0231"/>
    <w:rsid w:val="002F1B19"/>
    <w:rsid w:val="002F418D"/>
    <w:rsid w:val="002F5C61"/>
    <w:rsid w:val="002F758D"/>
    <w:rsid w:val="002F7F08"/>
    <w:rsid w:val="0030334D"/>
    <w:rsid w:val="003034B9"/>
    <w:rsid w:val="00306314"/>
    <w:rsid w:val="00312509"/>
    <w:rsid w:val="00316C0E"/>
    <w:rsid w:val="00316DAC"/>
    <w:rsid w:val="00317013"/>
    <w:rsid w:val="00321881"/>
    <w:rsid w:val="003236CE"/>
    <w:rsid w:val="00323767"/>
    <w:rsid w:val="00324339"/>
    <w:rsid w:val="003258BC"/>
    <w:rsid w:val="00327B58"/>
    <w:rsid w:val="00330054"/>
    <w:rsid w:val="00330526"/>
    <w:rsid w:val="00330553"/>
    <w:rsid w:val="00332013"/>
    <w:rsid w:val="0033369B"/>
    <w:rsid w:val="003403D9"/>
    <w:rsid w:val="00340419"/>
    <w:rsid w:val="00343F24"/>
    <w:rsid w:val="0035336C"/>
    <w:rsid w:val="00353546"/>
    <w:rsid w:val="00353D54"/>
    <w:rsid w:val="00354EAC"/>
    <w:rsid w:val="0035716D"/>
    <w:rsid w:val="00357F1D"/>
    <w:rsid w:val="00361211"/>
    <w:rsid w:val="003652BF"/>
    <w:rsid w:val="0036626E"/>
    <w:rsid w:val="003672EC"/>
    <w:rsid w:val="0036746E"/>
    <w:rsid w:val="00377E98"/>
    <w:rsid w:val="00380455"/>
    <w:rsid w:val="00383C16"/>
    <w:rsid w:val="003854D7"/>
    <w:rsid w:val="00385F0D"/>
    <w:rsid w:val="00386185"/>
    <w:rsid w:val="003B5D8B"/>
    <w:rsid w:val="003C0EDF"/>
    <w:rsid w:val="003C3783"/>
    <w:rsid w:val="003C53CF"/>
    <w:rsid w:val="003C64DD"/>
    <w:rsid w:val="003D006D"/>
    <w:rsid w:val="003D0853"/>
    <w:rsid w:val="003D23F2"/>
    <w:rsid w:val="003D553F"/>
    <w:rsid w:val="003D5D46"/>
    <w:rsid w:val="003D7A45"/>
    <w:rsid w:val="003E0E9F"/>
    <w:rsid w:val="003E4F6B"/>
    <w:rsid w:val="003E4FB9"/>
    <w:rsid w:val="003E67D8"/>
    <w:rsid w:val="003E6A24"/>
    <w:rsid w:val="003E6E38"/>
    <w:rsid w:val="003E79D7"/>
    <w:rsid w:val="003E7ECD"/>
    <w:rsid w:val="003F0227"/>
    <w:rsid w:val="003F06BD"/>
    <w:rsid w:val="003F1766"/>
    <w:rsid w:val="003F2F6F"/>
    <w:rsid w:val="003F3FE0"/>
    <w:rsid w:val="003F68A8"/>
    <w:rsid w:val="003F715F"/>
    <w:rsid w:val="003F7203"/>
    <w:rsid w:val="003F78F4"/>
    <w:rsid w:val="00400A21"/>
    <w:rsid w:val="00402873"/>
    <w:rsid w:val="00406F6D"/>
    <w:rsid w:val="00407AFD"/>
    <w:rsid w:val="0041055D"/>
    <w:rsid w:val="00411178"/>
    <w:rsid w:val="00411E97"/>
    <w:rsid w:val="00417226"/>
    <w:rsid w:val="00417EFA"/>
    <w:rsid w:val="00421724"/>
    <w:rsid w:val="0042349A"/>
    <w:rsid w:val="004236F9"/>
    <w:rsid w:val="00426276"/>
    <w:rsid w:val="00434B7B"/>
    <w:rsid w:val="00442FEE"/>
    <w:rsid w:val="00443C91"/>
    <w:rsid w:val="00444906"/>
    <w:rsid w:val="00445D59"/>
    <w:rsid w:val="0045357D"/>
    <w:rsid w:val="004553B7"/>
    <w:rsid w:val="004560D9"/>
    <w:rsid w:val="00461B49"/>
    <w:rsid w:val="00470274"/>
    <w:rsid w:val="00471139"/>
    <w:rsid w:val="004714B3"/>
    <w:rsid w:val="004729ED"/>
    <w:rsid w:val="00473290"/>
    <w:rsid w:val="00476272"/>
    <w:rsid w:val="00477488"/>
    <w:rsid w:val="00477E25"/>
    <w:rsid w:val="004803A5"/>
    <w:rsid w:val="00480B98"/>
    <w:rsid w:val="004812B1"/>
    <w:rsid w:val="00482756"/>
    <w:rsid w:val="0048420B"/>
    <w:rsid w:val="00487D19"/>
    <w:rsid w:val="00490D59"/>
    <w:rsid w:val="00490FA0"/>
    <w:rsid w:val="004957CC"/>
    <w:rsid w:val="004B0F8F"/>
    <w:rsid w:val="004B3328"/>
    <w:rsid w:val="004B6DBF"/>
    <w:rsid w:val="004C187C"/>
    <w:rsid w:val="004C22A8"/>
    <w:rsid w:val="004C4562"/>
    <w:rsid w:val="004D407A"/>
    <w:rsid w:val="004D6A1C"/>
    <w:rsid w:val="004E0E55"/>
    <w:rsid w:val="004E17A3"/>
    <w:rsid w:val="004E3C14"/>
    <w:rsid w:val="004E4336"/>
    <w:rsid w:val="004E6444"/>
    <w:rsid w:val="004F0C26"/>
    <w:rsid w:val="004F2850"/>
    <w:rsid w:val="004F4FEF"/>
    <w:rsid w:val="004F5554"/>
    <w:rsid w:val="004F5622"/>
    <w:rsid w:val="004F5B4E"/>
    <w:rsid w:val="00500AC7"/>
    <w:rsid w:val="00501044"/>
    <w:rsid w:val="005018EE"/>
    <w:rsid w:val="005045A7"/>
    <w:rsid w:val="0050482F"/>
    <w:rsid w:val="00505428"/>
    <w:rsid w:val="0050547E"/>
    <w:rsid w:val="00505C89"/>
    <w:rsid w:val="00507017"/>
    <w:rsid w:val="005103C0"/>
    <w:rsid w:val="00513CC9"/>
    <w:rsid w:val="00514CDA"/>
    <w:rsid w:val="005178AA"/>
    <w:rsid w:val="005224D6"/>
    <w:rsid w:val="00523535"/>
    <w:rsid w:val="00523736"/>
    <w:rsid w:val="005269BF"/>
    <w:rsid w:val="005274D4"/>
    <w:rsid w:val="005306A5"/>
    <w:rsid w:val="00532674"/>
    <w:rsid w:val="00533FA7"/>
    <w:rsid w:val="0053526A"/>
    <w:rsid w:val="00541052"/>
    <w:rsid w:val="00541D4F"/>
    <w:rsid w:val="00555AA4"/>
    <w:rsid w:val="00563B04"/>
    <w:rsid w:val="00566967"/>
    <w:rsid w:val="0057059C"/>
    <w:rsid w:val="005779E6"/>
    <w:rsid w:val="005811D7"/>
    <w:rsid w:val="00581ED4"/>
    <w:rsid w:val="005837CB"/>
    <w:rsid w:val="0059218D"/>
    <w:rsid w:val="00593086"/>
    <w:rsid w:val="00593D31"/>
    <w:rsid w:val="00596F1C"/>
    <w:rsid w:val="005A20C2"/>
    <w:rsid w:val="005A3B63"/>
    <w:rsid w:val="005A53F0"/>
    <w:rsid w:val="005A5449"/>
    <w:rsid w:val="005A66C5"/>
    <w:rsid w:val="005A69F2"/>
    <w:rsid w:val="005A713F"/>
    <w:rsid w:val="005A76C9"/>
    <w:rsid w:val="005B0B0F"/>
    <w:rsid w:val="005B2907"/>
    <w:rsid w:val="005B7106"/>
    <w:rsid w:val="005C4C1F"/>
    <w:rsid w:val="005C5944"/>
    <w:rsid w:val="005C5B81"/>
    <w:rsid w:val="005C7160"/>
    <w:rsid w:val="005C7BB7"/>
    <w:rsid w:val="005D1E7F"/>
    <w:rsid w:val="005D3ACA"/>
    <w:rsid w:val="005D4E65"/>
    <w:rsid w:val="005D5E92"/>
    <w:rsid w:val="005E0FBA"/>
    <w:rsid w:val="005E6547"/>
    <w:rsid w:val="005E79B5"/>
    <w:rsid w:val="005E7E9D"/>
    <w:rsid w:val="005F02BE"/>
    <w:rsid w:val="005F0754"/>
    <w:rsid w:val="005F352A"/>
    <w:rsid w:val="005F3BFA"/>
    <w:rsid w:val="00604F6A"/>
    <w:rsid w:val="00605448"/>
    <w:rsid w:val="00605527"/>
    <w:rsid w:val="00606CFE"/>
    <w:rsid w:val="0061328C"/>
    <w:rsid w:val="00616A94"/>
    <w:rsid w:val="00621412"/>
    <w:rsid w:val="00623F5C"/>
    <w:rsid w:val="006268DD"/>
    <w:rsid w:val="00630E69"/>
    <w:rsid w:val="00632EF6"/>
    <w:rsid w:val="00633531"/>
    <w:rsid w:val="00633E83"/>
    <w:rsid w:val="006369F7"/>
    <w:rsid w:val="00636E81"/>
    <w:rsid w:val="00642FA6"/>
    <w:rsid w:val="0064771F"/>
    <w:rsid w:val="00647E70"/>
    <w:rsid w:val="00653B13"/>
    <w:rsid w:val="00653F40"/>
    <w:rsid w:val="00660451"/>
    <w:rsid w:val="00660BCE"/>
    <w:rsid w:val="00662389"/>
    <w:rsid w:val="00662DE3"/>
    <w:rsid w:val="00663061"/>
    <w:rsid w:val="00663D61"/>
    <w:rsid w:val="00666127"/>
    <w:rsid w:val="00666228"/>
    <w:rsid w:val="0066664B"/>
    <w:rsid w:val="00667284"/>
    <w:rsid w:val="006675FC"/>
    <w:rsid w:val="00671781"/>
    <w:rsid w:val="0067278F"/>
    <w:rsid w:val="00677C6B"/>
    <w:rsid w:val="00680E4B"/>
    <w:rsid w:val="0068457B"/>
    <w:rsid w:val="0069105A"/>
    <w:rsid w:val="00693EFC"/>
    <w:rsid w:val="00697264"/>
    <w:rsid w:val="006A0372"/>
    <w:rsid w:val="006A0F11"/>
    <w:rsid w:val="006A18A2"/>
    <w:rsid w:val="006A194B"/>
    <w:rsid w:val="006A461D"/>
    <w:rsid w:val="006B038C"/>
    <w:rsid w:val="006B3366"/>
    <w:rsid w:val="006B4BB7"/>
    <w:rsid w:val="006B68AD"/>
    <w:rsid w:val="006B7B17"/>
    <w:rsid w:val="006C0959"/>
    <w:rsid w:val="006C21DC"/>
    <w:rsid w:val="006C464A"/>
    <w:rsid w:val="006C5291"/>
    <w:rsid w:val="006C6761"/>
    <w:rsid w:val="006C738A"/>
    <w:rsid w:val="006D0BA5"/>
    <w:rsid w:val="006D2D9E"/>
    <w:rsid w:val="006D5DAE"/>
    <w:rsid w:val="006E1D20"/>
    <w:rsid w:val="006E1E46"/>
    <w:rsid w:val="006E3E3A"/>
    <w:rsid w:val="006E46ED"/>
    <w:rsid w:val="006E573A"/>
    <w:rsid w:val="006F159F"/>
    <w:rsid w:val="006F3443"/>
    <w:rsid w:val="006F386B"/>
    <w:rsid w:val="00700FB7"/>
    <w:rsid w:val="0070474A"/>
    <w:rsid w:val="0070565D"/>
    <w:rsid w:val="00706889"/>
    <w:rsid w:val="00707DF6"/>
    <w:rsid w:val="00712B77"/>
    <w:rsid w:val="007155FE"/>
    <w:rsid w:val="00720BEE"/>
    <w:rsid w:val="0072211A"/>
    <w:rsid w:val="00722615"/>
    <w:rsid w:val="00723B41"/>
    <w:rsid w:val="0072519F"/>
    <w:rsid w:val="00727FAC"/>
    <w:rsid w:val="00731367"/>
    <w:rsid w:val="007318C2"/>
    <w:rsid w:val="00732192"/>
    <w:rsid w:val="00736B2C"/>
    <w:rsid w:val="00743FCF"/>
    <w:rsid w:val="00745035"/>
    <w:rsid w:val="007506A1"/>
    <w:rsid w:val="00750D1C"/>
    <w:rsid w:val="00751603"/>
    <w:rsid w:val="00753B8C"/>
    <w:rsid w:val="00755351"/>
    <w:rsid w:val="00755FD1"/>
    <w:rsid w:val="00761108"/>
    <w:rsid w:val="00762BB3"/>
    <w:rsid w:val="007635BE"/>
    <w:rsid w:val="007644C0"/>
    <w:rsid w:val="007659ED"/>
    <w:rsid w:val="00766C4E"/>
    <w:rsid w:val="007724AA"/>
    <w:rsid w:val="00774FE3"/>
    <w:rsid w:val="007757FA"/>
    <w:rsid w:val="007758EC"/>
    <w:rsid w:val="00780978"/>
    <w:rsid w:val="00781B95"/>
    <w:rsid w:val="00782914"/>
    <w:rsid w:val="00784CF9"/>
    <w:rsid w:val="007856C6"/>
    <w:rsid w:val="00785B6B"/>
    <w:rsid w:val="0078670A"/>
    <w:rsid w:val="00786AFD"/>
    <w:rsid w:val="00791AAC"/>
    <w:rsid w:val="007964E3"/>
    <w:rsid w:val="007A337D"/>
    <w:rsid w:val="007A357E"/>
    <w:rsid w:val="007A3F35"/>
    <w:rsid w:val="007A64DC"/>
    <w:rsid w:val="007A7B59"/>
    <w:rsid w:val="007C1714"/>
    <w:rsid w:val="007C7309"/>
    <w:rsid w:val="007D37CD"/>
    <w:rsid w:val="007D3E62"/>
    <w:rsid w:val="007D44FA"/>
    <w:rsid w:val="007D76E8"/>
    <w:rsid w:val="007E02E4"/>
    <w:rsid w:val="007E1E75"/>
    <w:rsid w:val="007E2030"/>
    <w:rsid w:val="007E45F9"/>
    <w:rsid w:val="007E47EC"/>
    <w:rsid w:val="007E4B37"/>
    <w:rsid w:val="007E4BC1"/>
    <w:rsid w:val="007E574C"/>
    <w:rsid w:val="007F1AE9"/>
    <w:rsid w:val="00802D35"/>
    <w:rsid w:val="0080306F"/>
    <w:rsid w:val="00803665"/>
    <w:rsid w:val="00803EE8"/>
    <w:rsid w:val="008136CD"/>
    <w:rsid w:val="00814D97"/>
    <w:rsid w:val="0082089E"/>
    <w:rsid w:val="00821797"/>
    <w:rsid w:val="00821AFB"/>
    <w:rsid w:val="00824815"/>
    <w:rsid w:val="00826035"/>
    <w:rsid w:val="0083176B"/>
    <w:rsid w:val="00834282"/>
    <w:rsid w:val="008421F2"/>
    <w:rsid w:val="00847BB7"/>
    <w:rsid w:val="00853079"/>
    <w:rsid w:val="00853AC0"/>
    <w:rsid w:val="008602E5"/>
    <w:rsid w:val="00864DDA"/>
    <w:rsid w:val="008662AB"/>
    <w:rsid w:val="00870331"/>
    <w:rsid w:val="008729E6"/>
    <w:rsid w:val="00874B4B"/>
    <w:rsid w:val="008768A8"/>
    <w:rsid w:val="00876C7F"/>
    <w:rsid w:val="00880B07"/>
    <w:rsid w:val="008835D5"/>
    <w:rsid w:val="00886AA4"/>
    <w:rsid w:val="00890C8B"/>
    <w:rsid w:val="00891B4F"/>
    <w:rsid w:val="00893A0B"/>
    <w:rsid w:val="008940F0"/>
    <w:rsid w:val="00896274"/>
    <w:rsid w:val="00897E0B"/>
    <w:rsid w:val="008A0C63"/>
    <w:rsid w:val="008A15FB"/>
    <w:rsid w:val="008A3C90"/>
    <w:rsid w:val="008A5656"/>
    <w:rsid w:val="008A7E9B"/>
    <w:rsid w:val="008B0E84"/>
    <w:rsid w:val="008B2B8C"/>
    <w:rsid w:val="008B71B1"/>
    <w:rsid w:val="008C1651"/>
    <w:rsid w:val="008C1CCC"/>
    <w:rsid w:val="008C39AF"/>
    <w:rsid w:val="008C4077"/>
    <w:rsid w:val="008C4944"/>
    <w:rsid w:val="008C7A4E"/>
    <w:rsid w:val="008D1C6E"/>
    <w:rsid w:val="008D25DD"/>
    <w:rsid w:val="008D53C4"/>
    <w:rsid w:val="008D6E82"/>
    <w:rsid w:val="008D7C93"/>
    <w:rsid w:val="008E1FCB"/>
    <w:rsid w:val="008E702B"/>
    <w:rsid w:val="008E7190"/>
    <w:rsid w:val="008F3E3C"/>
    <w:rsid w:val="008F499F"/>
    <w:rsid w:val="008F6E7D"/>
    <w:rsid w:val="00900C0A"/>
    <w:rsid w:val="00903297"/>
    <w:rsid w:val="00903803"/>
    <w:rsid w:val="00905350"/>
    <w:rsid w:val="0090612B"/>
    <w:rsid w:val="0090669E"/>
    <w:rsid w:val="00906841"/>
    <w:rsid w:val="00913B34"/>
    <w:rsid w:val="009162B1"/>
    <w:rsid w:val="009169C9"/>
    <w:rsid w:val="00920D56"/>
    <w:rsid w:val="00922CDC"/>
    <w:rsid w:val="00924348"/>
    <w:rsid w:val="00925E3B"/>
    <w:rsid w:val="00926591"/>
    <w:rsid w:val="00937FD2"/>
    <w:rsid w:val="0094098A"/>
    <w:rsid w:val="009442AC"/>
    <w:rsid w:val="00944D15"/>
    <w:rsid w:val="0095154C"/>
    <w:rsid w:val="00951FA3"/>
    <w:rsid w:val="0095327C"/>
    <w:rsid w:val="0095418B"/>
    <w:rsid w:val="00962657"/>
    <w:rsid w:val="00962722"/>
    <w:rsid w:val="0096349A"/>
    <w:rsid w:val="009641BB"/>
    <w:rsid w:val="00966C74"/>
    <w:rsid w:val="00966E8F"/>
    <w:rsid w:val="00972F1A"/>
    <w:rsid w:val="00977BF9"/>
    <w:rsid w:val="00980496"/>
    <w:rsid w:val="0098050A"/>
    <w:rsid w:val="009816FB"/>
    <w:rsid w:val="009821C3"/>
    <w:rsid w:val="00983845"/>
    <w:rsid w:val="0098406F"/>
    <w:rsid w:val="00987935"/>
    <w:rsid w:val="00990803"/>
    <w:rsid w:val="009925B6"/>
    <w:rsid w:val="00992A54"/>
    <w:rsid w:val="00995FE2"/>
    <w:rsid w:val="00996629"/>
    <w:rsid w:val="009A1765"/>
    <w:rsid w:val="009A2091"/>
    <w:rsid w:val="009A3844"/>
    <w:rsid w:val="009B07D7"/>
    <w:rsid w:val="009B0ED5"/>
    <w:rsid w:val="009C5B84"/>
    <w:rsid w:val="009C60FC"/>
    <w:rsid w:val="009C7650"/>
    <w:rsid w:val="009C77E2"/>
    <w:rsid w:val="009D66D7"/>
    <w:rsid w:val="009E0520"/>
    <w:rsid w:val="009E09AB"/>
    <w:rsid w:val="009E2682"/>
    <w:rsid w:val="009E30E2"/>
    <w:rsid w:val="009E4850"/>
    <w:rsid w:val="009E5170"/>
    <w:rsid w:val="009E65FC"/>
    <w:rsid w:val="009F2AC0"/>
    <w:rsid w:val="009F3775"/>
    <w:rsid w:val="009F4EC7"/>
    <w:rsid w:val="009F7027"/>
    <w:rsid w:val="00A05DD7"/>
    <w:rsid w:val="00A077E8"/>
    <w:rsid w:val="00A12DE2"/>
    <w:rsid w:val="00A1338A"/>
    <w:rsid w:val="00A153C0"/>
    <w:rsid w:val="00A22989"/>
    <w:rsid w:val="00A22D11"/>
    <w:rsid w:val="00A26DDF"/>
    <w:rsid w:val="00A300EC"/>
    <w:rsid w:val="00A30EA8"/>
    <w:rsid w:val="00A336BC"/>
    <w:rsid w:val="00A40DA9"/>
    <w:rsid w:val="00A45944"/>
    <w:rsid w:val="00A45C46"/>
    <w:rsid w:val="00A50EA3"/>
    <w:rsid w:val="00A55F55"/>
    <w:rsid w:val="00A56BE5"/>
    <w:rsid w:val="00A64E65"/>
    <w:rsid w:val="00A65920"/>
    <w:rsid w:val="00A67984"/>
    <w:rsid w:val="00A67F62"/>
    <w:rsid w:val="00A7086C"/>
    <w:rsid w:val="00A74F09"/>
    <w:rsid w:val="00A76F15"/>
    <w:rsid w:val="00A83AF5"/>
    <w:rsid w:val="00A859A2"/>
    <w:rsid w:val="00A85C0B"/>
    <w:rsid w:val="00A863EF"/>
    <w:rsid w:val="00A8718D"/>
    <w:rsid w:val="00A91114"/>
    <w:rsid w:val="00A9111E"/>
    <w:rsid w:val="00A916FA"/>
    <w:rsid w:val="00A91B0E"/>
    <w:rsid w:val="00A91BA3"/>
    <w:rsid w:val="00A95762"/>
    <w:rsid w:val="00A95FD6"/>
    <w:rsid w:val="00A978DB"/>
    <w:rsid w:val="00A97C2E"/>
    <w:rsid w:val="00AA1ACD"/>
    <w:rsid w:val="00AA42DE"/>
    <w:rsid w:val="00AA7506"/>
    <w:rsid w:val="00AC1A67"/>
    <w:rsid w:val="00AC1DFD"/>
    <w:rsid w:val="00AC2979"/>
    <w:rsid w:val="00AC6181"/>
    <w:rsid w:val="00AC750B"/>
    <w:rsid w:val="00AD0A7D"/>
    <w:rsid w:val="00AD0DD0"/>
    <w:rsid w:val="00AD53CB"/>
    <w:rsid w:val="00AD5496"/>
    <w:rsid w:val="00AD5805"/>
    <w:rsid w:val="00AD664B"/>
    <w:rsid w:val="00AE1B26"/>
    <w:rsid w:val="00AE2C03"/>
    <w:rsid w:val="00AE33A3"/>
    <w:rsid w:val="00AE6051"/>
    <w:rsid w:val="00AE6C5D"/>
    <w:rsid w:val="00AE77F8"/>
    <w:rsid w:val="00AE7D00"/>
    <w:rsid w:val="00AF030B"/>
    <w:rsid w:val="00AF1176"/>
    <w:rsid w:val="00B01992"/>
    <w:rsid w:val="00B02053"/>
    <w:rsid w:val="00B06B02"/>
    <w:rsid w:val="00B10793"/>
    <w:rsid w:val="00B11E2C"/>
    <w:rsid w:val="00B1303D"/>
    <w:rsid w:val="00B14A32"/>
    <w:rsid w:val="00B20EA1"/>
    <w:rsid w:val="00B2111C"/>
    <w:rsid w:val="00B24C89"/>
    <w:rsid w:val="00B256D6"/>
    <w:rsid w:val="00B2659B"/>
    <w:rsid w:val="00B302FF"/>
    <w:rsid w:val="00B3062D"/>
    <w:rsid w:val="00B344D9"/>
    <w:rsid w:val="00B34947"/>
    <w:rsid w:val="00B35594"/>
    <w:rsid w:val="00B3618A"/>
    <w:rsid w:val="00B43031"/>
    <w:rsid w:val="00B44088"/>
    <w:rsid w:val="00B456D6"/>
    <w:rsid w:val="00B47004"/>
    <w:rsid w:val="00B47A65"/>
    <w:rsid w:val="00B5309F"/>
    <w:rsid w:val="00B53510"/>
    <w:rsid w:val="00B53560"/>
    <w:rsid w:val="00B53C03"/>
    <w:rsid w:val="00B54037"/>
    <w:rsid w:val="00B548D0"/>
    <w:rsid w:val="00B56434"/>
    <w:rsid w:val="00B57167"/>
    <w:rsid w:val="00B6051B"/>
    <w:rsid w:val="00B6132E"/>
    <w:rsid w:val="00B61AED"/>
    <w:rsid w:val="00B625A1"/>
    <w:rsid w:val="00B643C2"/>
    <w:rsid w:val="00B64D9C"/>
    <w:rsid w:val="00B66A97"/>
    <w:rsid w:val="00B6792F"/>
    <w:rsid w:val="00B7126C"/>
    <w:rsid w:val="00B725D1"/>
    <w:rsid w:val="00B72BC7"/>
    <w:rsid w:val="00B815FE"/>
    <w:rsid w:val="00B81D1D"/>
    <w:rsid w:val="00B82D53"/>
    <w:rsid w:val="00B83F85"/>
    <w:rsid w:val="00B848D9"/>
    <w:rsid w:val="00B84AF1"/>
    <w:rsid w:val="00B85F46"/>
    <w:rsid w:val="00B86ABB"/>
    <w:rsid w:val="00B941EF"/>
    <w:rsid w:val="00B949DC"/>
    <w:rsid w:val="00B9510A"/>
    <w:rsid w:val="00B95A13"/>
    <w:rsid w:val="00B96941"/>
    <w:rsid w:val="00B96F5A"/>
    <w:rsid w:val="00B97E10"/>
    <w:rsid w:val="00BA3949"/>
    <w:rsid w:val="00BA4ECA"/>
    <w:rsid w:val="00BA5921"/>
    <w:rsid w:val="00BB06B9"/>
    <w:rsid w:val="00BB4AAD"/>
    <w:rsid w:val="00BB59D5"/>
    <w:rsid w:val="00BB661C"/>
    <w:rsid w:val="00BB6862"/>
    <w:rsid w:val="00BB6D1C"/>
    <w:rsid w:val="00BB759C"/>
    <w:rsid w:val="00BC2926"/>
    <w:rsid w:val="00BC293B"/>
    <w:rsid w:val="00BC58D6"/>
    <w:rsid w:val="00BC7C5B"/>
    <w:rsid w:val="00BD06C9"/>
    <w:rsid w:val="00BD3415"/>
    <w:rsid w:val="00BD40F8"/>
    <w:rsid w:val="00BE15F9"/>
    <w:rsid w:val="00BE16D2"/>
    <w:rsid w:val="00BE2265"/>
    <w:rsid w:val="00BE4BAE"/>
    <w:rsid w:val="00BE4EC3"/>
    <w:rsid w:val="00BE5607"/>
    <w:rsid w:val="00BE6039"/>
    <w:rsid w:val="00BE7E2E"/>
    <w:rsid w:val="00BE7E33"/>
    <w:rsid w:val="00BF4DC2"/>
    <w:rsid w:val="00BF72B7"/>
    <w:rsid w:val="00BF7837"/>
    <w:rsid w:val="00C13488"/>
    <w:rsid w:val="00C137A7"/>
    <w:rsid w:val="00C15871"/>
    <w:rsid w:val="00C15D5F"/>
    <w:rsid w:val="00C162CC"/>
    <w:rsid w:val="00C16B78"/>
    <w:rsid w:val="00C227AD"/>
    <w:rsid w:val="00C240ED"/>
    <w:rsid w:val="00C268FE"/>
    <w:rsid w:val="00C2696F"/>
    <w:rsid w:val="00C30610"/>
    <w:rsid w:val="00C31F23"/>
    <w:rsid w:val="00C321C6"/>
    <w:rsid w:val="00C3641E"/>
    <w:rsid w:val="00C36CA6"/>
    <w:rsid w:val="00C407E4"/>
    <w:rsid w:val="00C40A5B"/>
    <w:rsid w:val="00C415ED"/>
    <w:rsid w:val="00C43E5F"/>
    <w:rsid w:val="00C462D2"/>
    <w:rsid w:val="00C4666B"/>
    <w:rsid w:val="00C4703D"/>
    <w:rsid w:val="00C51788"/>
    <w:rsid w:val="00C5260A"/>
    <w:rsid w:val="00C540EE"/>
    <w:rsid w:val="00C56328"/>
    <w:rsid w:val="00C56E11"/>
    <w:rsid w:val="00C57736"/>
    <w:rsid w:val="00C57EC9"/>
    <w:rsid w:val="00C65DFC"/>
    <w:rsid w:val="00C708E1"/>
    <w:rsid w:val="00C711F9"/>
    <w:rsid w:val="00C75135"/>
    <w:rsid w:val="00C75E14"/>
    <w:rsid w:val="00C8025B"/>
    <w:rsid w:val="00C80FEF"/>
    <w:rsid w:val="00C81082"/>
    <w:rsid w:val="00C90F85"/>
    <w:rsid w:val="00C933A1"/>
    <w:rsid w:val="00C93585"/>
    <w:rsid w:val="00C95FDA"/>
    <w:rsid w:val="00CA0D06"/>
    <w:rsid w:val="00CA18CD"/>
    <w:rsid w:val="00CA208A"/>
    <w:rsid w:val="00CA2B7C"/>
    <w:rsid w:val="00CA4D4E"/>
    <w:rsid w:val="00CA79EC"/>
    <w:rsid w:val="00CA7A4C"/>
    <w:rsid w:val="00CB2294"/>
    <w:rsid w:val="00CB253F"/>
    <w:rsid w:val="00CB2FF6"/>
    <w:rsid w:val="00CD0E09"/>
    <w:rsid w:val="00CD5CDE"/>
    <w:rsid w:val="00CD703F"/>
    <w:rsid w:val="00CD78B7"/>
    <w:rsid w:val="00CD7C91"/>
    <w:rsid w:val="00CD7CC7"/>
    <w:rsid w:val="00CE1F5C"/>
    <w:rsid w:val="00CE2E82"/>
    <w:rsid w:val="00CE5FF6"/>
    <w:rsid w:val="00CF4DBD"/>
    <w:rsid w:val="00D01636"/>
    <w:rsid w:val="00D01A45"/>
    <w:rsid w:val="00D043E5"/>
    <w:rsid w:val="00D07140"/>
    <w:rsid w:val="00D12907"/>
    <w:rsid w:val="00D13998"/>
    <w:rsid w:val="00D15781"/>
    <w:rsid w:val="00D175C2"/>
    <w:rsid w:val="00D2158E"/>
    <w:rsid w:val="00D27451"/>
    <w:rsid w:val="00D30E6E"/>
    <w:rsid w:val="00D344F7"/>
    <w:rsid w:val="00D347D3"/>
    <w:rsid w:val="00D35DCF"/>
    <w:rsid w:val="00D41926"/>
    <w:rsid w:val="00D41F6B"/>
    <w:rsid w:val="00D542AE"/>
    <w:rsid w:val="00D55327"/>
    <w:rsid w:val="00D626B5"/>
    <w:rsid w:val="00D630E0"/>
    <w:rsid w:val="00D64512"/>
    <w:rsid w:val="00D6626F"/>
    <w:rsid w:val="00D6699C"/>
    <w:rsid w:val="00D7195C"/>
    <w:rsid w:val="00D760F2"/>
    <w:rsid w:val="00D76534"/>
    <w:rsid w:val="00D806BA"/>
    <w:rsid w:val="00D842DC"/>
    <w:rsid w:val="00D843E9"/>
    <w:rsid w:val="00D845D5"/>
    <w:rsid w:val="00D848C6"/>
    <w:rsid w:val="00D867E3"/>
    <w:rsid w:val="00D874E4"/>
    <w:rsid w:val="00D9162C"/>
    <w:rsid w:val="00D92A3A"/>
    <w:rsid w:val="00D94FA6"/>
    <w:rsid w:val="00D950DB"/>
    <w:rsid w:val="00D96DF5"/>
    <w:rsid w:val="00DA0F57"/>
    <w:rsid w:val="00DA1379"/>
    <w:rsid w:val="00DA1CBE"/>
    <w:rsid w:val="00DA3189"/>
    <w:rsid w:val="00DA3416"/>
    <w:rsid w:val="00DA38AA"/>
    <w:rsid w:val="00DB0341"/>
    <w:rsid w:val="00DB1193"/>
    <w:rsid w:val="00DB27D7"/>
    <w:rsid w:val="00DB3A17"/>
    <w:rsid w:val="00DB5C1E"/>
    <w:rsid w:val="00DB6B2A"/>
    <w:rsid w:val="00DB7F23"/>
    <w:rsid w:val="00DC023F"/>
    <w:rsid w:val="00DC1278"/>
    <w:rsid w:val="00DC2362"/>
    <w:rsid w:val="00DC244A"/>
    <w:rsid w:val="00DC3D22"/>
    <w:rsid w:val="00DC45F1"/>
    <w:rsid w:val="00DC5728"/>
    <w:rsid w:val="00DC5C70"/>
    <w:rsid w:val="00DC66DD"/>
    <w:rsid w:val="00DD0FA5"/>
    <w:rsid w:val="00DD3432"/>
    <w:rsid w:val="00DE4CBC"/>
    <w:rsid w:val="00DE545E"/>
    <w:rsid w:val="00DF0FAD"/>
    <w:rsid w:val="00DF16A9"/>
    <w:rsid w:val="00DF47E7"/>
    <w:rsid w:val="00DF4E49"/>
    <w:rsid w:val="00DF6C6D"/>
    <w:rsid w:val="00E02550"/>
    <w:rsid w:val="00E0419E"/>
    <w:rsid w:val="00E04D1F"/>
    <w:rsid w:val="00E05A60"/>
    <w:rsid w:val="00E07409"/>
    <w:rsid w:val="00E11BF2"/>
    <w:rsid w:val="00E12526"/>
    <w:rsid w:val="00E15EC6"/>
    <w:rsid w:val="00E1708F"/>
    <w:rsid w:val="00E17681"/>
    <w:rsid w:val="00E17A8C"/>
    <w:rsid w:val="00E309BF"/>
    <w:rsid w:val="00E418E2"/>
    <w:rsid w:val="00E42810"/>
    <w:rsid w:val="00E44330"/>
    <w:rsid w:val="00E5213B"/>
    <w:rsid w:val="00E5215A"/>
    <w:rsid w:val="00E5473B"/>
    <w:rsid w:val="00E54A09"/>
    <w:rsid w:val="00E609CB"/>
    <w:rsid w:val="00E61662"/>
    <w:rsid w:val="00E65BE0"/>
    <w:rsid w:val="00E70A61"/>
    <w:rsid w:val="00E75757"/>
    <w:rsid w:val="00E8325F"/>
    <w:rsid w:val="00E845C3"/>
    <w:rsid w:val="00E85B55"/>
    <w:rsid w:val="00E91DC7"/>
    <w:rsid w:val="00E92612"/>
    <w:rsid w:val="00E9520F"/>
    <w:rsid w:val="00E9623F"/>
    <w:rsid w:val="00E97505"/>
    <w:rsid w:val="00EA323E"/>
    <w:rsid w:val="00EA5996"/>
    <w:rsid w:val="00EA65BD"/>
    <w:rsid w:val="00EA6EBF"/>
    <w:rsid w:val="00EB0083"/>
    <w:rsid w:val="00EB111B"/>
    <w:rsid w:val="00EB145C"/>
    <w:rsid w:val="00EB2CFE"/>
    <w:rsid w:val="00EB2D65"/>
    <w:rsid w:val="00EB5BD1"/>
    <w:rsid w:val="00EB68A1"/>
    <w:rsid w:val="00EC0008"/>
    <w:rsid w:val="00EC0197"/>
    <w:rsid w:val="00EC1738"/>
    <w:rsid w:val="00EC2CC7"/>
    <w:rsid w:val="00EC5A6F"/>
    <w:rsid w:val="00EC727F"/>
    <w:rsid w:val="00ED1789"/>
    <w:rsid w:val="00ED79B7"/>
    <w:rsid w:val="00EE2450"/>
    <w:rsid w:val="00EE4B0F"/>
    <w:rsid w:val="00EF4D0F"/>
    <w:rsid w:val="00EF69F2"/>
    <w:rsid w:val="00F001CC"/>
    <w:rsid w:val="00F01EF9"/>
    <w:rsid w:val="00F02634"/>
    <w:rsid w:val="00F04452"/>
    <w:rsid w:val="00F05BC6"/>
    <w:rsid w:val="00F07E69"/>
    <w:rsid w:val="00F10B85"/>
    <w:rsid w:val="00F12666"/>
    <w:rsid w:val="00F1529E"/>
    <w:rsid w:val="00F1588E"/>
    <w:rsid w:val="00F16DAA"/>
    <w:rsid w:val="00F21D73"/>
    <w:rsid w:val="00F23C71"/>
    <w:rsid w:val="00F24C2B"/>
    <w:rsid w:val="00F24D79"/>
    <w:rsid w:val="00F275EA"/>
    <w:rsid w:val="00F3256A"/>
    <w:rsid w:val="00F32B96"/>
    <w:rsid w:val="00F3337D"/>
    <w:rsid w:val="00F42C79"/>
    <w:rsid w:val="00F44027"/>
    <w:rsid w:val="00F44638"/>
    <w:rsid w:val="00F447E5"/>
    <w:rsid w:val="00F47492"/>
    <w:rsid w:val="00F55889"/>
    <w:rsid w:val="00F55FC3"/>
    <w:rsid w:val="00F608D9"/>
    <w:rsid w:val="00F65376"/>
    <w:rsid w:val="00F65647"/>
    <w:rsid w:val="00F66EBA"/>
    <w:rsid w:val="00F73DF7"/>
    <w:rsid w:val="00F7565E"/>
    <w:rsid w:val="00F76900"/>
    <w:rsid w:val="00F770E5"/>
    <w:rsid w:val="00F77391"/>
    <w:rsid w:val="00F81444"/>
    <w:rsid w:val="00F87A2E"/>
    <w:rsid w:val="00F9045B"/>
    <w:rsid w:val="00F923B1"/>
    <w:rsid w:val="00F93421"/>
    <w:rsid w:val="00F93CF7"/>
    <w:rsid w:val="00F93E6A"/>
    <w:rsid w:val="00F953D0"/>
    <w:rsid w:val="00F978B6"/>
    <w:rsid w:val="00FA0A03"/>
    <w:rsid w:val="00FA214A"/>
    <w:rsid w:val="00FA62E9"/>
    <w:rsid w:val="00FA6F7C"/>
    <w:rsid w:val="00FB09C4"/>
    <w:rsid w:val="00FB3703"/>
    <w:rsid w:val="00FB3C3E"/>
    <w:rsid w:val="00FB58D3"/>
    <w:rsid w:val="00FC1047"/>
    <w:rsid w:val="00FC148D"/>
    <w:rsid w:val="00FD01B8"/>
    <w:rsid w:val="00FD09F4"/>
    <w:rsid w:val="00FE0978"/>
    <w:rsid w:val="00FE28AE"/>
    <w:rsid w:val="00FE34A0"/>
    <w:rsid w:val="00FE4533"/>
    <w:rsid w:val="00FE5C42"/>
    <w:rsid w:val="00FF13DD"/>
    <w:rsid w:val="00FF41D7"/>
    <w:rsid w:val="00FF5DBE"/>
    <w:rsid w:val="00FF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95A4C0"/>
  <w15:docId w15:val="{F7A12152-3A4C-45B0-9755-FFECF679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8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3F68A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6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1B4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111C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6845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457B"/>
  </w:style>
  <w:style w:type="paragraph" w:styleId="Footer">
    <w:name w:val="footer"/>
    <w:basedOn w:val="Normal"/>
    <w:link w:val="FooterChar"/>
    <w:uiPriority w:val="99"/>
    <w:unhideWhenUsed/>
    <w:rsid w:val="006845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457B"/>
  </w:style>
  <w:style w:type="character" w:styleId="PlaceholderText">
    <w:name w:val="Placeholder Text"/>
    <w:basedOn w:val="DefaultParagraphFont"/>
    <w:uiPriority w:val="99"/>
    <w:semiHidden/>
    <w:rsid w:val="00490D59"/>
    <w:rPr>
      <w:color w:val="808080"/>
    </w:rPr>
  </w:style>
  <w:style w:type="paragraph" w:styleId="NormalWeb">
    <w:name w:val="Normal (Web)"/>
    <w:basedOn w:val="Normal"/>
    <w:uiPriority w:val="99"/>
    <w:unhideWhenUsed/>
    <w:rsid w:val="000B45CB"/>
    <w:pPr>
      <w:spacing w:before="100" w:beforeAutospacing="1" w:after="100" w:afterAutospacing="1"/>
    </w:pPr>
    <w:rPr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F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F00"/>
    <w:rPr>
      <w:rFonts w:ascii="Tahoma" w:hAnsi="Tahoma" w:cs="Tahoma"/>
      <w:sz w:val="16"/>
      <w:szCs w:val="16"/>
    </w:rPr>
  </w:style>
  <w:style w:type="paragraph" w:customStyle="1" w:styleId="my-2">
    <w:name w:val="my-2"/>
    <w:basedOn w:val="Normal"/>
    <w:rsid w:val="0030631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0631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F68A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942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D1579B-E339-4EB5-861D-E0317C04E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368</Words>
  <Characters>19204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sa</dc:creator>
  <cp:lastModifiedBy>mehdi sharafi</cp:lastModifiedBy>
  <cp:revision>2</cp:revision>
  <cp:lastPrinted>2023-10-06T20:51:00Z</cp:lastPrinted>
  <dcterms:created xsi:type="dcterms:W3CDTF">2026-06-22T07:37:00Z</dcterms:created>
  <dcterms:modified xsi:type="dcterms:W3CDTF">2026-06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99545a35b3cd71b7435279c2e969b29ebbd5959e4bd57de2958ac03c0376e</vt:lpwstr>
  </property>
</Properties>
</file>